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A5B38" w14:textId="025D3A76" w:rsidR="00DF7B10" w:rsidRPr="0081328C" w:rsidRDefault="003C31AE" w:rsidP="00806499">
      <w:pPr>
        <w:pStyle w:val="Heading1"/>
        <w:bidi/>
        <w:spacing w:before="7800" w:after="120" w:line="240" w:lineRule="auto"/>
        <w:rPr>
          <w:rFonts w:cs="Dubai"/>
          <w:lang w:bidi="fa-IR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81328C">
        <w:rPr>
          <w:rFonts w:cs="Dubai"/>
          <w:rtl/>
          <w:lang w:bidi="fa-IR"/>
        </w:rPr>
        <w:t>از نظر فرهنگی و زبانی متنوع</w:t>
      </w:r>
    </w:p>
    <w:p w14:paraId="708A27DE" w14:textId="77777777" w:rsidR="00DF7B10" w:rsidRPr="0081328C" w:rsidRDefault="00AC7532" w:rsidP="00806499">
      <w:pPr>
        <w:pStyle w:val="Subtitle"/>
        <w:bidi/>
        <w:spacing w:before="120" w:after="120" w:line="240" w:lineRule="auto"/>
        <w:rPr>
          <w:rFonts w:cs="Dubai"/>
          <w:lang w:bidi="fa-IR"/>
        </w:rPr>
      </w:pPr>
      <w:r w:rsidRPr="0081328C">
        <w:rPr>
          <w:rFonts w:cs="Dubai"/>
          <w:rtl/>
          <w:lang w:bidi="fa-IR"/>
        </w:rPr>
        <w:t xml:space="preserve">استراتجی ازمو </w:t>
      </w:r>
    </w:p>
    <w:bookmarkEnd w:id="0"/>
    <w:p w14:paraId="7F285626" w14:textId="77777777" w:rsidR="001A6053" w:rsidRPr="0081328C" w:rsidRDefault="00AC7532" w:rsidP="00806499">
      <w:pPr>
        <w:pStyle w:val="Subtitle"/>
        <w:bidi/>
        <w:spacing w:before="120" w:after="120" w:line="240" w:lineRule="auto"/>
        <w:rPr>
          <w:rFonts w:cs="Dubai"/>
          <w:sz w:val="32"/>
          <w:szCs w:val="32"/>
          <w:lang w:bidi="fa-IR"/>
        </w:rPr>
      </w:pPr>
      <w:r w:rsidRPr="0081328C">
        <w:rPr>
          <w:rFonts w:cs="Dubai"/>
          <w:sz w:val="32"/>
          <w:szCs w:val="32"/>
          <w:rtl/>
          <w:lang w:bidi="fa-IR"/>
        </w:rPr>
        <w:t>2024–2028</w:t>
      </w:r>
    </w:p>
    <w:p w14:paraId="497DDC3A" w14:textId="77777777" w:rsidR="001A6053" w:rsidRPr="0081328C" w:rsidRDefault="00AC7532" w:rsidP="00806499">
      <w:pPr>
        <w:bidi/>
        <w:spacing w:before="120" w:after="120" w:line="240" w:lineRule="auto"/>
        <w:rPr>
          <w:rFonts w:cs="Dubai"/>
          <w:color w:val="FFFFFF" w:themeColor="background1"/>
          <w:lang w:bidi="fa-IR"/>
        </w:rPr>
      </w:pPr>
      <w:r w:rsidRPr="0081328C">
        <w:rPr>
          <w:rFonts w:cs="FS Me Pro"/>
          <w:color w:val="FFFFFF" w:themeColor="background1"/>
          <w:rtl/>
          <w:lang w:bidi="fa-IR"/>
        </w:rPr>
        <w:t>Hazaragi</w:t>
      </w:r>
      <w:r w:rsidRPr="0081328C">
        <w:rPr>
          <w:rFonts w:cs="Dubai"/>
          <w:color w:val="FFFFFF" w:themeColor="background1"/>
          <w:rtl/>
          <w:lang w:bidi="fa-IR"/>
        </w:rPr>
        <w:t xml:space="preserve"> | هزارگی</w:t>
      </w:r>
    </w:p>
    <w:p w14:paraId="7C76709D" w14:textId="77777777" w:rsidR="00B60B5F" w:rsidRPr="0081328C" w:rsidRDefault="00AC7532" w:rsidP="00806499">
      <w:pPr>
        <w:bidi/>
        <w:spacing w:before="120" w:after="120" w:line="240" w:lineRule="auto"/>
        <w:rPr>
          <w:rFonts w:cs="Dubai"/>
          <w:color w:val="FFFFFF" w:themeColor="background1"/>
          <w:lang w:bidi="fa-IR"/>
        </w:rPr>
      </w:pPr>
      <w:r w:rsidRPr="0081328C">
        <w:rPr>
          <w:rFonts w:cs="Dubai"/>
          <w:color w:val="FFFFFF" w:themeColor="background1"/>
          <w:rtl/>
          <w:lang w:bidi="fa-IR"/>
        </w:rPr>
        <w:t>نسخه قابل خواندون آسو</w:t>
      </w:r>
    </w:p>
    <w:p w14:paraId="66CB252D" w14:textId="77777777" w:rsidR="007C5556" w:rsidRPr="0081328C" w:rsidRDefault="00AC7532" w:rsidP="00806499">
      <w:pPr>
        <w:spacing w:before="120" w:line="240" w:lineRule="auto"/>
        <w:jc w:val="right"/>
        <w:rPr>
          <w:rFonts w:cs="Dubai"/>
          <w:lang w:bidi="fa-IR"/>
        </w:rPr>
      </w:pPr>
      <w:r w:rsidRPr="0081328C">
        <w:rPr>
          <w:rFonts w:cs="Dubai"/>
          <w:noProof/>
          <w:lang w:bidi="fa-IR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0331DA01" wp14:editId="36232FF9">
                <wp:simplePos x="0" y="0"/>
                <wp:positionH relativeFrom="column">
                  <wp:posOffset>4498975</wp:posOffset>
                </wp:positionH>
                <wp:positionV relativeFrom="paragraph">
                  <wp:posOffset>108255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83A28C" w14:textId="77777777" w:rsidR="00AC7532" w:rsidRPr="00AC7532" w:rsidRDefault="00AC7532" w:rsidP="008A0EE5">
                            <w:pPr>
                              <w:bidi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color w:val="6B2976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AC7532">
                              <w:rPr>
                                <w:rFonts w:ascii="Dubai" w:hAnsi="Dubai" w:cs="Dubai"/>
                                <w:b/>
                                <w:bCs/>
                                <w:color w:val="6B2976"/>
                                <w:sz w:val="16"/>
                                <w:szCs w:val="16"/>
                                <w:rtl/>
                              </w:rPr>
                              <w:t>قابل خواندون آسو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31DA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left:0;text-align:left;margin-left:354.25pt;margin-top:8.5pt;width:124.05pt;height:49.8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" filled="f" stroked="f">
                <v:textbox inset="0,0,0,0">
                  <w:txbxContent>
                    <w:p w14:paraId="2883A28C" w14:textId="77777777" w:rsidR="00AC7532" w:rsidRPr="00AC7532" w:rsidRDefault="00AC7532" w:rsidP="008A0EE5">
                      <w:pPr>
                        <w:bidi/>
                        <w:jc w:val="center"/>
                        <w:rPr>
                          <w:rFonts w:ascii="Dubai" w:hAnsi="Dubai" w:cs="Dubai"/>
                          <w:b/>
                          <w:bCs/>
                          <w:color w:val="6B2976"/>
                          <w:sz w:val="16"/>
                          <w:szCs w:val="16"/>
                          <w:lang w:val="en-PH"/>
                        </w:rPr>
                      </w:pPr>
                      <w:r w:rsidRPr="00AC7532">
                        <w:rPr>
                          <w:rFonts w:ascii="Dubai" w:hAnsi="Dubai" w:cs="Dubai"/>
                          <w:b/>
                          <w:bCs/>
                          <w:color w:val="6B2976"/>
                          <w:sz w:val="16"/>
                          <w:szCs w:val="16"/>
                          <w:rtl/>
                        </w:rPr>
                        <w:t>قابل خواندون آسو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81328C">
        <w:rPr>
          <w:rFonts w:cs="Dubai"/>
          <w:noProof/>
          <w:lang w:eastAsia="en-AU" w:bidi="fa-IR"/>
        </w:rPr>
        <w:drawing>
          <wp:inline distT="0" distB="0" distL="0" distR="0" wp14:anchorId="4F8B2D1A" wp14:editId="42A6824E">
            <wp:extent cx="900000" cy="853178"/>
            <wp:effectExtent l="0" t="0" r="0" b="4445"/>
            <wp:docPr id="18" name="Picture 18" descr="نشان logo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نشان logo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81328C">
        <w:rPr>
          <w:rFonts w:cs="Dubai"/>
          <w:lang w:bidi="fa-IR"/>
        </w:rPr>
        <w:br w:type="page"/>
      </w:r>
    </w:p>
    <w:p w14:paraId="1A5E3027" w14:textId="77777777" w:rsidR="00F3744E" w:rsidRPr="0081328C" w:rsidRDefault="00AC7532" w:rsidP="00806499">
      <w:pPr>
        <w:pStyle w:val="TOCHeading"/>
        <w:bidi/>
        <w:spacing w:after="240" w:line="240" w:lineRule="auto"/>
        <w:rPr>
          <w:rFonts w:cs="Dubai"/>
          <w:lang w:bidi="fa-IR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81328C">
        <w:rPr>
          <w:rFonts w:cs="Dubai"/>
          <w:rtl/>
          <w:lang w:bidi="fa-IR"/>
        </w:rPr>
        <w:lastRenderedPageBreak/>
        <w:t>ای استراتجی ره چی رقم استفاده کنیم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bidiVisual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</w:tblGrid>
      <w:tr w:rsidR="00A70131" w:rsidRPr="0081328C" w14:paraId="318196C4" w14:textId="77777777" w:rsidTr="0080649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A6A04DD" w14:textId="77777777" w:rsidR="00665419" w:rsidRPr="0081328C" w:rsidRDefault="00AC7532" w:rsidP="00806499">
            <w:pPr>
              <w:pStyle w:val="Image"/>
              <w:spacing w:before="0" w:after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3778F27D" wp14:editId="68E554DC">
                      <wp:simplePos x="0" y="0"/>
                      <wp:positionH relativeFrom="column">
                        <wp:posOffset>78740</wp:posOffset>
                      </wp:positionH>
                      <wp:positionV relativeFrom="paragraph">
                        <wp:posOffset>271780</wp:posOffset>
                      </wp:positionV>
                      <wp:extent cx="1402080" cy="81153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8115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E3F176" w14:textId="77777777" w:rsidR="00AC7532" w:rsidRPr="00806499" w:rsidRDefault="00AC7532" w:rsidP="00695FC5">
                                  <w:pPr>
                                    <w:bidi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  <w:r w:rsidRPr="00806499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4"/>
                                      <w:szCs w:val="44"/>
                                      <w:rtl/>
                                    </w:rPr>
                                    <w:t>مو</w:t>
                                  </w:r>
                                </w:p>
                              </w:txbxContent>
                            </wps:txbx>
                            <wps:bodyPr rot="0" vert="horz" wrap="square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78F27D" id="_x0000_s1027" type="#_x0000_t202" alt="&quot;&quot;" style="position:absolute;left:0;text-align:left;margin-left:6.2pt;margin-top:21.4pt;width:110.4pt;height:63.9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" filled="f" stroked="f">
                      <v:textbox>
                        <w:txbxContent>
                          <w:p w14:paraId="55E3F176" w14:textId="77777777" w:rsidR="00AC7532" w:rsidRPr="00806499" w:rsidRDefault="00AC7532" w:rsidP="00695FC5">
                            <w:pPr>
                              <w:bidi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806499">
                              <w:rPr>
                                <w:rFonts w:ascii="Dubai" w:hAnsi="Dubai" w:cs="Dubai"/>
                                <w:b/>
                                <w:bCs/>
                                <w:sz w:val="44"/>
                                <w:szCs w:val="44"/>
                                <w:rtl/>
                              </w:rPr>
                              <w:t>مو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DD1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C5BEB47" wp14:editId="3D5DC794">
                  <wp:extent cx="1404000" cy="1084153"/>
                  <wp:effectExtent l="0" t="0" r="5715" b="1905"/>
                  <wp:docPr id="95" name="Picture 95" descr="یک گروپی از مردم. د پیش روی یک نفر استه که د دست خو یک کارت ره گرفته که د روی شی «مو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یک گروپی از مردم. د پیش روی یک نفر استه که د دست خو یک کارت ره گرفته که د روی شی «مو» نوشته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0494AB5" w14:textId="77777777" w:rsidR="003D6075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FS Me Pro"/>
                <w:rtl/>
                <w:lang w:bidi="fa-IR"/>
              </w:rPr>
              <w:t>NDIA</w:t>
            </w:r>
            <w:r w:rsidRPr="0081328C">
              <w:rPr>
                <w:rFonts w:cs="Dubai"/>
                <w:rtl/>
                <w:lang w:bidi="fa-IR"/>
              </w:rPr>
              <w:t xml:space="preserve"> سازمان ملی بیمه معیوبیت (</w:t>
            </w:r>
            <w:r w:rsidRPr="0081328C">
              <w:rPr>
                <w:rFonts w:cs="FS Me Pro"/>
                <w:rtl/>
                <w:lang w:bidi="fa-IR"/>
              </w:rPr>
              <w:t>National</w:t>
            </w:r>
            <w:r w:rsidRPr="0081328C">
              <w:rPr>
                <w:rFonts w:cs="Dubai"/>
                <w:rtl/>
                <w:lang w:bidi="fa-IR"/>
              </w:rPr>
              <w:t xml:space="preserve"> </w:t>
            </w:r>
            <w:r w:rsidRPr="0081328C">
              <w:rPr>
                <w:rFonts w:cs="FS Me Pro"/>
                <w:rtl/>
                <w:lang w:bidi="fa-IR"/>
              </w:rPr>
              <w:t>Disability</w:t>
            </w:r>
            <w:r w:rsidRPr="0081328C">
              <w:rPr>
                <w:rFonts w:cs="Dubai"/>
                <w:rtl/>
                <w:lang w:bidi="fa-IR"/>
              </w:rPr>
              <w:t xml:space="preserve"> </w:t>
            </w:r>
            <w:r w:rsidRPr="0081328C">
              <w:rPr>
                <w:rFonts w:cs="FS Me Pro"/>
                <w:rtl/>
                <w:lang w:bidi="fa-IR"/>
              </w:rPr>
              <w:t>Insurance</w:t>
            </w:r>
            <w:r w:rsidRPr="0081328C">
              <w:rPr>
                <w:rFonts w:cs="Dubai"/>
                <w:rtl/>
                <w:lang w:bidi="fa-IR"/>
              </w:rPr>
              <w:t xml:space="preserve"> </w:t>
            </w:r>
            <w:r w:rsidRPr="0081328C">
              <w:rPr>
                <w:rFonts w:cs="FS Me Pro"/>
                <w:rtl/>
                <w:lang w:bidi="fa-IR"/>
              </w:rPr>
              <w:t>Agency</w:t>
            </w:r>
            <w:r w:rsidRPr="0081328C">
              <w:rPr>
                <w:rFonts w:cs="Dubai"/>
                <w:rtl/>
                <w:lang w:bidi="fa-IR"/>
              </w:rPr>
              <w:t xml:space="preserve">) ای استراتجی ره نوشته کیده. </w:t>
            </w:r>
          </w:p>
          <w:p w14:paraId="56C3D2FA" w14:textId="77777777" w:rsidR="00665419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وقتی که کلمه ’مو‘ (</w:t>
            </w:r>
            <w:r w:rsidRPr="0081328C">
              <w:rPr>
                <w:rFonts w:cs="FS Me Pro"/>
                <w:rtl/>
                <w:lang w:bidi="fa-IR"/>
              </w:rPr>
              <w:t>we</w:t>
            </w:r>
            <w:r w:rsidRPr="0081328C">
              <w:rPr>
                <w:rFonts w:cs="Dubai"/>
                <w:rtl/>
                <w:lang w:bidi="fa-IR"/>
              </w:rPr>
              <w:t xml:space="preserve">) ره دیدید، ای به معنی یی </w:t>
            </w:r>
            <w:r w:rsidRPr="0081328C">
              <w:rPr>
                <w:rFonts w:cs="FS Me Pro"/>
                <w:rtl/>
                <w:lang w:bidi="fa-IR"/>
              </w:rPr>
              <w:t>NDIA</w:t>
            </w:r>
            <w:r w:rsidRPr="0081328C">
              <w:rPr>
                <w:rFonts w:cs="Dubai"/>
                <w:rtl/>
                <w:lang w:bidi="fa-IR"/>
              </w:rPr>
              <w:t xml:space="preserve"> استه.</w:t>
            </w:r>
          </w:p>
        </w:tc>
      </w:tr>
      <w:tr w:rsidR="00A70131" w:rsidRPr="0081328C" w14:paraId="5951D27B" w14:textId="77777777" w:rsidTr="0080649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3819DCA" w14:textId="3FCF121E" w:rsidR="00665419" w:rsidRPr="0081328C" w:rsidRDefault="006F28D2" w:rsidP="00806499">
            <w:pPr>
              <w:pStyle w:val="Image"/>
              <w:spacing w:before="0" w:after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02311CA" wp14:editId="1E7046D4">
                  <wp:extent cx="1332000" cy="1332000"/>
                  <wp:effectExtent l="0" t="0" r="1905" b="1905"/>
                  <wp:docPr id="6" name="Picture 6" descr="یک سند قابل خواندون آسو و یک علامت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یک سند قابل خواندون آسو و یک علامت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E8F3E41" w14:textId="77777777" w:rsidR="00115682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ای گزارش ره قسمی نوشته کیدیم که آسو خوانده شونه.</w:t>
            </w:r>
          </w:p>
          <w:p w14:paraId="4853FE5B" w14:textId="77777777" w:rsidR="00665419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از عکسا بلده توضیح ددون باضی از نظریا استفاده مونیم.</w:t>
            </w:r>
          </w:p>
        </w:tc>
      </w:tr>
      <w:tr w:rsidR="00A70131" w:rsidRPr="0081328C" w14:paraId="33EDF339" w14:textId="77777777" w:rsidTr="0080649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304A854" w14:textId="05F6E55D" w:rsidR="00E05DD1" w:rsidRPr="0081328C" w:rsidRDefault="00984A06" w:rsidP="00806499">
            <w:pPr>
              <w:pStyle w:val="Image"/>
              <w:spacing w:before="120" w:after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51BE48DD" wp14:editId="6CDECAC2">
                      <wp:simplePos x="0" y="0"/>
                      <wp:positionH relativeFrom="column">
                        <wp:posOffset>-29845</wp:posOffset>
                      </wp:positionH>
                      <wp:positionV relativeFrom="paragraph">
                        <wp:posOffset>47625</wp:posOffset>
                      </wp:positionV>
                      <wp:extent cx="1532890" cy="1038860"/>
                      <wp:effectExtent l="0" t="0" r="10160" b="889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2890" cy="10388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B9596A" w14:textId="77777777" w:rsidR="00AC7532" w:rsidRPr="00984A06" w:rsidRDefault="00AC7532" w:rsidP="00984A06">
                                  <w:pPr>
                                    <w:bidi/>
                                    <w:spacing w:before="0" w:after="0" w:line="216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52"/>
                                      <w:szCs w:val="52"/>
                                      <w:lang w:val="en-PH"/>
                                    </w:rPr>
                                  </w:pPr>
                                  <w:r w:rsidRPr="00984A0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52"/>
                                      <w:szCs w:val="52"/>
                                      <w:rtl/>
                                    </w:rPr>
                                    <w:t>پررنگ</w:t>
                                  </w:r>
                                </w:p>
                                <w:p w14:paraId="55A7E2E4" w14:textId="77777777" w:rsidR="00AC7532" w:rsidRPr="00984A06" w:rsidRDefault="00AC7532" w:rsidP="00984A06">
                                  <w:pPr>
                                    <w:bidi/>
                                    <w:spacing w:before="0" w:after="0" w:line="216" w:lineRule="auto"/>
                                    <w:jc w:val="center"/>
                                    <w:rPr>
                                      <w:rFonts w:ascii="Dubai" w:hAnsi="Dubai" w:cs="Dubai"/>
                                      <w:sz w:val="48"/>
                                      <w:szCs w:val="48"/>
                                      <w:lang w:val="en-PH"/>
                                    </w:rPr>
                                  </w:pPr>
                                  <w:r w:rsidRPr="00984A06">
                                    <w:rPr>
                                      <w:rFonts w:ascii="Dubai" w:hAnsi="Dubai" w:cs="Dubai"/>
                                      <w:sz w:val="48"/>
                                      <w:szCs w:val="48"/>
                                      <w:rtl/>
                                    </w:rPr>
                                    <w:t>غیر پررنگ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BE48DD" id="_x0000_s1028" type="#_x0000_t202" alt="&quot;&quot;" style="position:absolute;left:0;text-align:left;margin-left:-2.35pt;margin-top:3.75pt;width:120.7pt;height:81.8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" filled="f" stroked="f">
                      <v:textbox inset="0,0,0,0">
                        <w:txbxContent>
                          <w:p w14:paraId="04B9596A" w14:textId="77777777" w:rsidR="00AC7532" w:rsidRPr="00984A06" w:rsidRDefault="00AC7532" w:rsidP="00984A06">
                            <w:pPr>
                              <w:bidi/>
                              <w:spacing w:before="0" w:after="0" w:line="216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52"/>
                                <w:szCs w:val="52"/>
                                <w:lang w:val="en-PH"/>
                              </w:rPr>
                            </w:pPr>
                            <w:r w:rsidRPr="00984A06">
                              <w:rPr>
                                <w:rFonts w:ascii="Dubai" w:hAnsi="Dubai" w:cs="Dubai"/>
                                <w:b/>
                                <w:bCs/>
                                <w:sz w:val="52"/>
                                <w:szCs w:val="52"/>
                                <w:rtl/>
                              </w:rPr>
                              <w:t>پررنگ</w:t>
                            </w:r>
                          </w:p>
                          <w:p w14:paraId="55A7E2E4" w14:textId="77777777" w:rsidR="00AC7532" w:rsidRPr="00984A06" w:rsidRDefault="00AC7532" w:rsidP="00984A06">
                            <w:pPr>
                              <w:bidi/>
                              <w:spacing w:before="0" w:after="0" w:line="216" w:lineRule="auto"/>
                              <w:jc w:val="center"/>
                              <w:rPr>
                                <w:rFonts w:ascii="Dubai" w:hAnsi="Dubai" w:cs="Dubai"/>
                                <w:sz w:val="48"/>
                                <w:szCs w:val="48"/>
                                <w:lang w:val="en-PH"/>
                              </w:rPr>
                            </w:pPr>
                            <w:r w:rsidRPr="00984A06">
                              <w:rPr>
                                <w:rFonts w:ascii="Dubai" w:hAnsi="Dubai" w:cs="Dubai"/>
                                <w:sz w:val="48"/>
                                <w:szCs w:val="48"/>
                                <w:rtl/>
                              </w:rPr>
                              <w:t>غیر پررنگ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B24BE46" wp14:editId="0BA448AB">
                  <wp:extent cx="1295500" cy="911833"/>
                  <wp:effectExtent l="0" t="0" r="0" b="3175"/>
                  <wp:docPr id="4" name="Picture 4" descr="کلمای &quot;پُر رنگ&quot; و &quot;کم رنگ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کلمای &quot;پُر رنگ&quot; و &quot;کم رنگ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4BA6AB7" w14:textId="77777777" w:rsidR="00E05DD1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باضی کلمای مهم ره به شکل </w:t>
            </w:r>
            <w:r w:rsidRPr="0081328C">
              <w:rPr>
                <w:rStyle w:val="Strong"/>
                <w:rFonts w:cs="Dubai"/>
                <w:rtl/>
                <w:lang w:bidi="fa-IR"/>
              </w:rPr>
              <w:t>پُر رنگ (</w:t>
            </w:r>
            <w:r w:rsidRPr="0081328C">
              <w:rPr>
                <w:rStyle w:val="Strong"/>
                <w:rFonts w:cs="FS Me Pro"/>
                <w:rtl/>
                <w:lang w:bidi="fa-IR"/>
              </w:rPr>
              <w:t>bold</w:t>
            </w:r>
            <w:r w:rsidRPr="0081328C">
              <w:rPr>
                <w:rStyle w:val="Strong"/>
                <w:rFonts w:cs="Dubai"/>
                <w:rtl/>
                <w:lang w:bidi="fa-IR"/>
              </w:rPr>
              <w:t>)</w:t>
            </w:r>
            <w:r w:rsidRPr="0081328C">
              <w:rPr>
                <w:rFonts w:cs="Dubai"/>
                <w:rtl/>
                <w:lang w:bidi="fa-IR"/>
              </w:rPr>
              <w:t xml:space="preserve"> نوشته کدیم.</w:t>
            </w:r>
          </w:p>
          <w:p w14:paraId="0E9CE445" w14:textId="77777777" w:rsidR="00E05DD1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ی به ای معنی که کلما دبل تر و تیره تر استن.</w:t>
            </w:r>
          </w:p>
        </w:tc>
      </w:tr>
      <w:tr w:rsidR="00A70131" w:rsidRPr="0081328C" w14:paraId="7E591D05" w14:textId="77777777" w:rsidTr="0080649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A98A879" w14:textId="77777777" w:rsidR="009D031E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3884754E" wp14:editId="0A1A1847">
                      <wp:simplePos x="0" y="0"/>
                      <wp:positionH relativeFrom="column">
                        <wp:posOffset>311150</wp:posOffset>
                      </wp:positionH>
                      <wp:positionV relativeFrom="paragraph">
                        <wp:posOffset>184150</wp:posOffset>
                      </wp:positionV>
                      <wp:extent cx="892175" cy="23177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776C8B" w14:textId="77777777" w:rsidR="00AC7532" w:rsidRPr="00984A06" w:rsidRDefault="00AC7532" w:rsidP="00D316EF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984A0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لست کلمه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84754E" id="_x0000_s1029" type="#_x0000_t202" alt="&quot;&quot;" style="position:absolute;left:0;text-align:left;margin-left:24.5pt;margin-top:14.5pt;width:70.25pt;height:18.2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" filled="f" stroked="f">
                      <v:textbox inset="0,0,0,0">
                        <w:txbxContent>
                          <w:p w14:paraId="47776C8B" w14:textId="77777777" w:rsidR="00AC7532" w:rsidRPr="00984A06" w:rsidRDefault="00AC7532" w:rsidP="00D316EF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984A06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لست کلم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A25CE31" wp14:editId="6763DC8E">
                  <wp:extent cx="1332000" cy="1332000"/>
                  <wp:effectExtent l="0" t="0" r="0" b="0"/>
                  <wp:docPr id="10" name="Picture 10" descr="یک سند لست کل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یک سند لست کلم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D8410D5" w14:textId="77777777" w:rsidR="003D6075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توضیح می دیم که ای کلما چی معنی میدیَن.</w:t>
            </w:r>
          </w:p>
          <w:p w14:paraId="2E86A448" w14:textId="7DD9F6A3" w:rsidR="009D031E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یک لیستی از کلما د صفه</w:t>
            </w:r>
            <w:r w:rsidR="00090098">
              <w:rPr>
                <w:rFonts w:cs="Dubai"/>
                <w:lang w:bidi="fa-IR"/>
              </w:rPr>
              <w:t xml:space="preserve"> </w:t>
            </w:r>
            <w:r w:rsidR="00090098" w:rsidRPr="0081328C">
              <w:rPr>
                <w:rFonts w:cs="FS Me Pro"/>
                <w:lang w:bidi="fa-IR"/>
              </w:rPr>
              <w:fldChar w:fldCharType="begin"/>
            </w:r>
            <w:r w:rsidR="00090098" w:rsidRPr="0081328C">
              <w:rPr>
                <w:rFonts w:cs="FS Me Pro"/>
                <w:rtl/>
                <w:lang w:bidi="fa-IR"/>
              </w:rPr>
              <w:instrText xml:space="preserve"> PAGEREF _Ref155785641 \h </w:instrText>
            </w:r>
            <w:r w:rsidR="00090098" w:rsidRPr="0081328C">
              <w:rPr>
                <w:rFonts w:cs="FS Me Pro"/>
                <w:lang w:bidi="fa-IR"/>
              </w:rPr>
            </w:r>
            <w:r w:rsidR="00090098" w:rsidRPr="0081328C">
              <w:rPr>
                <w:rFonts w:cs="FS Me Pro"/>
                <w:lang w:bidi="fa-IR"/>
              </w:rPr>
              <w:fldChar w:fldCharType="separate"/>
            </w:r>
            <w:r w:rsidR="0096402F">
              <w:rPr>
                <w:rFonts w:cs="Times New Roman"/>
                <w:noProof/>
                <w:rtl/>
                <w:lang w:bidi="fa-IR"/>
              </w:rPr>
              <w:t>34</w:t>
            </w:r>
            <w:r w:rsidR="00090098" w:rsidRPr="0081328C">
              <w:rPr>
                <w:rFonts w:cs="FS Me Pro"/>
                <w:lang w:bidi="fa-IR"/>
              </w:rPr>
              <w:fldChar w:fldCharType="end"/>
            </w:r>
            <w:r w:rsidRPr="0081328C">
              <w:rPr>
                <w:rFonts w:cs="Dubai"/>
                <w:rtl/>
                <w:lang w:bidi="fa-IR"/>
              </w:rPr>
              <w:t xml:space="preserve"> نوشته استه</w:t>
            </w:r>
            <w:r w:rsidRPr="0081328C">
              <w:rPr>
                <w:rFonts w:cs="FS Me Pro"/>
                <w:rtl/>
                <w:lang w:bidi="fa-IR"/>
              </w:rPr>
              <w:t>.</w:t>
            </w:r>
          </w:p>
        </w:tc>
      </w:tr>
      <w:tr w:rsidR="00A70131" w:rsidRPr="0081328C" w14:paraId="798C8253" w14:textId="77777777" w:rsidTr="00806499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BB31DE" w14:textId="77777777" w:rsidR="009D031E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D111A9C" wp14:editId="1436C983">
                  <wp:extent cx="1332000" cy="1332000"/>
                  <wp:effectExtent l="0" t="0" r="1905" b="1905"/>
                  <wp:docPr id="11" name="Picture 11" descr="یک نفر یک سند ره که خواندون شی آسو است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یک نفر یک سند ره که خواندون شی آسو استه د دست خو گرف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1774DE9A" w14:textId="77777777" w:rsidR="00641C3E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ای یک نسخه قابل خوانش آسو از </w:t>
            </w:r>
            <w:r w:rsidR="00114B3B" w:rsidRPr="00AC7532">
              <w:rPr>
                <w:rFonts w:cs="Dubai"/>
                <w:i/>
                <w:iCs/>
                <w:rtl/>
                <w:lang w:bidi="fa-IR"/>
              </w:rPr>
              <w:t>استراتجی تن</w:t>
            </w:r>
            <w:r w:rsidR="00114B3B" w:rsidRPr="0081328C">
              <w:rPr>
                <w:rFonts w:cs="Dubai"/>
                <w:i/>
                <w:iCs/>
                <w:rtl/>
                <w:lang w:bidi="fa-IR"/>
              </w:rPr>
              <w:t xml:space="preserve">وع فرهنگی و زبانی </w:t>
            </w:r>
            <w:r w:rsidR="00114B3B" w:rsidRPr="0081328C">
              <w:rPr>
                <w:rFonts w:cs="FS Me Pro"/>
                <w:i/>
                <w:iCs/>
                <w:rtl/>
                <w:lang w:bidi="fa-IR"/>
              </w:rPr>
              <w:t>2024</w:t>
            </w:r>
            <w:r w:rsidR="00114B3B" w:rsidRPr="0081328C">
              <w:rPr>
                <w:rFonts w:cs="Dubai"/>
                <w:i/>
                <w:iCs/>
                <w:rtl/>
                <w:lang w:bidi="fa-IR"/>
              </w:rPr>
              <w:t xml:space="preserve"> - </w:t>
            </w:r>
            <w:r w:rsidR="00114B3B" w:rsidRPr="0081328C">
              <w:rPr>
                <w:rFonts w:cs="FS Me Pro"/>
                <w:i/>
                <w:iCs/>
                <w:rtl/>
                <w:lang w:bidi="fa-IR"/>
              </w:rPr>
              <w:t>2028</w:t>
            </w:r>
            <w:r w:rsidR="00114B3B" w:rsidRPr="0081328C">
              <w:rPr>
                <w:rFonts w:cs="Dubai"/>
                <w:i/>
                <w:iCs/>
                <w:rtl/>
                <w:lang w:bidi="fa-IR"/>
              </w:rPr>
              <w:t xml:space="preserve"> استه</w:t>
            </w:r>
            <w:r w:rsidRPr="0081328C">
              <w:rPr>
                <w:rFonts w:cs="Dubai"/>
                <w:rtl/>
                <w:lang w:bidi="fa-IR"/>
              </w:rPr>
              <w:t>.</w:t>
            </w:r>
          </w:p>
        </w:tc>
      </w:tr>
      <w:tr w:rsidR="00A70131" w:rsidRPr="0081328C" w14:paraId="071139B7" w14:textId="77777777" w:rsidTr="00806499">
        <w:trPr>
          <w:gridAfter w:val="1"/>
          <w:wAfter w:w="170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E7095D4" w14:textId="77777777" w:rsidR="009D031E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4DD5D5E" wp14:editId="0B538A29">
                  <wp:extent cx="1332000" cy="1332000"/>
                  <wp:effectExtent l="0" t="0" r="1905" b="1905"/>
                  <wp:docPr id="12" name="Picture 12" descr="یک نشان وبسا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یک نشان وبسا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0309A3D" w14:textId="77777777" w:rsidR="008E2344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 می تنید</w:t>
            </w:r>
            <w:r w:rsidR="00114B3B" w:rsidRPr="0081328C">
              <w:rPr>
                <w:rFonts w:cs="Dubai"/>
                <w:i/>
                <w:iCs/>
                <w:rtl/>
                <w:lang w:bidi="fa-IR"/>
              </w:rPr>
              <w:t xml:space="preserve"> استراتجی تنوع فرهنگی و زبانی </w:t>
            </w:r>
            <w:r w:rsidR="00114B3B" w:rsidRPr="0081328C">
              <w:rPr>
                <w:rFonts w:cs="FS Me Pro"/>
                <w:i/>
                <w:iCs/>
                <w:rtl/>
                <w:lang w:bidi="fa-IR"/>
              </w:rPr>
              <w:t>2024</w:t>
            </w:r>
            <w:r w:rsidR="00114B3B" w:rsidRPr="0081328C">
              <w:rPr>
                <w:rFonts w:cs="Dubai"/>
                <w:i/>
                <w:iCs/>
                <w:rtl/>
                <w:lang w:bidi="fa-IR"/>
              </w:rPr>
              <w:t xml:space="preserve"> - </w:t>
            </w:r>
            <w:r w:rsidR="00114B3B" w:rsidRPr="0081328C">
              <w:rPr>
                <w:rFonts w:cs="FS Me Pro"/>
                <w:i/>
                <w:iCs/>
                <w:rtl/>
                <w:lang w:bidi="fa-IR"/>
              </w:rPr>
              <w:t>2028</w:t>
            </w:r>
            <w:r w:rsidR="00114B3B" w:rsidRPr="0081328C">
              <w:rPr>
                <w:rFonts w:cs="Dubai"/>
                <w:i/>
                <w:iCs/>
                <w:rtl/>
                <w:lang w:bidi="fa-IR"/>
              </w:rPr>
              <w:t xml:space="preserve"> </w:t>
            </w:r>
            <w:r w:rsidR="00114B3B" w:rsidRPr="0081328C">
              <w:rPr>
                <w:rFonts w:cs="Dubai"/>
                <w:rtl/>
                <w:lang w:bidi="fa-IR"/>
              </w:rPr>
              <w:t>ره د وبسایت مو</w:t>
            </w:r>
            <w:r w:rsidR="00114B3B" w:rsidRPr="0081328C">
              <w:rPr>
                <w:rFonts w:cs="Dubai"/>
                <w:i/>
                <w:iCs/>
                <w:rtl/>
                <w:lang w:bidi="fa-IR"/>
              </w:rPr>
              <w:t xml:space="preserve"> پیدا کنید.</w:t>
            </w:r>
          </w:p>
          <w:p w14:paraId="439A0727" w14:textId="77777777" w:rsidR="00723993" w:rsidRPr="0081328C" w:rsidRDefault="00000000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Cs/>
                <w:lang w:bidi="fa-IR"/>
              </w:rPr>
            </w:pPr>
            <w:hyperlink r:id="rId18" w:history="1">
              <w:r w:rsidR="002A3CE7" w:rsidRPr="0081328C">
                <w:rPr>
                  <w:rStyle w:val="Hyperlink"/>
                  <w:rFonts w:cs="FS Me Pro"/>
                  <w:bCs/>
                  <w:rtl/>
                  <w:lang w:bidi="fa-IR"/>
                </w:rPr>
                <w:t>www.ndis.gov.au/CALD</w:t>
              </w:r>
            </w:hyperlink>
            <w:r w:rsidR="002A3CE7" w:rsidRPr="0081328C">
              <w:rPr>
                <w:rFonts w:cs="FS Me Pro"/>
                <w:bCs/>
                <w:rtl/>
                <w:lang w:bidi="fa-IR"/>
              </w:rPr>
              <w:t xml:space="preserve"> </w:t>
            </w:r>
          </w:p>
        </w:tc>
      </w:tr>
      <w:tr w:rsidR="00A70131" w:rsidRPr="0081328C" w14:paraId="028DE719" w14:textId="77777777" w:rsidTr="00806499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ADFCD17" w14:textId="77777777" w:rsidR="00E05DD1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w:drawing>
                <wp:inline distT="0" distB="0" distL="0" distR="0" wp14:anchorId="1EE8046A" wp14:editId="45FE0EDB">
                  <wp:extent cx="1368000" cy="1219128"/>
                  <wp:effectExtent l="0" t="0" r="3810" b="635"/>
                  <wp:docPr id="56" name="Picture 56" descr="یک نفر دیگه نفر ره کمک نه یک سند ره بخوا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یک نفر دیگه نفر ره کمک نه یک سند ره بخوا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6CBBA41" w14:textId="77777777" w:rsidR="003D6075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لده خواندون ازی گزارش می تنید درخواست کمک کنید.</w:t>
            </w:r>
          </w:p>
          <w:p w14:paraId="40B533B8" w14:textId="672205D0" w:rsidR="00E05DD1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یک رفیق، عضو فامیل یا نفر کمکی شاید بی تنن شیموره کمک</w:t>
            </w:r>
            <w:r w:rsidR="006A07EE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کنن.</w:t>
            </w:r>
          </w:p>
        </w:tc>
      </w:tr>
      <w:tr w:rsidR="00A70131" w:rsidRPr="0081328C" w14:paraId="2C7C2AF5" w14:textId="77777777" w:rsidTr="00806499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8E767FA" w14:textId="77777777" w:rsidR="007074AC" w:rsidRPr="0081328C" w:rsidRDefault="00AC7532" w:rsidP="00806499">
            <w:pPr>
              <w:pStyle w:val="Image"/>
              <w:spacing w:before="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E8CB1D0" wp14:editId="368E52A1">
                  <wp:extent cx="1332000" cy="1332000"/>
                  <wp:effectExtent l="0" t="0" r="1905" b="1905"/>
                  <wp:docPr id="1437398254" name="Picture 2" descr="یک سند کلان که خواندون شی آسو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یک سند کلان که خواندون شی آسو استه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08C96A7" w14:textId="77777777" w:rsidR="007074AC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ای یک سند کلان استه.  </w:t>
            </w:r>
          </w:p>
        </w:tc>
      </w:tr>
      <w:tr w:rsidR="00A70131" w:rsidRPr="0081328C" w14:paraId="0C197525" w14:textId="77777777" w:rsidTr="00806499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88CBE0" w14:textId="77777777" w:rsidR="007074AC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D04AAB5" wp14:editId="0715886C">
                  <wp:extent cx="1332000" cy="1430941"/>
                  <wp:effectExtent l="0" t="0" r="1905" b="0"/>
                  <wp:docPr id="1936304216" name="Picture 3" descr="یک نفر که یک سند ره می خوانه. د بله سر شی یک نشان ساعت دیو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یک نفر که یک سند ره می خوانه. د بله سر شی یک نشان ساعت دیواری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50231AB" w14:textId="77777777" w:rsidR="007074AC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نیاز نیسته که تمام شی ره یکدفه بخوانید.  </w:t>
            </w:r>
          </w:p>
          <w:p w14:paraId="003854CA" w14:textId="77777777" w:rsidR="007074AC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ی تنید قدراس بخوانید.</w:t>
            </w:r>
          </w:p>
        </w:tc>
      </w:tr>
      <w:tr w:rsidR="00A70131" w:rsidRPr="0081328C" w14:paraId="63FFD22B" w14:textId="77777777" w:rsidTr="00806499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7AFC2EA" w14:textId="77777777" w:rsidR="00EC64ED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01F4038" wp14:editId="29EF8BE5">
                  <wp:extent cx="1332000" cy="1332000"/>
                  <wp:effectExtent l="0" t="0" r="1905" b="1905"/>
                  <wp:docPr id="2053108729" name="Picture 1" descr="3 نفر ملل اول د زیر بیرق بومی و بیرق جزیره نیشنای تنگی تورس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3 نفر ملل اول د زیر بیرق بومی و بیرق جزیره نیشنای تنگی تورس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CD5753F" w14:textId="77777777" w:rsidR="00EC64ED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مردمای بومی و جزیره نشینای تنگه تورس ره به حیث صاحبای سنتی سرزمین خو - استرالیا می شناسیم.</w:t>
            </w:r>
          </w:p>
        </w:tc>
      </w:tr>
      <w:tr w:rsidR="00A70131" w:rsidRPr="0081328C" w14:paraId="4F8EA227" w14:textId="77777777" w:rsidTr="00806499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82EA51E" w14:textId="77777777" w:rsidR="00EC64ED" w:rsidRPr="0081328C" w:rsidRDefault="00AC7532" w:rsidP="00806499">
            <w:pPr>
              <w:pStyle w:val="Image"/>
              <w:spacing w:before="36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eastAsia="en-AU" w:bidi="fa-IR"/>
              </w:rPr>
              <w:drawing>
                <wp:inline distT="0" distB="0" distL="0" distR="0" wp14:anchorId="65D6AB14" wp14:editId="776E04C4">
                  <wp:extent cx="1440000" cy="1080000"/>
                  <wp:effectExtent l="0" t="0" r="8255" b="6350"/>
                  <wp:docPr id="1948645758" name="Picture 1948645758" descr="یک خط ساحل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یک خط ساحلی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0816682" w14:textId="77777777" w:rsidR="00EC64ED" w:rsidRPr="0081328C" w:rsidRDefault="00AC7532" w:rsidP="008064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ونا اولین مردمی بودن که از (موارد زیر) زندگی و استفاده کیدن:</w:t>
            </w:r>
          </w:p>
          <w:p w14:paraId="5F4677AB" w14:textId="77777777" w:rsidR="007074AC" w:rsidRPr="0081328C" w:rsidRDefault="00AC7532" w:rsidP="0080649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سرزمین </w:t>
            </w:r>
          </w:p>
          <w:p w14:paraId="2D69D149" w14:textId="77777777" w:rsidR="007074AC" w:rsidRPr="0081328C" w:rsidRDefault="00AC7532" w:rsidP="0080649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آو.</w:t>
            </w:r>
          </w:p>
        </w:tc>
      </w:tr>
    </w:tbl>
    <w:p w14:paraId="2DEF9AB2" w14:textId="77777777" w:rsidR="00EC64ED" w:rsidRPr="0081328C" w:rsidRDefault="00AC7532" w:rsidP="00806499">
      <w:pPr>
        <w:spacing w:before="0" w:after="0"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Dubai"/>
          <w:b w:val="0"/>
          <w:bCs w:val="0"/>
          <w:color w:val="auto"/>
          <w:sz w:val="28"/>
          <w:szCs w:val="22"/>
          <w:rtl/>
          <w:lang w:val="en-AU" w:eastAsia="en-US" w:bidi="fa-IR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  <w:rtl w:val="0"/>
        </w:rPr>
      </w:sdtEndPr>
      <w:sdtContent>
        <w:p w14:paraId="5C0E610D" w14:textId="77777777" w:rsidR="007074AC" w:rsidRPr="0081328C" w:rsidRDefault="00AC7532" w:rsidP="00806499">
          <w:pPr>
            <w:pStyle w:val="TOCHeading"/>
            <w:bidi/>
            <w:spacing w:line="240" w:lineRule="auto"/>
            <w:rPr>
              <w:rFonts w:cs="Dubai"/>
              <w:noProof/>
              <w:lang w:bidi="fa-IR"/>
            </w:rPr>
          </w:pPr>
          <w:r w:rsidRPr="0081328C">
            <w:rPr>
              <w:rFonts w:cs="Dubai"/>
              <w:rtl/>
              <w:lang w:bidi="fa-IR"/>
            </w:rPr>
            <w:t>ای استراتجی چیز استه؟</w:t>
          </w:r>
          <w:r w:rsidRPr="0081328C">
            <w:rPr>
              <w:rFonts w:cs="Dubai"/>
              <w:szCs w:val="26"/>
              <w:lang w:bidi="fa-IR"/>
            </w:rPr>
            <w:fldChar w:fldCharType="begin"/>
          </w:r>
          <w:r w:rsidRPr="0081328C">
            <w:rPr>
              <w:rFonts w:cs="Dubai"/>
              <w:rtl/>
              <w:lang w:bidi="fa-IR"/>
            </w:rPr>
            <w:instrText xml:space="preserve"> TOC \h \z \t "Heading 2,1,Heading 2 Numbered,1" </w:instrText>
          </w:r>
          <w:r w:rsidRPr="0081328C">
            <w:rPr>
              <w:rFonts w:cs="Dubai"/>
              <w:szCs w:val="26"/>
              <w:lang w:bidi="fa-IR"/>
            </w:rPr>
            <w:fldChar w:fldCharType="separate"/>
          </w:r>
        </w:p>
        <w:p w14:paraId="2EAE0704" w14:textId="552B9677" w:rsidR="00A70131" w:rsidRPr="0081328C" w:rsidRDefault="00000000" w:rsidP="00806499">
          <w:pPr>
            <w:pStyle w:val="TOC1"/>
            <w:bidi/>
            <w:spacing w:line="240" w:lineRule="auto"/>
            <w:rPr>
              <w:rFonts w:cs="Dubai"/>
              <w:sz w:val="22"/>
              <w:lang w:bidi="fa-IR"/>
            </w:rPr>
          </w:pPr>
          <w:hyperlink w:anchor="_Toc256000000" w:history="1">
            <w:r w:rsidR="00AC7532" w:rsidRPr="0081328C">
              <w:rPr>
                <w:rStyle w:val="Hyperlink"/>
                <w:rFonts w:cs="Dubai"/>
                <w:rtl/>
                <w:lang w:bidi="fa-IR"/>
              </w:rPr>
              <w:t>CALD چیز معنی میدیه؟</w:t>
            </w:r>
            <w:r w:rsidR="00AC7532" w:rsidRPr="0081328C">
              <w:rPr>
                <w:rFonts w:cs="Dubai"/>
                <w:lang w:bidi="fa-IR"/>
              </w:rPr>
              <w:tab/>
            </w:r>
            <w:r w:rsidR="00AC7532" w:rsidRPr="0081328C">
              <w:rPr>
                <w:rFonts w:cs="Dubai"/>
                <w:lang w:bidi="fa-IR"/>
              </w:rPr>
              <w:fldChar w:fldCharType="begin"/>
            </w:r>
            <w:r w:rsidR="00AC7532" w:rsidRPr="0081328C">
              <w:rPr>
                <w:rFonts w:cs="Dubai"/>
                <w:lang w:bidi="fa-IR"/>
              </w:rPr>
              <w:instrText xml:space="preserve"> PAGEREF _Toc256000000 \h </w:instrText>
            </w:r>
            <w:r w:rsidR="00AC7532" w:rsidRPr="0081328C">
              <w:rPr>
                <w:rFonts w:cs="Dubai"/>
                <w:lang w:bidi="fa-IR"/>
              </w:rPr>
            </w:r>
            <w:r w:rsidR="00AC7532" w:rsidRPr="0081328C">
              <w:rPr>
                <w:rFonts w:cs="Dubai"/>
                <w:lang w:bidi="fa-IR"/>
              </w:rPr>
              <w:fldChar w:fldCharType="separate"/>
            </w:r>
            <w:r w:rsidR="0096402F">
              <w:rPr>
                <w:rFonts w:cs="Dubai"/>
                <w:rtl/>
                <w:lang w:bidi="fa-IR"/>
              </w:rPr>
              <w:t>5</w:t>
            </w:r>
            <w:r w:rsidR="00AC7532" w:rsidRPr="0081328C">
              <w:rPr>
                <w:rFonts w:cs="Dubai"/>
                <w:lang w:bidi="fa-IR"/>
              </w:rPr>
              <w:fldChar w:fldCharType="end"/>
            </w:r>
          </w:hyperlink>
        </w:p>
        <w:p w14:paraId="654FEF61" w14:textId="7D6777B4" w:rsidR="00A70131" w:rsidRPr="0081328C" w:rsidRDefault="00000000" w:rsidP="00806499">
          <w:pPr>
            <w:pStyle w:val="TOC1"/>
            <w:bidi/>
            <w:spacing w:line="240" w:lineRule="auto"/>
            <w:rPr>
              <w:rFonts w:cs="Dubai"/>
              <w:sz w:val="22"/>
              <w:lang w:bidi="fa-IR"/>
            </w:rPr>
          </w:pPr>
          <w:hyperlink w:anchor="_Toc256000001" w:history="1">
            <w:r w:rsidR="00AC7532" w:rsidRPr="0081328C">
              <w:rPr>
                <w:rStyle w:val="Hyperlink"/>
                <w:rFonts w:cs="Dubai"/>
                <w:rtl/>
                <w:lang w:bidi="fa-IR"/>
              </w:rPr>
              <w:t>ای استراتجی د باره چیز استه؟</w:t>
            </w:r>
            <w:r w:rsidR="00AC7532" w:rsidRPr="0081328C">
              <w:rPr>
                <w:rFonts w:cs="Dubai"/>
                <w:lang w:bidi="fa-IR"/>
              </w:rPr>
              <w:tab/>
            </w:r>
            <w:r w:rsidR="00AC7532" w:rsidRPr="0081328C">
              <w:rPr>
                <w:rFonts w:cs="Dubai"/>
                <w:lang w:bidi="fa-IR"/>
              </w:rPr>
              <w:fldChar w:fldCharType="begin"/>
            </w:r>
            <w:r w:rsidR="00AC7532" w:rsidRPr="0081328C">
              <w:rPr>
                <w:rFonts w:cs="Dubai"/>
                <w:lang w:bidi="fa-IR"/>
              </w:rPr>
              <w:instrText xml:space="preserve"> PAGEREF _Toc256000001 \h </w:instrText>
            </w:r>
            <w:r w:rsidR="00AC7532" w:rsidRPr="0081328C">
              <w:rPr>
                <w:rFonts w:cs="Dubai"/>
                <w:lang w:bidi="fa-IR"/>
              </w:rPr>
            </w:r>
            <w:r w:rsidR="00AC7532" w:rsidRPr="0081328C">
              <w:rPr>
                <w:rFonts w:cs="Dubai"/>
                <w:lang w:bidi="fa-IR"/>
              </w:rPr>
              <w:fldChar w:fldCharType="separate"/>
            </w:r>
            <w:r w:rsidR="0096402F">
              <w:rPr>
                <w:rFonts w:cs="Dubai"/>
                <w:rtl/>
                <w:lang w:bidi="fa-IR"/>
              </w:rPr>
              <w:t>7</w:t>
            </w:r>
            <w:r w:rsidR="00AC7532" w:rsidRPr="0081328C">
              <w:rPr>
                <w:rFonts w:cs="Dubai"/>
                <w:lang w:bidi="fa-IR"/>
              </w:rPr>
              <w:fldChar w:fldCharType="end"/>
            </w:r>
          </w:hyperlink>
        </w:p>
        <w:p w14:paraId="469F4EA7" w14:textId="08C507D5" w:rsidR="00A70131" w:rsidRPr="0081328C" w:rsidRDefault="00000000" w:rsidP="00806499">
          <w:pPr>
            <w:pStyle w:val="TOC1"/>
            <w:bidi/>
            <w:spacing w:line="240" w:lineRule="auto"/>
            <w:rPr>
              <w:rFonts w:cs="Dubai"/>
              <w:sz w:val="22"/>
              <w:lang w:bidi="fa-IR"/>
            </w:rPr>
          </w:pPr>
          <w:hyperlink w:anchor="_Toc256000002" w:history="1">
            <w:r w:rsidR="00AC7532" w:rsidRPr="0081328C">
              <w:rPr>
                <w:rStyle w:val="Hyperlink"/>
                <w:rFonts w:cs="Dubai"/>
                <w:rtl/>
                <w:lang w:bidi="fa-IR"/>
              </w:rPr>
              <w:t>چره ای استراتجی مهم استه؟</w:t>
            </w:r>
            <w:r w:rsidR="00AC7532" w:rsidRPr="0081328C">
              <w:rPr>
                <w:rFonts w:cs="Dubai"/>
                <w:lang w:bidi="fa-IR"/>
              </w:rPr>
              <w:tab/>
            </w:r>
            <w:r w:rsidR="00AC7532" w:rsidRPr="0081328C">
              <w:rPr>
                <w:rFonts w:cs="Dubai"/>
                <w:lang w:bidi="fa-IR"/>
              </w:rPr>
              <w:fldChar w:fldCharType="begin"/>
            </w:r>
            <w:r w:rsidR="00AC7532" w:rsidRPr="0081328C">
              <w:rPr>
                <w:rFonts w:cs="Dubai"/>
                <w:lang w:bidi="fa-IR"/>
              </w:rPr>
              <w:instrText xml:space="preserve"> PAGEREF _Toc256000002 \h </w:instrText>
            </w:r>
            <w:r w:rsidR="00AC7532" w:rsidRPr="0081328C">
              <w:rPr>
                <w:rFonts w:cs="Dubai"/>
                <w:lang w:bidi="fa-IR"/>
              </w:rPr>
            </w:r>
            <w:r w:rsidR="00AC7532" w:rsidRPr="0081328C">
              <w:rPr>
                <w:rFonts w:cs="Dubai"/>
                <w:lang w:bidi="fa-IR"/>
              </w:rPr>
              <w:fldChar w:fldCharType="separate"/>
            </w:r>
            <w:r w:rsidR="0096402F">
              <w:rPr>
                <w:rFonts w:cs="Dubai"/>
                <w:rtl/>
                <w:lang w:bidi="fa-IR"/>
              </w:rPr>
              <w:t>10</w:t>
            </w:r>
            <w:r w:rsidR="00AC7532" w:rsidRPr="0081328C">
              <w:rPr>
                <w:rFonts w:cs="Dubai"/>
                <w:lang w:bidi="fa-IR"/>
              </w:rPr>
              <w:fldChar w:fldCharType="end"/>
            </w:r>
          </w:hyperlink>
        </w:p>
        <w:p w14:paraId="68994484" w14:textId="2CD11B6E" w:rsidR="00A70131" w:rsidRPr="0081328C" w:rsidRDefault="00000000" w:rsidP="00806499">
          <w:pPr>
            <w:pStyle w:val="TOC1"/>
            <w:bidi/>
            <w:spacing w:line="240" w:lineRule="auto"/>
            <w:rPr>
              <w:rFonts w:cs="Dubai"/>
              <w:sz w:val="22"/>
              <w:lang w:bidi="fa-IR"/>
            </w:rPr>
          </w:pPr>
          <w:hyperlink w:anchor="_Toc256000003" w:history="1">
            <w:r w:rsidR="00AC7532" w:rsidRPr="0081328C">
              <w:rPr>
                <w:rStyle w:val="Hyperlink"/>
                <w:rFonts w:cs="Dubai"/>
                <w:rtl/>
                <w:lang w:bidi="fa-IR"/>
              </w:rPr>
              <w:t>مو ای استراتجی ره چی رقم جور کدیم؟</w:t>
            </w:r>
            <w:r w:rsidR="00AC7532" w:rsidRPr="0081328C">
              <w:rPr>
                <w:rFonts w:cs="Dubai"/>
                <w:lang w:bidi="fa-IR"/>
              </w:rPr>
              <w:tab/>
            </w:r>
            <w:r w:rsidR="00AC7532" w:rsidRPr="0081328C">
              <w:rPr>
                <w:rFonts w:cs="Dubai"/>
                <w:lang w:bidi="fa-IR"/>
              </w:rPr>
              <w:fldChar w:fldCharType="begin"/>
            </w:r>
            <w:r w:rsidR="00AC7532" w:rsidRPr="0081328C">
              <w:rPr>
                <w:rFonts w:cs="Dubai"/>
                <w:lang w:bidi="fa-IR"/>
              </w:rPr>
              <w:instrText xml:space="preserve"> PAGEREF _Toc256000003 \h </w:instrText>
            </w:r>
            <w:r w:rsidR="00AC7532" w:rsidRPr="0081328C">
              <w:rPr>
                <w:rFonts w:cs="Dubai"/>
                <w:lang w:bidi="fa-IR"/>
              </w:rPr>
            </w:r>
            <w:r w:rsidR="00AC7532" w:rsidRPr="0081328C">
              <w:rPr>
                <w:rFonts w:cs="Dubai"/>
                <w:lang w:bidi="fa-IR"/>
              </w:rPr>
              <w:fldChar w:fldCharType="separate"/>
            </w:r>
            <w:r w:rsidR="0096402F">
              <w:rPr>
                <w:rFonts w:cs="Dubai"/>
                <w:rtl/>
                <w:lang w:bidi="fa-IR"/>
              </w:rPr>
              <w:t>12</w:t>
            </w:r>
            <w:r w:rsidR="00AC7532" w:rsidRPr="0081328C">
              <w:rPr>
                <w:rFonts w:cs="Dubai"/>
                <w:lang w:bidi="fa-IR"/>
              </w:rPr>
              <w:fldChar w:fldCharType="end"/>
            </w:r>
          </w:hyperlink>
        </w:p>
        <w:p w14:paraId="5AE672B7" w14:textId="01D728F5" w:rsidR="00A70131" w:rsidRPr="0081328C" w:rsidRDefault="00000000" w:rsidP="00806499">
          <w:pPr>
            <w:pStyle w:val="TOC1"/>
            <w:bidi/>
            <w:spacing w:line="240" w:lineRule="auto"/>
            <w:rPr>
              <w:rFonts w:cs="Dubai"/>
              <w:sz w:val="22"/>
              <w:lang w:bidi="fa-IR"/>
            </w:rPr>
          </w:pPr>
          <w:hyperlink w:anchor="_Toc256000004" w:history="1">
            <w:r w:rsidR="00AC7532" w:rsidRPr="0081328C">
              <w:rPr>
                <w:rStyle w:val="Hyperlink"/>
                <w:rFonts w:cs="Dubai"/>
                <w:rtl/>
                <w:lang w:bidi="fa-IR"/>
              </w:rPr>
              <w:t>هدفای ازمو بلده ازی استراتجی چیز استه؟</w:t>
            </w:r>
            <w:r w:rsidR="00AC7532" w:rsidRPr="0081328C">
              <w:rPr>
                <w:rFonts w:cs="Dubai"/>
                <w:lang w:bidi="fa-IR"/>
              </w:rPr>
              <w:tab/>
            </w:r>
            <w:r w:rsidR="00AC7532" w:rsidRPr="0081328C">
              <w:rPr>
                <w:rFonts w:cs="Dubai"/>
                <w:lang w:bidi="fa-IR"/>
              </w:rPr>
              <w:fldChar w:fldCharType="begin"/>
            </w:r>
            <w:r w:rsidR="00AC7532" w:rsidRPr="0081328C">
              <w:rPr>
                <w:rFonts w:cs="Dubai"/>
                <w:lang w:bidi="fa-IR"/>
              </w:rPr>
              <w:instrText xml:space="preserve"> PAGEREF _Toc256000004 \h </w:instrText>
            </w:r>
            <w:r w:rsidR="00AC7532" w:rsidRPr="0081328C">
              <w:rPr>
                <w:rFonts w:cs="Dubai"/>
                <w:lang w:bidi="fa-IR"/>
              </w:rPr>
            </w:r>
            <w:r w:rsidR="00AC7532" w:rsidRPr="0081328C">
              <w:rPr>
                <w:rFonts w:cs="Dubai"/>
                <w:lang w:bidi="fa-IR"/>
              </w:rPr>
              <w:fldChar w:fldCharType="separate"/>
            </w:r>
            <w:r w:rsidR="0096402F">
              <w:rPr>
                <w:rFonts w:cs="Dubai"/>
                <w:rtl/>
                <w:lang w:bidi="fa-IR"/>
              </w:rPr>
              <w:t>15</w:t>
            </w:r>
            <w:r w:rsidR="00AC7532" w:rsidRPr="0081328C">
              <w:rPr>
                <w:rFonts w:cs="Dubai"/>
                <w:lang w:bidi="fa-IR"/>
              </w:rPr>
              <w:fldChar w:fldCharType="end"/>
            </w:r>
          </w:hyperlink>
        </w:p>
        <w:p w14:paraId="55CBAC7F" w14:textId="71AA485C" w:rsidR="00A70131" w:rsidRPr="0081328C" w:rsidRDefault="00000000" w:rsidP="00806499">
          <w:pPr>
            <w:pStyle w:val="TOC1"/>
            <w:bidi/>
            <w:spacing w:line="240" w:lineRule="auto"/>
            <w:rPr>
              <w:rFonts w:cs="Dubai"/>
              <w:sz w:val="22"/>
              <w:lang w:bidi="fa-IR"/>
            </w:rPr>
          </w:pPr>
          <w:hyperlink w:anchor="_Toc256000005" w:history="1">
            <w:r w:rsidR="00AC7532" w:rsidRPr="0081328C">
              <w:rPr>
                <w:rStyle w:val="Hyperlink"/>
                <w:rFonts w:cs="Dubai"/>
                <w:rtl/>
                <w:lang w:bidi="fa-IR"/>
              </w:rPr>
              <w:t>مو د مرحله بعدی چی کار خواد کدیم؟</w:t>
            </w:r>
            <w:r w:rsidR="00AC7532" w:rsidRPr="0081328C">
              <w:rPr>
                <w:rFonts w:cs="Dubai"/>
                <w:lang w:bidi="fa-IR"/>
              </w:rPr>
              <w:tab/>
            </w:r>
            <w:r w:rsidR="00AC7532" w:rsidRPr="0081328C">
              <w:rPr>
                <w:rFonts w:cs="Dubai"/>
                <w:lang w:bidi="fa-IR"/>
              </w:rPr>
              <w:fldChar w:fldCharType="begin"/>
            </w:r>
            <w:r w:rsidR="00AC7532" w:rsidRPr="0081328C">
              <w:rPr>
                <w:rFonts w:cs="Dubai"/>
                <w:lang w:bidi="fa-IR"/>
              </w:rPr>
              <w:instrText xml:space="preserve"> PAGEREF _Toc256000005 \h </w:instrText>
            </w:r>
            <w:r w:rsidR="00AC7532" w:rsidRPr="0081328C">
              <w:rPr>
                <w:rFonts w:cs="Dubai"/>
                <w:lang w:bidi="fa-IR"/>
              </w:rPr>
            </w:r>
            <w:r w:rsidR="00AC7532" w:rsidRPr="0081328C">
              <w:rPr>
                <w:rFonts w:cs="Dubai"/>
                <w:lang w:bidi="fa-IR"/>
              </w:rPr>
              <w:fldChar w:fldCharType="separate"/>
            </w:r>
            <w:r w:rsidR="0096402F">
              <w:rPr>
                <w:rFonts w:cs="Dubai"/>
                <w:rtl/>
                <w:lang w:bidi="fa-IR"/>
              </w:rPr>
              <w:t>29</w:t>
            </w:r>
            <w:r w:rsidR="00AC7532" w:rsidRPr="0081328C">
              <w:rPr>
                <w:rFonts w:cs="Dubai"/>
                <w:lang w:bidi="fa-IR"/>
              </w:rPr>
              <w:fldChar w:fldCharType="end"/>
            </w:r>
          </w:hyperlink>
        </w:p>
        <w:p w14:paraId="01A57210" w14:textId="18BED943" w:rsidR="00A70131" w:rsidRPr="0081328C" w:rsidRDefault="00000000" w:rsidP="00806499">
          <w:pPr>
            <w:pStyle w:val="TOC1"/>
            <w:bidi/>
            <w:spacing w:line="240" w:lineRule="auto"/>
            <w:rPr>
              <w:rFonts w:cs="Dubai"/>
              <w:sz w:val="22"/>
              <w:lang w:bidi="fa-IR"/>
            </w:rPr>
          </w:pPr>
          <w:hyperlink w:anchor="_Toc256000006" w:history="1">
            <w:r w:rsidR="00AC7532" w:rsidRPr="0081328C">
              <w:rPr>
                <w:rStyle w:val="Hyperlink"/>
                <w:rFonts w:cs="Dubai"/>
                <w:rtl/>
                <w:lang w:bidi="fa-IR"/>
              </w:rPr>
              <w:t>مالومات زیادتر</w:t>
            </w:r>
            <w:r w:rsidR="00AC7532" w:rsidRPr="0081328C">
              <w:rPr>
                <w:rFonts w:cs="Dubai"/>
                <w:lang w:bidi="fa-IR"/>
              </w:rPr>
              <w:tab/>
            </w:r>
            <w:r w:rsidR="00AC7532" w:rsidRPr="0081328C">
              <w:rPr>
                <w:rFonts w:cs="Dubai"/>
                <w:lang w:bidi="fa-IR"/>
              </w:rPr>
              <w:fldChar w:fldCharType="begin"/>
            </w:r>
            <w:r w:rsidR="00AC7532" w:rsidRPr="0081328C">
              <w:rPr>
                <w:rFonts w:cs="Dubai"/>
                <w:lang w:bidi="fa-IR"/>
              </w:rPr>
              <w:instrText xml:space="preserve"> PAGEREF _Toc256000006 \h </w:instrText>
            </w:r>
            <w:r w:rsidR="00AC7532" w:rsidRPr="0081328C">
              <w:rPr>
                <w:rFonts w:cs="Dubai"/>
                <w:lang w:bidi="fa-IR"/>
              </w:rPr>
            </w:r>
            <w:r w:rsidR="00AC7532" w:rsidRPr="0081328C">
              <w:rPr>
                <w:rFonts w:cs="Dubai"/>
                <w:lang w:bidi="fa-IR"/>
              </w:rPr>
              <w:fldChar w:fldCharType="separate"/>
            </w:r>
            <w:r w:rsidR="0096402F">
              <w:rPr>
                <w:rFonts w:cs="Dubai"/>
                <w:rtl/>
                <w:lang w:bidi="fa-IR"/>
              </w:rPr>
              <w:t>32</w:t>
            </w:r>
            <w:r w:rsidR="00AC7532" w:rsidRPr="0081328C">
              <w:rPr>
                <w:rFonts w:cs="Dubai"/>
                <w:lang w:bidi="fa-IR"/>
              </w:rPr>
              <w:fldChar w:fldCharType="end"/>
            </w:r>
          </w:hyperlink>
        </w:p>
        <w:p w14:paraId="43156ED5" w14:textId="0D4250D6" w:rsidR="00A70131" w:rsidRPr="0081328C" w:rsidRDefault="00000000" w:rsidP="00806499">
          <w:pPr>
            <w:pStyle w:val="TOC1"/>
            <w:bidi/>
            <w:spacing w:line="240" w:lineRule="auto"/>
            <w:rPr>
              <w:rFonts w:cs="Dubai"/>
              <w:sz w:val="22"/>
              <w:lang w:bidi="fa-IR"/>
            </w:rPr>
          </w:pPr>
          <w:hyperlink w:anchor="_Toc256000007" w:history="1">
            <w:r w:rsidR="00AC7532" w:rsidRPr="0081328C">
              <w:rPr>
                <w:rStyle w:val="Hyperlink"/>
                <w:rFonts w:cs="Dubai"/>
                <w:rtl/>
                <w:lang w:bidi="fa-IR"/>
              </w:rPr>
              <w:t>لست کلمه</w:t>
            </w:r>
            <w:r w:rsidR="00AC7532" w:rsidRPr="0081328C">
              <w:rPr>
                <w:rFonts w:cs="Dubai"/>
                <w:lang w:bidi="fa-IR"/>
              </w:rPr>
              <w:tab/>
            </w:r>
            <w:r w:rsidR="00AC7532" w:rsidRPr="0081328C">
              <w:rPr>
                <w:rFonts w:cs="Dubai"/>
                <w:lang w:bidi="fa-IR"/>
              </w:rPr>
              <w:fldChar w:fldCharType="begin"/>
            </w:r>
            <w:r w:rsidR="00AC7532" w:rsidRPr="0081328C">
              <w:rPr>
                <w:rFonts w:cs="Dubai"/>
                <w:lang w:bidi="fa-IR"/>
              </w:rPr>
              <w:instrText xml:space="preserve"> PAGEREF _Toc256000007 \h </w:instrText>
            </w:r>
            <w:r w:rsidR="00AC7532" w:rsidRPr="0081328C">
              <w:rPr>
                <w:rFonts w:cs="Dubai"/>
                <w:lang w:bidi="fa-IR"/>
              </w:rPr>
            </w:r>
            <w:r w:rsidR="00AC7532" w:rsidRPr="0081328C">
              <w:rPr>
                <w:rFonts w:cs="Dubai"/>
                <w:lang w:bidi="fa-IR"/>
              </w:rPr>
              <w:fldChar w:fldCharType="separate"/>
            </w:r>
            <w:r w:rsidR="0096402F">
              <w:rPr>
                <w:rFonts w:cs="Dubai"/>
                <w:rtl/>
                <w:lang w:bidi="fa-IR"/>
              </w:rPr>
              <w:t>34</w:t>
            </w:r>
            <w:r w:rsidR="00AC7532" w:rsidRPr="0081328C">
              <w:rPr>
                <w:rFonts w:cs="Dubai"/>
                <w:lang w:bidi="fa-IR"/>
              </w:rPr>
              <w:fldChar w:fldCharType="end"/>
            </w:r>
          </w:hyperlink>
        </w:p>
        <w:p w14:paraId="2849C2DD" w14:textId="77777777" w:rsidR="00C1107A" w:rsidRPr="0081328C" w:rsidRDefault="00AC7532" w:rsidP="00806499">
          <w:pPr>
            <w:spacing w:before="0" w:after="0" w:line="240" w:lineRule="auto"/>
            <w:rPr>
              <w:rFonts w:cs="Dubai"/>
              <w:noProof/>
              <w:lang w:bidi="fa-IR"/>
            </w:rPr>
          </w:pPr>
          <w:r w:rsidRPr="0081328C">
            <w:rPr>
              <w:rFonts w:cs="Dubai"/>
              <w:lang w:bidi="fa-IR"/>
            </w:rPr>
            <w:fldChar w:fldCharType="end"/>
          </w:r>
        </w:p>
      </w:sdtContent>
    </w:sdt>
    <w:p w14:paraId="30C5634A" w14:textId="77777777" w:rsidR="00B676E1" w:rsidRPr="0081328C" w:rsidRDefault="00AC7532" w:rsidP="00806499">
      <w:pPr>
        <w:spacing w:before="0" w:after="0"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1F7EE0E8" w14:textId="77777777" w:rsidR="00B676E1" w:rsidRPr="0081328C" w:rsidRDefault="00AC7532" w:rsidP="00806499">
      <w:pPr>
        <w:pStyle w:val="Heading2"/>
        <w:bidi/>
        <w:spacing w:line="240" w:lineRule="auto"/>
        <w:rPr>
          <w:rFonts w:cs="Dubai"/>
          <w:lang w:val="en-AU" w:bidi="fa-IR"/>
        </w:rPr>
      </w:pPr>
      <w:bookmarkStart w:id="92" w:name="_Toc256000000"/>
      <w:r w:rsidRPr="0081328C">
        <w:rPr>
          <w:rFonts w:cs="FS Me Pro"/>
          <w:rtl/>
          <w:lang w:bidi="fa-IR"/>
        </w:rPr>
        <w:lastRenderedPageBreak/>
        <w:t>CALD</w:t>
      </w:r>
      <w:r w:rsidRPr="0081328C">
        <w:rPr>
          <w:rFonts w:cs="Dubai"/>
          <w:rtl/>
          <w:lang w:bidi="fa-IR"/>
        </w:rPr>
        <w:t xml:space="preserve"> چیز معنی میدیه؟</w:t>
      </w:r>
      <w:bookmarkEnd w:id="92"/>
    </w:p>
    <w:tbl>
      <w:tblPr>
        <w:bidiVisual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A70131" w:rsidRPr="0081328C" w14:paraId="74688EC9" w14:textId="77777777" w:rsidTr="00806499">
        <w:trPr>
          <w:trHeight w:val="3628"/>
        </w:trPr>
        <w:tc>
          <w:tcPr>
            <w:tcW w:w="2551" w:type="dxa"/>
            <w:vAlign w:val="center"/>
          </w:tcPr>
          <w:p w14:paraId="6186E1A5" w14:textId="77777777" w:rsidR="00B676E1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2B9BFA0" wp14:editId="3AF930AC">
                  <wp:extent cx="1440000" cy="1440000"/>
                  <wp:effectExtent l="0" t="0" r="8255" b="8255"/>
                  <wp:docPr id="5" name="Picture 5" descr="یک گروپی از نفرای CALD د زیر سه حباب گفتاری استن که بله شی د سه زیبون مختلف «سلام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یک گروپی از نفرای CALD د زیر سه حباب گفتاری استن که بله شی د سه زیبون مختلف «سلام» نوشته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0E8B6E15" w14:textId="77777777" w:rsidR="00B676E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Style w:val="Strong"/>
                <w:rFonts w:cs="Dubai"/>
                <w:rtl/>
                <w:lang w:bidi="fa-IR"/>
              </w:rPr>
              <w:t>از نظر فرهنگی و زبانی متنوع (</w:t>
            </w:r>
            <w:r w:rsidRPr="0081328C">
              <w:rPr>
                <w:rStyle w:val="Strong"/>
                <w:rFonts w:cs="FS Me Pro"/>
                <w:rtl/>
                <w:lang w:bidi="fa-IR"/>
              </w:rPr>
              <w:t>CALD</w:t>
            </w:r>
            <w:r w:rsidRPr="0081328C">
              <w:rPr>
                <w:rStyle w:val="Strong"/>
                <w:rFonts w:cs="Dubai"/>
                <w:rtl/>
                <w:lang w:bidi="fa-IR"/>
              </w:rPr>
              <w:t xml:space="preserve">) </w:t>
            </w:r>
            <w:r w:rsidR="005F295B" w:rsidRPr="0081328C">
              <w:rPr>
                <w:rFonts w:cs="Dubai"/>
                <w:rtl/>
                <w:lang w:bidi="fa-IR"/>
              </w:rPr>
              <w:t>کسایی استن که:</w:t>
            </w:r>
          </w:p>
          <w:p w14:paraId="160AC7C4" w14:textId="77777777" w:rsidR="00B676E1" w:rsidRPr="0081328C" w:rsidRDefault="00AC7532" w:rsidP="00806499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ز پیشینه های مختلف استن</w:t>
            </w:r>
          </w:p>
          <w:p w14:paraId="369E5D28" w14:textId="77777777" w:rsidR="00B676E1" w:rsidRPr="0081328C" w:rsidRDefault="00AC7532" w:rsidP="00806499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د زیبونای بغیر از انگلیسی توره موگیَن.</w:t>
            </w:r>
          </w:p>
        </w:tc>
      </w:tr>
      <w:tr w:rsidR="00A70131" w:rsidRPr="0081328C" w14:paraId="1DAFA7EA" w14:textId="77777777" w:rsidTr="00806499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6A3AAB41" w14:textId="77777777" w:rsidR="00B676E1" w:rsidRPr="0081328C" w:rsidRDefault="00B676E1" w:rsidP="00806499">
            <w:pPr>
              <w:pStyle w:val="Image"/>
              <w:spacing w:before="600"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67C8CEBA" w14:textId="77777777" w:rsidR="002327D5" w:rsidRPr="0081328C" w:rsidRDefault="00AC7532" w:rsidP="00806499">
            <w:pPr>
              <w:bidi/>
              <w:spacing w:before="60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د استرالیا:</w:t>
            </w:r>
          </w:p>
        </w:tc>
      </w:tr>
      <w:tr w:rsidR="00A70131" w:rsidRPr="0081328C" w14:paraId="68AA82F4" w14:textId="77777777" w:rsidTr="00806499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6C97686" w14:textId="77777777" w:rsidR="00B676E1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4CCFE45" wp14:editId="474350FE">
                  <wp:extent cx="1482725" cy="1482725"/>
                  <wp:effectExtent l="0" t="0" r="3175" b="3175"/>
                  <wp:docPr id="1049760633" name="Picture 38" descr="یک نیلغه و یک نشان تیر که د گرد یک نقشه دنیا دور خورده و نشان شی طرف استرالیا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یک نیلغه و یک نشان تیر که د گرد یک نقشه دنیا دور خورده و نشان شی طرف استرالیا استه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D4ED90" w14:textId="143725EF" w:rsidR="00B676E1" w:rsidRPr="0081328C" w:rsidRDefault="00AC7532" w:rsidP="00806499">
            <w:pPr>
              <w:pStyle w:val="ListParagraph"/>
              <w:numPr>
                <w:ilvl w:val="0"/>
                <w:numId w:val="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نزدیک به </w:t>
            </w:r>
            <w:r w:rsidR="001F49AB" w:rsidRPr="0081328C">
              <w:rPr>
                <w:rStyle w:val="Statisticstyle"/>
                <w:rFonts w:cs="FS Me Pro"/>
                <w:bCs/>
                <w:position w:val="0"/>
                <w:szCs w:val="36"/>
                <w:rtl/>
                <w:lang w:bidi="fa-IR"/>
              </w:rPr>
              <w:t>8</w:t>
            </w:r>
            <w:r w:rsidR="001F49AB" w:rsidRPr="0081328C">
              <w:rPr>
                <w:rStyle w:val="Statisticstyle"/>
                <w:rFonts w:cs="Dubai"/>
                <w:bCs/>
                <w:position w:val="0"/>
                <w:szCs w:val="36"/>
                <w:rtl/>
                <w:lang w:bidi="fa-IR"/>
              </w:rPr>
              <w:t xml:space="preserve"> میلیون</w:t>
            </w:r>
            <w:r w:rsidRPr="0081328C">
              <w:rPr>
                <w:rFonts w:cs="Dubai"/>
                <w:rtl/>
                <w:lang w:bidi="fa-IR"/>
              </w:rPr>
              <w:t xml:space="preserve"> نفر شی د بیرون ازی کشور تولد</w:t>
            </w:r>
            <w:r w:rsidR="006A07EE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شدن.</w:t>
            </w:r>
          </w:p>
        </w:tc>
      </w:tr>
      <w:tr w:rsidR="00A70131" w:rsidRPr="0081328C" w14:paraId="1B8BCC16" w14:textId="77777777" w:rsidTr="00806499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06EBC14" w14:textId="77777777" w:rsidR="001F49AB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C86F563" wp14:editId="6080E45A">
                  <wp:extent cx="1482725" cy="1482725"/>
                  <wp:effectExtent l="0" t="0" r="3175" b="3175"/>
                  <wp:docPr id="253724778" name="Picture 39" descr="یک گروپی از نفرای CALD د زیر سه حباب گفتاری استن که بله شی د سه زیبون مختلف «سلام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یک گروپی از نفرای CALD د زیر سه حباب گفتاری استن که بله شی د سه زیبون مختلف «سلام» نوشته استه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324B9E" w14:textId="77777777" w:rsidR="001F49AB" w:rsidRPr="0081328C" w:rsidRDefault="00AC7532" w:rsidP="00806499">
            <w:pPr>
              <w:pStyle w:val="ListParagraph"/>
              <w:numPr>
                <w:ilvl w:val="0"/>
                <w:numId w:val="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ردم به بیشتر از </w:t>
            </w:r>
            <w:r w:rsidRPr="0081328C">
              <w:rPr>
                <w:rStyle w:val="Statisticstyle"/>
                <w:rFonts w:cs="Dubai"/>
                <w:bCs/>
                <w:position w:val="0"/>
                <w:szCs w:val="36"/>
                <w:rtl/>
                <w:lang w:bidi="fa-IR"/>
              </w:rPr>
              <w:t xml:space="preserve">300 </w:t>
            </w:r>
            <w:r w:rsidRPr="0081328C">
              <w:rPr>
                <w:rFonts w:cs="Dubai"/>
                <w:rtl/>
                <w:lang w:bidi="fa-IR"/>
              </w:rPr>
              <w:t>زیبون مختلف توره موگین.</w:t>
            </w:r>
          </w:p>
        </w:tc>
      </w:tr>
    </w:tbl>
    <w:p w14:paraId="5D2119BE" w14:textId="77777777" w:rsidR="00F74375" w:rsidRPr="0081328C" w:rsidRDefault="00AC7532" w:rsidP="00806499">
      <w:pPr>
        <w:spacing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7D555047" w14:textId="77777777" w:rsidTr="003F74DC">
        <w:trPr>
          <w:trHeight w:val="3402"/>
        </w:trPr>
        <w:tc>
          <w:tcPr>
            <w:tcW w:w="2551" w:type="dxa"/>
            <w:vAlign w:val="center"/>
          </w:tcPr>
          <w:p w14:paraId="59E57F3D" w14:textId="77777777" w:rsidR="002327D5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w:drawing>
                <wp:inline distT="0" distB="0" distL="0" distR="0" wp14:anchorId="4BC5479B" wp14:editId="6A58E943">
                  <wp:extent cx="1482725" cy="1482725"/>
                  <wp:effectExtent l="0" t="0" r="3175" b="3175"/>
                  <wp:docPr id="1908268187" name="Picture 40" descr="یک نفر که طرف خودون خو اشاره نه و دست خوره د پیش 2 نفر دیگه دیراز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یک نفر که طرف خودون خو اشاره نه و دست خوره د پیش 2 نفر دیگه دیراز مونه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4F329B" w14:textId="77777777" w:rsidR="002327D5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وقتی شیمو به حیث بخشی </w:t>
            </w:r>
            <w:r w:rsidRPr="0081328C">
              <w:rPr>
                <w:rStyle w:val="Strong"/>
                <w:rFonts w:cs="Dubai"/>
                <w:rtl/>
                <w:lang w:bidi="fa-IR"/>
              </w:rPr>
              <w:t xml:space="preserve">شناسایی </w:t>
            </w:r>
            <w:r w:rsidRPr="0081328C">
              <w:rPr>
                <w:rFonts w:cs="Dubai"/>
                <w:rtl/>
                <w:lang w:bidi="fa-IR"/>
              </w:rPr>
              <w:t>موشید، ای تر موگید که شیمو تعلق به یک گروپی خاصی از مردم دیرید.</w:t>
            </w:r>
          </w:p>
        </w:tc>
      </w:tr>
      <w:tr w:rsidR="00A70131" w:rsidRPr="0081328C" w14:paraId="00DAF36A" w14:textId="77777777" w:rsidTr="003F74DC">
        <w:trPr>
          <w:trHeight w:val="3402"/>
        </w:trPr>
        <w:tc>
          <w:tcPr>
            <w:tcW w:w="2551" w:type="dxa"/>
            <w:vAlign w:val="center"/>
          </w:tcPr>
          <w:p w14:paraId="4CF5AA2E" w14:textId="77777777" w:rsidR="00B676E1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FF99504" wp14:editId="54D6A6F3">
                  <wp:extent cx="1482725" cy="1482725"/>
                  <wp:effectExtent l="0" t="0" r="3175" b="3175"/>
                  <wp:docPr id="626339655" name="Picture 42" descr="یک نفر که طرف خودون خو اشاره نه و دست خوره و یک نقشه استرالیا ره بلند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یک نفر که طرف خودون خو اشاره نه و دست خوره و یک نقشه استرالیا ره بلند مونه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8E8041" w14:textId="77777777" w:rsidR="00B676E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6A07EE">
              <w:rPr>
                <w:rStyle w:val="Statisticstyle"/>
                <w:rFonts w:cs="Dubai"/>
                <w:bCs/>
                <w:position w:val="0"/>
                <w:szCs w:val="36"/>
                <w:rtl/>
                <w:lang w:bidi="fa-IR"/>
              </w:rPr>
              <w:t>30</w:t>
            </w:r>
            <w:r w:rsidRPr="0081328C">
              <w:rPr>
                <w:rStyle w:val="Statisticstyle"/>
                <w:rFonts w:cs="Dubai"/>
                <w:bCs/>
                <w:position w:val="0"/>
                <w:rtl/>
                <w:lang w:bidi="fa-IR"/>
              </w:rPr>
              <w:t xml:space="preserve"> </w:t>
            </w:r>
            <w:r w:rsidRPr="006A07EE">
              <w:rPr>
                <w:rStyle w:val="Statisticstyle"/>
                <w:rFonts w:cs="Dubai"/>
                <w:bCs/>
                <w:position w:val="0"/>
                <w:szCs w:val="36"/>
                <w:rtl/>
                <w:lang w:bidi="fa-IR"/>
              </w:rPr>
              <w:t>فیصد</w:t>
            </w:r>
            <w:r w:rsidRPr="0081328C">
              <w:rPr>
                <w:rFonts w:cs="Dubai"/>
                <w:bCs/>
                <w:rtl/>
                <w:lang w:bidi="fa-IR"/>
              </w:rPr>
              <w:t xml:space="preserve"> </w:t>
            </w:r>
            <w:r w:rsidRPr="006A07EE">
              <w:rPr>
                <w:rFonts w:cs="Dubai"/>
                <w:rtl/>
                <w:lang w:bidi="fa-IR"/>
              </w:rPr>
              <w:t xml:space="preserve">از مردمی که د استرالیا زندگی نن به حیث یک نفر </w:t>
            </w:r>
            <w:r w:rsidRPr="006A07EE">
              <w:rPr>
                <w:rFonts w:cs="FS Me Pro"/>
                <w:rtl/>
                <w:lang w:bidi="fa-IR"/>
              </w:rPr>
              <w:t>CALD</w:t>
            </w:r>
            <w:r w:rsidRPr="006A07EE">
              <w:rPr>
                <w:rFonts w:cs="Dubai"/>
                <w:rtl/>
                <w:lang w:bidi="fa-IR"/>
              </w:rPr>
              <w:t xml:space="preserve"> شناسایی موشن</w:t>
            </w:r>
            <w:r w:rsidRPr="0081328C">
              <w:rPr>
                <w:rFonts w:cs="Dubai"/>
                <w:bCs/>
                <w:rtl/>
                <w:lang w:bidi="fa-IR"/>
              </w:rPr>
              <w:t>.</w:t>
            </w:r>
          </w:p>
        </w:tc>
      </w:tr>
      <w:tr w:rsidR="00A70131" w:rsidRPr="0081328C" w14:paraId="1700AACD" w14:textId="77777777" w:rsidTr="003F74DC">
        <w:trPr>
          <w:trHeight w:val="3402"/>
        </w:trPr>
        <w:tc>
          <w:tcPr>
            <w:tcW w:w="2551" w:type="dxa"/>
            <w:vAlign w:val="center"/>
          </w:tcPr>
          <w:p w14:paraId="6AB8ED04" w14:textId="77777777" w:rsidR="001F49AB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9CF92B7" wp14:editId="3B3C5989">
                  <wp:extent cx="1482725" cy="1482725"/>
                  <wp:effectExtent l="0" t="0" r="3175" b="3175"/>
                  <wp:docPr id="154003351" name="Picture 43" descr="یک نفر که دست خوره د پیش فامیلی خو بلند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یک نفر که دست خوره د پیش فامیلی خو بلند مونه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69A58B" w14:textId="77777777" w:rsidR="001F49AB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6A07EE">
              <w:rPr>
                <w:rStyle w:val="Statisticstyle"/>
                <w:rFonts w:cs="Dubai"/>
                <w:bCs/>
                <w:position w:val="0"/>
                <w:szCs w:val="36"/>
                <w:rtl/>
                <w:lang w:bidi="fa-IR"/>
              </w:rPr>
              <w:t>10</w:t>
            </w:r>
            <w:r w:rsidRPr="0081328C">
              <w:rPr>
                <w:rStyle w:val="Statisticstyle"/>
                <w:rFonts w:cs="Dubai"/>
                <w:bCs/>
                <w:position w:val="0"/>
                <w:rtl/>
                <w:lang w:bidi="fa-IR"/>
              </w:rPr>
              <w:t xml:space="preserve"> </w:t>
            </w:r>
            <w:r w:rsidRPr="006A07EE">
              <w:rPr>
                <w:rStyle w:val="Statisticstyle"/>
                <w:rFonts w:cs="Dubai"/>
                <w:bCs/>
                <w:position w:val="0"/>
                <w:szCs w:val="36"/>
                <w:rtl/>
                <w:lang w:bidi="fa-IR"/>
              </w:rPr>
              <w:t>فیصد</w:t>
            </w:r>
            <w:r w:rsidRPr="0081328C">
              <w:rPr>
                <w:rFonts w:cs="Dubai"/>
                <w:rtl/>
                <w:lang w:bidi="fa-IR"/>
              </w:rPr>
              <w:t xml:space="preserve"> از </w:t>
            </w:r>
            <w:r w:rsidRPr="0081328C">
              <w:rPr>
                <w:rStyle w:val="Strong"/>
                <w:rFonts w:cs="Dubai"/>
                <w:rtl/>
                <w:lang w:bidi="fa-IR"/>
              </w:rPr>
              <w:t>شرکت کنندا</w:t>
            </w:r>
            <w:r w:rsidRPr="0081328C">
              <w:rPr>
                <w:rFonts w:cs="Dubai"/>
                <w:rtl/>
                <w:lang w:bidi="fa-IR"/>
              </w:rPr>
              <w:t xml:space="preserve"> د طرح ملی بیمه معیوبیت (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) به حیث یک نفر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شناسایی موشن.</w:t>
            </w:r>
          </w:p>
        </w:tc>
      </w:tr>
      <w:tr w:rsidR="00A70131" w:rsidRPr="0081328C" w14:paraId="1A29774E" w14:textId="77777777" w:rsidTr="003F74DC">
        <w:trPr>
          <w:trHeight w:val="3402"/>
        </w:trPr>
        <w:tc>
          <w:tcPr>
            <w:tcW w:w="2551" w:type="dxa"/>
            <w:vAlign w:val="center"/>
          </w:tcPr>
          <w:p w14:paraId="0FA54421" w14:textId="77777777" w:rsidR="001F49AB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543BB8F" wp14:editId="627F07CE">
                  <wp:extent cx="1483200" cy="1483200"/>
                  <wp:effectExtent l="0" t="0" r="3175" b="3175"/>
                  <wp:docPr id="768595154" name="Picture 768595154" descr="یک نشان شرکت کننده که یک گروپی از شرکت کنندا ره نیشو میدیه. دو دنه شی دست خوره بال کی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یک نشان شرکت کننده که یک گروپی از شرکت کنندا ره نیشو میدیه. دو دنه شی دست خوره بال کی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336EAB" w14:textId="678EA6D5" w:rsidR="001F49AB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Style w:val="Strong"/>
                <w:rFonts w:cs="Dubai"/>
                <w:b w:val="0"/>
                <w:bCs w:val="0"/>
                <w:color w:val="auto"/>
                <w:rtl/>
                <w:lang w:bidi="fa-IR"/>
              </w:rPr>
              <w:t xml:space="preserve">شرکت کنندا مردمای دارای معیوبیت استن که د </w:t>
            </w:r>
            <w:r w:rsidRPr="0081328C">
              <w:rPr>
                <w:rStyle w:val="Strong"/>
                <w:rFonts w:cs="FS Me Pro"/>
                <w:b w:val="0"/>
                <w:bCs w:val="0"/>
                <w:color w:val="auto"/>
                <w:rtl/>
                <w:lang w:bidi="fa-IR"/>
              </w:rPr>
              <w:t>NDIS</w:t>
            </w:r>
            <w:r w:rsidRPr="0081328C">
              <w:rPr>
                <w:rStyle w:val="Strong"/>
                <w:rFonts w:cs="Dubai"/>
                <w:b w:val="0"/>
                <w:bCs w:val="0"/>
                <w:color w:val="auto"/>
                <w:rtl/>
                <w:lang w:bidi="fa-IR"/>
              </w:rPr>
              <w:t xml:space="preserve"> حصه</w:t>
            </w:r>
            <w:r w:rsidR="00EF565D">
              <w:rPr>
                <w:lang w:bidi="fa-IR"/>
              </w:rPr>
              <w:t> </w:t>
            </w:r>
            <w:r w:rsidRPr="0081328C">
              <w:rPr>
                <w:rStyle w:val="Strong"/>
                <w:rFonts w:cs="Dubai"/>
                <w:b w:val="0"/>
                <w:bCs w:val="0"/>
                <w:color w:val="auto"/>
                <w:rtl/>
                <w:lang w:bidi="fa-IR"/>
              </w:rPr>
              <w:t>میگرن.</w:t>
            </w:r>
          </w:p>
        </w:tc>
      </w:tr>
    </w:tbl>
    <w:p w14:paraId="43D2B55D" w14:textId="77777777" w:rsidR="00B676E1" w:rsidRPr="0081328C" w:rsidRDefault="00AC7532" w:rsidP="00806499">
      <w:pPr>
        <w:spacing w:before="0" w:after="0"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p w14:paraId="05849C50" w14:textId="77777777" w:rsidR="00D01D6C" w:rsidRPr="0081328C" w:rsidRDefault="00AC7532" w:rsidP="00806499">
      <w:pPr>
        <w:pStyle w:val="Heading2"/>
        <w:bidi/>
        <w:spacing w:line="240" w:lineRule="auto"/>
        <w:rPr>
          <w:rFonts w:cs="Dubai"/>
          <w:lang w:val="en-AU" w:bidi="fa-IR"/>
        </w:rPr>
      </w:pPr>
      <w:bookmarkStart w:id="93" w:name="_Toc256000001"/>
      <w:r w:rsidRPr="0081328C">
        <w:rPr>
          <w:rFonts w:cs="Dubai"/>
          <w:rtl/>
          <w:lang w:bidi="fa-IR"/>
        </w:rPr>
        <w:lastRenderedPageBreak/>
        <w:t>ای استراتجی د باره چیز استه؟</w:t>
      </w:r>
      <w:bookmarkEnd w:id="88"/>
      <w:bookmarkEnd w:id="89"/>
      <w:bookmarkEnd w:id="93"/>
    </w:p>
    <w:tbl>
      <w:tblPr>
        <w:bidiVisual/>
        <w:tblW w:w="9356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227"/>
      </w:tblGrid>
      <w:tr w:rsidR="00A70131" w:rsidRPr="0081328C" w14:paraId="35966668" w14:textId="77777777" w:rsidTr="003F74DC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4B6D4F47" w14:textId="77777777" w:rsidR="005F45F4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bookmarkStart w:id="94" w:name="_Hlk152854252"/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3E5B6624" wp14:editId="41A1B280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442595</wp:posOffset>
                      </wp:positionV>
                      <wp:extent cx="892175" cy="28638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863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9BAE94" w14:textId="77777777" w:rsidR="00AC7532" w:rsidRPr="00984A06" w:rsidRDefault="00AC7532" w:rsidP="0023797D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984A0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استراتجی</w:t>
                                  </w:r>
                                </w:p>
                                <w:p w14:paraId="22855668" w14:textId="77777777" w:rsidR="00AC7532" w:rsidRPr="00984A06" w:rsidRDefault="00AC7532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5B6624" id="_x0000_s1030" type="#_x0000_t202" alt="&quot;&quot;" style="position:absolute;left:0;text-align:left;margin-left:23.45pt;margin-top:34.85pt;width:70.25pt;height:22.5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" filled="f" stroked="f">
                      <v:textbox inset="0,0,0,0">
                        <w:txbxContent>
                          <w:p w14:paraId="4F9BAE94" w14:textId="77777777" w:rsidR="00AC7532" w:rsidRPr="00984A06" w:rsidRDefault="00AC7532" w:rsidP="0023797D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84A06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ستراتجی</w:t>
                            </w:r>
                          </w:p>
                          <w:p w14:paraId="22855668" w14:textId="77777777" w:rsidR="00AC7532" w:rsidRPr="00984A06" w:rsidRDefault="00AC7532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22"/>
                                <w:szCs w:val="22"/>
                                <w:lang w:val="en-PH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6F6D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20CAE69" wp14:editId="2B8BD341">
                  <wp:extent cx="1482725" cy="1482725"/>
                  <wp:effectExtent l="0" t="0" r="3175" b="3175"/>
                  <wp:docPr id="478145865" name="Picture 44" descr="یک سند استراتج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یک سند استراتجی.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3B8722B2" w14:textId="0B33E6B4" w:rsidR="00F05FC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</w:t>
            </w:r>
            <w:r w:rsidR="00090098" w:rsidRPr="00090098">
              <w:rPr>
                <w:rFonts w:cs="Dubai"/>
                <w:rtl/>
                <w:lang w:bidi="fa-IR"/>
              </w:rPr>
              <w:t>استراتجی</w:t>
            </w:r>
            <w:r w:rsidR="00090098">
              <w:rPr>
                <w:rFonts w:cs="Dubai"/>
                <w:lang w:bidi="fa-IR"/>
              </w:rPr>
              <w:t xml:space="preserve"> </w:t>
            </w:r>
            <w:r w:rsidRPr="0081328C">
              <w:rPr>
                <w:rFonts w:cs="Dubai"/>
                <w:rtl/>
                <w:lang w:bidi="fa-IR"/>
              </w:rPr>
              <w:t>تنوع فرهنگی و زبانی 2024 - 2028 ره نوشته</w:t>
            </w:r>
            <w:r w:rsidR="00EF565D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کدیم.</w:t>
            </w:r>
          </w:p>
          <w:p w14:paraId="4A4AE094" w14:textId="77777777" w:rsidR="005F45F4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ای ره، ای استراتیجی موگیم.</w:t>
            </w:r>
          </w:p>
        </w:tc>
      </w:tr>
      <w:tr w:rsidR="00A70131" w:rsidRPr="0081328C" w14:paraId="570A5662" w14:textId="77777777" w:rsidTr="003F74DC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65E3790C" w14:textId="77777777" w:rsidR="00230B06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2E3427AD" wp14:editId="21E2E121">
                  <wp:extent cx="1483200" cy="1483200"/>
                  <wp:effectExtent l="0" t="0" r="3175" b="3175"/>
                  <wp:docPr id="420215641" name="Picture 1" descr="یک گروپی از شرکت کنندای CALD. د پالوی ازوا یک علامت انگشت ایرکه بالاگرفته قد یک تیری استه که روی شی طرف با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یک گروپی از شرکت کنندای CALD. د پالوی ازوا یک علامت انگشت ایرکه بالاگرفته قد یک تیری استه که روی شی طرف بال استه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62A7B652" w14:textId="14F469F9" w:rsidR="00230B06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ای </w:t>
            </w:r>
            <w:r w:rsidR="00090098" w:rsidRPr="00090098">
              <w:rPr>
                <w:rFonts w:cs="Dubai"/>
                <w:rtl/>
                <w:lang w:bidi="fa-IR"/>
              </w:rPr>
              <w:t>استراتجی</w:t>
            </w:r>
            <w:r w:rsidRPr="0081328C">
              <w:rPr>
                <w:rFonts w:cs="Dubai"/>
                <w:rtl/>
                <w:lang w:bidi="fa-IR"/>
              </w:rPr>
              <w:t xml:space="preserve"> عبارت از یک پلانی استه که مو چی رقم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ره بلده شرکت کنند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خوبتر کنیم.</w:t>
            </w:r>
          </w:p>
        </w:tc>
      </w:tr>
      <w:bookmarkEnd w:id="94"/>
      <w:tr w:rsidR="00A70131" w:rsidRPr="0081328C" w14:paraId="41EC13E9" w14:textId="77777777" w:rsidTr="003F74DC">
        <w:trPr>
          <w:trHeight w:val="3628"/>
        </w:trPr>
        <w:tc>
          <w:tcPr>
            <w:tcW w:w="2537" w:type="dxa"/>
            <w:vAlign w:val="center"/>
          </w:tcPr>
          <w:p w14:paraId="42A0CB56" w14:textId="77777777" w:rsidR="005F45F4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7E37B31" wp14:editId="0CF9D63A">
                  <wp:extent cx="1482725" cy="1482725"/>
                  <wp:effectExtent l="0" t="0" r="3175" b="3175"/>
                  <wp:docPr id="781709884" name="Picture 5" descr="یک شرکت کننده یک سند NDIS ره د دست خو گرفته. د پالوی ازوا یک علامت انگشت بالاگرفته قد یک تیری استه که روی شی طرف با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5" descr="یک شرکت کننده یک سند NDIS ره د دست خو گرفته. د پالوی ازوا یک علامت انگشت بالاگرفته قد یک تیری استه که روی شی طرف بال استه.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9" w:type="dxa"/>
            <w:gridSpan w:val="2"/>
            <w:vAlign w:val="center"/>
          </w:tcPr>
          <w:p w14:paraId="2DA58500" w14:textId="77777777" w:rsidR="007138A0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ای همچنین توضیح میدیه که مو چی رقم می تنیم تجربای شرکت کنند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ره قد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خوبتر کنیم.</w:t>
            </w:r>
          </w:p>
        </w:tc>
      </w:tr>
    </w:tbl>
    <w:p w14:paraId="18C4B35B" w14:textId="77777777" w:rsidR="00F74375" w:rsidRPr="0081328C" w:rsidRDefault="00AC7532" w:rsidP="00806499">
      <w:pPr>
        <w:spacing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tbl>
      <w:tblPr>
        <w:bidiVisual/>
        <w:tblW w:w="9113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</w:tblGrid>
      <w:tr w:rsidR="00A70131" w:rsidRPr="0081328C" w14:paraId="797E5A4F" w14:textId="77777777" w:rsidTr="003F74DC">
        <w:tc>
          <w:tcPr>
            <w:tcW w:w="2537" w:type="dxa"/>
            <w:vAlign w:val="center"/>
          </w:tcPr>
          <w:p w14:paraId="4D215824" w14:textId="77777777" w:rsidR="00115682" w:rsidRPr="0081328C" w:rsidRDefault="00115682" w:rsidP="00806499">
            <w:pPr>
              <w:pStyle w:val="Image"/>
              <w:spacing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133F2BC2" w14:textId="77777777" w:rsidR="000D0ABE" w:rsidRPr="0081328C" w:rsidRDefault="00AC7532" w:rsidP="00806499">
            <w:pPr>
              <w:bidi/>
              <w:spacing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ی شامل تجربای ازونا قد موارد زیر موشه:</w:t>
            </w:r>
          </w:p>
        </w:tc>
      </w:tr>
      <w:tr w:rsidR="00A70131" w:rsidRPr="0081328C" w14:paraId="454B57A6" w14:textId="77777777" w:rsidTr="003F74DC">
        <w:trPr>
          <w:trHeight w:val="2126"/>
        </w:trPr>
        <w:tc>
          <w:tcPr>
            <w:tcW w:w="2537" w:type="dxa"/>
            <w:vAlign w:val="center"/>
          </w:tcPr>
          <w:p w14:paraId="7F5B88AC" w14:textId="77777777" w:rsidR="00233933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79C3739" wp14:editId="6EFF82D6">
                  <wp:extent cx="1482725" cy="1482725"/>
                  <wp:effectExtent l="0" t="0" r="3175" b="3175"/>
                  <wp:docPr id="686706921" name="Picture 4" descr="یک نفر سند NDIS ر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 descr="یک نفر سند NDIS ره د دست خو گرفته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9737FA" w14:textId="77777777" w:rsidR="00233933" w:rsidRPr="0081328C" w:rsidRDefault="00AC7532" w:rsidP="0080649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استفاده از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</w:p>
        </w:tc>
      </w:tr>
      <w:tr w:rsidR="00A70131" w:rsidRPr="0081328C" w14:paraId="4A054862" w14:textId="77777777" w:rsidTr="003F74DC">
        <w:tc>
          <w:tcPr>
            <w:tcW w:w="2537" w:type="dxa"/>
            <w:vAlign w:val="center"/>
          </w:tcPr>
          <w:p w14:paraId="766E4F72" w14:textId="77777777" w:rsidR="00233933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B4B329E" wp14:editId="6EE1C05F">
                  <wp:extent cx="1482725" cy="1482725"/>
                  <wp:effectExtent l="0" t="0" r="3175" b="3175"/>
                  <wp:docPr id="127817640" name="Picture 6" descr="3 کارمند NDIS. یک شی د دست شی یک سند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3 کارمند NDIS. یک شی د دست شی یک سند استه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EAC7F2" w14:textId="77777777" w:rsidR="00233933" w:rsidRPr="0081328C" w:rsidRDefault="00AC7532" w:rsidP="0080649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کارمندای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</w:p>
        </w:tc>
      </w:tr>
      <w:tr w:rsidR="00A70131" w:rsidRPr="0081328C" w14:paraId="562283FD" w14:textId="77777777" w:rsidTr="003F74DC">
        <w:tc>
          <w:tcPr>
            <w:tcW w:w="2537" w:type="dxa"/>
            <w:vAlign w:val="center"/>
          </w:tcPr>
          <w:p w14:paraId="47B6BDA8" w14:textId="77777777" w:rsidR="0026512B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59DE8B5" wp14:editId="75F54CAE">
                  <wp:extent cx="1482725" cy="1482725"/>
                  <wp:effectExtent l="0" t="0" r="3175" b="3175"/>
                  <wp:docPr id="1006732294" name="Picture 1006732294" descr="یک همکار NDIS یک سند ره د پیش یک ساختمان اداری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6732294" name="Picture 1006732294" descr="یک همکار NDIS یک سند ره د پیش یک ساختمان اداری گرفته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96A41B" w14:textId="77777777" w:rsidR="0026512B" w:rsidRPr="0081328C" w:rsidRDefault="00AC7532" w:rsidP="0080649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Style w:val="Strong"/>
                <w:rFonts w:cs="Dubai"/>
                <w:rtl/>
                <w:lang w:bidi="fa-IR"/>
              </w:rPr>
              <w:t xml:space="preserve">شریکای </w:t>
            </w:r>
            <w:r w:rsidRPr="0081328C">
              <w:rPr>
                <w:rStyle w:val="Strong"/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>.</w:t>
            </w:r>
          </w:p>
        </w:tc>
      </w:tr>
      <w:tr w:rsidR="00A70131" w:rsidRPr="0081328C" w14:paraId="7BDF8224" w14:textId="77777777" w:rsidTr="003F74DC">
        <w:tc>
          <w:tcPr>
            <w:tcW w:w="2537" w:type="dxa"/>
            <w:vAlign w:val="center"/>
          </w:tcPr>
          <w:p w14:paraId="052E5522" w14:textId="77777777" w:rsidR="0026512B" w:rsidRPr="0081328C" w:rsidRDefault="00AC7532" w:rsidP="00806499">
            <w:pPr>
              <w:pStyle w:val="Image"/>
              <w:spacing w:before="840" w:after="12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E8BA2C0" wp14:editId="2DEF7D30">
                  <wp:extent cx="1473835" cy="1038313"/>
                  <wp:effectExtent l="0" t="0" r="0" b="9525"/>
                  <wp:docPr id="1158345630" name="Picture 3" descr="یک همکار NDIS قد یک نفر کمک نه که یک کمپیوتر را استفاده ک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3" descr="یک همکار NDIS قد یک نفر کمک نه که یک کمپیوتر را استفاده کنه.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84B31F" w14:textId="77777777" w:rsidR="0026512B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شریکای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کسایی استن که دیگرو ره کمک مونن خدمات را پیدا کیده و استفاده کنن.</w:t>
            </w:r>
          </w:p>
          <w:p w14:paraId="46D887D3" w14:textId="77777777" w:rsidR="007977D5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د ای استراتجی، مو اوناره شریکای خو موگیم.</w:t>
            </w:r>
          </w:p>
        </w:tc>
      </w:tr>
    </w:tbl>
    <w:p w14:paraId="48908CC6" w14:textId="77777777" w:rsidR="00735C79" w:rsidRPr="0081328C" w:rsidRDefault="00AC7532" w:rsidP="00806499">
      <w:pPr>
        <w:spacing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tbl>
      <w:tblPr>
        <w:bidiVisual/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A70131" w:rsidRPr="0081328C" w14:paraId="37273613" w14:textId="77777777" w:rsidTr="003F74DC">
        <w:tc>
          <w:tcPr>
            <w:tcW w:w="2537" w:type="dxa"/>
            <w:vAlign w:val="center"/>
          </w:tcPr>
          <w:p w14:paraId="6C755EC5" w14:textId="77777777" w:rsidR="000D0ABE" w:rsidRPr="0081328C" w:rsidRDefault="000D0ABE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</w:p>
        </w:tc>
        <w:tc>
          <w:tcPr>
            <w:tcW w:w="6917" w:type="dxa"/>
            <w:gridSpan w:val="2"/>
            <w:vAlign w:val="center"/>
          </w:tcPr>
          <w:p w14:paraId="6DC19969" w14:textId="638985DE" w:rsidR="000D0ABE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همچنین ای استراتجی بیان مونه که مو نفرای زیر ره چی رقم کمک</w:t>
            </w:r>
            <w:r w:rsidR="00EF565D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مونیم:</w:t>
            </w:r>
          </w:p>
        </w:tc>
      </w:tr>
      <w:tr w:rsidR="00A70131" w:rsidRPr="0081328C" w14:paraId="179EBA93" w14:textId="77777777" w:rsidTr="003F74DC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76524427" w14:textId="77777777" w:rsidR="000D0ABE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7A26152" wp14:editId="0B7C5A30">
                  <wp:extent cx="1482725" cy="1482725"/>
                  <wp:effectExtent l="0" t="0" r="3175" b="3175"/>
                  <wp:docPr id="258620248" name="Picture 45" descr="یک کارگر NDIS قد دونفر دیگه قول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 descr="یک کارگر NDIS قد دونفر دیگه قول میدیه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0D706C" w14:textId="77777777" w:rsidR="000D0ABE" w:rsidRPr="0081328C" w:rsidRDefault="00AC7532" w:rsidP="00806499">
            <w:pPr>
              <w:pStyle w:val="ListParagraph"/>
              <w:numPr>
                <w:ilvl w:val="0"/>
                <w:numId w:val="5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جوامع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ره که د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سهم بیگرن</w:t>
            </w:r>
          </w:p>
        </w:tc>
      </w:tr>
      <w:tr w:rsidR="00A70131" w:rsidRPr="0081328C" w14:paraId="7D7CF506" w14:textId="77777777" w:rsidTr="003F74DC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3F685CFD" w14:textId="77777777" w:rsidR="000D0ABE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C9C9D48" wp14:editId="5F4AB5AF">
                  <wp:extent cx="1482725" cy="1482725"/>
                  <wp:effectExtent l="0" t="0" r="3175" b="3175"/>
                  <wp:docPr id="1864075353" name="Picture 46" descr="یک کارگر NDIS یک شرکت کننده ره کمک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 descr="یک کارگر NDIS یک شرکت کننده ره کمک مونه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C4299B" w14:textId="77777777" w:rsidR="000D0ABE" w:rsidRPr="0081328C" w:rsidRDefault="00AC7532" w:rsidP="00806499">
            <w:pPr>
              <w:pStyle w:val="ListParagraph"/>
              <w:numPr>
                <w:ilvl w:val="0"/>
                <w:numId w:val="5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جوامع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ره که از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استفاده کنن.</w:t>
            </w:r>
          </w:p>
        </w:tc>
      </w:tr>
    </w:tbl>
    <w:p w14:paraId="3DD0DF97" w14:textId="77777777" w:rsidR="002A6A49" w:rsidRPr="0081328C" w:rsidRDefault="00AC7532" w:rsidP="00806499">
      <w:pPr>
        <w:spacing w:before="0" w:after="0"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p w14:paraId="111E79CD" w14:textId="77777777" w:rsidR="002A6A49" w:rsidRPr="0081328C" w:rsidRDefault="00AC7532" w:rsidP="00806499">
      <w:pPr>
        <w:pStyle w:val="Heading2"/>
        <w:bidi/>
        <w:spacing w:line="240" w:lineRule="auto"/>
        <w:rPr>
          <w:rFonts w:cs="Dubai"/>
          <w:lang w:bidi="fa-IR"/>
        </w:rPr>
      </w:pPr>
      <w:bookmarkStart w:id="95" w:name="_Toc256000002"/>
      <w:r w:rsidRPr="0081328C">
        <w:rPr>
          <w:rFonts w:cs="Dubai"/>
          <w:rtl/>
          <w:lang w:bidi="fa-IR"/>
        </w:rPr>
        <w:lastRenderedPageBreak/>
        <w:t>چره ای استراتجی مهم استه؟</w:t>
      </w:r>
      <w:bookmarkEnd w:id="95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442E7588" w14:textId="77777777" w:rsidTr="003F74DC">
        <w:trPr>
          <w:trHeight w:val="3061"/>
        </w:trPr>
        <w:tc>
          <w:tcPr>
            <w:tcW w:w="2551" w:type="dxa"/>
            <w:vAlign w:val="center"/>
          </w:tcPr>
          <w:p w14:paraId="59336E0F" w14:textId="77777777" w:rsidR="00EE6856" w:rsidRPr="0081328C" w:rsidRDefault="00AC7532" w:rsidP="00806499">
            <w:pPr>
              <w:pStyle w:val="Image"/>
              <w:spacing w:line="240" w:lineRule="auto"/>
              <w:jc w:val="left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028F54E" wp14:editId="4E579F68">
                  <wp:extent cx="1402798" cy="1402798"/>
                  <wp:effectExtent l="0" t="0" r="6985" b="6985"/>
                  <wp:docPr id="1251027194" name="Picture 7" descr="یک نفر د پشت یک موانع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 descr="یک نفر د پشت یک موانع. 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122552" w14:textId="77777777" w:rsidR="00EE6856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باضی از مردمای CALD د وقتی که می خوایین د NDIS شرکت کنن به </w:t>
            </w:r>
            <w:r w:rsidRPr="0081328C">
              <w:rPr>
                <w:rStyle w:val="Strong"/>
                <w:rFonts w:cs="Dubai"/>
                <w:rtl/>
                <w:lang w:bidi="fa-IR"/>
              </w:rPr>
              <w:t xml:space="preserve">موانعی </w:t>
            </w:r>
            <w:r w:rsidRPr="0081328C">
              <w:rPr>
                <w:rFonts w:cs="Dubai"/>
                <w:rtl/>
                <w:lang w:bidi="fa-IR"/>
              </w:rPr>
              <w:t>زیادتری روبروی موشن.</w:t>
            </w:r>
          </w:p>
        </w:tc>
      </w:tr>
      <w:tr w:rsidR="00A70131" w:rsidRPr="0081328C" w14:paraId="3A4953E2" w14:textId="77777777" w:rsidTr="003F74DC">
        <w:trPr>
          <w:trHeight w:val="3061"/>
        </w:trPr>
        <w:tc>
          <w:tcPr>
            <w:tcW w:w="2551" w:type="dxa"/>
            <w:vAlign w:val="center"/>
          </w:tcPr>
          <w:p w14:paraId="455FCBD5" w14:textId="77777777" w:rsidR="00EE6856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28B2C1B" wp14:editId="0027BAB0">
                  <wp:extent cx="1482725" cy="1482725"/>
                  <wp:effectExtent l="0" t="0" r="3175" b="3175"/>
                  <wp:docPr id="1981921844" name="Picture 8" descr="2 نفر د پیش یک موانع. یکدنه شی دست خو بال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8" descr="2 نفر د پیش یک موانع. یکدنه شی دست خو بال گرفته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1B73AA" w14:textId="77777777" w:rsidR="00EE6856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یک موانع چیزی استه که شیمو ره جلوگیری نه از چیزی که:</w:t>
            </w:r>
          </w:p>
          <w:p w14:paraId="4330E699" w14:textId="77777777" w:rsidR="00EE6856" w:rsidRPr="0081328C" w:rsidRDefault="00AC7532" w:rsidP="00806499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نیاز دیرید انجام بی دید </w:t>
            </w:r>
          </w:p>
          <w:p w14:paraId="460B4B02" w14:textId="77777777" w:rsidR="00EE6856" w:rsidRPr="0081328C" w:rsidRDefault="00AC7532" w:rsidP="00806499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ی خوایید انجام بی دید.</w:t>
            </w:r>
          </w:p>
        </w:tc>
      </w:tr>
      <w:tr w:rsidR="00A70131" w:rsidRPr="0081328C" w14:paraId="491E8F94" w14:textId="77777777" w:rsidTr="003F74DC">
        <w:tc>
          <w:tcPr>
            <w:tcW w:w="2551" w:type="dxa"/>
            <w:vAlign w:val="center"/>
          </w:tcPr>
          <w:p w14:paraId="2A23DBDF" w14:textId="77777777" w:rsidR="00EE6856" w:rsidRPr="0081328C" w:rsidRDefault="00EE6856" w:rsidP="00806499">
            <w:pPr>
              <w:pStyle w:val="Image"/>
              <w:spacing w:before="840"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3CB6BA87" w14:textId="77777777" w:rsidR="00EE6856" w:rsidRPr="0081328C" w:rsidRDefault="00AC7532" w:rsidP="00806499">
            <w:pPr>
              <w:bidi/>
              <w:spacing w:before="84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انع بلده مردمای CALD مشکل مونه که:</w:t>
            </w:r>
          </w:p>
        </w:tc>
      </w:tr>
      <w:tr w:rsidR="00A70131" w:rsidRPr="0081328C" w14:paraId="58B79EF4" w14:textId="77777777" w:rsidTr="003F74DC">
        <w:trPr>
          <w:trHeight w:val="3061"/>
        </w:trPr>
        <w:tc>
          <w:tcPr>
            <w:tcW w:w="2551" w:type="dxa"/>
            <w:vAlign w:val="center"/>
          </w:tcPr>
          <w:p w14:paraId="347705FF" w14:textId="77777777" w:rsidR="005D3AC4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F31B23B" wp14:editId="008F2F12">
                  <wp:extent cx="1482725" cy="1482725"/>
                  <wp:effectExtent l="0" t="0" r="3175" b="3175"/>
                  <wp:docPr id="324798248" name="Picture 9" descr="یک نفری که یک سند ره می خوانه، یک نشان مالوماتی و یک نشان مشک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 descr="یک نفری که یک سند ره می خوانه، یک نشان مالوماتی و یک نشان مشکل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2DCA52" w14:textId="77777777" w:rsidR="005D3AC4" w:rsidRPr="0081328C" w:rsidRDefault="00AC7532" w:rsidP="00806499">
            <w:pPr>
              <w:pStyle w:val="ListParagraph"/>
              <w:numPr>
                <w:ilvl w:val="0"/>
                <w:numId w:val="37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 د باره NDIS مالومات پیدا کنن.</w:t>
            </w:r>
          </w:p>
        </w:tc>
      </w:tr>
      <w:tr w:rsidR="00A70131" w:rsidRPr="0081328C" w14:paraId="7C9D8447" w14:textId="77777777" w:rsidTr="003F74DC">
        <w:trPr>
          <w:trHeight w:val="3061"/>
        </w:trPr>
        <w:tc>
          <w:tcPr>
            <w:tcW w:w="2551" w:type="dxa"/>
            <w:vAlign w:val="center"/>
          </w:tcPr>
          <w:p w14:paraId="1759D773" w14:textId="77777777" w:rsidR="005D3AC4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00D78C6" wp14:editId="6FDF088B">
                  <wp:extent cx="1482725" cy="1482725"/>
                  <wp:effectExtent l="0" t="0" r="3175" b="3175"/>
                  <wp:docPr id="371728563" name="Picture 10" descr="یک نفر سند NDIS ره د دست خو گرفته. د بله سر شی یک نشان یک مشک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 descr="یک نفر سند NDIS ره د دست خو گرفته. د بله سر شی یک نشان یک مشکل استه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AB2453" w14:textId="77777777" w:rsidR="005D3AC4" w:rsidRPr="0081328C" w:rsidRDefault="00AC7532" w:rsidP="00806499">
            <w:pPr>
              <w:pStyle w:val="ListParagraph"/>
              <w:numPr>
                <w:ilvl w:val="0"/>
                <w:numId w:val="37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ز NDIS استفاده کنن.</w:t>
            </w:r>
          </w:p>
        </w:tc>
      </w:tr>
      <w:tr w:rsidR="00A70131" w:rsidRPr="0081328C" w14:paraId="08EC4CD5" w14:textId="77777777" w:rsidTr="003F74DC">
        <w:trPr>
          <w:trHeight w:val="2721"/>
        </w:trPr>
        <w:tc>
          <w:tcPr>
            <w:tcW w:w="2551" w:type="dxa"/>
            <w:vAlign w:val="center"/>
          </w:tcPr>
          <w:p w14:paraId="41E88903" w14:textId="77777777" w:rsidR="00412343" w:rsidRPr="0081328C" w:rsidRDefault="00AC7532" w:rsidP="00806499">
            <w:pPr>
              <w:pStyle w:val="Image"/>
              <w:spacing w:before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w:drawing>
                <wp:inline distT="0" distB="0" distL="0" distR="0" wp14:anchorId="5A57B85F" wp14:editId="7248F04C">
                  <wp:extent cx="1482725" cy="1482725"/>
                  <wp:effectExtent l="0" t="0" r="3175" b="3175"/>
                  <wp:docPr id="1844680602" name="Picture 4" descr="یک نفر یک سند ره گرفته و فکر نه. د بله سر ازوا یک حباب فکر قد شرکت کنندای CALD د داخل شی ویک علامت صلیب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4" descr="یک نفر یک سند ره گرفته و فکر نه. د بله سر ازوا یک حباب فکر قد شرکت کنندای CALD د داخل شی ویک علامت صلیب استه.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DCFD40" w14:textId="77777777" w:rsidR="00412343" w:rsidRPr="0081328C" w:rsidRDefault="00AC7532" w:rsidP="00806499">
            <w:pPr>
              <w:bidi/>
              <w:spacing w:before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کارمندا و شریکای مو همیشه نه موفامن که چی رقم شرکت کنندای CALD ره کمک کنن.</w:t>
            </w:r>
          </w:p>
        </w:tc>
      </w:tr>
      <w:tr w:rsidR="00A70131" w:rsidRPr="0081328C" w14:paraId="62B43429" w14:textId="77777777" w:rsidTr="003F74DC">
        <w:trPr>
          <w:trHeight w:val="2721"/>
        </w:trPr>
        <w:tc>
          <w:tcPr>
            <w:tcW w:w="2551" w:type="dxa"/>
            <w:vAlign w:val="center"/>
          </w:tcPr>
          <w:p w14:paraId="6C4C2CEA" w14:textId="77777777" w:rsidR="00412343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3378100" wp14:editId="335CE4B2">
                  <wp:extent cx="1440000" cy="1440000"/>
                  <wp:effectExtent l="0" t="0" r="8255" b="8255"/>
                  <wp:docPr id="128" name="Picture 128" descr="یک شرکت کننده د حال فکر کیدو استه و 2 کارگر خدمات سند د دست خو گرف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یک شرکت کننده د حال فکر کیدو استه و 2 کارگر خدمات سند د دست خو گرفت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640D49" w14:textId="77777777" w:rsidR="0041234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لده باضی از شرکت کنندای CALD سخت استه که ای خدمات ره که نیاز دیرن پیدا کنن.</w:t>
            </w:r>
          </w:p>
          <w:p w14:paraId="365E8229" w14:textId="77777777" w:rsidR="002D5212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و به او اندازه خدمات هم موجود نیسته که بلده تمام </w:t>
            </w:r>
            <w:r w:rsidRPr="0081328C">
              <w:rPr>
                <w:rStyle w:val="Strong"/>
                <w:rFonts w:cs="Dubai"/>
                <w:rtl/>
                <w:lang w:bidi="fa-IR"/>
              </w:rPr>
              <w:t xml:space="preserve">فرهنگا </w:t>
            </w:r>
            <w:r w:rsidRPr="0081328C">
              <w:rPr>
                <w:rFonts w:cs="Dubai"/>
                <w:rtl/>
                <w:lang w:bidi="fa-IR"/>
              </w:rPr>
              <w:t>ایمن باشه.</w:t>
            </w:r>
          </w:p>
        </w:tc>
      </w:tr>
      <w:tr w:rsidR="00A70131" w:rsidRPr="0081328C" w14:paraId="234899C3" w14:textId="77777777" w:rsidTr="003F74DC">
        <w:trPr>
          <w:trHeight w:val="2721"/>
        </w:trPr>
        <w:tc>
          <w:tcPr>
            <w:tcW w:w="2551" w:type="dxa"/>
            <w:vAlign w:val="center"/>
          </w:tcPr>
          <w:p w14:paraId="3641FDDC" w14:textId="77777777" w:rsidR="002D5212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DBE58B5" wp14:editId="5A5DDBA3">
                  <wp:extent cx="1483200" cy="1112400"/>
                  <wp:effectExtent l="0" t="0" r="3175" b="0"/>
                  <wp:docPr id="1487494377" name="Picture 1487494377" descr="یک گروپی از نفرا لباس رنگه روشن پوشیدن و یک رقص فرهنگی اجرا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 descr="یک گروپی از نفرا لباس رنگه روشن پوشیدن و یک رقص فرهنگی اجرا مون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B4A928" w14:textId="77777777" w:rsidR="002D5212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فرهنگ شیم شامل ازی چیزا موشه:</w:t>
            </w:r>
          </w:p>
          <w:p w14:paraId="59CA1AE7" w14:textId="77777777" w:rsidR="002D5212" w:rsidRPr="0081328C" w:rsidRDefault="00AC7532" w:rsidP="0080649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طریقه زندگی شیم</w:t>
            </w:r>
          </w:p>
          <w:p w14:paraId="3976F2AD" w14:textId="77777777" w:rsidR="002D5212" w:rsidRPr="0081328C" w:rsidRDefault="00AC7532" w:rsidP="0080649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چی چیزایی برای شیم مهم استه.</w:t>
            </w:r>
          </w:p>
        </w:tc>
      </w:tr>
      <w:tr w:rsidR="00A70131" w:rsidRPr="0081328C" w14:paraId="407A50FE" w14:textId="77777777" w:rsidTr="003F74DC">
        <w:trPr>
          <w:trHeight w:val="2721"/>
        </w:trPr>
        <w:tc>
          <w:tcPr>
            <w:tcW w:w="2551" w:type="dxa"/>
            <w:vAlign w:val="center"/>
          </w:tcPr>
          <w:p w14:paraId="333F892F" w14:textId="77777777" w:rsidR="00412343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DBFEBC8" wp14:editId="26C54341">
                  <wp:extent cx="1482725" cy="1482725"/>
                  <wp:effectExtent l="0" t="0" r="3175" b="3175"/>
                  <wp:docPr id="584460863" name="Picture 12" descr="یک نفر د زیر سه حباب گفتاری فکر مونه که د سه زیبون مختلف بله شی «سلام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12" descr="یک نفر د زیر سه حباب گفتاری فکر مونه که د سه زیبون مختلف بله شی «سلام» نوشته استه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7EA485" w14:textId="77777777" w:rsidR="0041234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الومات د دیگه زیبونا همیشه بلده مردم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آسو نیسته که استفاده کنن.</w:t>
            </w:r>
          </w:p>
        </w:tc>
      </w:tr>
      <w:tr w:rsidR="00A70131" w:rsidRPr="0081328C" w14:paraId="11FBB4FB" w14:textId="77777777" w:rsidTr="003F74DC">
        <w:trPr>
          <w:trHeight w:val="2721"/>
        </w:trPr>
        <w:tc>
          <w:tcPr>
            <w:tcW w:w="2551" w:type="dxa"/>
            <w:vAlign w:val="center"/>
          </w:tcPr>
          <w:p w14:paraId="2F81EF79" w14:textId="77777777" w:rsidR="00412343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8B1E828" wp14:editId="5C2434AD">
                  <wp:extent cx="1482725" cy="1482725"/>
                  <wp:effectExtent l="0" t="0" r="3175" b="3175"/>
                  <wp:docPr id="330540206" name="Picture 47" descr="یک شرکت کننده دست خوره بال گرفته. د پالوی شی یک نشان مالومات و یک صلیب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47" descr="یک شرکت کننده دست خوره بال گرفته. د پالوی شی یک نشان مالومات و یک صلیب استه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CCCE93" w14:textId="77777777" w:rsidR="007138A0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و اوقدر مالومات کافی د دسترس نیسته که د باره شی شرکت کنند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>:</w:t>
            </w:r>
          </w:p>
          <w:p w14:paraId="1A1D9A2C" w14:textId="77777777" w:rsidR="007138A0" w:rsidRPr="0081328C" w:rsidRDefault="00AC7532" w:rsidP="00806499">
            <w:pPr>
              <w:pStyle w:val="ListParagraph"/>
              <w:numPr>
                <w:ilvl w:val="0"/>
                <w:numId w:val="56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تجربه دیرن </w:t>
            </w:r>
          </w:p>
          <w:p w14:paraId="7CB0495F" w14:textId="77777777" w:rsidR="00412343" w:rsidRPr="0081328C" w:rsidRDefault="00AC7532" w:rsidP="00806499">
            <w:pPr>
              <w:pStyle w:val="ListParagraph"/>
              <w:numPr>
                <w:ilvl w:val="0"/>
                <w:numId w:val="56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نیاز دیرن.</w:t>
            </w:r>
          </w:p>
        </w:tc>
      </w:tr>
    </w:tbl>
    <w:p w14:paraId="005AB138" w14:textId="77777777" w:rsidR="007F4962" w:rsidRPr="0081328C" w:rsidRDefault="00AC7532" w:rsidP="00806499">
      <w:pPr>
        <w:pStyle w:val="Heading2"/>
        <w:bidi/>
        <w:spacing w:line="240" w:lineRule="auto"/>
        <w:rPr>
          <w:rFonts w:cs="Dubai"/>
          <w:lang w:val="en-AU" w:bidi="fa-IR"/>
        </w:rPr>
      </w:pPr>
      <w:bookmarkStart w:id="96" w:name="_Toc256000003"/>
      <w:r w:rsidRPr="0081328C">
        <w:rPr>
          <w:rFonts w:cs="Dubai"/>
          <w:rtl/>
          <w:lang w:bidi="fa-IR"/>
        </w:rPr>
        <w:lastRenderedPageBreak/>
        <w:t>مو ای استراتجی ره چی رقم جور کدیم؟</w:t>
      </w:r>
      <w:bookmarkEnd w:id="96"/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A70131" w:rsidRPr="0081328C" w14:paraId="4AC97C85" w14:textId="77777777" w:rsidTr="003F74DC">
        <w:trPr>
          <w:trHeight w:val="2550"/>
        </w:trPr>
        <w:tc>
          <w:tcPr>
            <w:tcW w:w="2551" w:type="dxa"/>
            <w:vAlign w:val="center"/>
          </w:tcPr>
          <w:p w14:paraId="324D4F04" w14:textId="77777777" w:rsidR="007F4962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405AB49" wp14:editId="1888F294">
                  <wp:extent cx="1368000" cy="1368000"/>
                  <wp:effectExtent l="0" t="0" r="3810" b="3810"/>
                  <wp:docPr id="2051497661" name="Picture 2051497661" descr="3 نفر قد یکدیگه خو د بله یک سند کلان کار مونن. یک نفر طرف یک سند کلان اشار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 descr="3 نفر قد یکدیگه خو د بله یک سند کلان کار مونن. یک نفر طرف یک سند کلان اشاره مو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DD2398" w14:textId="77777777" w:rsidR="007F4962" w:rsidRPr="0081328C" w:rsidRDefault="00AC7532" w:rsidP="00806499">
            <w:pPr>
              <w:bidi/>
              <w:spacing w:before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بلده ایجاد ازی استراتجی از </w:t>
            </w:r>
            <w:r w:rsidRPr="0081328C">
              <w:rPr>
                <w:rStyle w:val="Strong"/>
                <w:rFonts w:cs="Dubai"/>
                <w:rtl/>
                <w:lang w:bidi="fa-IR"/>
              </w:rPr>
              <w:t>طراحی-شریکی</w:t>
            </w:r>
            <w:r w:rsidRPr="0081328C">
              <w:rPr>
                <w:rFonts w:cs="Dubai"/>
                <w:rtl/>
                <w:lang w:bidi="fa-IR"/>
              </w:rPr>
              <w:t xml:space="preserve"> استفاده کدیم.</w:t>
            </w:r>
          </w:p>
          <w:p w14:paraId="70AB6FF5" w14:textId="77777777" w:rsidR="0089172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طراحی-شریکی چیزی استه که مردم یکجای کار مونن که:</w:t>
            </w:r>
          </w:p>
          <w:p w14:paraId="7BF2FFDD" w14:textId="77777777" w:rsidR="00891723" w:rsidRPr="0081328C" w:rsidRDefault="00AC7532" w:rsidP="0080649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کدام چیز نو جور کنن</w:t>
            </w:r>
          </w:p>
          <w:p w14:paraId="344EB6D9" w14:textId="77777777" w:rsidR="00C43AAB" w:rsidRPr="0081328C" w:rsidRDefault="00AC7532" w:rsidP="0080649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طریقه کار کدام چیز ره خوبتر کنن.</w:t>
            </w:r>
          </w:p>
        </w:tc>
      </w:tr>
      <w:tr w:rsidR="00A70131" w:rsidRPr="0081328C" w14:paraId="00AE6A8F" w14:textId="77777777" w:rsidTr="003F74DC">
        <w:tc>
          <w:tcPr>
            <w:tcW w:w="2551" w:type="dxa"/>
            <w:vAlign w:val="center"/>
          </w:tcPr>
          <w:p w14:paraId="2EBAE46B" w14:textId="77777777" w:rsidR="00C43AAB" w:rsidRPr="0081328C" w:rsidRDefault="00C43AAB" w:rsidP="00806499">
            <w:pPr>
              <w:pStyle w:val="Image"/>
              <w:spacing w:before="360"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52D99823" w14:textId="77777777" w:rsidR="00C43AAB" w:rsidRPr="0081328C" w:rsidRDefault="00AC7532" w:rsidP="00806499">
            <w:pPr>
              <w:bidi/>
              <w:spacing w:before="36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یقین خوره ثابت کدیم که قد یک تعداد زیادی از مردم مشوره کنیم، از جمله:</w:t>
            </w:r>
          </w:p>
        </w:tc>
      </w:tr>
      <w:tr w:rsidR="00A70131" w:rsidRPr="0081328C" w14:paraId="0DFE8033" w14:textId="77777777" w:rsidTr="003F74DC">
        <w:trPr>
          <w:trHeight w:val="2370"/>
        </w:trPr>
        <w:tc>
          <w:tcPr>
            <w:tcW w:w="2551" w:type="dxa"/>
            <w:vAlign w:val="center"/>
          </w:tcPr>
          <w:p w14:paraId="3E3A9C62" w14:textId="77777777" w:rsidR="0010274C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8CED056" wp14:editId="111B5268">
                  <wp:extent cx="1368000" cy="1368000"/>
                  <wp:effectExtent l="0" t="0" r="3810" b="3810"/>
                  <wp:docPr id="19" name="Picture 19" descr="یک گروپی از مردمای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یک گروپی از مردمای CA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8E2A6D" w14:textId="77777777" w:rsidR="0010274C" w:rsidRPr="0081328C" w:rsidRDefault="00AC7532" w:rsidP="00806499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ردم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قد معیوبیت</w:t>
            </w:r>
          </w:p>
        </w:tc>
      </w:tr>
      <w:tr w:rsidR="00A70131" w:rsidRPr="0081328C" w14:paraId="2DCEAAE2" w14:textId="77777777" w:rsidTr="003F74DC">
        <w:tc>
          <w:tcPr>
            <w:tcW w:w="2551" w:type="dxa"/>
            <w:vAlign w:val="center"/>
          </w:tcPr>
          <w:p w14:paraId="7788EDE1" w14:textId="77777777" w:rsidR="0010274C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035071E" wp14:editId="6D5EF199">
                  <wp:extent cx="1368000" cy="1368000"/>
                  <wp:effectExtent l="0" t="0" r="3810" b="3810"/>
                  <wp:docPr id="35" name="Picture 35" descr="یک فامیل تشکیل شده از 2 والدین و 2 ط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یک فامیل تشکیل شده از 2 والدین و 2 طف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1ACA45" w14:textId="77777777" w:rsidR="0010274C" w:rsidRPr="0081328C" w:rsidRDefault="00AC7532" w:rsidP="00806499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فامیلی و سرپرستای شی</w:t>
            </w:r>
          </w:p>
        </w:tc>
      </w:tr>
      <w:tr w:rsidR="00A70131" w:rsidRPr="0081328C" w14:paraId="32979B18" w14:textId="77777777" w:rsidTr="003F74DC">
        <w:tc>
          <w:tcPr>
            <w:tcW w:w="2551" w:type="dxa"/>
            <w:vAlign w:val="center"/>
          </w:tcPr>
          <w:p w14:paraId="6C7E7691" w14:textId="77777777" w:rsidR="0010274C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E676367" wp14:editId="0F5D6B1F">
                  <wp:extent cx="1368000" cy="1368000"/>
                  <wp:effectExtent l="0" t="0" r="3810" b="3810"/>
                  <wp:docPr id="126" name="Picture 126" descr="3 نفر مسلکی د پیش ساختمان یک دف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3 نفر مسلکی د پیش ساختمان یک دف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978A0B" w14:textId="77777777" w:rsidR="0010274C" w:rsidRPr="0081328C" w:rsidRDefault="00AC7532" w:rsidP="00806499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سازمانایی که قد مردمای که از دیگه فرهنگ و زیبو استن کار مونن </w:t>
            </w:r>
          </w:p>
        </w:tc>
      </w:tr>
      <w:tr w:rsidR="00A70131" w:rsidRPr="0081328C" w14:paraId="0C20629C" w14:textId="77777777" w:rsidTr="003F74DC">
        <w:tc>
          <w:tcPr>
            <w:tcW w:w="2551" w:type="dxa"/>
            <w:vAlign w:val="center"/>
          </w:tcPr>
          <w:p w14:paraId="7D25AC0D" w14:textId="77777777" w:rsidR="0010274C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DE32BC1" wp14:editId="5F123406">
                  <wp:extent cx="1368000" cy="1368000"/>
                  <wp:effectExtent l="0" t="0" r="3810" b="3810"/>
                  <wp:docPr id="37" name="Picture 37" descr="3 نفر مسلکی د پیش یک ساختمان اداری و یک نشان معیوب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3 نفر مسلکی د پیش یک ساختمان اداری و یک نشان معیوب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4661BD" w14:textId="77777777" w:rsidR="0010274C" w:rsidRPr="0081328C" w:rsidRDefault="00AC7532" w:rsidP="00806499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سازمانایی معیوبین.</w:t>
            </w:r>
          </w:p>
        </w:tc>
      </w:tr>
      <w:tr w:rsidR="00A70131" w:rsidRPr="0081328C" w14:paraId="1F6F8A41" w14:textId="77777777" w:rsidTr="003F74DC">
        <w:trPr>
          <w:trHeight w:val="2665"/>
        </w:trPr>
        <w:tc>
          <w:tcPr>
            <w:tcW w:w="2551" w:type="dxa"/>
            <w:vAlign w:val="center"/>
          </w:tcPr>
          <w:p w14:paraId="5173B112" w14:textId="77777777" w:rsidR="00412343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w:drawing>
                <wp:inline distT="0" distB="0" distL="0" distR="0" wp14:anchorId="5862AAC3" wp14:editId="5C3DD9D9">
                  <wp:extent cx="1483200" cy="989012"/>
                  <wp:effectExtent l="0" t="0" r="3175" b="1905"/>
                  <wp:docPr id="39" name="Picture 39" descr="یک گروپی از مردما د پشت میز جلسه دیرن. یک نفر از لپتاپ استفاده 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یک گروپی از مردما د پشت میز جلسه دیرن. یک نفر از لپتاپ استفاده 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5CD46E" w14:textId="77777777" w:rsidR="003D3ED2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یقین خوره ثابت کدیم تاکه بهترین طریقه کاری ره قد مردمای مختلف پیدا کنیم.</w:t>
            </w:r>
          </w:p>
          <w:p w14:paraId="2A4E7873" w14:textId="77777777" w:rsidR="0041234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لده مثال، مو جلسایی ره دریم که مردما می تنن د باره نظریه های خو توره بوگیَن.</w:t>
            </w:r>
          </w:p>
        </w:tc>
      </w:tr>
      <w:tr w:rsidR="00A70131" w:rsidRPr="0081328C" w14:paraId="1F852FFC" w14:textId="77777777" w:rsidTr="003F74DC">
        <w:trPr>
          <w:trHeight w:val="2665"/>
        </w:trPr>
        <w:tc>
          <w:tcPr>
            <w:tcW w:w="2551" w:type="dxa"/>
            <w:vAlign w:val="center"/>
          </w:tcPr>
          <w:p w14:paraId="1517951D" w14:textId="77777777" w:rsidR="00412343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BDB3FF5" wp14:editId="353189F3">
                  <wp:extent cx="1482725" cy="1482725"/>
                  <wp:effectExtent l="0" t="0" r="3175" b="3175"/>
                  <wp:docPr id="40" name="Picture 40" descr="2 نفر یکجای طرف یک سند توغ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2 نفر یکجای طرف یک سند توغ مون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C04789" w14:textId="77777777" w:rsidR="0041234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و مو قد نفرا به شکل تن-به-تن توره گفتیم.</w:t>
            </w:r>
          </w:p>
        </w:tc>
      </w:tr>
      <w:tr w:rsidR="00A70131" w:rsidRPr="0081328C" w14:paraId="1CC659AA" w14:textId="77777777" w:rsidTr="003F74DC">
        <w:trPr>
          <w:trHeight w:val="2665"/>
        </w:trPr>
        <w:tc>
          <w:tcPr>
            <w:tcW w:w="2551" w:type="dxa"/>
            <w:vAlign w:val="center"/>
          </w:tcPr>
          <w:p w14:paraId="538E8886" w14:textId="77777777" w:rsidR="00412343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885F0FD" wp14:editId="557AFF36">
                  <wp:extent cx="1482725" cy="1482725"/>
                  <wp:effectExtent l="0" t="0" r="3175" b="3175"/>
                  <wp:docPr id="1868889395" name="Picture 48" descr="3 نفر د پشت یک درازچوکی استن بله شی «NEDA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 descr="3 نفر د پشت یک درازچوکی استن بله شی «NEDA» نوشته استه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185C71" w14:textId="3F983C63" w:rsidR="008A052F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همچنین نظر اتحادیه ملی معیوبین قومی (</w:t>
            </w:r>
            <w:r w:rsidRPr="0081328C">
              <w:rPr>
                <w:rFonts w:cs="FS Me Pro"/>
                <w:rtl/>
                <w:lang w:bidi="fa-IR"/>
              </w:rPr>
              <w:t>NEDA</w:t>
            </w:r>
            <w:r w:rsidRPr="0081328C">
              <w:rPr>
                <w:rFonts w:cs="Dubai"/>
                <w:rtl/>
                <w:lang w:bidi="fa-IR"/>
              </w:rPr>
              <w:t>) ره</w:t>
            </w:r>
            <w:r w:rsidR="00EF565D">
              <w:rPr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گرفتیم.</w:t>
            </w:r>
          </w:p>
          <w:p w14:paraId="279F13C6" w14:textId="77777777" w:rsidR="0041234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FS Me Pro"/>
                <w:rtl/>
                <w:lang w:bidi="fa-IR"/>
              </w:rPr>
              <w:t>NEDA</w:t>
            </w:r>
            <w:r w:rsidRPr="0081328C">
              <w:rPr>
                <w:rFonts w:cs="Dubai"/>
                <w:rtl/>
                <w:lang w:bidi="fa-IR"/>
              </w:rPr>
              <w:t xml:space="preserve"> یک سازمانی استه که از </w:t>
            </w:r>
            <w:r w:rsidRPr="0081328C">
              <w:rPr>
                <w:rStyle w:val="Strong"/>
                <w:rFonts w:cs="Dubai"/>
                <w:rtl/>
                <w:lang w:bidi="fa-IR"/>
              </w:rPr>
              <w:t xml:space="preserve">حقوق </w:t>
            </w:r>
            <w:r w:rsidRPr="0081328C">
              <w:rPr>
                <w:rFonts w:cs="Dubai"/>
                <w:rtl/>
                <w:lang w:bidi="fa-IR"/>
              </w:rPr>
              <w:t xml:space="preserve">مردم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قد یک معیوبیت و فامیلای شی حمایت نه.</w:t>
            </w:r>
          </w:p>
        </w:tc>
      </w:tr>
      <w:tr w:rsidR="00A70131" w:rsidRPr="0081328C" w14:paraId="0FB1EA65" w14:textId="77777777" w:rsidTr="003F74DC">
        <w:trPr>
          <w:trHeight w:val="2665"/>
        </w:trPr>
        <w:tc>
          <w:tcPr>
            <w:tcW w:w="2551" w:type="dxa"/>
            <w:vAlign w:val="center"/>
          </w:tcPr>
          <w:p w14:paraId="006A9438" w14:textId="77777777" w:rsidR="00412343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6A9DAAA2" wp14:editId="2E4E8281">
                      <wp:simplePos x="0" y="0"/>
                      <wp:positionH relativeFrom="column">
                        <wp:posOffset>287020</wp:posOffset>
                      </wp:positionH>
                      <wp:positionV relativeFrom="paragraph">
                        <wp:posOffset>339725</wp:posOffset>
                      </wp:positionV>
                      <wp:extent cx="892175" cy="397510"/>
                      <wp:effectExtent l="0" t="0" r="3175" b="2540"/>
                      <wp:wrapNone/>
                      <wp:docPr id="181824231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975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9D4461" w14:textId="77777777" w:rsidR="00AC7532" w:rsidRPr="006A07EE" w:rsidRDefault="00AC7532" w:rsidP="005F657F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0"/>
                                      <w:szCs w:val="40"/>
                                      <w:rtl/>
                                    </w:rPr>
                                    <w:t>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9DAAA2" id="_x0000_s1031" type="#_x0000_t202" alt="&quot;&quot;" style="position:absolute;left:0;text-align:left;margin-left:22.6pt;margin-top:26.75pt;width:70.25pt;height:31.3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" filled="f" stroked="f">
                      <v:textbox inset="0,0,0,0">
                        <w:txbxContent>
                          <w:p w14:paraId="619D4461" w14:textId="77777777" w:rsidR="00AC7532" w:rsidRPr="006A07EE" w:rsidRDefault="00AC7532" w:rsidP="005F657F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sz w:val="40"/>
                                <w:szCs w:val="40"/>
                                <w:rtl/>
                              </w:rPr>
                              <w:t>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C60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FDDED5F" wp14:editId="2FE845E8">
                  <wp:extent cx="1482725" cy="1482725"/>
                  <wp:effectExtent l="0" t="0" r="3175" b="3175"/>
                  <wp:docPr id="1541128915" name="Picture 13" descr="یک سندی که بله شی «Rights (حقوق)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 descr="یک سندی که بله شی «Rights (حقوق)» نوشته استه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C4EA6F" w14:textId="77777777" w:rsidR="0041234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حقوقی که تعیین مونه مردم به طریقای زیر قد شیم رفتار کنن:</w:t>
            </w:r>
          </w:p>
          <w:p w14:paraId="04625FBF" w14:textId="77777777" w:rsidR="00412343" w:rsidRPr="0081328C" w:rsidRDefault="00AC7532" w:rsidP="00806499">
            <w:pPr>
              <w:pStyle w:val="ListParagraph"/>
              <w:numPr>
                <w:ilvl w:val="0"/>
                <w:numId w:val="9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نصفانه </w:t>
            </w:r>
          </w:p>
          <w:p w14:paraId="4CFFE2F0" w14:textId="77777777" w:rsidR="00412343" w:rsidRPr="0081328C" w:rsidRDefault="00AC7532" w:rsidP="00806499">
            <w:pPr>
              <w:pStyle w:val="ListParagraph"/>
              <w:numPr>
                <w:ilvl w:val="0"/>
                <w:numId w:val="9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رابر.</w:t>
            </w:r>
          </w:p>
        </w:tc>
      </w:tr>
      <w:tr w:rsidR="00A70131" w:rsidRPr="0081328C" w14:paraId="1BD401E1" w14:textId="77777777" w:rsidTr="003F74DC">
        <w:trPr>
          <w:trHeight w:val="2494"/>
        </w:trPr>
        <w:tc>
          <w:tcPr>
            <w:tcW w:w="2551" w:type="dxa"/>
            <w:vAlign w:val="center"/>
          </w:tcPr>
          <w:p w14:paraId="3779CE5A" w14:textId="77777777" w:rsidR="00412343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7CCE9A70" wp14:editId="789C5D47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305435</wp:posOffset>
                      </wp:positionV>
                      <wp:extent cx="892175" cy="311785"/>
                      <wp:effectExtent l="0" t="0" r="3175" b="12065"/>
                      <wp:wrapNone/>
                      <wp:docPr id="2964832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BB6E62" w14:textId="77777777" w:rsidR="00AC7532" w:rsidRPr="006A07EE" w:rsidRDefault="00AC7532" w:rsidP="00B40DE6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مشوره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CE9A70" id="_x0000_s1032" type="#_x0000_t202" alt="&quot;&quot;" style="position:absolute;left:0;text-align:left;margin-left:23.45pt;margin-top:24.05pt;width:70.25pt;height:24.5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" filled="f" stroked="f">
                      <v:textbox inset="0,0,0,0">
                        <w:txbxContent>
                          <w:p w14:paraId="05BB6E62" w14:textId="77777777" w:rsidR="00AC7532" w:rsidRPr="006A07EE" w:rsidRDefault="00AC7532" w:rsidP="00B40DE6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مشور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2DB8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A9CC58A" wp14:editId="7B5326FB">
                  <wp:extent cx="1482725" cy="1482725"/>
                  <wp:effectExtent l="0" t="0" r="3175" b="3175"/>
                  <wp:docPr id="777249014" name="Picture 49" descr="یک سند مشوره و قل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یک سند مشوره و قلم.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EE2C3C" w14:textId="77777777" w:rsidR="0041234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FS Me Pro"/>
                <w:rtl/>
                <w:lang w:bidi="fa-IR"/>
              </w:rPr>
              <w:t>NEDA</w:t>
            </w:r>
            <w:r w:rsidRPr="0081328C">
              <w:rPr>
                <w:rFonts w:cs="Dubai"/>
                <w:rtl/>
                <w:lang w:bidi="fa-IR"/>
              </w:rPr>
              <w:t xml:space="preserve"> نظریه خوره د باره حقوق مردم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قد معیوبیت قد ازمو شریک کد.</w:t>
            </w:r>
          </w:p>
          <w:p w14:paraId="0A23D5F6" w14:textId="77777777" w:rsidR="00C06FB9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بلده ایجاد ازی استراتجی از ای مشورا استفاده کدیم.</w:t>
            </w:r>
          </w:p>
        </w:tc>
      </w:tr>
      <w:tr w:rsidR="00A70131" w:rsidRPr="0081328C" w14:paraId="2D14C036" w14:textId="77777777" w:rsidTr="003F74DC">
        <w:trPr>
          <w:trHeight w:val="3402"/>
        </w:trPr>
        <w:tc>
          <w:tcPr>
            <w:tcW w:w="2551" w:type="dxa"/>
            <w:vAlign w:val="center"/>
          </w:tcPr>
          <w:p w14:paraId="2F58E177" w14:textId="77777777" w:rsidR="00B1757D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w:drawing>
                <wp:inline distT="0" distB="0" distL="0" distR="0" wp14:anchorId="400B61F2" wp14:editId="0FB95703">
                  <wp:extent cx="1482725" cy="1482725"/>
                  <wp:effectExtent l="0" t="0" r="3175" b="3175"/>
                  <wp:docPr id="847992873" name="Picture 14" descr="3 نفر د زیر 2 حباب گفتاری. یک حباب گفتاری یک انگشت ایرکه بالاگرفته ره نیشو میدیه. دیگه حباب گفتاری یک انگشت ایرکه سرشیو گرفته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14" descr="3 نفر د زیر 2 حباب گفتاری. یک حباب گفتاری یک انگشت ایرکه بالاگرفته ره نیشو میدیه. دیگه حباب گفتاری یک انگشت ایرکه سرشیو گرفته ره نیشو میدیه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CE6C11" w14:textId="77777777" w:rsidR="00B1757D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همچنین یک </w:t>
            </w:r>
            <w:r w:rsidRPr="0081328C">
              <w:rPr>
                <w:rStyle w:val="Strong"/>
                <w:rFonts w:cs="Dubai"/>
                <w:rtl/>
                <w:lang w:bidi="fa-IR"/>
              </w:rPr>
              <w:t>گروپ مشاوره</w:t>
            </w:r>
            <w:r w:rsidRPr="0081328C">
              <w:rPr>
                <w:rFonts w:cs="Dubai"/>
                <w:rtl/>
                <w:lang w:bidi="fa-IR"/>
              </w:rPr>
              <w:t xml:space="preserve"> د خارج از </w:t>
            </w:r>
            <w:r w:rsidRPr="0081328C">
              <w:rPr>
                <w:rFonts w:cs="FS Me Pro"/>
                <w:rtl/>
                <w:lang w:bidi="fa-IR"/>
              </w:rPr>
              <w:t>NDIA</w:t>
            </w:r>
            <w:r w:rsidRPr="0081328C">
              <w:rPr>
                <w:rFonts w:cs="Dubai"/>
                <w:rtl/>
                <w:lang w:bidi="fa-IR"/>
              </w:rPr>
              <w:t xml:space="preserve"> ایجاد کدیم.</w:t>
            </w:r>
          </w:p>
        </w:tc>
      </w:tr>
      <w:tr w:rsidR="00A70131" w:rsidRPr="0081328C" w14:paraId="6965E4BD" w14:textId="77777777" w:rsidTr="003F74DC">
        <w:trPr>
          <w:trHeight w:val="3402"/>
        </w:trPr>
        <w:tc>
          <w:tcPr>
            <w:tcW w:w="2551" w:type="dxa"/>
            <w:vAlign w:val="center"/>
          </w:tcPr>
          <w:p w14:paraId="101EB129" w14:textId="77777777" w:rsidR="00B1757D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44BB640" wp14:editId="779B9CDF">
                  <wp:extent cx="1482725" cy="1482725"/>
                  <wp:effectExtent l="0" t="0" r="3175" b="3175"/>
                  <wp:docPr id="1924179488" name="Picture 15" descr="یک گروپی از مردما د حال گفتگو استن. د بلی سر ازوا یک علامت تیک و یک علامت انگشت ایرکه بالا گرفته قد یک تیر به طرف بالا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5" descr="یک گروپی از مردما د حال گفتگو استن. د بلی سر ازوا یک علامت تیک و یک علامت انگشت ایرکه بالا گرفته قد یک تیر به طرف بالا استه.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7F27B2" w14:textId="77777777" w:rsidR="00B1757D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یک گروپ مشورتی عبارت از یک گروپی از مردم استه که قد ازمو کار مونه تا شریک کنه که چی چیز: </w:t>
            </w:r>
          </w:p>
          <w:p w14:paraId="1D229B2D" w14:textId="77777777" w:rsidR="00B1757D" w:rsidRPr="0081328C" w:rsidRDefault="00AC7532" w:rsidP="00806499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خوب کار نه </w:t>
            </w:r>
          </w:p>
          <w:p w14:paraId="53A7DA13" w14:textId="77777777" w:rsidR="00B1757D" w:rsidRPr="0081328C" w:rsidRDefault="00AC7532" w:rsidP="00806499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اید خوبتر کار کنه.</w:t>
            </w:r>
          </w:p>
        </w:tc>
      </w:tr>
      <w:tr w:rsidR="00A70131" w:rsidRPr="0081328C" w14:paraId="7079234F" w14:textId="77777777" w:rsidTr="003F74DC">
        <w:trPr>
          <w:trHeight w:val="3402"/>
        </w:trPr>
        <w:tc>
          <w:tcPr>
            <w:tcW w:w="2551" w:type="dxa"/>
            <w:vAlign w:val="center"/>
          </w:tcPr>
          <w:p w14:paraId="05051EB3" w14:textId="77777777" w:rsidR="008A052F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27DE1F3C" wp14:editId="0F60FCF8">
                  <wp:extent cx="1482725" cy="1482725"/>
                  <wp:effectExtent l="0" t="0" r="3175" b="3175"/>
                  <wp:docPr id="763754825" name="Picture 2" descr="یک گروپی از مردم CALD و یک نشان م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یک گروپی از مردم CALD و یک نشان مهم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776C0E" w14:textId="77777777" w:rsidR="008A052F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نفرای معیوب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یک بخشی مهم ازی گروپ مشاوره بودن.</w:t>
            </w:r>
          </w:p>
        </w:tc>
      </w:tr>
      <w:tr w:rsidR="00A70131" w:rsidRPr="0081328C" w14:paraId="2C2BDCD4" w14:textId="77777777" w:rsidTr="003F74DC">
        <w:trPr>
          <w:trHeight w:val="3402"/>
        </w:trPr>
        <w:tc>
          <w:tcPr>
            <w:tcW w:w="2551" w:type="dxa"/>
            <w:vAlign w:val="center"/>
          </w:tcPr>
          <w:p w14:paraId="724C7FD0" w14:textId="77777777" w:rsidR="00B1757D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16D5641A" wp14:editId="50677484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352425</wp:posOffset>
                      </wp:positionV>
                      <wp:extent cx="930275" cy="335280"/>
                      <wp:effectExtent l="0" t="0" r="3175" b="7620"/>
                      <wp:wrapNone/>
                      <wp:docPr id="146075833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30275" cy="3352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3F6F81" w14:textId="77777777" w:rsidR="00AC7532" w:rsidRPr="006A07EE" w:rsidRDefault="00AC7532" w:rsidP="00FD0AE2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نتیجه ه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D5641A" id="_x0000_s1033" type="#_x0000_t202" alt="&quot;&quot;" style="position:absolute;left:0;text-align:left;margin-left:22.5pt;margin-top:27.75pt;width:73.25pt;height:26.4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" filled="f" stroked="f">
                      <v:textbox inset="0,0,0,0">
                        <w:txbxContent>
                          <w:p w14:paraId="763F6F81" w14:textId="77777777" w:rsidR="00AC7532" w:rsidRPr="006A07EE" w:rsidRDefault="00AC7532" w:rsidP="00FD0AE2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نتیجه ه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94A87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E2F087C" wp14:editId="6D657CA6">
                  <wp:extent cx="1482725" cy="1482725"/>
                  <wp:effectExtent l="0" t="0" r="3175" b="3175"/>
                  <wp:docPr id="925835610" name="Picture 16" descr="یک سند نتیجه یک لست قد علامت تیک ره نیشو میدیه. د پالوی ازو یک علامت انگشت بالاگرفته قد یک تیری استه که روی شی طرف با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16" descr="یک سند نتیجه یک لست قد علامت تیک ره نیشو میدیه. د پالوی ازو یک علامت انگشت بالاگرفته قد یک تیری استه که روی شی طرف بال استه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BD040FA" w14:textId="77777777" w:rsidR="00B1757D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به مشوره گروپ مشاوره د باره ازیکه چی رقم </w:t>
            </w:r>
            <w:r w:rsidRPr="0081328C">
              <w:rPr>
                <w:rStyle w:val="Strong"/>
                <w:rFonts w:cs="Dubai"/>
                <w:rtl/>
                <w:lang w:bidi="fa-IR"/>
              </w:rPr>
              <w:t xml:space="preserve">نتیجا </w:t>
            </w:r>
            <w:r w:rsidRPr="0081328C">
              <w:rPr>
                <w:rFonts w:cs="Dubai"/>
                <w:rtl/>
                <w:lang w:bidi="fa-IR"/>
              </w:rPr>
              <w:t xml:space="preserve">ره بلده شرکت کنند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خوبتر کنیم، گوش ددیم.</w:t>
            </w:r>
          </w:p>
          <w:p w14:paraId="7F599EBE" w14:textId="77777777" w:rsidR="00B1757D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نتیجا طریقایی استه که کارای ازمو زندگی مردم ره تغیر میدیه.</w:t>
            </w:r>
          </w:p>
        </w:tc>
      </w:tr>
    </w:tbl>
    <w:p w14:paraId="29C389F5" w14:textId="77777777" w:rsidR="002A6A49" w:rsidRPr="0081328C" w:rsidRDefault="002A6A49" w:rsidP="00806499">
      <w:pPr>
        <w:spacing w:before="0" w:after="0" w:line="240" w:lineRule="auto"/>
        <w:rPr>
          <w:rFonts w:cs="Dubai"/>
          <w:lang w:bidi="fa-IR"/>
        </w:rPr>
      </w:pPr>
    </w:p>
    <w:p w14:paraId="4D9046C8" w14:textId="77777777" w:rsidR="002A6A49" w:rsidRPr="0081328C" w:rsidRDefault="00AC7532" w:rsidP="00806499">
      <w:pPr>
        <w:spacing w:before="0" w:after="0"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p w14:paraId="32F84B23" w14:textId="77777777" w:rsidR="00115682" w:rsidRPr="0081328C" w:rsidRDefault="00AC7532" w:rsidP="00806499">
      <w:pPr>
        <w:pStyle w:val="Heading2"/>
        <w:bidi/>
        <w:spacing w:line="240" w:lineRule="auto"/>
        <w:rPr>
          <w:rFonts w:cs="Dubai"/>
          <w:lang w:val="en-AU" w:bidi="fa-IR"/>
        </w:rPr>
      </w:pPr>
      <w:bookmarkStart w:id="97" w:name="_Toc256000004"/>
      <w:r w:rsidRPr="0081328C">
        <w:rPr>
          <w:rFonts w:cs="Dubai"/>
          <w:rtl/>
          <w:lang w:bidi="fa-IR"/>
        </w:rPr>
        <w:lastRenderedPageBreak/>
        <w:t>هدفای ازمو بلده ازی استراتجی چیز استه؟</w:t>
      </w:r>
      <w:bookmarkEnd w:id="97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038E65A7" w14:textId="77777777" w:rsidTr="003F74DC">
        <w:trPr>
          <w:trHeight w:val="3628"/>
        </w:trPr>
        <w:tc>
          <w:tcPr>
            <w:tcW w:w="2551" w:type="dxa"/>
            <w:vAlign w:val="center"/>
          </w:tcPr>
          <w:p w14:paraId="7A674771" w14:textId="77777777" w:rsidR="007F4962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696BD307" wp14:editId="006F8030">
                      <wp:simplePos x="0" y="0"/>
                      <wp:positionH relativeFrom="column">
                        <wp:posOffset>317500</wp:posOffset>
                      </wp:positionH>
                      <wp:positionV relativeFrom="paragraph">
                        <wp:posOffset>381635</wp:posOffset>
                      </wp:positionV>
                      <wp:extent cx="892175" cy="375285"/>
                      <wp:effectExtent l="0" t="0" r="3175" b="5715"/>
                      <wp:wrapNone/>
                      <wp:docPr id="66378477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752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D180FD" w14:textId="7A5E0C97" w:rsidR="00AC7532" w:rsidRPr="00806499" w:rsidRDefault="00AC7532" w:rsidP="00D2376D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806499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موضوع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6BD307" id="_x0000_s1034" type="#_x0000_t202" alt="&quot;&quot;" style="position:absolute;left:0;text-align:left;margin-left:25pt;margin-top:30.05pt;width:70.25pt;height:29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" filled="f" stroked="f">
                      <v:textbox inset="0,0,0,0">
                        <w:txbxContent>
                          <w:p w14:paraId="3FD180FD" w14:textId="7A5E0C97" w:rsidR="00AC7532" w:rsidRPr="00806499" w:rsidRDefault="00AC7532" w:rsidP="00D2376D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806499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موضوع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72D2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2A975FD" wp14:editId="4A204F17">
                  <wp:extent cx="1482725" cy="1482725"/>
                  <wp:effectExtent l="0" t="0" r="3175" b="3175"/>
                  <wp:docPr id="1434070743" name="Picture 1" descr="یک سند موضوعی یک گروپ برق و یک نشان مهم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یک سند موضوعی یک گروپ برق و یک نشان مهم ره نیشو میدیه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2CB010" w14:textId="77777777" w:rsidR="00EA1BFD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Style w:val="Strong"/>
                <w:rFonts w:cs="Dubai"/>
                <w:rtl/>
                <w:lang w:bidi="fa-IR"/>
              </w:rPr>
              <w:t>موضوعا</w:t>
            </w:r>
            <w:r w:rsidRPr="0081328C">
              <w:rPr>
                <w:rFonts w:cs="Dubai"/>
                <w:rtl/>
                <w:lang w:bidi="fa-IR"/>
              </w:rPr>
              <w:t xml:space="preserve"> عبارت از نظریه های مهم استه که د بخشای مختلف کار و زندگی ازمو مه یه.</w:t>
            </w:r>
          </w:p>
          <w:p w14:paraId="386B32F3" w14:textId="77777777" w:rsidR="00E4225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ای استراتجی داری </w:t>
            </w:r>
            <w:r w:rsidRPr="0081328C">
              <w:rPr>
                <w:rStyle w:val="Statisticstyle"/>
                <w:rFonts w:cs="Dubai"/>
                <w:position w:val="0"/>
                <w:szCs w:val="36"/>
                <w:rtl/>
                <w:lang w:bidi="fa-IR"/>
              </w:rPr>
              <w:t xml:space="preserve">6 </w:t>
            </w:r>
            <w:r w:rsidRPr="0081328C">
              <w:rPr>
                <w:rFonts w:cs="Dubai"/>
                <w:rtl/>
                <w:lang w:bidi="fa-IR"/>
              </w:rPr>
              <w:t>موضوع استه.</w:t>
            </w:r>
          </w:p>
        </w:tc>
      </w:tr>
      <w:tr w:rsidR="00A70131" w:rsidRPr="0081328C" w14:paraId="0BAB367F" w14:textId="77777777" w:rsidTr="003F74DC">
        <w:trPr>
          <w:trHeight w:val="3628"/>
        </w:trPr>
        <w:tc>
          <w:tcPr>
            <w:tcW w:w="2551" w:type="dxa"/>
            <w:vAlign w:val="center"/>
          </w:tcPr>
          <w:p w14:paraId="08DE7530" w14:textId="77777777" w:rsidR="00DF3E41" w:rsidRPr="0081328C" w:rsidRDefault="00AC7532" w:rsidP="00806499">
            <w:pPr>
              <w:pStyle w:val="Image"/>
              <w:spacing w:before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486F993" wp14:editId="59215C89">
                  <wp:extent cx="1482725" cy="1482725"/>
                  <wp:effectExtent l="0" t="0" r="3175" b="3175"/>
                  <wp:docPr id="2014293418" name="Picture 17" descr="یک نفر طرف یک سند توغ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17" descr="یک نفر طرف یک سند توغ مونه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426AC8" w14:textId="77777777" w:rsidR="00DF3E41" w:rsidRPr="0081328C" w:rsidRDefault="00AC7532" w:rsidP="00806499">
            <w:pPr>
              <w:bidi/>
              <w:spacing w:before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هر موضوع ره د صفحای بعدی توضیح میدیم.</w:t>
            </w:r>
          </w:p>
          <w:p w14:paraId="64076B46" w14:textId="77777777" w:rsidR="00A04C3B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هر موضوع شامل هدفای ازمو استه که شرکت کنند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ره خوبتر حمایت کنیم.</w:t>
            </w:r>
          </w:p>
        </w:tc>
      </w:tr>
      <w:tr w:rsidR="00A70131" w:rsidRPr="0081328C" w14:paraId="27D0A79B" w14:textId="77777777" w:rsidTr="003F74DC">
        <w:trPr>
          <w:trHeight w:val="3628"/>
        </w:trPr>
        <w:tc>
          <w:tcPr>
            <w:tcW w:w="2551" w:type="dxa"/>
            <w:vAlign w:val="center"/>
          </w:tcPr>
          <w:p w14:paraId="4256665A" w14:textId="77777777" w:rsidR="00A04C3B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6FE7CF54" wp14:editId="675CFBCC">
                      <wp:simplePos x="0" y="0"/>
                      <wp:positionH relativeFrom="column">
                        <wp:posOffset>289560</wp:posOffset>
                      </wp:positionH>
                      <wp:positionV relativeFrom="paragraph">
                        <wp:posOffset>416560</wp:posOffset>
                      </wp:positionV>
                      <wp:extent cx="892175" cy="401955"/>
                      <wp:effectExtent l="0" t="0" r="3175" b="0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01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A3A1BF" w14:textId="77777777" w:rsidR="00AC7532" w:rsidRPr="006A07EE" w:rsidRDefault="00AC7532" w:rsidP="00150F3C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</w:rPr>
                                    <w:t>پلان کار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E7CF54" id="_x0000_s1035" type="#_x0000_t202" alt="&quot;&quot;" style="position:absolute;left:0;text-align:left;margin-left:22.8pt;margin-top:32.8pt;width:70.25pt;height:31.6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" filled="f" stroked="f">
                      <v:textbox inset="0,0,0,0">
                        <w:txbxContent>
                          <w:p w14:paraId="4DA3A1BF" w14:textId="77777777" w:rsidR="00AC7532" w:rsidRPr="006A07EE" w:rsidRDefault="00AC7532" w:rsidP="00150F3C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>پلان کار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6FD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158ABEB" wp14:editId="31C8342F">
                  <wp:extent cx="1482725" cy="1482725"/>
                  <wp:effectExtent l="0" t="0" r="3175" b="3175"/>
                  <wp:docPr id="1950587529" name="Picture 2" descr="یک سند پلان کاری یک لست ره قد علامت تیک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 descr="یک سند پلان کاری یک لست ره قد علامت تیک نیشو میدیه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A157BA" w14:textId="77777777" w:rsidR="00A04C3B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بلده رسیدو به هر کدم از هدفای خو یک پلان دیریم.</w:t>
            </w:r>
          </w:p>
          <w:p w14:paraId="53AF238E" w14:textId="77777777" w:rsidR="00A04C3B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ای چیز ره پلان کاری موگیم.</w:t>
            </w:r>
          </w:p>
          <w:p w14:paraId="00F3E624" w14:textId="2BDA6C7C" w:rsidR="00286147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ای ره د صفحه</w:t>
            </w:r>
            <w:r w:rsidR="00EF565D" w:rsidRPr="0081328C">
              <w:rPr>
                <w:rFonts w:cs="Dubai"/>
                <w:rtl/>
                <w:lang w:bidi="fa-IR"/>
              </w:rPr>
              <w:t xml:space="preserve"> </w:t>
            </w:r>
            <w:r w:rsidR="005F29AC" w:rsidRPr="0081328C">
              <w:rPr>
                <w:rFonts w:cs="Dubai"/>
                <w:lang w:bidi="fa-IR"/>
              </w:rPr>
              <w:fldChar w:fldCharType="begin"/>
            </w:r>
            <w:r w:rsidR="005F29AC" w:rsidRPr="0081328C">
              <w:rPr>
                <w:rFonts w:cs="Dubai"/>
                <w:rtl/>
                <w:lang w:bidi="fa-IR"/>
              </w:rPr>
              <w:instrText xml:space="preserve"> PAGEREF _Ref145516795 \h </w:instrText>
            </w:r>
            <w:r w:rsidR="005F29AC" w:rsidRPr="0081328C">
              <w:rPr>
                <w:rFonts w:cs="Dubai"/>
                <w:lang w:bidi="fa-IR"/>
              </w:rPr>
            </w:r>
            <w:r w:rsidR="005F29AC" w:rsidRPr="0081328C">
              <w:rPr>
                <w:rFonts w:cs="Dubai"/>
                <w:lang w:bidi="fa-IR"/>
              </w:rPr>
              <w:fldChar w:fldCharType="separate"/>
            </w:r>
            <w:r w:rsidR="0096402F">
              <w:rPr>
                <w:rFonts w:cs="Dubai"/>
                <w:noProof/>
                <w:rtl/>
                <w:lang w:bidi="fa-IR"/>
              </w:rPr>
              <w:t>29</w:t>
            </w:r>
            <w:r w:rsidR="005F29AC" w:rsidRPr="0081328C">
              <w:rPr>
                <w:rFonts w:cs="Dubai"/>
                <w:lang w:bidi="fa-IR"/>
              </w:rPr>
              <w:fldChar w:fldCharType="end"/>
            </w:r>
            <w:r w:rsidRPr="0081328C">
              <w:rPr>
                <w:rFonts w:cs="Dubai"/>
                <w:rtl/>
                <w:lang w:bidi="fa-IR"/>
              </w:rPr>
              <w:t xml:space="preserve"> بیشتر توضیح می دیم.</w:t>
            </w:r>
          </w:p>
        </w:tc>
      </w:tr>
    </w:tbl>
    <w:p w14:paraId="0ABAA574" w14:textId="77777777" w:rsidR="00977E3B" w:rsidRPr="0081328C" w:rsidRDefault="00AC7532" w:rsidP="00806499">
      <w:pPr>
        <w:spacing w:before="0" w:after="0" w:line="240" w:lineRule="auto"/>
        <w:rPr>
          <w:rFonts w:cs="Dubai"/>
          <w:b/>
          <w:bCs/>
          <w:sz w:val="32"/>
          <w:szCs w:val="26"/>
          <w:lang w:bidi="fa-IR"/>
        </w:rPr>
      </w:pPr>
      <w:r w:rsidRPr="0081328C">
        <w:rPr>
          <w:rFonts w:cs="Dubai"/>
          <w:lang w:bidi="fa-IR"/>
        </w:rPr>
        <w:br w:type="page"/>
      </w:r>
    </w:p>
    <w:p w14:paraId="3569FE56" w14:textId="3301F45E" w:rsidR="00F84CD1" w:rsidRPr="0081328C" w:rsidRDefault="00AC7532" w:rsidP="00806499">
      <w:pPr>
        <w:pStyle w:val="Heading3"/>
        <w:bidi/>
        <w:spacing w:before="480" w:after="240" w:line="240" w:lineRule="auto"/>
        <w:rPr>
          <w:rFonts w:cs="Dubai"/>
          <w:lang w:bidi="fa-IR"/>
        </w:rPr>
      </w:pPr>
      <w:r w:rsidRPr="0081328C">
        <w:rPr>
          <w:rStyle w:val="Heading2Char"/>
          <w:rFonts w:cs="Dubai"/>
          <w:b/>
          <w:bCs/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886B26F" wp14:editId="38E3AE25">
                <wp:simplePos x="0" y="0"/>
                <wp:positionH relativeFrom="margin">
                  <wp:posOffset>-349085</wp:posOffset>
                </wp:positionH>
                <wp:positionV relativeFrom="paragraph">
                  <wp:posOffset>-153200</wp:posOffset>
                </wp:positionV>
                <wp:extent cx="6421120" cy="966602"/>
                <wp:effectExtent l="19050" t="19050" r="17780" b="24130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966602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C6E805" id="Rectangle: Rounded Corners 106" o:spid="_x0000_s1026" alt="&quot;&quot;" style="position:absolute;margin-left:-27.5pt;margin-top:-12.05pt;width:505.6pt;height:76.1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" fillcolor="#8ac640" strokecolor="#6b2976" strokeweight="3pt">
                <w10:wrap anchorx="margin"/>
              </v:roundrect>
            </w:pict>
          </mc:Fallback>
        </mc:AlternateContent>
      </w:r>
      <w:r w:rsidRPr="0081328C">
        <w:rPr>
          <w:rFonts w:cs="Dubai"/>
          <w:rtl/>
          <w:lang w:bidi="fa-IR"/>
        </w:rPr>
        <w:t>1. د وقتایی کاری بله شرکت کنندای که از دیگه فرهنگ و زیبو استن زیا</w:t>
      </w:r>
      <w:r w:rsidR="00FF6599" w:rsidRPr="0081328C">
        <w:rPr>
          <w:rFonts w:cs="Dubai"/>
          <w:rtl/>
          <w:lang w:bidi="fa-IR"/>
        </w:rPr>
        <w:t>د</w:t>
      </w:r>
      <w:r w:rsidRPr="0081328C">
        <w:rPr>
          <w:rFonts w:cs="Dubai"/>
          <w:rtl/>
          <w:lang w:bidi="fa-IR"/>
        </w:rPr>
        <w:t>تر تمرکز کنیم</w:t>
      </w:r>
    </w:p>
    <w:tbl>
      <w:tblPr>
        <w:bidiVisual/>
        <w:tblW w:w="9268" w:type="dxa"/>
        <w:tblLayout w:type="fixed"/>
        <w:tblLook w:val="04A0" w:firstRow="1" w:lastRow="0" w:firstColumn="1" w:lastColumn="0" w:noHBand="0" w:noVBand="1"/>
      </w:tblPr>
      <w:tblGrid>
        <w:gridCol w:w="2551"/>
        <w:gridCol w:w="6717"/>
      </w:tblGrid>
      <w:tr w:rsidR="00A70131" w:rsidRPr="0081328C" w14:paraId="2B251AD1" w14:textId="77777777" w:rsidTr="00EF565D">
        <w:trPr>
          <w:trHeight w:val="3288"/>
        </w:trPr>
        <w:tc>
          <w:tcPr>
            <w:tcW w:w="2551" w:type="dxa"/>
            <w:vAlign w:val="center"/>
          </w:tcPr>
          <w:p w14:paraId="3E4F0B5C" w14:textId="77777777" w:rsidR="007F4962" w:rsidRPr="0081328C" w:rsidRDefault="00AC7532" w:rsidP="00806499">
            <w:pPr>
              <w:pStyle w:val="Image"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280EF767" wp14:editId="6135FB57">
                  <wp:extent cx="1440000" cy="1440000"/>
                  <wp:effectExtent l="0" t="0" r="8255" b="8255"/>
                  <wp:docPr id="64" name="Picture 64" descr="یک نفر سند و یک حباب فکر قد 3 شرکت کننده CALD د داخل شی ر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یک نفر سند و یک حباب فکر قد 3 شرکت کننده CALD د داخل شی ره د دست خو گرف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7" w:type="dxa"/>
            <w:vAlign w:val="center"/>
          </w:tcPr>
          <w:p w14:paraId="7973AFF8" w14:textId="77777777" w:rsidR="00B84C93" w:rsidRPr="0081328C" w:rsidRDefault="00AC7532" w:rsidP="00806499">
            <w:pPr>
              <w:bidi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وقتی که مو می خوایم طریقه کاری خوره د موارد زیر ایجاد کنیم، باید به نیازمندی های هر کدم از شرکت کنند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توجه کنیم:</w:t>
            </w:r>
          </w:p>
          <w:p w14:paraId="6632BE58" w14:textId="77777777" w:rsidR="00F84CD1" w:rsidRPr="0081328C" w:rsidRDefault="00AC7532" w:rsidP="00806499">
            <w:pPr>
              <w:pStyle w:val="ListParagraph"/>
              <w:numPr>
                <w:ilvl w:val="0"/>
                <w:numId w:val="1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استفاده شرکت کنندا از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</w:p>
          <w:p w14:paraId="43BD1C8C" w14:textId="77777777" w:rsidR="00B84C93" w:rsidRPr="0081328C" w:rsidRDefault="00AC7532" w:rsidP="00806499">
            <w:pPr>
              <w:pStyle w:val="ListParagraph"/>
              <w:numPr>
                <w:ilvl w:val="0"/>
                <w:numId w:val="1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مالومات ره شریک نیم</w:t>
            </w:r>
          </w:p>
          <w:p w14:paraId="48FCF3E3" w14:textId="77777777" w:rsidR="007F4962" w:rsidRPr="0081328C" w:rsidRDefault="00AC7532" w:rsidP="00806499">
            <w:pPr>
              <w:pStyle w:val="ListParagraph"/>
              <w:numPr>
                <w:ilvl w:val="0"/>
                <w:numId w:val="1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کارخوره انجام می دیم.</w:t>
            </w:r>
          </w:p>
        </w:tc>
      </w:tr>
    </w:tbl>
    <w:p w14:paraId="4982851D" w14:textId="77777777" w:rsidR="002A6A49" w:rsidRPr="0081328C" w:rsidRDefault="00AC7532" w:rsidP="00806499">
      <w:pPr>
        <w:pStyle w:val="Heading4"/>
        <w:bidi/>
        <w:spacing w:before="480" w:after="120"/>
        <w:rPr>
          <w:rFonts w:cs="Dubai"/>
          <w:lang w:bidi="fa-IR"/>
        </w:rPr>
      </w:pPr>
      <w:r w:rsidRPr="0081328C">
        <w:rPr>
          <w:rFonts w:cs="Dubai"/>
          <w:noProof/>
          <w:lang w:bidi="fa-IR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6EF81909" wp14:editId="7E4EDB6A">
                <wp:simplePos x="0" y="0"/>
                <wp:positionH relativeFrom="margin">
                  <wp:posOffset>-78550</wp:posOffset>
                </wp:positionH>
                <wp:positionV relativeFrom="paragraph">
                  <wp:posOffset>588645</wp:posOffset>
                </wp:positionV>
                <wp:extent cx="5798820" cy="241300"/>
                <wp:effectExtent l="19050" t="19050" r="3048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D1B684" id="Group 102" o:spid="_x0000_s1026" alt="&quot;&quot;" style="position:absolute;margin-left:-6.2pt;margin-top:46.35pt;width:456.6pt;height:19pt;flip:x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">
                <v:line id="Straight Connector 100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" strokecolor="#65276f [3044]" strokeweight="3pt">
                  <v:stroke endcap="round"/>
                </v:line>
                <v:oval id="Oval 10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" fillcolor="#8ac640" strokecolor="#6b2976" strokeweight="3pt"/>
                <w10:wrap anchorx="margin"/>
              </v:group>
            </w:pict>
          </mc:Fallback>
        </mc:AlternateContent>
      </w:r>
      <w:r w:rsidR="00751D7A" w:rsidRPr="0081328C">
        <w:rPr>
          <w:rFonts w:cs="Dubai"/>
          <w:rtl/>
          <w:lang w:bidi="fa-IR"/>
        </w:rPr>
        <w:t xml:space="preserve">هدفای ازمو </w:t>
      </w:r>
    </w:p>
    <w:tbl>
      <w:tblPr>
        <w:bidiVisual/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A70131" w:rsidRPr="0081328C" w14:paraId="4C745DB8" w14:textId="77777777" w:rsidTr="003F74DC">
        <w:trPr>
          <w:trHeight w:val="3288"/>
        </w:trPr>
        <w:tc>
          <w:tcPr>
            <w:tcW w:w="2568" w:type="dxa"/>
            <w:vAlign w:val="center"/>
          </w:tcPr>
          <w:p w14:paraId="2F39846D" w14:textId="77777777" w:rsidR="00E26BF5" w:rsidRPr="0081328C" w:rsidRDefault="00AC7532" w:rsidP="00806499">
            <w:pPr>
              <w:pStyle w:val="Image"/>
              <w:spacing w:before="60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17B98EA" wp14:editId="7DA5F968">
                  <wp:extent cx="1493520" cy="1493520"/>
                  <wp:effectExtent l="0" t="0" r="0" b="0"/>
                  <wp:docPr id="448963922" name="Picture 3" descr="یک حباب گفتاری و 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یک حباب گفتاری و یک نشان ایمنی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4C9A09BC" w14:textId="77777777" w:rsidR="00E26BF5" w:rsidRPr="0081328C" w:rsidRDefault="00AC7532" w:rsidP="00806499">
            <w:pPr>
              <w:bidi/>
              <w:spacing w:before="60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میخوایم قد دیگرو کار کنیم تا توافق ازوا ره دباره کلماتی که استفاده مونیم بلده تمام فرهنگا ایمن باشن بگریم. </w:t>
            </w:r>
          </w:p>
        </w:tc>
      </w:tr>
      <w:tr w:rsidR="00A70131" w:rsidRPr="0081328C" w14:paraId="72ECBD91" w14:textId="77777777" w:rsidTr="003F74DC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273C2F51" w14:textId="77777777" w:rsidR="00751D7A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35E1805" wp14:editId="2BCC6C55">
                  <wp:extent cx="1493520" cy="1493520"/>
                  <wp:effectExtent l="0" t="0" r="0" b="0"/>
                  <wp:docPr id="2100879869" name="Picture 4" descr="یک نفر پلان NDIS ر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4" descr="یک نفر پلان NDIS ره د دست خو گرفته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1328C">
              <w:rPr>
                <w:rFonts w:cs="Dubai"/>
                <w:lang w:bidi="fa-IR"/>
              </w:rPr>
              <w:t xml:space="preserve"> </w:t>
            </w:r>
          </w:p>
        </w:tc>
        <w:tc>
          <w:tcPr>
            <w:tcW w:w="6576" w:type="dxa"/>
            <w:vAlign w:val="center"/>
          </w:tcPr>
          <w:p w14:paraId="4AEFF73D" w14:textId="77777777" w:rsidR="00751D7A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و مو می خوایم یقین خوره ثابت کنیم که تعداد زیادتری نفرای معیوب از مردم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بی تنن د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سهم بگیرن.</w:t>
            </w:r>
          </w:p>
        </w:tc>
      </w:tr>
    </w:tbl>
    <w:p w14:paraId="7F315EC8" w14:textId="77777777" w:rsidR="00977E3B" w:rsidRPr="0081328C" w:rsidRDefault="00AC7532" w:rsidP="00806499">
      <w:pPr>
        <w:spacing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tbl>
      <w:tblPr>
        <w:bidiVisual/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A70131" w:rsidRPr="0081328C" w14:paraId="54A2F2F8" w14:textId="77777777" w:rsidTr="003F74DC">
        <w:tc>
          <w:tcPr>
            <w:tcW w:w="2568" w:type="dxa"/>
            <w:vAlign w:val="center"/>
          </w:tcPr>
          <w:p w14:paraId="240E0948" w14:textId="77777777" w:rsidR="00751D7A" w:rsidRPr="0081328C" w:rsidRDefault="00751D7A" w:rsidP="00806499">
            <w:pPr>
              <w:pStyle w:val="Image"/>
              <w:spacing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4986D4EA" w14:textId="77777777" w:rsidR="00751D7A" w:rsidRPr="0081328C" w:rsidRDefault="00AC7532" w:rsidP="00806499">
            <w:pPr>
              <w:bidi/>
              <w:spacing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ی شامل اطمینان از موارد زیر موشه:</w:t>
            </w:r>
          </w:p>
        </w:tc>
      </w:tr>
      <w:tr w:rsidR="00A70131" w:rsidRPr="0081328C" w14:paraId="0635A8FF" w14:textId="77777777" w:rsidTr="003F74DC">
        <w:trPr>
          <w:trHeight w:val="2268"/>
        </w:trPr>
        <w:tc>
          <w:tcPr>
            <w:tcW w:w="2568" w:type="dxa"/>
            <w:vAlign w:val="center"/>
          </w:tcPr>
          <w:p w14:paraId="0A4FE565" w14:textId="77777777" w:rsidR="00280CFA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C64BDA9" wp14:editId="1FCCF2DC">
                  <wp:extent cx="1493520" cy="1493520"/>
                  <wp:effectExtent l="0" t="0" r="0" b="0"/>
                  <wp:docPr id="31690645" name="Picture 3" descr="یک مجموعه ترزوی عدالت و انگشت ایرکای بالا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 descr="یک مجموعه ترزوی عدالت و انگشت ایرکای بالا گرفته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200A3D" w14:textId="77777777" w:rsidR="00280CFA" w:rsidRPr="0081328C" w:rsidRDefault="00AC7532" w:rsidP="00806499">
            <w:pPr>
              <w:pStyle w:val="ListParagraph"/>
              <w:numPr>
                <w:ilvl w:val="0"/>
                <w:numId w:val="5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که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بلده شرکت کنند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منصفانه باشه</w:t>
            </w:r>
          </w:p>
        </w:tc>
      </w:tr>
      <w:tr w:rsidR="00A70131" w:rsidRPr="0081328C" w14:paraId="45FEF3EF" w14:textId="77777777" w:rsidTr="003F74DC">
        <w:trPr>
          <w:trHeight w:val="2268"/>
        </w:trPr>
        <w:tc>
          <w:tcPr>
            <w:tcW w:w="2568" w:type="dxa"/>
            <w:vAlign w:val="center"/>
          </w:tcPr>
          <w:p w14:paraId="53A0E227" w14:textId="77777777" w:rsidR="00280CFA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 wp14:anchorId="148D9C12" wp14:editId="4C1C07EF">
                      <wp:simplePos x="0" y="0"/>
                      <wp:positionH relativeFrom="column">
                        <wp:posOffset>875030</wp:posOffset>
                      </wp:positionH>
                      <wp:positionV relativeFrom="paragraph">
                        <wp:posOffset>696595</wp:posOffset>
                      </wp:positionV>
                      <wp:extent cx="631825" cy="203200"/>
                      <wp:effectExtent l="19050" t="57150" r="15875" b="44450"/>
                      <wp:wrapNone/>
                      <wp:docPr id="35798293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444347">
                                <a:off x="0" y="0"/>
                                <a:ext cx="631825" cy="203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19423A" w14:textId="77777777" w:rsidR="00AC7532" w:rsidRPr="006A07EE" w:rsidRDefault="00AC7532" w:rsidP="00150F3C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0"/>
                                      <w:szCs w:val="24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4"/>
                                      <w:rtl/>
                                    </w:rPr>
                                    <w:t>پلان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8D9C12" id="_x0000_s1036" type="#_x0000_t202" alt="&quot;&quot;" style="position:absolute;left:0;text-align:left;margin-left:68.9pt;margin-top:54.85pt;width:49.75pt;height:16pt;rotation:485345fd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" filled="f" stroked="f">
                      <v:textbox inset="0,0,0,0">
                        <w:txbxContent>
                          <w:p w14:paraId="0619423A" w14:textId="77777777" w:rsidR="00AC7532" w:rsidRPr="006A07EE" w:rsidRDefault="00AC7532" w:rsidP="00150F3C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0"/>
                                <w:szCs w:val="24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4"/>
                                <w:rtl/>
                              </w:rPr>
                              <w:t>پلا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7DF3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BDFF83A" wp14:editId="6A42B8A3">
                  <wp:extent cx="1493520" cy="1493520"/>
                  <wp:effectExtent l="0" t="0" r="0" b="0"/>
                  <wp:docPr id="1637987145" name="Picture 1" descr="یک شرکت کننده که انگشت ایرکه خوره بالا گرفته و یک پلان NDIS د دست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یک شرکت کننده که انگشت ایرکه خوره بالا گرفته و یک پلان NDIS د دست شی استه.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10CFC0" w14:textId="77777777" w:rsidR="00280CFA" w:rsidRPr="0081328C" w:rsidRDefault="00AC7532" w:rsidP="00806499">
            <w:pPr>
              <w:pStyle w:val="ListParagraph"/>
              <w:numPr>
                <w:ilvl w:val="0"/>
                <w:numId w:val="6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تعداد زیادتری از شرکت کنند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بوفامن که چی رقم از پلانای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استفاده کنن.</w:t>
            </w:r>
          </w:p>
        </w:tc>
      </w:tr>
      <w:tr w:rsidR="00A70131" w:rsidRPr="0081328C" w14:paraId="3C554DBA" w14:textId="77777777" w:rsidTr="003F74DC">
        <w:trPr>
          <w:trHeight w:val="3628"/>
        </w:trPr>
        <w:tc>
          <w:tcPr>
            <w:tcW w:w="2568" w:type="dxa"/>
            <w:vAlign w:val="center"/>
          </w:tcPr>
          <w:p w14:paraId="60E0E2FA" w14:textId="77777777" w:rsidR="00751D7A" w:rsidRPr="0081328C" w:rsidRDefault="00AC7532" w:rsidP="00806499">
            <w:pPr>
              <w:pStyle w:val="Image"/>
              <w:spacing w:before="7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CB230D0" wp14:editId="7B076F1B">
                  <wp:extent cx="1493520" cy="1493520"/>
                  <wp:effectExtent l="0" t="0" r="0" b="0"/>
                  <wp:docPr id="331969078" name="Picture 2" descr="یک کارگر NDIS یک شرکت کننده ره کمک مونه. د پالوی ازوا یک علامت ایمنی و یک انگشت ایرکه بالاگرف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 descr="یک کارگر NDIS یک شرکت کننده ره کمک مونه. د پالوی ازوا یک علامت ایمنی و یک انگشت ایرکه بالاگرفته استه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7071C7" w14:textId="7A73A5F4" w:rsidR="00821147" w:rsidRPr="0081328C" w:rsidRDefault="00AC7532" w:rsidP="00806499">
            <w:pPr>
              <w:bidi/>
              <w:spacing w:before="7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هنگامیکه مو قد جوامع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توره موگیم، مو یقین خوره ثابت </w:t>
            </w:r>
            <w:r w:rsidR="00090098" w:rsidRPr="00090098">
              <w:rPr>
                <w:rFonts w:cs="Dubai"/>
                <w:rtl/>
                <w:lang w:bidi="fa-IR"/>
              </w:rPr>
              <w:t>مونیم</w:t>
            </w:r>
            <w:r w:rsidR="00090098">
              <w:rPr>
                <w:rFonts w:cs="Dubai"/>
                <w:lang w:bidi="fa-IR"/>
              </w:rPr>
              <w:t xml:space="preserve"> </w:t>
            </w:r>
            <w:r w:rsidRPr="0081328C">
              <w:rPr>
                <w:rFonts w:cs="Dubai"/>
                <w:rtl/>
                <w:lang w:bidi="fa-IR"/>
              </w:rPr>
              <w:t>که ای:</w:t>
            </w:r>
          </w:p>
          <w:p w14:paraId="2AC9BAC8" w14:textId="77777777" w:rsidR="00751D7A" w:rsidRPr="0081328C" w:rsidRDefault="00AC7532" w:rsidP="00806499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لده تمام فرهنگا ایمن باشن</w:t>
            </w:r>
          </w:p>
          <w:p w14:paraId="180F5C2E" w14:textId="77777777" w:rsidR="00821147" w:rsidRPr="0081328C" w:rsidRDefault="00AC7532" w:rsidP="00806499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خوب کار مونه </w:t>
            </w:r>
          </w:p>
          <w:p w14:paraId="20501C2A" w14:textId="4367D8F1" w:rsidR="00821147" w:rsidRPr="0081328C" w:rsidRDefault="00AC7532" w:rsidP="00806499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به مردم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کمک کنه که بله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اعتبار دیشته</w:t>
            </w:r>
            <w:r w:rsidR="00EF565D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شن.</w:t>
            </w:r>
          </w:p>
        </w:tc>
      </w:tr>
      <w:tr w:rsidR="00A70131" w:rsidRPr="0081328C" w14:paraId="1DEAA25D" w14:textId="77777777" w:rsidTr="003F74DC">
        <w:trPr>
          <w:trHeight w:val="3402"/>
        </w:trPr>
        <w:tc>
          <w:tcPr>
            <w:tcW w:w="2568" w:type="dxa"/>
            <w:vAlign w:val="center"/>
          </w:tcPr>
          <w:p w14:paraId="2F93A393" w14:textId="77777777" w:rsidR="0045725F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06368" behindDoc="0" locked="0" layoutInCell="1" allowOverlap="1" wp14:anchorId="673E4CF3" wp14:editId="1900F193">
                      <wp:simplePos x="0" y="0"/>
                      <wp:positionH relativeFrom="column">
                        <wp:posOffset>316230</wp:posOffset>
                      </wp:positionH>
                      <wp:positionV relativeFrom="paragraph">
                        <wp:posOffset>411480</wp:posOffset>
                      </wp:positionV>
                      <wp:extent cx="892175" cy="417830"/>
                      <wp:effectExtent l="0" t="0" r="3175" b="1270"/>
                      <wp:wrapNone/>
                      <wp:docPr id="123887976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178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374A96" w14:textId="77777777" w:rsidR="00AC7532" w:rsidRPr="00806499" w:rsidRDefault="00AC7532" w:rsidP="00E1099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806499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</w:rPr>
                                    <w:t>پلان کار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3E4CF3" id="_x0000_s1037" type="#_x0000_t202" alt="&quot;&quot;" style="position:absolute;left:0;text-align:left;margin-left:24.9pt;margin-top:32.4pt;width:70.25pt;height:32.9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" filled="f" stroked="f">
                      <v:textbox inset="0,0,0,0">
                        <w:txbxContent>
                          <w:p w14:paraId="4A374A96" w14:textId="77777777" w:rsidR="00AC7532" w:rsidRPr="00806499" w:rsidRDefault="00AC7532" w:rsidP="00E1099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806499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>پلان کار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6814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3EB6D53" wp14:editId="49CDC193">
                  <wp:extent cx="1493520" cy="1493520"/>
                  <wp:effectExtent l="0" t="0" r="0" b="0"/>
                  <wp:docPr id="448415310" name="Picture 3" descr="یک پلان اقدام یک لست ره قد علامتای تیک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 descr="یک پلان اقدام یک لست ره قد علامتای تیک نیشو میدیه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F7116C" w14:textId="7EC40A2E" w:rsidR="00F122D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 می تنید د باره کارای ازمو د صفحه 8 پلان کاری ازمو</w:t>
            </w:r>
            <w:r w:rsidR="00EF565D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بخوانید.</w:t>
            </w:r>
          </w:p>
          <w:p w14:paraId="1A643FF7" w14:textId="77777777" w:rsidR="00F122D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ی تنید پلان کاری ازموره د وبسایت مو پیدا کنید.</w:t>
            </w:r>
          </w:p>
          <w:p w14:paraId="12F6B782" w14:textId="77777777" w:rsidR="0045725F" w:rsidRPr="0081328C" w:rsidRDefault="00000000" w:rsidP="00806499">
            <w:pPr>
              <w:bidi/>
              <w:spacing w:line="240" w:lineRule="auto"/>
              <w:rPr>
                <w:rFonts w:cs="FS Me Pro"/>
                <w:bCs/>
                <w:lang w:bidi="fa-IR"/>
              </w:rPr>
            </w:pPr>
            <w:hyperlink r:id="rId72" w:history="1">
              <w:r w:rsidR="00AE4419" w:rsidRPr="0081328C">
                <w:rPr>
                  <w:rStyle w:val="Hyperlink"/>
                  <w:rFonts w:cs="FS Me Pro"/>
                  <w:bCs/>
                  <w:rtl/>
                  <w:lang w:bidi="fa-IR"/>
                </w:rPr>
                <w:t>www.ndis.gov.au/CALD</w:t>
              </w:r>
            </w:hyperlink>
            <w:r w:rsidR="00F122D1" w:rsidRPr="0081328C">
              <w:rPr>
                <w:rFonts w:cs="FS Me Pro"/>
                <w:bCs/>
                <w:rtl/>
                <w:lang w:bidi="fa-IR"/>
              </w:rPr>
              <w:t xml:space="preserve"> </w:t>
            </w:r>
          </w:p>
        </w:tc>
      </w:tr>
    </w:tbl>
    <w:p w14:paraId="4D637CBC" w14:textId="77777777" w:rsidR="00AA2B19" w:rsidRPr="0081328C" w:rsidRDefault="00AC7532" w:rsidP="00806499">
      <w:pPr>
        <w:pStyle w:val="Heading3"/>
        <w:bidi/>
        <w:spacing w:before="480" w:after="240" w:line="240" w:lineRule="auto"/>
        <w:rPr>
          <w:rFonts w:cs="Dubai"/>
          <w:lang w:bidi="fa-IR"/>
        </w:rPr>
      </w:pPr>
      <w:r w:rsidRPr="0081328C">
        <w:rPr>
          <w:rFonts w:cs="Dubai"/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587F59F" wp14:editId="19405242">
                <wp:simplePos x="0" y="0"/>
                <wp:positionH relativeFrom="page">
                  <wp:posOffset>570230</wp:posOffset>
                </wp:positionH>
                <wp:positionV relativeFrom="paragraph">
                  <wp:posOffset>-205295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A5F196" id="Rectangle: Rounded Corners 110" o:spid="_x0000_s1026" alt="&quot;&quot;" style="position:absolute;margin-left:44.9pt;margin-top:-16.15pt;width:505.7pt;height:54.4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" fillcolor="#faa320" strokecolor="#6b2976" strokeweight="3pt">
                <w10:wrap anchorx="page"/>
              </v:roundrect>
            </w:pict>
          </mc:Fallback>
        </mc:AlternateContent>
      </w:r>
      <w:r w:rsidR="00B676E1" w:rsidRPr="0081328C">
        <w:rPr>
          <w:rFonts w:cs="Dubai"/>
          <w:rtl/>
          <w:lang w:bidi="fa-IR"/>
        </w:rPr>
        <w:t xml:space="preserve"> 2. یقین خوره ثابت کنیم که کارمندای مو مهارت درست ره دشته شن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1ABF1F79" w14:textId="77777777" w:rsidTr="00AB275E">
        <w:trPr>
          <w:trHeight w:val="3531"/>
        </w:trPr>
        <w:tc>
          <w:tcPr>
            <w:tcW w:w="2551" w:type="dxa"/>
            <w:vAlign w:val="center"/>
          </w:tcPr>
          <w:p w14:paraId="7CB525EA" w14:textId="77777777" w:rsidR="007F4213" w:rsidRPr="0081328C" w:rsidRDefault="00AC7532" w:rsidP="00806499">
            <w:pPr>
              <w:pStyle w:val="Image"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0EF6033" wp14:editId="5A4A7B70">
                  <wp:extent cx="1483200" cy="1112400"/>
                  <wp:effectExtent l="0" t="0" r="3175" b="0"/>
                  <wp:docPr id="157029532" name="Picture 4" descr="یک شرکت کننده قد فامیل خو موسخندی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یک شرکت کننده قد فامیل خو موسخندی مونه.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2" t="6248" r="3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7C783F" w14:textId="77777777" w:rsidR="007F4213" w:rsidRPr="0081328C" w:rsidRDefault="00AC7532" w:rsidP="00806499">
            <w:pPr>
              <w:bidi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کارمندا و شریکای ازمو باید موارد زیر ره بوفامن:</w:t>
            </w:r>
          </w:p>
          <w:p w14:paraId="5E1DD4A3" w14:textId="1C59613D" w:rsidR="00F34816" w:rsidRPr="0081328C" w:rsidRDefault="00AC7532" w:rsidP="0080649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طریقه کار قد شرکت کنند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>، فامیلا و سرپرستای</w:t>
            </w:r>
            <w:r w:rsidR="00EF565D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شی</w:t>
            </w:r>
          </w:p>
          <w:p w14:paraId="3973638E" w14:textId="77777777" w:rsidR="007F4213" w:rsidRPr="0081328C" w:rsidRDefault="00AC7532" w:rsidP="0080649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چی کمکا ره نیاز دیرن.</w:t>
            </w:r>
          </w:p>
        </w:tc>
      </w:tr>
      <w:tr w:rsidR="00A70131" w:rsidRPr="0081328C" w14:paraId="52D82F1F" w14:textId="77777777" w:rsidTr="00AB275E">
        <w:trPr>
          <w:trHeight w:val="2892"/>
        </w:trPr>
        <w:tc>
          <w:tcPr>
            <w:tcW w:w="2551" w:type="dxa"/>
            <w:vAlign w:val="center"/>
          </w:tcPr>
          <w:p w14:paraId="3127131D" w14:textId="77777777" w:rsidR="007F4213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66E5BA4" wp14:editId="02BE8843">
                  <wp:extent cx="1483200" cy="1112400"/>
                  <wp:effectExtent l="0" t="0" r="3175" b="0"/>
                  <wp:docPr id="2116314676" name="Picture 5" descr="کدام کس یک شرکت کننده ره کمک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کدام کس یک شرکت کننده ره کمک مونه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3" t="-874" r="43" b="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15152E" w14:textId="77777777" w:rsidR="007F421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ونا همچنان باید بلد باشن که خدماتی ره ارائه کنن که:</w:t>
            </w:r>
          </w:p>
          <w:p w14:paraId="1ADA50CB" w14:textId="77777777" w:rsidR="0041463B" w:rsidRPr="0081328C" w:rsidRDefault="00AC7532" w:rsidP="00806499">
            <w:pPr>
              <w:pStyle w:val="ListParagraph"/>
              <w:numPr>
                <w:ilvl w:val="0"/>
                <w:numId w:val="43"/>
              </w:numPr>
              <w:bidi/>
              <w:spacing w:line="240" w:lineRule="auto"/>
              <w:rPr>
                <w:rStyle w:val="Strong"/>
                <w:rFonts w:cs="Dubai"/>
                <w:lang w:bidi="fa-IR"/>
              </w:rPr>
            </w:pPr>
            <w:r w:rsidRPr="0081328C">
              <w:rPr>
                <w:rStyle w:val="Strong"/>
                <w:rFonts w:cs="Dubai"/>
                <w:rtl/>
                <w:lang w:bidi="fa-IR"/>
              </w:rPr>
              <w:t>همه شمول و</w:t>
            </w:r>
          </w:p>
          <w:p w14:paraId="445A2F5F" w14:textId="77777777" w:rsidR="0041463B" w:rsidRPr="0081328C" w:rsidRDefault="00AC7532" w:rsidP="00806499">
            <w:pPr>
              <w:pStyle w:val="ListParagraph"/>
              <w:numPr>
                <w:ilvl w:val="0"/>
                <w:numId w:val="4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لده تمام فرهنگا بی خطر باشن.</w:t>
            </w:r>
          </w:p>
        </w:tc>
      </w:tr>
      <w:tr w:rsidR="00A70131" w:rsidRPr="0081328C" w14:paraId="09C67520" w14:textId="77777777" w:rsidTr="00AB275E">
        <w:trPr>
          <w:trHeight w:val="3387"/>
        </w:trPr>
        <w:tc>
          <w:tcPr>
            <w:tcW w:w="2551" w:type="dxa"/>
            <w:vAlign w:val="center"/>
          </w:tcPr>
          <w:p w14:paraId="4A948969" w14:textId="77777777" w:rsidR="00076E20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27E122F" wp14:editId="198C767C">
                  <wp:extent cx="1482725" cy="1482725"/>
                  <wp:effectExtent l="0" t="0" r="3175" b="3175"/>
                  <wp:docPr id="1845511611" name="Picture 18" descr="یک گروپی از مردما قد یک تیر که د گِرد ازونا کج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" descr="یک گروپی از مردما قد یک تیر که د گِرد ازونا کج شده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68501F" w14:textId="77777777" w:rsidR="00076E20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وقتیکه کدام چیز فراگیر باشه، هرکس:</w:t>
            </w:r>
          </w:p>
          <w:p w14:paraId="1FD679F9" w14:textId="77777777" w:rsidR="00076E20" w:rsidRPr="0081328C" w:rsidRDefault="00AC7532" w:rsidP="00806499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بی تنن سهم بیگرن </w:t>
            </w:r>
          </w:p>
          <w:p w14:paraId="02120E97" w14:textId="77777777" w:rsidR="00076E20" w:rsidRPr="0081328C" w:rsidRDefault="00AC7532" w:rsidP="00806499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فکر کنن که د نظر گرفته موشن.</w:t>
            </w:r>
          </w:p>
        </w:tc>
      </w:tr>
    </w:tbl>
    <w:p w14:paraId="1D87FDEF" w14:textId="77777777" w:rsidR="00AA2B19" w:rsidRPr="0081328C" w:rsidRDefault="00AC7532" w:rsidP="00806499">
      <w:pPr>
        <w:pStyle w:val="Heading4"/>
        <w:bidi/>
        <w:spacing w:before="480" w:after="120"/>
        <w:rPr>
          <w:rFonts w:cs="Dubai"/>
          <w:lang w:bidi="fa-IR"/>
        </w:rPr>
      </w:pPr>
      <w:r w:rsidRPr="0081328C">
        <w:rPr>
          <w:rFonts w:cs="Dubai"/>
          <w:noProof/>
          <w:lang w:bidi="fa-IR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3CAA429F" wp14:editId="60D8F51C">
                <wp:simplePos x="0" y="0"/>
                <wp:positionH relativeFrom="margin">
                  <wp:posOffset>-51245</wp:posOffset>
                </wp:positionH>
                <wp:positionV relativeFrom="paragraph">
                  <wp:posOffset>571500</wp:posOffset>
                </wp:positionV>
                <wp:extent cx="5786755" cy="241300"/>
                <wp:effectExtent l="19050" t="19050" r="4254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EAFC2D" id="Group 111" o:spid="_x0000_s1026" alt="&quot;&quot;" style="position:absolute;margin-left:-4.05pt;margin-top:45pt;width:455.65pt;height:19pt;flip:x;z-index:2516643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821147" w:rsidRPr="0081328C">
        <w:rPr>
          <w:rFonts w:cs="Dubai"/>
          <w:rtl/>
          <w:lang w:bidi="fa-IR"/>
        </w:rPr>
        <w:t>هدفای ازمو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6EE54622" w14:textId="77777777" w:rsidTr="008E4C07">
        <w:tc>
          <w:tcPr>
            <w:tcW w:w="2551" w:type="dxa"/>
            <w:vAlign w:val="center"/>
          </w:tcPr>
          <w:p w14:paraId="052571DD" w14:textId="77777777" w:rsidR="00AA2B19" w:rsidRPr="0081328C" w:rsidRDefault="00AC7532" w:rsidP="00806499">
            <w:pPr>
              <w:pStyle w:val="Image"/>
              <w:spacing w:before="60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AFCD715" wp14:editId="50D42841">
                  <wp:extent cx="1482725" cy="1482725"/>
                  <wp:effectExtent l="0" t="0" r="3175" b="3175"/>
                  <wp:docPr id="1479782826" name="Picture 7" descr="یک شرکت کننده دست خوره د زیر حباب گفتاری بال کیده یک زیبون بغیر از انگلیس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 descr="یک شرکت کننده دست خوره د زیر حباب گفتاری بال کیده یک زیبون بغیر از انگلیسی ره نیشو میدیه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8DF0C9" w14:textId="77777777" w:rsidR="00AA2B19" w:rsidRPr="0081328C" w:rsidRDefault="00AC7532" w:rsidP="00806499">
            <w:pPr>
              <w:bidi/>
              <w:spacing w:before="60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از کارمندا و شریکای خو می خوایی که نیازمندی های شرکت کنند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ره د موارد زیر بوفامن:</w:t>
            </w:r>
          </w:p>
          <w:p w14:paraId="485B0169" w14:textId="77777777" w:rsidR="00AA2B19" w:rsidRPr="0081328C" w:rsidRDefault="00AC7532" w:rsidP="00806499">
            <w:pPr>
              <w:pStyle w:val="ListParagraph"/>
              <w:numPr>
                <w:ilvl w:val="0"/>
                <w:numId w:val="2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فرهنگ</w:t>
            </w:r>
          </w:p>
          <w:p w14:paraId="6651E5AF" w14:textId="77777777" w:rsidR="00AA2B19" w:rsidRPr="0081328C" w:rsidRDefault="00AC7532" w:rsidP="00806499">
            <w:pPr>
              <w:pStyle w:val="ListParagraph"/>
              <w:numPr>
                <w:ilvl w:val="0"/>
                <w:numId w:val="2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زیبو.</w:t>
            </w:r>
          </w:p>
        </w:tc>
      </w:tr>
      <w:tr w:rsidR="00A70131" w:rsidRPr="0081328C" w14:paraId="45567648" w14:textId="77777777" w:rsidTr="008E4C07">
        <w:tc>
          <w:tcPr>
            <w:tcW w:w="2551" w:type="dxa"/>
            <w:vAlign w:val="center"/>
          </w:tcPr>
          <w:p w14:paraId="6CC08534" w14:textId="77777777" w:rsidR="00AA2B19" w:rsidRPr="0081328C" w:rsidRDefault="00AC7532" w:rsidP="00806499">
            <w:pPr>
              <w:pStyle w:val="Image"/>
              <w:spacing w:before="0" w:after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w:drawing>
                <wp:inline distT="0" distB="0" distL="0" distR="0" wp14:anchorId="7619278B" wp14:editId="3E0EE8D9">
                  <wp:extent cx="1440000" cy="1080000"/>
                  <wp:effectExtent l="0" t="0" r="8255" b="6350"/>
                  <wp:docPr id="920881929" name="Picture 8" descr="یک کارگر NDIS قد یک شرکت کننده گفتگو مونه و د یک سند نوشت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یک کارگر NDIS قد یک شرکت کننده گفتگو مونه و د یک سند نوشته مونه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3" t="-1201" r="43" b="1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C309A9" w14:textId="77777777" w:rsidR="00AA2B19" w:rsidRPr="0081328C" w:rsidRDefault="00AC7532" w:rsidP="00806499">
            <w:pPr>
              <w:bidi/>
              <w:spacing w:before="0" w:after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و چی رقم کمکای شی نظر به فرهنگ و زیبون شی باید کار کنن.</w:t>
            </w:r>
          </w:p>
        </w:tc>
      </w:tr>
      <w:tr w:rsidR="00A70131" w:rsidRPr="0081328C" w14:paraId="63A941B8" w14:textId="77777777" w:rsidTr="008E4C07">
        <w:tc>
          <w:tcPr>
            <w:tcW w:w="2551" w:type="dxa"/>
            <w:vAlign w:val="center"/>
          </w:tcPr>
          <w:p w14:paraId="2104727D" w14:textId="77777777" w:rsidR="00821147" w:rsidRPr="0081328C" w:rsidRDefault="00821147" w:rsidP="00806499">
            <w:pPr>
              <w:pStyle w:val="Image"/>
              <w:spacing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42A8E014" w14:textId="5669D0D9" w:rsidR="00821147" w:rsidRPr="0081328C" w:rsidRDefault="00AC7532" w:rsidP="00806499">
            <w:pPr>
              <w:bidi/>
              <w:spacing w:before="36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همچنین از کارمندا و </w:t>
            </w:r>
            <w:r w:rsidR="00090098" w:rsidRPr="00090098">
              <w:rPr>
                <w:rFonts w:cs="Dubai"/>
                <w:rtl/>
                <w:lang w:bidi="fa-IR"/>
              </w:rPr>
              <w:t>همکارای</w:t>
            </w:r>
            <w:r w:rsidRPr="0081328C">
              <w:rPr>
                <w:rFonts w:cs="Dubai"/>
                <w:rtl/>
                <w:lang w:bidi="fa-IR"/>
              </w:rPr>
              <w:t xml:space="preserve"> خو می خوایی که به یک طریقه ای کار کنن که از نظر موارد زیر ایمن باشه:</w:t>
            </w:r>
          </w:p>
        </w:tc>
      </w:tr>
      <w:tr w:rsidR="00A70131" w:rsidRPr="0081328C" w14:paraId="4DA17872" w14:textId="77777777" w:rsidTr="008E4C07">
        <w:tc>
          <w:tcPr>
            <w:tcW w:w="2551" w:type="dxa"/>
            <w:vAlign w:val="center"/>
          </w:tcPr>
          <w:p w14:paraId="6F4B239B" w14:textId="77777777" w:rsidR="00821147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D078F4B" wp14:editId="06110E82">
                  <wp:extent cx="1440000" cy="1440000"/>
                  <wp:effectExtent l="0" t="0" r="8255" b="8255"/>
                  <wp:docPr id="486016409" name="Picture 9" descr="3 شرکت کننده و 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9" descr="3 شرکت کننده و یک نشان ایمنی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A1E380" w14:textId="77777777" w:rsidR="00821147" w:rsidRPr="0081328C" w:rsidRDefault="00AC7532" w:rsidP="00806499">
            <w:pPr>
              <w:pStyle w:val="ListParagraph"/>
              <w:numPr>
                <w:ilvl w:val="0"/>
                <w:numId w:val="2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هر فرهنگ</w:t>
            </w:r>
          </w:p>
        </w:tc>
      </w:tr>
      <w:tr w:rsidR="00A70131" w:rsidRPr="0081328C" w14:paraId="5F18DDA5" w14:textId="77777777" w:rsidTr="008E4C07">
        <w:tc>
          <w:tcPr>
            <w:tcW w:w="2551" w:type="dxa"/>
            <w:vAlign w:val="center"/>
          </w:tcPr>
          <w:p w14:paraId="46968A2D" w14:textId="77777777" w:rsidR="00821147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7665808" wp14:editId="0C4C1DB3">
                  <wp:extent cx="1440000" cy="1440000"/>
                  <wp:effectExtent l="0" t="0" r="8255" b="8255"/>
                  <wp:docPr id="192786036" name="Picture 10" descr="یک کارگر NDIS یک شرکت کننده ره کمک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 descr="یک کارگر NDIS یک شرکت کننده ره کمک مونه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3FB53F" w14:textId="77777777" w:rsidR="00821147" w:rsidRPr="0081328C" w:rsidRDefault="00AC7532" w:rsidP="00806499">
            <w:pPr>
              <w:pStyle w:val="ListParagraph"/>
              <w:numPr>
                <w:ilvl w:val="0"/>
                <w:numId w:val="2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کسایی که </w:t>
            </w:r>
            <w:r w:rsidRPr="0081328C">
              <w:rPr>
                <w:rStyle w:val="Strong"/>
                <w:rFonts w:cs="Dubai"/>
                <w:rtl/>
                <w:lang w:bidi="fa-IR"/>
              </w:rPr>
              <w:t>صدمه روانی</w:t>
            </w:r>
            <w:r w:rsidRPr="0081328C">
              <w:rPr>
                <w:rFonts w:cs="Dubai"/>
                <w:rtl/>
                <w:lang w:bidi="fa-IR"/>
              </w:rPr>
              <w:t xml:space="preserve"> ره تجربه کیدن.</w:t>
            </w:r>
          </w:p>
        </w:tc>
      </w:tr>
      <w:tr w:rsidR="00A70131" w:rsidRPr="0081328C" w14:paraId="10EC8C9D" w14:textId="77777777" w:rsidTr="008E4C07">
        <w:tc>
          <w:tcPr>
            <w:tcW w:w="2551" w:type="dxa"/>
            <w:vAlign w:val="center"/>
          </w:tcPr>
          <w:p w14:paraId="57FBDFC7" w14:textId="77777777" w:rsidR="00821147" w:rsidRPr="0081328C" w:rsidRDefault="00AC7532" w:rsidP="00806499">
            <w:pPr>
              <w:pStyle w:val="Image"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F1C19FE" wp14:editId="541E076E">
                  <wp:extent cx="1440000" cy="1440000"/>
                  <wp:effectExtent l="0" t="0" r="8255" b="8255"/>
                  <wp:docPr id="1035255781" name="Picture 1" descr="یک نفر ناراحت مالوم موشه. د بله سر شی یک حباب فکری استه که اوناره د حال گریه کیدو نیشو میدیه و د پالوی شیی یک نشان مشک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یک نفر ناراحت مالوم موشه. د بله سر شی یک حباب فکری استه که اوناره د حال گریه کیدو نیشو میدیه و د پالوی شیی یک نشان مشکل استه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C4B127" w14:textId="77777777" w:rsidR="00821147" w:rsidRPr="0081328C" w:rsidRDefault="00AC7532" w:rsidP="00806499">
            <w:pPr>
              <w:bidi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صدمه روانی طریقه احساس شیم د باره کدام چیز بد که بلده شیم اتفاق افتاده استه.</w:t>
            </w:r>
          </w:p>
          <w:p w14:paraId="38CD1988" w14:textId="77777777" w:rsidR="00821147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لده مثال، شاید احساس ترس یا پریشانی کنید.</w:t>
            </w:r>
          </w:p>
          <w:p w14:paraId="2F5953B1" w14:textId="77777777" w:rsidR="00821147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صدمه روانی می تینه بله مردم به طریقای مختلف تاثیر کنه.</w:t>
            </w:r>
          </w:p>
        </w:tc>
      </w:tr>
      <w:tr w:rsidR="00A70131" w:rsidRPr="0081328C" w14:paraId="5F349580" w14:textId="77777777" w:rsidTr="008E4C07">
        <w:tc>
          <w:tcPr>
            <w:tcW w:w="2551" w:type="dxa"/>
            <w:vAlign w:val="center"/>
          </w:tcPr>
          <w:p w14:paraId="5DDB184F" w14:textId="77777777" w:rsidR="0045725F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1F0FDEDB" wp14:editId="6A48A06E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405765</wp:posOffset>
                      </wp:positionV>
                      <wp:extent cx="892175" cy="417830"/>
                      <wp:effectExtent l="0" t="0" r="3175" b="1270"/>
                      <wp:wrapNone/>
                      <wp:docPr id="164616326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178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442EA0" w14:textId="77777777" w:rsidR="00AC7532" w:rsidRPr="006A07EE" w:rsidRDefault="00AC7532" w:rsidP="00E1099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1"/>
                                      <w:szCs w:val="31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1"/>
                                      <w:szCs w:val="31"/>
                                      <w:rtl/>
                                    </w:rPr>
                                    <w:t>پلان کار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0FDEDB" id="_x0000_s1038" type="#_x0000_t202" alt="&quot;&quot;" style="position:absolute;left:0;text-align:left;margin-left:24.05pt;margin-top:31.95pt;width:70.25pt;height:32.9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" filled="f" stroked="f">
                      <v:textbox inset="0,0,0,0">
                        <w:txbxContent>
                          <w:p w14:paraId="02442EA0" w14:textId="77777777" w:rsidR="00AC7532" w:rsidRPr="006A07EE" w:rsidRDefault="00AC7532" w:rsidP="00E1099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1"/>
                                <w:szCs w:val="31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sz w:val="31"/>
                                <w:szCs w:val="31"/>
                                <w:rtl/>
                              </w:rPr>
                              <w:t>پلان کار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7A98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90FA5AC" wp14:editId="6853A254">
                  <wp:extent cx="1440000" cy="1440000"/>
                  <wp:effectExtent l="0" t="0" r="8255" b="8255"/>
                  <wp:docPr id="636300841" name="Picture 6" descr="یک پلان اقدام یک لست ره قد علامتای تیک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یک پلان اقدام یک لست ره قد علامتای تیک نیشو میدیه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406E29" w14:textId="730015E3" w:rsidR="00F122D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شیمو می تنید د باره کارای ازمو د صفحه </w:t>
            </w:r>
            <w:r w:rsidR="00565699">
              <w:rPr>
                <w:rFonts w:cs="Dubai"/>
                <w:lang w:bidi="fa-IR"/>
              </w:rPr>
              <w:t>16</w:t>
            </w:r>
            <w:r w:rsidRPr="0081328C">
              <w:rPr>
                <w:rFonts w:cs="Dubai"/>
                <w:rtl/>
                <w:lang w:bidi="fa-IR"/>
              </w:rPr>
              <w:t xml:space="preserve"> پلان کاری ازمو</w:t>
            </w:r>
            <w:r w:rsidR="00EF565D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بخوانید.</w:t>
            </w:r>
          </w:p>
          <w:p w14:paraId="77CEDE1A" w14:textId="77777777" w:rsidR="00F122D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ی تنید پلان کاری ازموره د وبسایت مو پیدا کنید.</w:t>
            </w:r>
          </w:p>
          <w:p w14:paraId="562B8906" w14:textId="77777777" w:rsidR="0045725F" w:rsidRPr="0081328C" w:rsidRDefault="00000000" w:rsidP="00806499">
            <w:pPr>
              <w:bidi/>
              <w:spacing w:line="240" w:lineRule="auto"/>
              <w:rPr>
                <w:rFonts w:cs="FS Me Pro"/>
                <w:bCs/>
                <w:lang w:bidi="fa-IR"/>
              </w:rPr>
            </w:pPr>
            <w:hyperlink r:id="rId82" w:history="1">
              <w:r w:rsidR="006A604C" w:rsidRPr="0081328C">
                <w:rPr>
                  <w:rStyle w:val="Hyperlink"/>
                  <w:rFonts w:cs="FS Me Pro"/>
                  <w:bCs/>
                  <w:rtl/>
                  <w:lang w:bidi="fa-IR"/>
                </w:rPr>
                <w:t>www.ndis.gov.au/CALD</w:t>
              </w:r>
            </w:hyperlink>
          </w:p>
        </w:tc>
      </w:tr>
    </w:tbl>
    <w:p w14:paraId="7F584608" w14:textId="77777777" w:rsidR="00110CC5" w:rsidRPr="0081328C" w:rsidRDefault="00AC7532" w:rsidP="00806499">
      <w:pPr>
        <w:spacing w:before="0" w:after="0"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p w14:paraId="7883AEBE" w14:textId="77777777" w:rsidR="00B676E1" w:rsidRPr="0081328C" w:rsidRDefault="00AC7532" w:rsidP="00806499">
      <w:pPr>
        <w:pStyle w:val="Heading3"/>
        <w:bidi/>
        <w:spacing w:before="480" w:after="240" w:line="240" w:lineRule="auto"/>
        <w:rPr>
          <w:rFonts w:cs="Dubai"/>
          <w:lang w:bidi="fa-IR"/>
        </w:rPr>
      </w:pPr>
      <w:r w:rsidRPr="0081328C">
        <w:rPr>
          <w:rFonts w:cs="Dubai"/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6B87719D" wp14:editId="2EBAC0CB">
                <wp:simplePos x="0" y="0"/>
                <wp:positionH relativeFrom="page">
                  <wp:posOffset>570230</wp:posOffset>
                </wp:positionH>
                <wp:positionV relativeFrom="paragraph">
                  <wp:posOffset>-202755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F2104B" id="Rectangle: Rounded Corners 125" o:spid="_x0000_s1026" alt="&quot;&quot;" style="position:absolute;margin-left:44.9pt;margin-top:-15.95pt;width:505.7pt;height:54.45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" fillcolor="#43a7de" strokecolor="#6b2976" strokeweight="3pt">
                <w10:wrap anchorx="page"/>
              </v:roundrect>
            </w:pict>
          </mc:Fallback>
        </mc:AlternateContent>
      </w:r>
      <w:r w:rsidRPr="0081328C">
        <w:rPr>
          <w:rFonts w:cs="Dubai"/>
          <w:rtl/>
          <w:lang w:bidi="fa-IR"/>
        </w:rPr>
        <w:t>3. مو مالومات ره چی رقم شریک مونیم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2777CE5D" w14:textId="77777777" w:rsidTr="008E4C07">
        <w:tc>
          <w:tcPr>
            <w:tcW w:w="2551" w:type="dxa"/>
            <w:vAlign w:val="center"/>
          </w:tcPr>
          <w:p w14:paraId="6ED3A961" w14:textId="77777777" w:rsidR="0008380D" w:rsidRPr="0081328C" w:rsidRDefault="00AC7532" w:rsidP="00806499">
            <w:pPr>
              <w:pStyle w:val="Image"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DF8DC2F" wp14:editId="6F23B15E">
                  <wp:extent cx="1440000" cy="1440000"/>
                  <wp:effectExtent l="0" t="0" r="8255" b="8255"/>
                  <wp:docPr id="84" name="Picture 84" descr="یک نفر سندی ره می خوانه که یک حباب فکری قد یک علامت تیک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یک نفر سندی ره می خوانه که یک حباب فکری قد یک علامت تیک د داخل شی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15DFE7" w14:textId="77777777" w:rsidR="00A9232A" w:rsidRPr="0081328C" w:rsidRDefault="00AC7532" w:rsidP="00806499">
            <w:pPr>
              <w:bidi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وقتیکه مو مالومات ره شریک مونیم، باید بلده کسایی زیر فامیدون شی آسو باشه:</w:t>
            </w:r>
          </w:p>
          <w:p w14:paraId="673B8FE2" w14:textId="77777777" w:rsidR="0008380D" w:rsidRPr="0081328C" w:rsidRDefault="00AC7532" w:rsidP="00806499">
            <w:pPr>
              <w:pStyle w:val="ListParagraph"/>
              <w:numPr>
                <w:ilvl w:val="0"/>
                <w:numId w:val="58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جوامع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</w:p>
          <w:p w14:paraId="730BD1AD" w14:textId="77777777" w:rsidR="0008380D" w:rsidRPr="0081328C" w:rsidRDefault="00AC7532" w:rsidP="00806499">
            <w:pPr>
              <w:pStyle w:val="ListParagraph"/>
              <w:numPr>
                <w:ilvl w:val="0"/>
                <w:numId w:val="58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شرکت کنندا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>، فامیلی و سرپرستای شی.</w:t>
            </w:r>
          </w:p>
        </w:tc>
      </w:tr>
      <w:tr w:rsidR="00A70131" w:rsidRPr="0081328C" w14:paraId="7E5B301C" w14:textId="77777777" w:rsidTr="008E4C07">
        <w:tc>
          <w:tcPr>
            <w:tcW w:w="2551" w:type="dxa"/>
            <w:vAlign w:val="center"/>
          </w:tcPr>
          <w:p w14:paraId="3A348AA5" w14:textId="77777777" w:rsidR="0008380D" w:rsidRPr="0081328C" w:rsidRDefault="0008380D" w:rsidP="00806499">
            <w:pPr>
              <w:pStyle w:val="Image"/>
              <w:spacing w:before="480" w:after="0" w:line="240" w:lineRule="auto"/>
              <w:rPr>
                <w:rFonts w:cs="Dubai"/>
                <w:noProof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0CB7B303" w14:textId="77777777" w:rsidR="00F84CD1" w:rsidRPr="0081328C" w:rsidRDefault="00AC7532" w:rsidP="00806499">
            <w:pPr>
              <w:bidi/>
              <w:spacing w:before="48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الومات باید به طریقای مختلف زیر باشه:</w:t>
            </w:r>
          </w:p>
        </w:tc>
      </w:tr>
      <w:tr w:rsidR="00A70131" w:rsidRPr="0081328C" w14:paraId="54340E53" w14:textId="77777777" w:rsidTr="008E4C07">
        <w:tc>
          <w:tcPr>
            <w:tcW w:w="2551" w:type="dxa"/>
            <w:vAlign w:val="center"/>
          </w:tcPr>
          <w:p w14:paraId="0B51A0F4" w14:textId="77777777" w:rsidR="008C3472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7584920" wp14:editId="20FA32B5">
                  <wp:extent cx="1482725" cy="1482725"/>
                  <wp:effectExtent l="0" t="0" r="3175" b="3175"/>
                  <wp:docPr id="1566266494" name="Picture 1566266494" descr="یک گروپی از نفرای CALD د زیر سه حباب گفتاری استن که بله شی د سه زیبون مختلف «سلام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266494" name="Picture 1566266494" descr="یک گروپی از نفرای CALD د زیر سه حباب گفتاری استن که بله شی د سه زیبون مختلف «سلام» نوشته استه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987101" w14:textId="77777777" w:rsidR="008C3472" w:rsidRPr="0081328C" w:rsidRDefault="00AC7532" w:rsidP="00806499">
            <w:pPr>
              <w:pStyle w:val="ListParagraph"/>
              <w:numPr>
                <w:ilvl w:val="0"/>
                <w:numId w:val="6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زیبو</w:t>
            </w:r>
          </w:p>
        </w:tc>
      </w:tr>
      <w:tr w:rsidR="00A70131" w:rsidRPr="0081328C" w14:paraId="28D6D0A9" w14:textId="77777777" w:rsidTr="008E4C07">
        <w:tc>
          <w:tcPr>
            <w:tcW w:w="2551" w:type="dxa"/>
            <w:vAlign w:val="center"/>
          </w:tcPr>
          <w:p w14:paraId="6C16739F" w14:textId="77777777" w:rsidR="008C3472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9781AAD" wp14:editId="4FA43F48">
                  <wp:extent cx="1482725" cy="1482725"/>
                  <wp:effectExtent l="0" t="0" r="3175" b="3175"/>
                  <wp:docPr id="951173212" name="Picture 11" descr="یک کمپیوتر د حال نیشو ددون یک ویدیو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یک کمپیوتر د حال نیشو ددون یک ویدیو استه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5E8310" w14:textId="77777777" w:rsidR="008C3472" w:rsidRPr="0081328C" w:rsidRDefault="00AC7532" w:rsidP="00806499">
            <w:pPr>
              <w:pStyle w:val="ListParagraph"/>
              <w:numPr>
                <w:ilvl w:val="0"/>
                <w:numId w:val="65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فرمت ها - مانند تصویری.</w:t>
            </w:r>
          </w:p>
        </w:tc>
      </w:tr>
    </w:tbl>
    <w:p w14:paraId="540FA0AF" w14:textId="77777777" w:rsidR="002535DE" w:rsidRPr="0081328C" w:rsidRDefault="00AC7532" w:rsidP="00806499">
      <w:pPr>
        <w:pStyle w:val="Heading4"/>
        <w:bidi/>
        <w:spacing w:before="480"/>
        <w:rPr>
          <w:rFonts w:cs="Dubai"/>
          <w:lang w:bidi="fa-IR"/>
        </w:rPr>
      </w:pPr>
      <w:r w:rsidRPr="0081328C">
        <w:rPr>
          <w:rFonts w:cs="Dubai"/>
          <w:noProof/>
          <w:lang w:bidi="fa-IR"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6B1C7E3A" wp14:editId="5AB473B0">
                <wp:simplePos x="0" y="0"/>
                <wp:positionH relativeFrom="margin">
                  <wp:posOffset>-6985</wp:posOffset>
                </wp:positionH>
                <wp:positionV relativeFrom="paragraph">
                  <wp:posOffset>650685</wp:posOffset>
                </wp:positionV>
                <wp:extent cx="5787317" cy="241540"/>
                <wp:effectExtent l="19050" t="19050" r="4254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C42825" id="Group 321763445" o:spid="_x0000_s1026" alt="&quot;&quot;" style="position:absolute;margin-left:-.55pt;margin-top:51.25pt;width:455.7pt;height:19pt;flip:x;z-index:-2516480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4F3E54" w:rsidRPr="0081328C">
        <w:rPr>
          <w:rFonts w:cs="Dubai"/>
          <w:rtl/>
          <w:lang w:bidi="fa-IR"/>
        </w:rPr>
        <w:t>هدفای ازمو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26337085" w14:textId="77777777" w:rsidTr="008E4C07">
        <w:tc>
          <w:tcPr>
            <w:tcW w:w="2551" w:type="dxa"/>
            <w:vAlign w:val="center"/>
          </w:tcPr>
          <w:p w14:paraId="769449BD" w14:textId="77777777" w:rsidR="008104A9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BF768F5" wp14:editId="6D824EBA">
                  <wp:extent cx="1440000" cy="1364762"/>
                  <wp:effectExtent l="0" t="0" r="8255" b="6985"/>
                  <wp:docPr id="2057867763" name="Picture 2057867763" descr="2 نفر قد یکدیگه خو قول میدین که دیگه دست خوره بله سینه خو گرف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 descr="2 نفر قد یکدیگه خو قول میدین که دیگه دست خوره بله سینه خو گرفت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65" b="2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DDD4A4" w14:textId="77777777" w:rsidR="00EA1BFD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می خوایی که طریقای خوبتر بلده شریک کیدون مالومات قد مردمای که از دیگه فرهنگ و زیبو استن و شرکت کنندای شی پیدا کنیم.</w:t>
            </w:r>
          </w:p>
        </w:tc>
      </w:tr>
      <w:tr w:rsidR="00A70131" w:rsidRPr="0081328C" w14:paraId="1D674842" w14:textId="77777777" w:rsidTr="008E4C07">
        <w:trPr>
          <w:trHeight w:val="3402"/>
        </w:trPr>
        <w:tc>
          <w:tcPr>
            <w:tcW w:w="2551" w:type="dxa"/>
            <w:vAlign w:val="center"/>
          </w:tcPr>
          <w:p w14:paraId="1E706919" w14:textId="77777777" w:rsidR="004F3E54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w:drawing>
                <wp:inline distT="0" distB="0" distL="0" distR="0" wp14:anchorId="3B13199A" wp14:editId="66C9EF4D">
                  <wp:extent cx="1482725" cy="1482725"/>
                  <wp:effectExtent l="0" t="0" r="3175" b="3175"/>
                  <wp:docPr id="215803121" name="Picture 5" descr="یک نفر د زیر یک حباب فکری. یک حباب فکری که یک علامت تیک ره د داخل یک حباب گفتاری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یک نفر د زیر یک حباب فکری. یک حباب فکری که یک علامت تیک ره د داخل یک حباب گفتاری نیشو میدیه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7CA232" w14:textId="77777777" w:rsidR="004F3E54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می خوایی شرکت کنندای که از دیگه فرهنگ و زیبو استن زیادتر د باره خدمات </w:t>
            </w:r>
            <w:r w:rsidRPr="0081328C">
              <w:rPr>
                <w:rStyle w:val="Strong"/>
                <w:rFonts w:cs="Dubai"/>
                <w:rtl/>
                <w:lang w:bidi="fa-IR"/>
              </w:rPr>
              <w:t xml:space="preserve">ترجمانی </w:t>
            </w:r>
            <w:r w:rsidRPr="0081328C">
              <w:rPr>
                <w:rFonts w:cs="Dubai"/>
                <w:rtl/>
                <w:lang w:bidi="fa-IR"/>
              </w:rPr>
              <w:t>که می تنن استفاده کنن باخبر باشن.</w:t>
            </w:r>
          </w:p>
        </w:tc>
      </w:tr>
      <w:tr w:rsidR="00A70131" w:rsidRPr="0081328C" w14:paraId="751FA837" w14:textId="77777777" w:rsidTr="008E4C07">
        <w:trPr>
          <w:trHeight w:val="3402"/>
        </w:trPr>
        <w:tc>
          <w:tcPr>
            <w:tcW w:w="2551" w:type="dxa"/>
            <w:vAlign w:val="center"/>
          </w:tcPr>
          <w:p w14:paraId="1E4BDBA1" w14:textId="77777777" w:rsidR="00904103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BEE4C50" wp14:editId="2FF2961E">
                  <wp:extent cx="1482725" cy="1482725"/>
                  <wp:effectExtent l="0" t="0" r="3175" b="3175"/>
                  <wp:docPr id="574560481" name="Picture 4" descr="یک ترجمان که دحال گفتگو قد 2 نفر استه. د بله سر ازوا یک حباب گفتاری استه که یک زیبون بغیر از انگلیس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یک ترجمان که دحال گفتگو قد 2 نفر استه. د بله سر ازوا یک حباب گفتاری استه که یک زیبون بغیر از انگلیسی ره نیشو میدیه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35662F" w14:textId="77777777" w:rsidR="0090410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یک ترجمان کسی استه که:</w:t>
            </w:r>
          </w:p>
          <w:p w14:paraId="1E9E09D8" w14:textId="77777777" w:rsidR="00904103" w:rsidRPr="0081328C" w:rsidRDefault="00AC7532" w:rsidP="00806499">
            <w:pPr>
              <w:pStyle w:val="ListParagraph"/>
              <w:numPr>
                <w:ilvl w:val="0"/>
                <w:numId w:val="61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د زیبون خود شیم توره موگیه</w:t>
            </w:r>
          </w:p>
          <w:p w14:paraId="2FEC651B" w14:textId="77777777" w:rsidR="005540EE" w:rsidRPr="0081328C" w:rsidRDefault="00AC7532" w:rsidP="00806499">
            <w:pPr>
              <w:pStyle w:val="ListParagraph"/>
              <w:numPr>
                <w:ilvl w:val="0"/>
                <w:numId w:val="61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ره کمک نه قد دیگرو توره بوگید</w:t>
            </w:r>
          </w:p>
          <w:p w14:paraId="1AEF9B25" w14:textId="77777777" w:rsidR="00904103" w:rsidRPr="0081328C" w:rsidRDefault="00AC7532" w:rsidP="00806499">
            <w:pPr>
              <w:pStyle w:val="ListParagraph"/>
              <w:numPr>
                <w:ilvl w:val="0"/>
                <w:numId w:val="60"/>
              </w:numPr>
              <w:bidi/>
              <w:spacing w:line="240" w:lineRule="auto"/>
              <w:contextualSpacing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ره کمک مونه که توره اگو کس ره بوفامید.</w:t>
            </w:r>
          </w:p>
        </w:tc>
      </w:tr>
      <w:tr w:rsidR="00A70131" w:rsidRPr="0081328C" w14:paraId="4900703B" w14:textId="77777777" w:rsidTr="008E4C07">
        <w:trPr>
          <w:trHeight w:val="3402"/>
        </w:trPr>
        <w:tc>
          <w:tcPr>
            <w:tcW w:w="2551" w:type="dxa"/>
            <w:vAlign w:val="center"/>
          </w:tcPr>
          <w:p w14:paraId="5A8534A6" w14:textId="77777777" w:rsidR="004F3E54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875DCE3" wp14:editId="2CA797BB">
                  <wp:extent cx="1482725" cy="1482725"/>
                  <wp:effectExtent l="0" t="0" r="3175" b="3175"/>
                  <wp:docPr id="300222650" name="Picture 13" descr="یک ترجمان که دحال گفتگو قد یک شرکت کننده استه. د بلی سر ازوا یک علامت تیک و یک علامت انگشت ایرکه بالا گرف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 descr="یک ترجمان که دحال گفتگو قد یک شرکت کننده استه. د بلی سر ازوا یک علامت تیک و یک علامت انگشت ایرکه بالا گرفته استه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41A915" w14:textId="032100E1" w:rsidR="004F3E54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همچنین می خوایم تجربایی که شرکت کنند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از ترجمانا دیرن ره خوبتر کنیم.</w:t>
            </w:r>
          </w:p>
        </w:tc>
      </w:tr>
      <w:tr w:rsidR="00A70131" w:rsidRPr="0081328C" w14:paraId="64C82068" w14:textId="77777777" w:rsidTr="008E4C07">
        <w:trPr>
          <w:trHeight w:val="3402"/>
        </w:trPr>
        <w:tc>
          <w:tcPr>
            <w:tcW w:w="2551" w:type="dxa"/>
            <w:vAlign w:val="center"/>
          </w:tcPr>
          <w:p w14:paraId="30DE6CF6" w14:textId="77777777" w:rsidR="0045725F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34749B4E" wp14:editId="0C616FBB">
                      <wp:simplePos x="0" y="0"/>
                      <wp:positionH relativeFrom="column">
                        <wp:posOffset>297180</wp:posOffset>
                      </wp:positionH>
                      <wp:positionV relativeFrom="paragraph">
                        <wp:posOffset>415925</wp:posOffset>
                      </wp:positionV>
                      <wp:extent cx="892175" cy="417830"/>
                      <wp:effectExtent l="0" t="0" r="3175" b="1270"/>
                      <wp:wrapNone/>
                      <wp:docPr id="86170386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178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F3B004" w14:textId="77777777" w:rsidR="00AC7532" w:rsidRPr="00806499" w:rsidRDefault="00AC7532" w:rsidP="00E1099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806499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</w:rPr>
                                    <w:t>پلان کار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749B4E" id="_x0000_s1039" type="#_x0000_t202" alt="&quot;&quot;" style="position:absolute;left:0;text-align:left;margin-left:23.4pt;margin-top:32.75pt;width:70.25pt;height:32.9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" filled="f" stroked="f">
                      <v:textbox inset="0,0,0,0">
                        <w:txbxContent>
                          <w:p w14:paraId="56F3B004" w14:textId="77777777" w:rsidR="00AC7532" w:rsidRPr="00806499" w:rsidRDefault="00AC7532" w:rsidP="00E1099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806499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>پلان کار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2019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F93A641" wp14:editId="5E5DFC61">
                  <wp:extent cx="1482725" cy="1482725"/>
                  <wp:effectExtent l="0" t="0" r="3175" b="3175"/>
                  <wp:docPr id="1812387275" name="Picture 12" descr="یک پلان اقدام یک لست ره قد علامتای تیک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2" descr="یک پلان اقدام یک لست ره قد علامتای تیک نیشو میدیه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06F7ED" w14:textId="0E6D638D" w:rsidR="00F122D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شیمو می تنید د باره کارای ازمو د صفحه </w:t>
            </w:r>
            <w:r w:rsidR="00565699">
              <w:rPr>
                <w:rFonts w:cs="Dubai"/>
                <w:lang w:bidi="fa-IR"/>
              </w:rPr>
              <w:t>23</w:t>
            </w:r>
            <w:r w:rsidRPr="0081328C">
              <w:rPr>
                <w:rFonts w:cs="Dubai"/>
                <w:rtl/>
                <w:lang w:bidi="fa-IR"/>
              </w:rPr>
              <w:t xml:space="preserve"> پلان کاری مو</w:t>
            </w:r>
            <w:r w:rsidR="00EF565D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بخوانید.</w:t>
            </w:r>
          </w:p>
          <w:p w14:paraId="066221C8" w14:textId="77777777" w:rsidR="00F122D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ی تنید پلان کاری ازموره د وبسایت مو پیدا کنید.</w:t>
            </w:r>
          </w:p>
          <w:p w14:paraId="7DB6B198" w14:textId="77777777" w:rsidR="0045725F" w:rsidRPr="0081328C" w:rsidRDefault="00000000" w:rsidP="00806499">
            <w:pPr>
              <w:bidi/>
              <w:spacing w:line="240" w:lineRule="auto"/>
              <w:rPr>
                <w:rFonts w:cs="FS Me Pro"/>
                <w:bCs/>
                <w:lang w:bidi="fa-IR"/>
              </w:rPr>
            </w:pPr>
            <w:hyperlink r:id="rId89" w:history="1">
              <w:r w:rsidR="006A604C" w:rsidRPr="0081328C">
                <w:rPr>
                  <w:rStyle w:val="Hyperlink"/>
                  <w:rFonts w:cs="FS Me Pro"/>
                  <w:bCs/>
                  <w:rtl/>
                  <w:lang w:bidi="fa-IR"/>
                </w:rPr>
                <w:t>www.ndis.gov.au/CALD</w:t>
              </w:r>
            </w:hyperlink>
          </w:p>
        </w:tc>
      </w:tr>
    </w:tbl>
    <w:p w14:paraId="6C903049" w14:textId="77777777" w:rsidR="00B676E1" w:rsidRPr="0081328C" w:rsidRDefault="00AC7532" w:rsidP="00806499">
      <w:pPr>
        <w:pStyle w:val="Heading3"/>
        <w:bidi/>
        <w:spacing w:before="480" w:after="240" w:line="240" w:lineRule="auto"/>
        <w:rPr>
          <w:rFonts w:cs="Dubai"/>
          <w:lang w:bidi="fa-IR"/>
        </w:rPr>
      </w:pPr>
      <w:r w:rsidRPr="0081328C">
        <w:rPr>
          <w:rFonts w:cs="Dubai"/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6A7FD50" wp14:editId="79F9B22F">
                <wp:simplePos x="0" y="0"/>
                <wp:positionH relativeFrom="page">
                  <wp:posOffset>570230</wp:posOffset>
                </wp:positionH>
                <wp:positionV relativeFrom="paragraph">
                  <wp:posOffset>-217360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545AD3" id="Rectangle: Rounded Corners 166023663" o:spid="_x0000_s1026" alt="&quot;&quot;" style="position:absolute;margin-left:44.9pt;margin-top:-17.1pt;width:505.7pt;height:54.4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" fillcolor="#ffcc04" strokecolor="#6b2976" strokeweight="3pt">
                <w10:wrap anchorx="page"/>
              </v:roundrect>
            </w:pict>
          </mc:Fallback>
        </mc:AlternateContent>
      </w:r>
      <w:r w:rsidRPr="0081328C">
        <w:rPr>
          <w:rFonts w:cs="Dubai"/>
          <w:rtl/>
          <w:lang w:bidi="fa-IR"/>
        </w:rPr>
        <w:t xml:space="preserve">4. انتخاب و کنترول </w:t>
      </w:r>
    </w:p>
    <w:tbl>
      <w:tblPr>
        <w:bidiVisual/>
        <w:tblW w:w="8984" w:type="dxa"/>
        <w:tblLayout w:type="fixed"/>
        <w:tblLook w:val="04A0" w:firstRow="1" w:lastRow="0" w:firstColumn="1" w:lastColumn="0" w:noHBand="0" w:noVBand="1"/>
      </w:tblPr>
      <w:tblGrid>
        <w:gridCol w:w="2551"/>
        <w:gridCol w:w="6433"/>
      </w:tblGrid>
      <w:tr w:rsidR="00A70131" w:rsidRPr="0081328C" w14:paraId="733D19ED" w14:textId="77777777" w:rsidTr="00EF565D">
        <w:tc>
          <w:tcPr>
            <w:tcW w:w="2551" w:type="dxa"/>
            <w:vAlign w:val="center"/>
          </w:tcPr>
          <w:p w14:paraId="7299600B" w14:textId="77777777" w:rsidR="00490AD8" w:rsidRPr="0081328C" w:rsidRDefault="00AC7532" w:rsidP="00806499">
            <w:pPr>
              <w:pStyle w:val="Image"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75F9ECD" wp14:editId="2A5C0D85">
                  <wp:extent cx="1482725" cy="1007712"/>
                  <wp:effectExtent l="0" t="0" r="3175" b="2540"/>
                  <wp:docPr id="1982031989" name="Picture 14" descr="2 نفر انگشت ایرکای خوره بالا گرف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 descr="2 نفر انگشت ایرکای خوره بالا گرفتن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33" w:type="dxa"/>
            <w:vAlign w:val="center"/>
          </w:tcPr>
          <w:p w14:paraId="01068C32" w14:textId="77777777" w:rsidR="00490AD8" w:rsidRPr="0081328C" w:rsidRDefault="00AC7532" w:rsidP="00806499">
            <w:pPr>
              <w:bidi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اید کمک و خدمات زیادتری باشه که ضرورتای شرکت کنندای که از دیگه فرهنگ و زیبو استن ره برآورده کنن.</w:t>
            </w:r>
          </w:p>
        </w:tc>
      </w:tr>
      <w:tr w:rsidR="00A70131" w:rsidRPr="0081328C" w14:paraId="418F1944" w14:textId="77777777" w:rsidTr="00EF565D">
        <w:tc>
          <w:tcPr>
            <w:tcW w:w="2551" w:type="dxa"/>
            <w:vAlign w:val="center"/>
          </w:tcPr>
          <w:p w14:paraId="0A18890C" w14:textId="77777777" w:rsidR="00490AD8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287F6249" wp14:editId="39EA627C">
                  <wp:extent cx="1482725" cy="1482725"/>
                  <wp:effectExtent l="0" t="0" r="3175" b="3175"/>
                  <wp:docPr id="1734651930" name="Picture 6" descr="2 ارائه کنندا. یک شی یک گوشکی داکتر (stethoscope) د گردون خو اوزو کیده دیگه شی یک سند ره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2 ارائه کنندا. یک شی یک گوشکی داکتر (stethoscope) د گردون خو اوزو کیده دیگه شی یک سند ره گرفته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33" w:type="dxa"/>
            <w:vAlign w:val="center"/>
          </w:tcPr>
          <w:p w14:paraId="6A4E383F" w14:textId="77777777" w:rsidR="00490AD8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شرکت کنندای که از دیگه فرهنگ و زیبو استن باید بلده پیدا کدو و استفاده </w:t>
            </w:r>
            <w:r w:rsidRPr="0081328C">
              <w:rPr>
                <w:rStyle w:val="Strong"/>
                <w:rFonts w:cs="Dubai"/>
                <w:rtl/>
                <w:lang w:bidi="fa-IR"/>
              </w:rPr>
              <w:t>ارائه دهندا</w:t>
            </w:r>
            <w:r w:rsidRPr="0081328C">
              <w:rPr>
                <w:rFonts w:cs="Dubai"/>
                <w:rtl/>
                <w:lang w:bidi="fa-IR"/>
              </w:rPr>
              <w:t xml:space="preserve"> که مطابق نیازای شی استه کمک دریافت کنن.</w:t>
            </w:r>
          </w:p>
          <w:p w14:paraId="55D0AD24" w14:textId="77777777" w:rsidR="0010274C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رائه دهندا مردما ره قد مهیا کدون یک خدمت کمک مونن.</w:t>
            </w:r>
          </w:p>
        </w:tc>
      </w:tr>
    </w:tbl>
    <w:p w14:paraId="29C921B7" w14:textId="77777777" w:rsidR="008104A9" w:rsidRPr="0081328C" w:rsidRDefault="00AC7532" w:rsidP="00806499">
      <w:pPr>
        <w:pStyle w:val="Heading4"/>
        <w:bidi/>
        <w:spacing w:before="600" w:after="120"/>
        <w:rPr>
          <w:rFonts w:cs="Dubai"/>
          <w:lang w:bidi="fa-IR"/>
        </w:rPr>
      </w:pPr>
      <w:r w:rsidRPr="0081328C">
        <w:rPr>
          <w:rFonts w:cs="Dubai"/>
          <w:noProof/>
          <w:lang w:bidi="fa-IR"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6FD11253" wp14:editId="3B445467">
                <wp:simplePos x="0" y="0"/>
                <wp:positionH relativeFrom="margin">
                  <wp:posOffset>-5525</wp:posOffset>
                </wp:positionH>
                <wp:positionV relativeFrom="paragraph">
                  <wp:posOffset>648335</wp:posOffset>
                </wp:positionV>
                <wp:extent cx="5786755" cy="241300"/>
                <wp:effectExtent l="19050" t="19050" r="4254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E5FE2D" id="Group 133" o:spid="_x0000_s1026" alt="&quot;&quot;" style="position:absolute;margin-left:-.45pt;margin-top:51.05pt;width:455.65pt;height:19pt;flip:x;z-index:-25164390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="00FE7219" w:rsidRPr="0081328C">
        <w:rPr>
          <w:rFonts w:cs="Dubai"/>
          <w:rtl/>
          <w:lang w:bidi="fa-IR"/>
        </w:rPr>
        <w:t>هدفای ازمو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2AF58732" w14:textId="77777777" w:rsidTr="00AB275E">
        <w:trPr>
          <w:trHeight w:val="1858"/>
        </w:trPr>
        <w:tc>
          <w:tcPr>
            <w:tcW w:w="2551" w:type="dxa"/>
            <w:vAlign w:val="center"/>
          </w:tcPr>
          <w:p w14:paraId="241F456B" w14:textId="77777777" w:rsidR="008104A9" w:rsidRPr="0081328C" w:rsidRDefault="008104A9" w:rsidP="00806499">
            <w:pPr>
              <w:pStyle w:val="Image"/>
              <w:spacing w:before="600"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5EB6EED7" w14:textId="77777777" w:rsidR="008104A9" w:rsidRPr="0081328C" w:rsidRDefault="00AC7532" w:rsidP="00806499">
            <w:pPr>
              <w:bidi/>
              <w:spacing w:before="60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می خوایی یقین خوره ثابت کنیم که قد جوامع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د باره طریقای زیر مالومات ره شریک کنیم:</w:t>
            </w:r>
          </w:p>
        </w:tc>
      </w:tr>
      <w:tr w:rsidR="00A70131" w:rsidRPr="0081328C" w14:paraId="42A8D14D" w14:textId="77777777" w:rsidTr="008E4C07">
        <w:trPr>
          <w:trHeight w:val="2665"/>
        </w:trPr>
        <w:tc>
          <w:tcPr>
            <w:tcW w:w="2551" w:type="dxa"/>
            <w:vAlign w:val="center"/>
          </w:tcPr>
          <w:p w14:paraId="285061E2" w14:textId="77777777" w:rsidR="008104A9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B893C54" wp14:editId="6ADC3994">
                  <wp:extent cx="1482725" cy="1482725"/>
                  <wp:effectExtent l="0" t="0" r="3175" b="3175"/>
                  <wp:docPr id="2128743046" name="Picture 7" descr="یک نفر سند NDIS ر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یک نفر سند NDIS ره د دست خو گرفته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C7D0FA" w14:textId="77777777" w:rsidR="008104A9" w:rsidRPr="0081328C" w:rsidRDefault="00AC7532" w:rsidP="00806499">
            <w:pPr>
              <w:pStyle w:val="ListParagraph"/>
              <w:numPr>
                <w:ilvl w:val="0"/>
                <w:numId w:val="29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د </w:t>
            </w: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سهم بیگرن</w:t>
            </w:r>
          </w:p>
        </w:tc>
      </w:tr>
      <w:tr w:rsidR="00A70131" w:rsidRPr="0081328C" w14:paraId="062C6D56" w14:textId="77777777" w:rsidTr="008E4C07">
        <w:trPr>
          <w:trHeight w:val="2665"/>
        </w:trPr>
        <w:tc>
          <w:tcPr>
            <w:tcW w:w="2551" w:type="dxa"/>
            <w:vAlign w:val="center"/>
          </w:tcPr>
          <w:p w14:paraId="61723F94" w14:textId="77777777" w:rsidR="008104A9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D99E585" wp14:editId="3406D172">
                  <wp:extent cx="1482725" cy="1482725"/>
                  <wp:effectExtent l="0" t="0" r="3175" b="3175"/>
                  <wp:docPr id="983052153" name="Picture 8" descr="یک شرکت کننده دست خوره بال گرفته و 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 descr="یک شرکت کننده دست خوره بال گرفته و یک نشان ایمنی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FDEAFA" w14:textId="35D3B25B" w:rsidR="008104A9" w:rsidRPr="0081328C" w:rsidRDefault="00AC7532" w:rsidP="00806499">
            <w:pPr>
              <w:pStyle w:val="ListParagraph"/>
              <w:numPr>
                <w:ilvl w:val="0"/>
                <w:numId w:val="29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خدماتی ره پیدا و استفاده کنن که بلده فرهنگ شی ایمن</w:t>
            </w:r>
            <w:r w:rsidR="00EF565D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باشن.</w:t>
            </w:r>
          </w:p>
        </w:tc>
      </w:tr>
      <w:tr w:rsidR="00A70131" w:rsidRPr="0081328C" w14:paraId="274FD321" w14:textId="77777777" w:rsidTr="008E4C07">
        <w:tc>
          <w:tcPr>
            <w:tcW w:w="2551" w:type="dxa"/>
            <w:vAlign w:val="bottom"/>
          </w:tcPr>
          <w:p w14:paraId="716B4119" w14:textId="77777777" w:rsidR="00FE7219" w:rsidRPr="0081328C" w:rsidRDefault="00FE7219" w:rsidP="00806499">
            <w:pPr>
              <w:pStyle w:val="Image"/>
              <w:spacing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3AAD5983" w14:textId="77777777" w:rsidR="00FE7219" w:rsidRPr="0081328C" w:rsidRDefault="00AC7532" w:rsidP="00806499">
            <w:pPr>
              <w:bidi/>
              <w:spacing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همچنین ارائه دهندای زیادتری ره می خوایی که خدمات خوبی ره مهیا کنه که:</w:t>
            </w:r>
          </w:p>
        </w:tc>
      </w:tr>
      <w:tr w:rsidR="00A70131" w:rsidRPr="0081328C" w14:paraId="5EF7850C" w14:textId="77777777" w:rsidTr="008E4C07">
        <w:tc>
          <w:tcPr>
            <w:tcW w:w="2551" w:type="dxa"/>
            <w:vAlign w:val="bottom"/>
          </w:tcPr>
          <w:p w14:paraId="3C6358FA" w14:textId="77777777" w:rsidR="004E1806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49DC9C0" wp14:editId="34517B3B">
                  <wp:extent cx="1482725" cy="1482725"/>
                  <wp:effectExtent l="0" t="0" r="3175" b="3175"/>
                  <wp:docPr id="1464946712" name="Picture 16" descr="2 نفر قد یکدیگه خو قول میدین که دیگه دست خوره بله سینه خو گرف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6" descr="2 نفر قد یکدیگه خو قول میدین که دیگه دست خوره بله سینه خو گرفتن.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594D4E" w14:textId="77777777" w:rsidR="004E1806" w:rsidRPr="0081328C" w:rsidRDefault="00AC7532" w:rsidP="00806499">
            <w:pPr>
              <w:pStyle w:val="ListParagraph"/>
              <w:numPr>
                <w:ilvl w:val="0"/>
                <w:numId w:val="31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تمام فرهنگا ره احترام کنه</w:t>
            </w:r>
          </w:p>
        </w:tc>
      </w:tr>
      <w:tr w:rsidR="00A70131" w:rsidRPr="0081328C" w14:paraId="1C08C88D" w14:textId="77777777" w:rsidTr="008E4C07">
        <w:tc>
          <w:tcPr>
            <w:tcW w:w="2551" w:type="dxa"/>
            <w:vAlign w:val="bottom"/>
          </w:tcPr>
          <w:p w14:paraId="58B803C9" w14:textId="77777777" w:rsidR="004E1806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4F14DEB" wp14:editId="2846EECA">
                  <wp:extent cx="1482725" cy="1482725"/>
                  <wp:effectExtent l="0" t="0" r="3175" b="3175"/>
                  <wp:docPr id="1465212638" name="Picture 17" descr="یک گروپی از مردمای CALD و یک انگشت ایرکه بالا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یک گروپی از مردمای CALD و یک انگشت ایرکه بالا گرفته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761B79" w14:textId="77777777" w:rsidR="004E1806" w:rsidRPr="0081328C" w:rsidRDefault="00AC7532" w:rsidP="00806499">
            <w:pPr>
              <w:pStyle w:val="ListParagraph"/>
              <w:numPr>
                <w:ilvl w:val="0"/>
                <w:numId w:val="31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لده شرکت کنندای که از دیگه فرهنگ و زیبو استن خوب کار کنه</w:t>
            </w:r>
          </w:p>
        </w:tc>
      </w:tr>
      <w:tr w:rsidR="00A70131" w:rsidRPr="0081328C" w14:paraId="13FB2B81" w14:textId="77777777" w:rsidTr="008E4C07">
        <w:tc>
          <w:tcPr>
            <w:tcW w:w="2551" w:type="dxa"/>
            <w:vAlign w:val="bottom"/>
          </w:tcPr>
          <w:p w14:paraId="180289AA" w14:textId="77777777" w:rsidR="004E1806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4437A9F" wp14:editId="6BC40B4A">
                  <wp:extent cx="1482725" cy="1482725"/>
                  <wp:effectExtent l="0" t="0" r="3175" b="3175"/>
                  <wp:docPr id="1496978836" name="Picture 18" descr="3 شرکت کننده و 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3 شرکت کننده و یک نشان ایمنی.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67FA54" w14:textId="77777777" w:rsidR="004E1806" w:rsidRPr="0081328C" w:rsidRDefault="00AC7532" w:rsidP="00806499">
            <w:pPr>
              <w:pStyle w:val="ListParagraph"/>
              <w:numPr>
                <w:ilvl w:val="0"/>
                <w:numId w:val="65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لده تمام فرهنگا مناسب باشه.</w:t>
            </w:r>
          </w:p>
        </w:tc>
      </w:tr>
      <w:tr w:rsidR="00A70131" w:rsidRPr="0081328C" w14:paraId="54BA60A8" w14:textId="77777777" w:rsidTr="008E4C07">
        <w:tc>
          <w:tcPr>
            <w:tcW w:w="2551" w:type="dxa"/>
            <w:vAlign w:val="bottom"/>
          </w:tcPr>
          <w:p w14:paraId="25C0B62D" w14:textId="77777777" w:rsidR="0045725F" w:rsidRPr="0081328C" w:rsidRDefault="00AC7532" w:rsidP="00806499">
            <w:pPr>
              <w:pStyle w:val="Image"/>
              <w:spacing w:before="60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12512" behindDoc="0" locked="0" layoutInCell="1" allowOverlap="1" wp14:anchorId="5AF1F471" wp14:editId="0B63AA97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652145</wp:posOffset>
                      </wp:positionV>
                      <wp:extent cx="892175" cy="417830"/>
                      <wp:effectExtent l="0" t="0" r="3175" b="1270"/>
                      <wp:wrapNone/>
                      <wp:docPr id="6535183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178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599B7A" w14:textId="77777777" w:rsidR="00AC7532" w:rsidRPr="00806499" w:rsidRDefault="00AC7532" w:rsidP="00E1099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806499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</w:rPr>
                                    <w:t>پلان کار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F1F471" id="_x0000_s1040" type="#_x0000_t202" alt="&quot;&quot;" style="position:absolute;left:0;text-align:left;margin-left:24.05pt;margin-top:51.35pt;width:70.25pt;height:32.9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" filled="f" stroked="f">
                      <v:textbox inset="0,0,0,0">
                        <w:txbxContent>
                          <w:p w14:paraId="70599B7A" w14:textId="77777777" w:rsidR="00AC7532" w:rsidRPr="00806499" w:rsidRDefault="00AC7532" w:rsidP="00E1099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806499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>پلان کار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E1806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72628FA" wp14:editId="0DFF02C6">
                  <wp:extent cx="1482725" cy="1482725"/>
                  <wp:effectExtent l="0" t="0" r="3175" b="3175"/>
                  <wp:docPr id="753246717" name="Picture 15" descr="یک پلان اقدام یک لست ره قد علامتای تیک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یک پلان اقدام یک لست ره قد علامتای تیک نیشو میدیه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19ACAB" w14:textId="050D798B" w:rsidR="00F122D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شیمو می تنید د باره کارای ازمو د صفحه </w:t>
            </w:r>
            <w:r w:rsidR="00565699">
              <w:rPr>
                <w:rFonts w:cs="Dubai"/>
                <w:lang w:bidi="fa-IR"/>
              </w:rPr>
              <w:t>31</w:t>
            </w:r>
            <w:r w:rsidRPr="0081328C">
              <w:rPr>
                <w:rFonts w:cs="Dubai"/>
                <w:rtl/>
                <w:lang w:bidi="fa-IR"/>
              </w:rPr>
              <w:t xml:space="preserve"> پلان کاری مو</w:t>
            </w:r>
            <w:r w:rsidR="00EF565D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بخوانید.</w:t>
            </w:r>
          </w:p>
          <w:p w14:paraId="0D02118A" w14:textId="77777777" w:rsidR="00F122D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ی تنید پلان کاری ازموره د وبسایت مو پیدا کنید.</w:t>
            </w:r>
          </w:p>
          <w:p w14:paraId="23678086" w14:textId="77777777" w:rsidR="0045725F" w:rsidRPr="0081328C" w:rsidRDefault="00000000" w:rsidP="00806499">
            <w:pPr>
              <w:bidi/>
              <w:spacing w:line="240" w:lineRule="auto"/>
              <w:rPr>
                <w:rFonts w:cs="FS Me Pro"/>
                <w:b/>
                <w:bCs/>
                <w:lang w:bidi="fa-IR"/>
              </w:rPr>
            </w:pPr>
            <w:hyperlink r:id="rId97" w:history="1">
              <w:r w:rsidR="006A604C" w:rsidRPr="0081328C">
                <w:rPr>
                  <w:rStyle w:val="Hyperlink"/>
                  <w:rFonts w:cs="FS Me Pro"/>
                  <w:b w:val="0"/>
                  <w:bCs/>
                  <w:rtl/>
                  <w:lang w:bidi="fa-IR"/>
                </w:rPr>
                <w:t>www.ndis.gov.au/CALD</w:t>
              </w:r>
            </w:hyperlink>
          </w:p>
        </w:tc>
      </w:tr>
    </w:tbl>
    <w:p w14:paraId="0D1AEDEB" w14:textId="77777777" w:rsidR="00B676E1" w:rsidRPr="0081328C" w:rsidRDefault="00AC7532" w:rsidP="00806499">
      <w:pPr>
        <w:pStyle w:val="Heading3"/>
        <w:bidi/>
        <w:spacing w:before="480" w:after="240" w:line="240" w:lineRule="auto"/>
        <w:rPr>
          <w:rFonts w:cs="Dubai"/>
          <w:lang w:bidi="fa-IR"/>
        </w:rPr>
      </w:pPr>
      <w:r w:rsidRPr="0081328C">
        <w:rPr>
          <w:rFonts w:cs="Dubai"/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0B1A1477" wp14:editId="095D156F">
                <wp:simplePos x="0" y="0"/>
                <wp:positionH relativeFrom="margin">
                  <wp:posOffset>-344170</wp:posOffset>
                </wp:positionH>
                <wp:positionV relativeFrom="paragraph">
                  <wp:posOffset>-216725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9FF1E1" id="Rectangle: Rounded Corners 565464728" o:spid="_x0000_s1026" alt="&quot;&quot;" style="position:absolute;margin-left:-27.1pt;margin-top:-17.05pt;width:505.7pt;height:54.45pt;z-index:-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" fillcolor="#06a8b5" strokecolor="#6b2976" strokeweight="3pt">
                <w10:wrap anchorx="margin"/>
              </v:roundrect>
            </w:pict>
          </mc:Fallback>
        </mc:AlternateContent>
      </w:r>
      <w:r w:rsidRPr="0081328C">
        <w:rPr>
          <w:rFonts w:cs="Dubai"/>
          <w:rtl/>
          <w:lang w:bidi="fa-IR"/>
        </w:rPr>
        <w:t>5. مالومات د باره شرکت کنندای که از دیگه فرهنگ و زیبو استن 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2682528B" w14:textId="77777777" w:rsidTr="008E4C07">
        <w:trPr>
          <w:trHeight w:val="3175"/>
        </w:trPr>
        <w:tc>
          <w:tcPr>
            <w:tcW w:w="2551" w:type="dxa"/>
            <w:vAlign w:val="center"/>
          </w:tcPr>
          <w:p w14:paraId="5D25FE87" w14:textId="77777777" w:rsidR="00437DD8" w:rsidRPr="0081328C" w:rsidRDefault="00AC7532" w:rsidP="00806499">
            <w:pPr>
              <w:pStyle w:val="Image"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14560" behindDoc="0" locked="0" layoutInCell="1" allowOverlap="1" wp14:anchorId="6084FABF" wp14:editId="4830EC00">
                      <wp:simplePos x="0" y="0"/>
                      <wp:positionH relativeFrom="column">
                        <wp:posOffset>737235</wp:posOffset>
                      </wp:positionH>
                      <wp:positionV relativeFrom="paragraph">
                        <wp:posOffset>776605</wp:posOffset>
                      </wp:positionV>
                      <wp:extent cx="631825" cy="241935"/>
                      <wp:effectExtent l="0" t="0" r="0" b="5715"/>
                      <wp:wrapNone/>
                      <wp:docPr id="19184805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1825" cy="2419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574B20" w14:textId="77777777" w:rsidR="00AC7532" w:rsidRPr="006A07EE" w:rsidRDefault="00AC7532" w:rsidP="00E1099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16"/>
                                      <w:szCs w:val="20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6"/>
                                      <w:szCs w:val="20"/>
                                      <w:rtl/>
                                    </w:rPr>
                                    <w:t>سواب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84FABF" id="_x0000_s1041" type="#_x0000_t202" alt="&quot;&quot;" style="position:absolute;left:0;text-align:left;margin-left:58.05pt;margin-top:61.15pt;width:49.75pt;height:19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" filled="f" stroked="f">
                      <v:textbox inset="0,0,0,0">
                        <w:txbxContent>
                          <w:p w14:paraId="19574B20" w14:textId="77777777" w:rsidR="00AC7532" w:rsidRPr="006A07EE" w:rsidRDefault="00AC7532" w:rsidP="00E1099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16"/>
                                <w:szCs w:val="20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sz w:val="16"/>
                                <w:szCs w:val="20"/>
                                <w:rtl/>
                              </w:rPr>
                              <w:t>سواب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7DD8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C647541" wp14:editId="54F312C2">
                  <wp:extent cx="1440000" cy="1440000"/>
                  <wp:effectExtent l="0" t="0" r="8255" b="8255"/>
                  <wp:docPr id="98" name="Picture 98" descr="یک سند مالوماتی، یک سند سوابق و یک گراف میله ا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یک سند مالوماتی، یک سند سوابق و یک گراف میله ا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A256B0" w14:textId="77777777" w:rsidR="00437DD8" w:rsidRPr="0081328C" w:rsidRDefault="00AC7532" w:rsidP="00806499">
            <w:pPr>
              <w:bidi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وقتی که مو د باره </w:t>
            </w:r>
            <w:r w:rsidRPr="0081328C">
              <w:rPr>
                <w:rStyle w:val="Strong"/>
                <w:rFonts w:cs="Dubai"/>
                <w:rtl/>
                <w:lang w:bidi="fa-IR"/>
              </w:rPr>
              <w:t>مالومات</w:t>
            </w:r>
            <w:r w:rsidRPr="0081328C">
              <w:rPr>
                <w:rFonts w:cs="Dubai"/>
                <w:rtl/>
                <w:lang w:bidi="fa-IR"/>
              </w:rPr>
              <w:t xml:space="preserve"> توره موگیم، به ای معنی یه که:</w:t>
            </w:r>
          </w:p>
          <w:p w14:paraId="0FE46905" w14:textId="77777777" w:rsidR="00437DD8" w:rsidRPr="0081328C" w:rsidRDefault="00AC7532" w:rsidP="0080649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حقیقتا</w:t>
            </w:r>
          </w:p>
          <w:p w14:paraId="489D9871" w14:textId="77777777" w:rsidR="00437DD8" w:rsidRPr="0081328C" w:rsidRDefault="00AC7532" w:rsidP="0080649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الومات</w:t>
            </w:r>
          </w:p>
          <w:p w14:paraId="60EE06A8" w14:textId="77777777" w:rsidR="00437DD8" w:rsidRPr="0081328C" w:rsidRDefault="00AC7532" w:rsidP="0080649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سوابق.</w:t>
            </w:r>
          </w:p>
        </w:tc>
      </w:tr>
      <w:tr w:rsidR="00A70131" w:rsidRPr="0081328C" w14:paraId="1DC2944C" w14:textId="77777777" w:rsidTr="008E4C07">
        <w:trPr>
          <w:trHeight w:val="3175"/>
        </w:trPr>
        <w:tc>
          <w:tcPr>
            <w:tcW w:w="2551" w:type="dxa"/>
            <w:vAlign w:val="center"/>
          </w:tcPr>
          <w:p w14:paraId="70A56D78" w14:textId="77777777" w:rsidR="00437DD8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C2375A5" wp14:editId="4764F443">
                  <wp:extent cx="1440000" cy="1440000"/>
                  <wp:effectExtent l="0" t="0" r="8255" b="8255"/>
                  <wp:docPr id="99" name="Picture 99" descr="یک گروپی از مردمای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یک گروپی از مردمای CA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657FAB" w14:textId="77777777" w:rsidR="00437DD8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مالومات خوبتر نیاز دریم که موارد زیر ره بوفامیم:</w:t>
            </w:r>
          </w:p>
          <w:p w14:paraId="71DF8C53" w14:textId="77777777" w:rsidR="00437DD8" w:rsidRPr="0081328C" w:rsidRDefault="00AC7532" w:rsidP="0080649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رکت کنندای که از دیگه فرهنگ و زیبو استن</w:t>
            </w:r>
          </w:p>
          <w:p w14:paraId="281737C0" w14:textId="77777777" w:rsidR="00437DD8" w:rsidRPr="0081328C" w:rsidRDefault="00AC7532" w:rsidP="0080649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چی کمکا ره نیاز دیرن.</w:t>
            </w:r>
          </w:p>
        </w:tc>
      </w:tr>
      <w:tr w:rsidR="00A70131" w:rsidRPr="0081328C" w14:paraId="5D2AE784" w14:textId="77777777" w:rsidTr="008E4C07">
        <w:tc>
          <w:tcPr>
            <w:tcW w:w="2551" w:type="dxa"/>
            <w:vAlign w:val="center"/>
          </w:tcPr>
          <w:p w14:paraId="4CBFEF64" w14:textId="77777777" w:rsidR="00437DD8" w:rsidRPr="0081328C" w:rsidRDefault="00437DD8" w:rsidP="00806499">
            <w:pPr>
              <w:pStyle w:val="Image"/>
              <w:spacing w:before="600" w:after="0" w:line="240" w:lineRule="auto"/>
              <w:rPr>
                <w:rFonts w:cs="Dubai"/>
                <w:noProof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7A4FA99D" w14:textId="77777777" w:rsidR="00437DD8" w:rsidRPr="0081328C" w:rsidRDefault="00AC7532" w:rsidP="00806499">
            <w:pPr>
              <w:bidi/>
              <w:spacing w:before="60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مالومات زیادتر نیاز دریم که موارد زیر ره بوفامیم:</w:t>
            </w:r>
          </w:p>
        </w:tc>
      </w:tr>
      <w:tr w:rsidR="00A70131" w:rsidRPr="0081328C" w14:paraId="7312C404" w14:textId="77777777" w:rsidTr="008E4C07">
        <w:tc>
          <w:tcPr>
            <w:tcW w:w="2551" w:type="dxa"/>
            <w:vAlign w:val="center"/>
          </w:tcPr>
          <w:p w14:paraId="520099FB" w14:textId="77777777" w:rsidR="005C45CC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6FB8676" wp14:editId="7A62015B">
                  <wp:extent cx="1482725" cy="1482725"/>
                  <wp:effectExtent l="0" t="0" r="3175" b="3175"/>
                  <wp:docPr id="2039338464" name="Picture 10" descr="یک کارگر یک شرکت کننده ره کمک مونه. د پالوی ازوا یک علامت انگشت بالاگرفته قد یک تیری استه که روی شی طرف با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 descr="یک کارگر یک شرکت کننده ره کمک مونه. د پالوی ازوا یک علامت انگشت بالاگرفته قد یک تیری استه که روی شی طرف بال استه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2002A7" w14:textId="77777777" w:rsidR="005C45CC" w:rsidRPr="0081328C" w:rsidRDefault="00AC7532" w:rsidP="00806499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چی رقم می تنیم خدمات خوره خوبتر کنیم</w:t>
            </w:r>
          </w:p>
        </w:tc>
      </w:tr>
      <w:tr w:rsidR="00A70131" w:rsidRPr="0081328C" w14:paraId="20D4AA3C" w14:textId="77777777" w:rsidTr="008E4C07">
        <w:tc>
          <w:tcPr>
            <w:tcW w:w="2551" w:type="dxa"/>
            <w:vAlign w:val="center"/>
          </w:tcPr>
          <w:p w14:paraId="31F6B754" w14:textId="77777777" w:rsidR="005C45CC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CDAEB82" wp14:editId="15899FFD">
                  <wp:extent cx="1482725" cy="1482725"/>
                  <wp:effectExtent l="0" t="0" r="3175" b="3175"/>
                  <wp:docPr id="1301712445" name="Picture 9" descr="یک سند NDIS و یک علامت سوال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 descr="یک سند NDIS و یک علامت سوالیه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E3DE51" w14:textId="77777777" w:rsidR="005C45CC" w:rsidRPr="0081328C" w:rsidRDefault="00AC7532" w:rsidP="00806499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چی قدر خوب کار خواد کد.</w:t>
            </w:r>
          </w:p>
        </w:tc>
      </w:tr>
    </w:tbl>
    <w:p w14:paraId="19938D5A" w14:textId="77777777" w:rsidR="008104A9" w:rsidRPr="0081328C" w:rsidRDefault="00AC7532" w:rsidP="00806499">
      <w:pPr>
        <w:pStyle w:val="Heading4"/>
        <w:bidi/>
        <w:rPr>
          <w:rFonts w:cs="Dubai"/>
          <w:lang w:bidi="fa-IR"/>
        </w:rPr>
      </w:pPr>
      <w:r w:rsidRPr="0081328C">
        <w:rPr>
          <w:rFonts w:cs="Dubai"/>
          <w:noProof/>
          <w:lang w:bidi="fa-IR"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5BCB6481" wp14:editId="09F514B1">
                <wp:simplePos x="0" y="0"/>
                <wp:positionH relativeFrom="page">
                  <wp:posOffset>867410</wp:posOffset>
                </wp:positionH>
                <wp:positionV relativeFrom="paragraph">
                  <wp:posOffset>345278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8AFFB1" id="Group 136" o:spid="_x0000_s1026" alt="&quot;&quot;" style="position:absolute;margin-left:68.3pt;margin-top:27.2pt;width:455.55pt;height:19pt;flip:x;z-index:-251639808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page"/>
              </v:group>
            </w:pict>
          </mc:Fallback>
        </mc:AlternateContent>
      </w:r>
      <w:r w:rsidR="00FE7219" w:rsidRPr="0081328C">
        <w:rPr>
          <w:rFonts w:cs="Dubai"/>
          <w:rtl/>
          <w:lang w:bidi="fa-IR"/>
        </w:rPr>
        <w:t>هدفای ازمو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4E8C3288" w14:textId="77777777" w:rsidTr="008E4C07">
        <w:trPr>
          <w:trHeight w:val="2240"/>
        </w:trPr>
        <w:tc>
          <w:tcPr>
            <w:tcW w:w="2551" w:type="dxa"/>
            <w:vAlign w:val="center"/>
          </w:tcPr>
          <w:p w14:paraId="4CA26918" w14:textId="77777777" w:rsidR="008104A9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8AA1198" wp14:editId="4F71B0AF">
                  <wp:extent cx="1440000" cy="1440000"/>
                  <wp:effectExtent l="0" t="0" r="8255" b="8255"/>
                  <wp:docPr id="1692890758" name="Picture 1692890758" descr="3 نفر د زیر کلمه «CALD». یک نفر دست خو بال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3 نفر د زیر کلمه «CALD». یک نفر دست خو بال گرف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A6AECA" w14:textId="77777777" w:rsidR="008104A9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می خوایی «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» ره طوری کمک کنیم که مردم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خواسته باشن. </w:t>
            </w:r>
          </w:p>
        </w:tc>
      </w:tr>
      <w:tr w:rsidR="00A70131" w:rsidRPr="0081328C" w14:paraId="74755FFB" w14:textId="77777777" w:rsidTr="008E4C07">
        <w:tc>
          <w:tcPr>
            <w:tcW w:w="2551" w:type="dxa"/>
            <w:vAlign w:val="center"/>
          </w:tcPr>
          <w:p w14:paraId="737B5941" w14:textId="77777777" w:rsidR="00FE7219" w:rsidRPr="0081328C" w:rsidRDefault="00FE7219" w:rsidP="00806499">
            <w:pPr>
              <w:pStyle w:val="Image"/>
              <w:spacing w:before="360" w:after="0" w:line="240" w:lineRule="auto"/>
              <w:rPr>
                <w:rFonts w:cs="Dubai"/>
                <w:noProof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5E1C0840" w14:textId="77777777" w:rsidR="00FE7219" w:rsidRPr="0081328C" w:rsidRDefault="00AC7532" w:rsidP="00806499">
            <w:pPr>
              <w:bidi/>
              <w:spacing w:before="36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ی مهم استه که مو مالومات خوب ره جم آوری و استفاده کنیم، تاکه بی تنیم:</w:t>
            </w:r>
          </w:p>
        </w:tc>
      </w:tr>
      <w:tr w:rsidR="00A70131" w:rsidRPr="0081328C" w14:paraId="7B798371" w14:textId="77777777" w:rsidTr="008E4C07">
        <w:trPr>
          <w:trHeight w:val="2266"/>
        </w:trPr>
        <w:tc>
          <w:tcPr>
            <w:tcW w:w="2551" w:type="dxa"/>
            <w:vAlign w:val="center"/>
          </w:tcPr>
          <w:p w14:paraId="55F00D21" w14:textId="77777777" w:rsidR="00FE7219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79419D1" wp14:editId="67AF4482">
                  <wp:extent cx="1482725" cy="1482725"/>
                  <wp:effectExtent l="0" t="0" r="3175" b="3175"/>
                  <wp:docPr id="353773993" name="Picture 11" descr="یک کارگر یک شرکت کننده ره کمک مونه. د پالوی ازوا یک علامت انگشت بالاگرفته قد یک تیری استه که روی شی طرف با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یک کارگر یک شرکت کننده ره کمک مونه. د پالوی ازوا یک علامت انگشت بالاگرفته قد یک تیری استه که روی شی طرف بال استه.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348905" w14:textId="77777777" w:rsidR="00FE7219" w:rsidRPr="0081328C" w:rsidRDefault="00AC7532" w:rsidP="00806499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خدمات خوبتری ره بلده شرکت کنندای که از دیگه فرهنگ و زیبو استن مهیا کنیم</w:t>
            </w:r>
          </w:p>
        </w:tc>
      </w:tr>
      <w:tr w:rsidR="00A70131" w:rsidRPr="0081328C" w14:paraId="25E4DC2B" w14:textId="77777777" w:rsidTr="008E4C07">
        <w:tc>
          <w:tcPr>
            <w:tcW w:w="2551" w:type="dxa"/>
            <w:vAlign w:val="center"/>
          </w:tcPr>
          <w:p w14:paraId="7FB4855A" w14:textId="77777777" w:rsidR="00FE7219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9E42A69" wp14:editId="513BC94C">
                  <wp:extent cx="1482725" cy="1482725"/>
                  <wp:effectExtent l="0" t="0" r="3175" b="3175"/>
                  <wp:docPr id="1923862739" name="Picture 12" descr="یک کارگر NDIS د زیر یک علامت تیک و یک چلیپا د داخل یک حباب گفتاری. د پالوی ازوا یک انگشت ایرکه بالاگرف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 descr="یک کارگر NDIS د زیر یک علامت تیک و یک چلیپا د داخل یک حباب گفتاری. د پالوی ازوا یک انگشت ایرکه بالاگرفته استه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6CBEE9" w14:textId="77777777" w:rsidR="00FE7219" w:rsidRPr="0081328C" w:rsidRDefault="00AC7532" w:rsidP="00806499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تصمیمای خوبتری ره بیگریم.</w:t>
            </w:r>
          </w:p>
        </w:tc>
      </w:tr>
      <w:tr w:rsidR="00A70131" w:rsidRPr="0081328C" w14:paraId="516C27B9" w14:textId="77777777" w:rsidTr="008E4C07">
        <w:tc>
          <w:tcPr>
            <w:tcW w:w="2551" w:type="dxa"/>
            <w:vAlign w:val="center"/>
          </w:tcPr>
          <w:p w14:paraId="57DF2A32" w14:textId="77777777" w:rsidR="0045725F" w:rsidRPr="0081328C" w:rsidRDefault="00AC7532" w:rsidP="00806499">
            <w:pPr>
              <w:pStyle w:val="Image"/>
              <w:spacing w:before="48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16608" behindDoc="0" locked="0" layoutInCell="1" allowOverlap="1" wp14:anchorId="7DA64990" wp14:editId="78B116DB">
                      <wp:simplePos x="0" y="0"/>
                      <wp:positionH relativeFrom="column">
                        <wp:posOffset>306070</wp:posOffset>
                      </wp:positionH>
                      <wp:positionV relativeFrom="paragraph">
                        <wp:posOffset>563245</wp:posOffset>
                      </wp:positionV>
                      <wp:extent cx="892175" cy="417830"/>
                      <wp:effectExtent l="0" t="0" r="3175" b="1270"/>
                      <wp:wrapNone/>
                      <wp:docPr id="154298698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178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1FAFB9" w14:textId="77777777" w:rsidR="00AC7532" w:rsidRPr="00806499" w:rsidRDefault="00AC7532" w:rsidP="00D449EB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806499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</w:rPr>
                                    <w:t>پلان کار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64990" id="_x0000_s1042" type="#_x0000_t202" alt="&quot;&quot;" style="position:absolute;left:0;text-align:left;margin-left:24.1pt;margin-top:44.35pt;width:70.25pt;height:32.9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" filled="f" stroked="f">
                      <v:textbox inset="0,0,0,0">
                        <w:txbxContent>
                          <w:p w14:paraId="5A1FAFB9" w14:textId="77777777" w:rsidR="00AC7532" w:rsidRPr="00806499" w:rsidRDefault="00AC7532" w:rsidP="00D449EB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806499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>پلان کار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4D6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B5BEBDA" wp14:editId="1074030F">
                  <wp:extent cx="1482725" cy="1482725"/>
                  <wp:effectExtent l="0" t="0" r="3175" b="3175"/>
                  <wp:docPr id="1047861810" name="Picture 19" descr="یک سند پلان کاری یک لست ره قد علامت تیک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یک سند پلان کاری یک لست ره قد علامت تیک نیشو میدیه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62B26E" w14:textId="2891C4DA" w:rsidR="00F122D1" w:rsidRPr="0081328C" w:rsidRDefault="00AC7532" w:rsidP="00806499">
            <w:pPr>
              <w:bidi/>
              <w:spacing w:before="48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شیمو می تنید د باره کارای ازمو د صفحه </w:t>
            </w:r>
            <w:r w:rsidR="00565699">
              <w:rPr>
                <w:rFonts w:cs="Dubai"/>
                <w:lang w:bidi="fa-IR"/>
              </w:rPr>
              <w:t>37</w:t>
            </w:r>
            <w:r w:rsidRPr="0081328C">
              <w:rPr>
                <w:rFonts w:cs="Dubai"/>
                <w:rtl/>
                <w:lang w:bidi="fa-IR"/>
              </w:rPr>
              <w:t xml:space="preserve"> پلان کاری مو</w:t>
            </w:r>
            <w:r w:rsidR="00EF565D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بخوانید.</w:t>
            </w:r>
          </w:p>
          <w:p w14:paraId="1063FFE1" w14:textId="77777777" w:rsidR="00F122D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ی تنید پلان کاری ازموره د وبسایت مو پیدا کنید.</w:t>
            </w:r>
          </w:p>
          <w:p w14:paraId="675C0D03" w14:textId="77777777" w:rsidR="0045725F" w:rsidRPr="00EF565D" w:rsidRDefault="00000000" w:rsidP="00806499">
            <w:pPr>
              <w:bidi/>
              <w:spacing w:line="240" w:lineRule="auto"/>
              <w:rPr>
                <w:rFonts w:cs="FS Me Pro"/>
                <w:b/>
                <w:bCs/>
                <w:lang w:bidi="fa-IR"/>
              </w:rPr>
            </w:pPr>
            <w:hyperlink r:id="rId105" w:history="1">
              <w:r w:rsidR="006A604C" w:rsidRPr="00EF565D">
                <w:rPr>
                  <w:rStyle w:val="Hyperlink"/>
                  <w:rFonts w:cs="FS Me Pro"/>
                  <w:b w:val="0"/>
                  <w:bCs/>
                  <w:rtl/>
                  <w:lang w:bidi="fa-IR"/>
                </w:rPr>
                <w:t>www.ndis.gov.au/CALD</w:t>
              </w:r>
            </w:hyperlink>
          </w:p>
        </w:tc>
      </w:tr>
    </w:tbl>
    <w:p w14:paraId="3D3CB2CF" w14:textId="77777777" w:rsidR="00B676E1" w:rsidRPr="0081328C" w:rsidRDefault="00AC7532" w:rsidP="00806499">
      <w:pPr>
        <w:pStyle w:val="Heading3"/>
        <w:bidi/>
        <w:spacing w:before="480" w:after="240" w:line="240" w:lineRule="auto"/>
        <w:rPr>
          <w:rFonts w:cs="Dubai"/>
          <w:lang w:bidi="fa-IR"/>
        </w:rPr>
      </w:pPr>
      <w:r w:rsidRPr="0081328C">
        <w:rPr>
          <w:rFonts w:cs="Dubai"/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4DA6097A" wp14:editId="63F49D71">
                <wp:simplePos x="0" y="0"/>
                <wp:positionH relativeFrom="page">
                  <wp:posOffset>570230</wp:posOffset>
                </wp:positionH>
                <wp:positionV relativeFrom="paragraph">
                  <wp:posOffset>-204660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18BA36" id="Rectangle: Rounded Corners 604329672" o:spid="_x0000_s1026" alt="&quot;&quot;" style="position:absolute;margin-left:44.9pt;margin-top:-16.1pt;width:505.7pt;height:54.4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" fillcolor="#b6e3f9" strokecolor="#6b2976" strokeweight="3pt">
                <w10:wrap anchorx="page"/>
              </v:roundrect>
            </w:pict>
          </mc:Fallback>
        </mc:AlternateContent>
      </w:r>
      <w:r w:rsidRPr="0081328C">
        <w:rPr>
          <w:rFonts w:cs="Dubai"/>
          <w:rtl/>
          <w:lang w:bidi="fa-IR"/>
        </w:rPr>
        <w:t>6. مو چی رقم قد جامعه متصل موشیم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4203536B" w14:textId="77777777" w:rsidTr="008E4C07">
        <w:tc>
          <w:tcPr>
            <w:tcW w:w="2551" w:type="dxa"/>
            <w:vAlign w:val="center"/>
          </w:tcPr>
          <w:p w14:paraId="5CA4776E" w14:textId="77777777" w:rsidR="001E0C39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5B2D59C" wp14:editId="48B9B416">
                  <wp:extent cx="1482725" cy="1482725"/>
                  <wp:effectExtent l="0" t="0" r="3175" b="3175"/>
                  <wp:docPr id="156258991" name="Picture 20" descr="یک کارگر NDIS قد کدام کسی دیگه قول دده، یک انگشت ایرکه بالاگرفته و یک علامت تیر به طرف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 descr="یک کارگر NDIS قد کدام کسی دیگه قول دده، یک انگشت ایرکه بالاگرفته و یک علامت تیر به طرف بالا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8694B3" w14:textId="77777777" w:rsidR="001E0C39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قد کسایی که د گذشته به خوبی متصل نشدیم می خواییم که طریقای بهتری ره پیدا کنیم که وصل شونیم. </w:t>
            </w:r>
          </w:p>
        </w:tc>
      </w:tr>
      <w:tr w:rsidR="00A70131" w:rsidRPr="0081328C" w14:paraId="2F3EC040" w14:textId="77777777" w:rsidTr="008E4C07">
        <w:tc>
          <w:tcPr>
            <w:tcW w:w="2551" w:type="dxa"/>
            <w:vAlign w:val="center"/>
          </w:tcPr>
          <w:p w14:paraId="14A41926" w14:textId="77777777" w:rsidR="006A5A77" w:rsidRPr="0081328C" w:rsidRDefault="006A5A77" w:rsidP="00806499">
            <w:pPr>
              <w:pStyle w:val="Image"/>
              <w:spacing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76658225" w14:textId="77777777" w:rsidR="006A5A77" w:rsidRPr="0081328C" w:rsidRDefault="00AC7532" w:rsidP="00806499">
            <w:pPr>
              <w:bidi/>
              <w:spacing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ی شامل موارد زیر موشه:</w:t>
            </w:r>
          </w:p>
        </w:tc>
      </w:tr>
      <w:tr w:rsidR="00A70131" w:rsidRPr="0081328C" w14:paraId="709EDB1D" w14:textId="77777777" w:rsidTr="008E4C07">
        <w:tc>
          <w:tcPr>
            <w:tcW w:w="2551" w:type="dxa"/>
            <w:vAlign w:val="center"/>
          </w:tcPr>
          <w:p w14:paraId="15622601" w14:textId="77777777" w:rsidR="006A5A77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73E97D8" wp14:editId="575409DE">
                  <wp:extent cx="1482725" cy="1482725"/>
                  <wp:effectExtent l="0" t="0" r="3175" b="3175"/>
                  <wp:docPr id="1848793223" name="Picture 13" descr="کدام کس د زیر یک نشان مالوماتی د داخل یک حباب گفتاری یک سند ره به کدام کسی دیگه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کدام کس د زیر یک نشان مالوماتی د داخل یک حباب گفتاری یک سند ره به کدام کسی دیگه میدیه.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58A42A" w14:textId="77777777" w:rsidR="006A5A77" w:rsidRPr="0081328C" w:rsidRDefault="00AC7532" w:rsidP="00806499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ریک کیدون مالومات قد ازی جوامع</w:t>
            </w:r>
          </w:p>
        </w:tc>
      </w:tr>
      <w:tr w:rsidR="00A70131" w:rsidRPr="0081328C" w14:paraId="0D1CE6E9" w14:textId="77777777" w:rsidTr="008E4C07">
        <w:tc>
          <w:tcPr>
            <w:tcW w:w="2551" w:type="dxa"/>
            <w:vAlign w:val="center"/>
          </w:tcPr>
          <w:p w14:paraId="1948CB1E" w14:textId="77777777" w:rsidR="006A5A77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E0B5FAA" wp14:editId="2561EAAE">
                  <wp:extent cx="1483200" cy="1112400"/>
                  <wp:effectExtent l="0" t="0" r="3175" b="0"/>
                  <wp:docPr id="271332487" name="Picture 21" descr="کدام کسی یک نفر پیر ره کمک مونه که یک سند ره بخوا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کدام کسی یک نفر پیر ره کمک مونه که یک سند ره بخوانه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8" r="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A500D0" w14:textId="77777777" w:rsidR="006A5A77" w:rsidRPr="0081328C" w:rsidRDefault="00AC7532" w:rsidP="00806499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یقین خوره ثابت کنیم که خدمات نیازای ازی جوامع ره برآورده مونه.</w:t>
            </w:r>
          </w:p>
        </w:tc>
      </w:tr>
    </w:tbl>
    <w:p w14:paraId="28D326BA" w14:textId="77777777" w:rsidR="00B676E1" w:rsidRPr="0081328C" w:rsidRDefault="00AC7532" w:rsidP="00806499">
      <w:pPr>
        <w:pStyle w:val="Heading4"/>
        <w:tabs>
          <w:tab w:val="right" w:pos="9026"/>
        </w:tabs>
        <w:bidi/>
        <w:spacing w:before="480"/>
        <w:rPr>
          <w:rFonts w:cs="Dubai"/>
          <w:lang w:bidi="fa-IR"/>
        </w:rPr>
      </w:pPr>
      <w:r w:rsidRPr="0081328C">
        <w:rPr>
          <w:rFonts w:cs="Dubai"/>
          <w:noProof/>
          <w:lang w:bidi="fa-IR"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3874DA98" wp14:editId="0D76697D">
                <wp:simplePos x="0" y="0"/>
                <wp:positionH relativeFrom="page">
                  <wp:posOffset>857885</wp:posOffset>
                </wp:positionH>
                <wp:positionV relativeFrom="paragraph">
                  <wp:posOffset>651983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5C916D" id="Group 1407463667" o:spid="_x0000_s1026" alt="&quot;&quot;" style="position:absolute;margin-left:67.55pt;margin-top:51.35pt;width:455.55pt;height:19pt;flip:x;z-index:-251635712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page"/>
              </v:group>
            </w:pict>
          </mc:Fallback>
        </mc:AlternateContent>
      </w:r>
      <w:r w:rsidR="00FE7219" w:rsidRPr="0081328C">
        <w:rPr>
          <w:rFonts w:cs="Dubai"/>
          <w:rtl/>
          <w:lang w:bidi="fa-IR"/>
        </w:rPr>
        <w:t>هدفای ازمو</w:t>
      </w:r>
      <w:r w:rsidR="00FE7219" w:rsidRPr="0081328C">
        <w:rPr>
          <w:rFonts w:cs="Dubai"/>
          <w:rtl/>
          <w:lang w:bidi="fa-IR"/>
        </w:rPr>
        <w:tab/>
      </w:r>
    </w:p>
    <w:tbl>
      <w:tblPr>
        <w:bidiVisual/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A70131" w:rsidRPr="0081328C" w14:paraId="00DBC19C" w14:textId="77777777" w:rsidTr="008E4C07">
        <w:tc>
          <w:tcPr>
            <w:tcW w:w="2551" w:type="dxa"/>
            <w:vAlign w:val="center"/>
          </w:tcPr>
          <w:p w14:paraId="47817C3F" w14:textId="77777777" w:rsidR="00B676E1" w:rsidRPr="0081328C" w:rsidRDefault="00AC7532" w:rsidP="00806499">
            <w:pPr>
              <w:pStyle w:val="Image"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00BCEAEF" wp14:editId="6A8D877F">
                  <wp:extent cx="1482725" cy="1482725"/>
                  <wp:effectExtent l="0" t="0" r="3175" b="3175"/>
                  <wp:docPr id="1147277086" name="Picture 14" descr="یک نفر که طرف خودون خو اشاره مونه. د بله سر شی یک حباب گفتاری قد یک پلان NDIS د داخل خو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یک نفر که طرف خودون خو اشاره مونه. د بله سر شی یک حباب گفتاری قد یک پلان NDIS د داخل خو استه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4D884C16" w14:textId="77777777" w:rsidR="00B676E1" w:rsidRPr="0081328C" w:rsidRDefault="00AC7532" w:rsidP="00806499">
            <w:pPr>
              <w:bidi/>
              <w:spacing w:before="3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می خوایم درک مردمای </w:t>
            </w:r>
            <w:r w:rsidRPr="0081328C">
              <w:rPr>
                <w:rFonts w:cs="FS Me Pro"/>
                <w:rtl/>
                <w:lang w:bidi="fa-IR"/>
              </w:rPr>
              <w:t xml:space="preserve">CALD </w:t>
            </w:r>
            <w:r w:rsidRPr="0081328C">
              <w:rPr>
                <w:rFonts w:cs="Dubai"/>
                <w:rtl/>
                <w:lang w:bidi="fa-IR"/>
              </w:rPr>
              <w:t xml:space="preserve">ره از </w:t>
            </w:r>
            <w:r w:rsidRPr="0081328C">
              <w:rPr>
                <w:rFonts w:cs="FS Me Pro"/>
                <w:rtl/>
                <w:lang w:bidi="fa-IR"/>
              </w:rPr>
              <w:t xml:space="preserve">NDIS </w:t>
            </w:r>
            <w:r w:rsidRPr="0081328C">
              <w:rPr>
                <w:rFonts w:cs="Dubai"/>
                <w:rtl/>
                <w:lang w:bidi="fa-IR"/>
              </w:rPr>
              <w:t>خوبتر کنیم.</w:t>
            </w:r>
          </w:p>
        </w:tc>
      </w:tr>
    </w:tbl>
    <w:p w14:paraId="099F3A71" w14:textId="77777777" w:rsidR="000F3FD8" w:rsidRPr="0081328C" w:rsidRDefault="00AC7532" w:rsidP="00806499">
      <w:pPr>
        <w:spacing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49B0F6AC" w14:textId="77777777" w:rsidTr="008E4C07">
        <w:trPr>
          <w:trHeight w:val="454"/>
        </w:trPr>
        <w:tc>
          <w:tcPr>
            <w:tcW w:w="2551" w:type="dxa"/>
            <w:vAlign w:val="center"/>
          </w:tcPr>
          <w:p w14:paraId="3C91C071" w14:textId="77777777" w:rsidR="006D5181" w:rsidRPr="0081328C" w:rsidRDefault="006D5181" w:rsidP="00806499">
            <w:pPr>
              <w:pStyle w:val="Image"/>
              <w:spacing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3E9087A7" w14:textId="77777777" w:rsidR="008F445F" w:rsidRPr="0081328C" w:rsidRDefault="00AC7532" w:rsidP="00806499">
            <w:pPr>
              <w:bidi/>
              <w:spacing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ی شامل شریک کیدون مالومات د باره موارد زیر موشه:</w:t>
            </w:r>
          </w:p>
        </w:tc>
      </w:tr>
      <w:tr w:rsidR="00A70131" w:rsidRPr="0081328C" w14:paraId="1E30135B" w14:textId="77777777" w:rsidTr="008E4C07">
        <w:tc>
          <w:tcPr>
            <w:tcW w:w="2551" w:type="dxa"/>
            <w:vAlign w:val="center"/>
          </w:tcPr>
          <w:p w14:paraId="24F3F8A1" w14:textId="77777777" w:rsidR="000B54BD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2940793" wp14:editId="13F3820C">
                  <wp:extent cx="1482725" cy="1482725"/>
                  <wp:effectExtent l="0" t="0" r="3175" b="3175"/>
                  <wp:docPr id="618057097" name="Picture 15" descr="یک گروپ کلانی از مردما د زیر یک علامت سوال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یک گروپ کلانی از مردما د زیر یک علامت سوالیه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9611A7" w14:textId="77777777" w:rsidR="000B54BD" w:rsidRPr="0081328C" w:rsidRDefault="00AC7532" w:rsidP="00806499">
            <w:pPr>
              <w:pStyle w:val="ListParagraph"/>
              <w:numPr>
                <w:ilvl w:val="0"/>
                <w:numId w:val="51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چی کسایی می تنه د </w:t>
            </w:r>
            <w:r w:rsidRPr="0081328C">
              <w:rPr>
                <w:rFonts w:cs="FS Me Pro"/>
                <w:rtl/>
                <w:lang w:bidi="fa-IR"/>
              </w:rPr>
              <w:t xml:space="preserve">NDIS </w:t>
            </w:r>
            <w:r w:rsidRPr="0081328C">
              <w:rPr>
                <w:rFonts w:cs="Dubai"/>
                <w:rtl/>
                <w:lang w:bidi="fa-IR"/>
              </w:rPr>
              <w:t>حصه بیگرن</w:t>
            </w:r>
          </w:p>
        </w:tc>
      </w:tr>
      <w:tr w:rsidR="00A70131" w:rsidRPr="0081328C" w14:paraId="33117EF5" w14:textId="77777777" w:rsidTr="008E4C07">
        <w:tc>
          <w:tcPr>
            <w:tcW w:w="2551" w:type="dxa"/>
            <w:vAlign w:val="center"/>
          </w:tcPr>
          <w:p w14:paraId="35633BD0" w14:textId="77777777" w:rsidR="000B54BD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FD0D28F" wp14:editId="092AADBD">
                  <wp:extent cx="1482725" cy="1482725"/>
                  <wp:effectExtent l="0" t="0" r="3175" b="3175"/>
                  <wp:docPr id="667159773" name="Picture 16" descr="یک نفر پلان NDIS ر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16" descr="یک نفر پلان NDIS ره د دست خو گرفته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FA656B" w14:textId="77777777" w:rsidR="000B54BD" w:rsidRPr="0081328C" w:rsidRDefault="00AC7532" w:rsidP="00806499">
            <w:pPr>
              <w:pStyle w:val="ListParagraph"/>
              <w:numPr>
                <w:ilvl w:val="0"/>
                <w:numId w:val="51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چی رقم از </w:t>
            </w:r>
            <w:r w:rsidRPr="0081328C">
              <w:rPr>
                <w:rFonts w:cs="FS Me Pro"/>
                <w:rtl/>
                <w:lang w:bidi="fa-IR"/>
              </w:rPr>
              <w:t xml:space="preserve">NDIS </w:t>
            </w:r>
            <w:r w:rsidRPr="0081328C">
              <w:rPr>
                <w:rFonts w:cs="Dubai"/>
                <w:rtl/>
                <w:lang w:bidi="fa-IR"/>
              </w:rPr>
              <w:t>استفاده کنن.</w:t>
            </w:r>
          </w:p>
        </w:tc>
      </w:tr>
      <w:tr w:rsidR="00A70131" w:rsidRPr="0081328C" w14:paraId="465A85FD" w14:textId="77777777" w:rsidTr="008E4C07">
        <w:trPr>
          <w:trHeight w:val="3288"/>
        </w:trPr>
        <w:tc>
          <w:tcPr>
            <w:tcW w:w="2551" w:type="dxa"/>
            <w:vAlign w:val="center"/>
          </w:tcPr>
          <w:p w14:paraId="4140429D" w14:textId="77777777" w:rsidR="008F445F" w:rsidRPr="0081328C" w:rsidRDefault="00AC7532" w:rsidP="00806499">
            <w:pPr>
              <w:pStyle w:val="Image"/>
              <w:spacing w:before="60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557F3D1" wp14:editId="5A316FB1">
                  <wp:extent cx="1482725" cy="1482725"/>
                  <wp:effectExtent l="0" t="0" r="3175" b="3175"/>
                  <wp:docPr id="225730487" name="Picture 17" descr="یک گروپ کلانی از مردم. د بله سر شی یک حباب گفتاری قد یک نشان تغیر د داخل ش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یک گروپ کلانی از مردم. د بله سر شی یک حباب گفتاری قد یک نشان تغیر د داخل شی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48510F" w14:textId="77777777" w:rsidR="007B3CE7" w:rsidRPr="0081328C" w:rsidRDefault="00AC7532" w:rsidP="00806499">
            <w:pPr>
              <w:bidi/>
              <w:spacing w:before="60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همچنین می خوایی مالوماتی ره شریک کنیم که </w:t>
            </w:r>
            <w:r w:rsidRPr="0081328C">
              <w:rPr>
                <w:rStyle w:val="Strong"/>
                <w:rFonts w:cs="Dubai"/>
                <w:rtl/>
                <w:lang w:bidi="fa-IR"/>
              </w:rPr>
              <w:t xml:space="preserve">طرزفکر </w:t>
            </w:r>
            <w:r w:rsidRPr="0081328C">
              <w:rPr>
                <w:rFonts w:cs="Dubai"/>
                <w:rtl/>
                <w:lang w:bidi="fa-IR"/>
              </w:rPr>
              <w:t>جامعه ره د باره معیوبیت تغیر بیدیه.</w:t>
            </w:r>
          </w:p>
        </w:tc>
      </w:tr>
      <w:tr w:rsidR="00A70131" w:rsidRPr="0081328C" w14:paraId="67E544DA" w14:textId="77777777" w:rsidTr="008E4C07">
        <w:trPr>
          <w:trHeight w:val="3458"/>
        </w:trPr>
        <w:tc>
          <w:tcPr>
            <w:tcW w:w="2551" w:type="dxa"/>
            <w:vAlign w:val="center"/>
          </w:tcPr>
          <w:p w14:paraId="19D31713" w14:textId="77777777" w:rsidR="009205EE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596C02E" wp14:editId="7357673F">
                  <wp:extent cx="1482725" cy="1482725"/>
                  <wp:effectExtent l="0" t="0" r="3175" b="3175"/>
                  <wp:docPr id="2008626073" name="Picture 18" descr="یک نفر که طرف خودون خو اشاره مونه. د بله سر شی یک حباب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یک نفر که طرف خودون خو اشاره مونه. د بله سر شی یک حباب گفتاری استه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28F769" w14:textId="77777777" w:rsidR="009205EE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طرزفکر چیزایی استه که شیمو:</w:t>
            </w:r>
          </w:p>
          <w:p w14:paraId="08A86A3D" w14:textId="77777777" w:rsidR="009205EE" w:rsidRPr="0081328C" w:rsidRDefault="00AC7532" w:rsidP="00806499">
            <w:pPr>
              <w:pStyle w:val="ListParagraph"/>
              <w:numPr>
                <w:ilvl w:val="0"/>
                <w:numId w:val="48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فکر</w:t>
            </w:r>
          </w:p>
          <w:p w14:paraId="400059A3" w14:textId="77777777" w:rsidR="009205EE" w:rsidRPr="0081328C" w:rsidRDefault="00AC7532" w:rsidP="00806499">
            <w:pPr>
              <w:pStyle w:val="ListParagraph"/>
              <w:numPr>
                <w:ilvl w:val="0"/>
                <w:numId w:val="48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حس</w:t>
            </w:r>
          </w:p>
          <w:p w14:paraId="687B93E2" w14:textId="77777777" w:rsidR="009205EE" w:rsidRPr="0081328C" w:rsidRDefault="00AC7532" w:rsidP="00806499">
            <w:pPr>
              <w:pStyle w:val="ListParagraph"/>
              <w:numPr>
                <w:ilvl w:val="0"/>
                <w:numId w:val="48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عقیده دیرید.</w:t>
            </w:r>
          </w:p>
        </w:tc>
      </w:tr>
    </w:tbl>
    <w:p w14:paraId="618F53C8" w14:textId="77777777" w:rsidR="000F3FD8" w:rsidRPr="0081328C" w:rsidRDefault="00AC7532" w:rsidP="00806499">
      <w:pPr>
        <w:spacing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2220D4C7" w14:textId="77777777" w:rsidTr="008E4C07">
        <w:trPr>
          <w:trHeight w:val="3798"/>
        </w:trPr>
        <w:tc>
          <w:tcPr>
            <w:tcW w:w="2551" w:type="dxa"/>
            <w:vAlign w:val="center"/>
          </w:tcPr>
          <w:p w14:paraId="528E11C5" w14:textId="77777777" w:rsidR="00286147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w:drawing>
                <wp:inline distT="0" distB="0" distL="0" distR="0" wp14:anchorId="7B20C11D" wp14:editId="329D5EA9">
                  <wp:extent cx="1482725" cy="1482725"/>
                  <wp:effectExtent l="0" t="0" r="3175" b="3175"/>
                  <wp:docPr id="1540705034" name="Picture 22" descr="یک نفر د زیر یک نشان معیوبیت د داخل یک حباب فکری. د پالوی ازوا یک انگشت ایرکه به طرف پایین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22" descr="یک نفر د زیر یک نشان معیوبیت د داخل یک حباب فکری. د پالوی ازوا یک انگشت ایرکه به طرف پایین استه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4CA4E9" w14:textId="77777777" w:rsidR="00286147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لدی مثال، باضی کسا د باره معیوبیت فکر بد دیرن.</w:t>
            </w:r>
          </w:p>
          <w:p w14:paraId="2A5F392A" w14:textId="77777777" w:rsidR="00286147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و ای کارا باعث موشه که مردمای معیوب </w:t>
            </w:r>
            <w:r w:rsidRPr="0081328C">
              <w:rPr>
                <w:rFonts w:cs="FS Me Pro"/>
                <w:rtl/>
                <w:lang w:bidi="fa-IR"/>
              </w:rPr>
              <w:t xml:space="preserve">CALD </w:t>
            </w:r>
            <w:r w:rsidRPr="0081328C">
              <w:rPr>
                <w:rFonts w:cs="Dubai"/>
                <w:rtl/>
                <w:lang w:bidi="fa-IR"/>
              </w:rPr>
              <w:t xml:space="preserve">از خدمات </w:t>
            </w:r>
            <w:r w:rsidRPr="0081328C">
              <w:rPr>
                <w:rFonts w:cs="FS Me Pro"/>
                <w:rtl/>
                <w:lang w:bidi="fa-IR"/>
              </w:rPr>
              <w:t xml:space="preserve">NDIS </w:t>
            </w:r>
            <w:r w:rsidRPr="0081328C">
              <w:rPr>
                <w:rFonts w:cs="Dubai"/>
                <w:rtl/>
                <w:lang w:bidi="fa-IR"/>
              </w:rPr>
              <w:t>استفاده نکنن.</w:t>
            </w:r>
          </w:p>
        </w:tc>
      </w:tr>
      <w:tr w:rsidR="00A70131" w:rsidRPr="0081328C" w14:paraId="1791C2CC" w14:textId="77777777" w:rsidTr="008E4C07">
        <w:trPr>
          <w:trHeight w:val="3798"/>
        </w:trPr>
        <w:tc>
          <w:tcPr>
            <w:tcW w:w="2551" w:type="dxa"/>
            <w:vAlign w:val="center"/>
          </w:tcPr>
          <w:p w14:paraId="608FABEF" w14:textId="77777777" w:rsidR="0045725F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5A454D3D" wp14:editId="06A0881E">
                      <wp:simplePos x="0" y="0"/>
                      <wp:positionH relativeFrom="column">
                        <wp:posOffset>298450</wp:posOffset>
                      </wp:positionH>
                      <wp:positionV relativeFrom="paragraph">
                        <wp:posOffset>400050</wp:posOffset>
                      </wp:positionV>
                      <wp:extent cx="892175" cy="433705"/>
                      <wp:effectExtent l="0" t="0" r="3175" b="4445"/>
                      <wp:wrapNone/>
                      <wp:docPr id="29610512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337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523948" w14:textId="77777777" w:rsidR="00AC7532" w:rsidRPr="00806499" w:rsidRDefault="00AC7532" w:rsidP="00D449EB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806499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</w:rPr>
                                    <w:t>پلان کار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454D3D" id="_x0000_s1043" type="#_x0000_t202" alt="&quot;&quot;" style="position:absolute;left:0;text-align:left;margin-left:23.5pt;margin-top:31.5pt;width:70.25pt;height:34.1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" filled="f" stroked="f">
                      <v:textbox inset="0,0,0,0">
                        <w:txbxContent>
                          <w:p w14:paraId="38523948" w14:textId="77777777" w:rsidR="00AC7532" w:rsidRPr="00806499" w:rsidRDefault="00AC7532" w:rsidP="00D449EB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806499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>پلان کار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91D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4791BBB" wp14:editId="2529AB8D">
                  <wp:extent cx="1482725" cy="1482725"/>
                  <wp:effectExtent l="0" t="0" r="3175" b="3175"/>
                  <wp:docPr id="112403668" name="Picture 23" descr="یک سند پلان کاری یک لست ره قد علامت تیک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یک سند پلان کاری یک لست ره قد علامت تیک نیشو میدیه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C3E145" w14:textId="745CDDC8" w:rsidR="00F122D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 می تنید د باره کارای ازمو د صفحه 40 پلان کاری مو</w:t>
            </w:r>
            <w:r w:rsidR="00EF565D">
              <w:rPr>
                <w:rFonts w:cs="Dubai"/>
                <w:lang w:bidi="fa-IR"/>
              </w:rPr>
              <w:t> </w:t>
            </w:r>
            <w:r w:rsidRPr="0081328C">
              <w:rPr>
                <w:rFonts w:cs="Dubai"/>
                <w:rtl/>
                <w:lang w:bidi="fa-IR"/>
              </w:rPr>
              <w:t>بخوانید.</w:t>
            </w:r>
          </w:p>
          <w:p w14:paraId="2FA5C7B1" w14:textId="77777777" w:rsidR="00F122D1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ی تنید پلان کاری ازموره د وبسایت مو پیدا کنید.</w:t>
            </w:r>
          </w:p>
          <w:p w14:paraId="05EAB0EA" w14:textId="77777777" w:rsidR="0045725F" w:rsidRPr="0081328C" w:rsidRDefault="00000000" w:rsidP="00806499">
            <w:pPr>
              <w:bidi/>
              <w:spacing w:line="240" w:lineRule="auto"/>
              <w:rPr>
                <w:rFonts w:cs="FS Me Pro"/>
                <w:b/>
                <w:bCs/>
                <w:lang w:bidi="fa-IR"/>
              </w:rPr>
            </w:pPr>
            <w:hyperlink r:id="rId115" w:history="1">
              <w:r w:rsidR="006A604C" w:rsidRPr="0081328C">
                <w:rPr>
                  <w:rStyle w:val="Hyperlink"/>
                  <w:rFonts w:cs="FS Me Pro"/>
                  <w:b w:val="0"/>
                  <w:bCs/>
                  <w:rtl/>
                  <w:lang w:bidi="fa-IR"/>
                </w:rPr>
                <w:t>www.ndis.gov.au/CALD</w:t>
              </w:r>
            </w:hyperlink>
            <w:r w:rsidR="006A604C" w:rsidRPr="0081328C">
              <w:rPr>
                <w:rFonts w:cs="FS Me Pro"/>
                <w:b/>
                <w:bCs/>
                <w:rtl/>
                <w:lang w:bidi="fa-IR"/>
              </w:rPr>
              <w:t xml:space="preserve"> </w:t>
            </w:r>
          </w:p>
        </w:tc>
      </w:tr>
    </w:tbl>
    <w:p w14:paraId="4DEAD204" w14:textId="77777777" w:rsidR="002A6A49" w:rsidRPr="0081328C" w:rsidRDefault="00AC7532" w:rsidP="00806499">
      <w:pPr>
        <w:spacing w:before="0" w:after="0"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p w14:paraId="4487CF5A" w14:textId="77777777" w:rsidR="00115682" w:rsidRPr="0081328C" w:rsidRDefault="00AC7532" w:rsidP="00806499">
      <w:pPr>
        <w:pStyle w:val="Heading2"/>
        <w:bidi/>
        <w:spacing w:line="240" w:lineRule="auto"/>
        <w:rPr>
          <w:rFonts w:cs="Dubai"/>
          <w:lang w:val="en-AU" w:bidi="fa-IR"/>
        </w:rPr>
      </w:pPr>
      <w:bookmarkStart w:id="98" w:name="_Toc256000005"/>
      <w:bookmarkStart w:id="99" w:name="_Ref145516795"/>
      <w:r w:rsidRPr="0081328C">
        <w:rPr>
          <w:rFonts w:cs="Dubai"/>
          <w:rtl/>
          <w:lang w:bidi="fa-IR"/>
        </w:rPr>
        <w:lastRenderedPageBreak/>
        <w:t>مو د مرحله بعدی چی کار خواد کدیم؟</w:t>
      </w:r>
      <w:bookmarkEnd w:id="98"/>
      <w:bookmarkEnd w:id="99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5A4843E4" w14:textId="77777777" w:rsidTr="008E4C07">
        <w:tc>
          <w:tcPr>
            <w:tcW w:w="2551" w:type="dxa"/>
            <w:vAlign w:val="center"/>
          </w:tcPr>
          <w:p w14:paraId="292A78C1" w14:textId="77777777" w:rsidR="007F4962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AA7192A" wp14:editId="077D2B0A">
                  <wp:extent cx="1482725" cy="1482725"/>
                  <wp:effectExtent l="0" t="0" r="3175" b="3175"/>
                  <wp:docPr id="1922265291" name="Picture 19" descr="یک جنتری که بله شی «2024» نوشته استه قد یک تیر که طرف یک جنتری اشاره مونه که بله شی «2028» نوشته 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 descr="یک جنتری که بله شی «2024» نوشته استه قد یک تیر که طرف یک جنتری اشاره مونه که بله شی «2028» نوشته یه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673B69" w14:textId="77777777" w:rsidR="00153FC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ی استراتجی:</w:t>
            </w:r>
          </w:p>
          <w:p w14:paraId="5C5F06EE" w14:textId="77777777" w:rsidR="00153FC3" w:rsidRPr="0081328C" w:rsidRDefault="00AC7532" w:rsidP="00806499">
            <w:pPr>
              <w:pStyle w:val="ListParagraph"/>
              <w:numPr>
                <w:ilvl w:val="0"/>
                <w:numId w:val="59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د 2024 شروع خواد شد </w:t>
            </w:r>
          </w:p>
          <w:p w14:paraId="4499C5DB" w14:textId="77777777" w:rsidR="007F4962" w:rsidRPr="0081328C" w:rsidRDefault="00AC7532" w:rsidP="00806499">
            <w:pPr>
              <w:pStyle w:val="ListParagraph"/>
              <w:numPr>
                <w:ilvl w:val="0"/>
                <w:numId w:val="59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د 2028 ختم خواد شد.</w:t>
            </w:r>
          </w:p>
        </w:tc>
      </w:tr>
      <w:tr w:rsidR="00A70131" w:rsidRPr="0081328C" w14:paraId="62A76DDE" w14:textId="77777777" w:rsidTr="008E4C07">
        <w:tc>
          <w:tcPr>
            <w:tcW w:w="2551" w:type="dxa"/>
            <w:vAlign w:val="center"/>
          </w:tcPr>
          <w:p w14:paraId="216159CC" w14:textId="77777777" w:rsidR="00115682" w:rsidRPr="0081328C" w:rsidRDefault="00115682" w:rsidP="00806499">
            <w:pPr>
              <w:pStyle w:val="Image"/>
              <w:spacing w:before="360"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2EBEA407" w14:textId="77777777" w:rsidR="00115682" w:rsidRPr="0081328C" w:rsidRDefault="00AC7532" w:rsidP="00806499">
            <w:pPr>
              <w:bidi/>
              <w:spacing w:before="36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یک پلان کاری ایجاد کدیم که موارد زیر ره توضیح میدیه:</w:t>
            </w:r>
          </w:p>
        </w:tc>
      </w:tr>
      <w:tr w:rsidR="00A70131" w:rsidRPr="0081328C" w14:paraId="6B0CDDA6" w14:textId="77777777" w:rsidTr="008E4C07">
        <w:tc>
          <w:tcPr>
            <w:tcW w:w="2551" w:type="dxa"/>
            <w:vAlign w:val="center"/>
          </w:tcPr>
          <w:p w14:paraId="4C2EC8DF" w14:textId="77777777" w:rsidR="00286147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20704" behindDoc="0" locked="0" layoutInCell="1" allowOverlap="1" wp14:anchorId="67E8DCBF" wp14:editId="6D5064D7">
                      <wp:simplePos x="0" y="0"/>
                      <wp:positionH relativeFrom="column">
                        <wp:posOffset>280670</wp:posOffset>
                      </wp:positionH>
                      <wp:positionV relativeFrom="paragraph">
                        <wp:posOffset>304165</wp:posOffset>
                      </wp:positionV>
                      <wp:extent cx="892175" cy="450215"/>
                      <wp:effectExtent l="0" t="0" r="3175" b="6985"/>
                      <wp:wrapNone/>
                      <wp:docPr id="13977587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3DC73C" w14:textId="77777777" w:rsidR="00AC7532" w:rsidRPr="006A07EE" w:rsidRDefault="00AC7532" w:rsidP="00A4618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</w:rPr>
                                    <w:t>هدف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E8DCBF" id="_x0000_s1044" type="#_x0000_t202" alt="&quot;&quot;" style="position:absolute;left:0;text-align:left;margin-left:22.1pt;margin-top:23.95pt;width:70.25pt;height:35.4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" filled="f" stroked="f">
                      <v:textbox inset="0,0,0,0">
                        <w:txbxContent>
                          <w:p w14:paraId="653DC73C" w14:textId="77777777" w:rsidR="00AC7532" w:rsidRPr="006A07EE" w:rsidRDefault="00AC7532" w:rsidP="00A4618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هدف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3867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8B2ED55" wp14:editId="1347B305">
                  <wp:extent cx="1482725" cy="1482725"/>
                  <wp:effectExtent l="0" t="0" r="3175" b="3175"/>
                  <wp:docPr id="872201833" name="Picture 20" descr="یک سند هدفا که یک لست قد علامتای تیک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یک سند هدفا که یک لست قد علامتای تیک ره نیشو میدیه."/>
                          <pic:cNvPicPr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DCEA14" w14:textId="77777777" w:rsidR="00286147" w:rsidRPr="0081328C" w:rsidRDefault="00AC7532" w:rsidP="00806499">
            <w:pPr>
              <w:pStyle w:val="ListParagraph"/>
              <w:numPr>
                <w:ilvl w:val="0"/>
                <w:numId w:val="62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کارایی که مو بلده رسیدو د هدف خو د ای استراتجی باید انجام بیدیم</w:t>
            </w:r>
          </w:p>
        </w:tc>
      </w:tr>
      <w:tr w:rsidR="00A70131" w:rsidRPr="0081328C" w14:paraId="43FE4206" w14:textId="77777777" w:rsidTr="008E4C07">
        <w:tc>
          <w:tcPr>
            <w:tcW w:w="2551" w:type="dxa"/>
            <w:vAlign w:val="center"/>
          </w:tcPr>
          <w:p w14:paraId="67A02815" w14:textId="77777777" w:rsidR="00927762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0AB71D3" wp14:editId="0C3A8F89">
                  <wp:extent cx="1482725" cy="1482725"/>
                  <wp:effectExtent l="0" t="0" r="3175" b="3175"/>
                  <wp:docPr id="547033466" name="Picture 22" descr="یک گروپی از نفرا یک جلسه گرفتن و یکجای طرف یک سند توغ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یک گروپی از نفرا یک جلسه گرفتن و یکجای طرف یک سند توغ مونن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2E945C" w14:textId="77777777" w:rsidR="00927762" w:rsidRPr="0081328C" w:rsidRDefault="00AC7532" w:rsidP="00806499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و د بله هر کار خو چی رقم کار خواد کدیم </w:t>
            </w:r>
          </w:p>
        </w:tc>
      </w:tr>
      <w:tr w:rsidR="00A70131" w:rsidRPr="0081328C" w14:paraId="43E2E322" w14:textId="77777777" w:rsidTr="008E4C07">
        <w:tc>
          <w:tcPr>
            <w:tcW w:w="2551" w:type="dxa"/>
            <w:vAlign w:val="center"/>
          </w:tcPr>
          <w:p w14:paraId="0C37A74A" w14:textId="77777777" w:rsidR="00927762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DA1331E" wp14:editId="6C32D026">
                  <wp:extent cx="1482725" cy="1482725"/>
                  <wp:effectExtent l="0" t="0" r="3175" b="3175"/>
                  <wp:docPr id="1018014406" name="Picture 21" descr="یک مجموعه ای از جنتری ها و یک علامت سوال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یک مجموعه ای از جنتری ها و یک علامت سوالیه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1983D2" w14:textId="77777777" w:rsidR="00927762" w:rsidRPr="0081328C" w:rsidRDefault="00AC7532" w:rsidP="00806499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د بله هر کار خو چقدر دیر کار خواد کدیم</w:t>
            </w:r>
          </w:p>
        </w:tc>
      </w:tr>
      <w:tr w:rsidR="00A70131" w:rsidRPr="0081328C" w14:paraId="1A17811A" w14:textId="77777777" w:rsidTr="008E4C07">
        <w:tc>
          <w:tcPr>
            <w:tcW w:w="2551" w:type="dxa"/>
            <w:vAlign w:val="center"/>
          </w:tcPr>
          <w:p w14:paraId="72307301" w14:textId="77777777" w:rsidR="00927762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22752" behindDoc="0" locked="0" layoutInCell="1" allowOverlap="1" wp14:anchorId="7468423B" wp14:editId="59DC40E8">
                      <wp:simplePos x="0" y="0"/>
                      <wp:positionH relativeFrom="column">
                        <wp:posOffset>265430</wp:posOffset>
                      </wp:positionH>
                      <wp:positionV relativeFrom="paragraph">
                        <wp:posOffset>215900</wp:posOffset>
                      </wp:positionV>
                      <wp:extent cx="962025" cy="268605"/>
                      <wp:effectExtent l="0" t="0" r="9525" b="0"/>
                      <wp:wrapNone/>
                      <wp:docPr id="19684925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62025" cy="2686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44E38C" w14:textId="77777777" w:rsidR="00AC7532" w:rsidRPr="006A07EE" w:rsidRDefault="00AC7532" w:rsidP="00A4618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نتیجه ه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68423B" id="_x0000_s1045" type="#_x0000_t202" alt="&quot;&quot;" style="position:absolute;left:0;text-align:left;margin-left:20.9pt;margin-top:17pt;width:75.75pt;height:21.1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" filled="f" stroked="f">
                      <v:textbox inset="0,0,0,0">
                        <w:txbxContent>
                          <w:p w14:paraId="4444E38C" w14:textId="77777777" w:rsidR="00AC7532" w:rsidRPr="006A07EE" w:rsidRDefault="00AC7532" w:rsidP="00A4618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نتیجه ه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47C6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8C2D7EF" wp14:editId="75E2B9E6">
                  <wp:extent cx="1482725" cy="1482725"/>
                  <wp:effectExtent l="0" t="0" r="3175" b="3175"/>
                  <wp:docPr id="1895519860" name="Picture 23" descr="یک سند نتیجه یک لست قد یک علامت تیک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یک سند نتیجه یک لست قد یک علامت تیک ره نیشو میدیه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B8DD88" w14:textId="77777777" w:rsidR="00927762" w:rsidRPr="0081328C" w:rsidRDefault="00AC7532" w:rsidP="00806499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نتیجای هر کار.</w:t>
            </w:r>
          </w:p>
        </w:tc>
      </w:tr>
      <w:tr w:rsidR="00A70131" w:rsidRPr="0081328C" w14:paraId="215BE051" w14:textId="77777777" w:rsidTr="008E4C07">
        <w:trPr>
          <w:trHeight w:val="2211"/>
        </w:trPr>
        <w:tc>
          <w:tcPr>
            <w:tcW w:w="2551" w:type="dxa"/>
            <w:vAlign w:val="center"/>
          </w:tcPr>
          <w:p w14:paraId="12C07BFE" w14:textId="77777777" w:rsidR="00153FC3" w:rsidRPr="0081328C" w:rsidRDefault="00AC7532" w:rsidP="00806499">
            <w:pPr>
              <w:pStyle w:val="Image"/>
              <w:spacing w:before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w:drawing>
                <wp:inline distT="0" distB="0" distL="0" distR="0" wp14:anchorId="160290BD" wp14:editId="7B775097">
                  <wp:extent cx="1483200" cy="1483200"/>
                  <wp:effectExtent l="0" t="0" r="3175" b="3175"/>
                  <wp:docPr id="2137475017" name="Picture 24" descr="یک نفر طرف یک سند توغ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یک نفر طرف یک سند توغ مونه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2" r="9666" b="1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6185ED" w14:textId="77777777" w:rsidR="00153FC3" w:rsidRPr="0081328C" w:rsidRDefault="00AC7532" w:rsidP="00806499">
            <w:pPr>
              <w:bidi/>
              <w:spacing w:before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 از پلان کاری استفاده نیم تا چک کنیم که ای استراتجی چی قدر خوب پیش موره.</w:t>
            </w:r>
          </w:p>
        </w:tc>
      </w:tr>
      <w:tr w:rsidR="00A70131" w:rsidRPr="0081328C" w14:paraId="2C33B936" w14:textId="77777777" w:rsidTr="008E4C07">
        <w:trPr>
          <w:trHeight w:val="2211"/>
        </w:trPr>
        <w:tc>
          <w:tcPr>
            <w:tcW w:w="2551" w:type="dxa"/>
            <w:vAlign w:val="center"/>
          </w:tcPr>
          <w:p w14:paraId="5CB949C8" w14:textId="77777777" w:rsidR="00115682" w:rsidRPr="0081328C" w:rsidRDefault="00AC7532" w:rsidP="00806499">
            <w:pPr>
              <w:pStyle w:val="Image"/>
              <w:spacing w:before="120" w:after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2B5B97F5" wp14:editId="73E16971">
                  <wp:extent cx="1482725" cy="1482725"/>
                  <wp:effectExtent l="0" t="0" r="3175" b="3175"/>
                  <wp:docPr id="476514506" name="Picture 24" descr="یک نشان وبسا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یک نشان وبسایت.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506D00" w14:textId="77777777" w:rsidR="00927762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 می تنید پلان کاری ازموره د وبسایت مو پیدا کنید.</w:t>
            </w:r>
          </w:p>
          <w:p w14:paraId="67726FB1" w14:textId="77777777" w:rsidR="00115682" w:rsidRPr="0081328C" w:rsidRDefault="00000000" w:rsidP="00806499">
            <w:pPr>
              <w:bidi/>
              <w:spacing w:line="240" w:lineRule="auto"/>
              <w:rPr>
                <w:rFonts w:cs="FS Me Pro"/>
                <w:b/>
                <w:bCs/>
                <w:lang w:bidi="fa-IR"/>
              </w:rPr>
            </w:pPr>
            <w:hyperlink r:id="rId123" w:history="1">
              <w:r w:rsidR="006F12B2" w:rsidRPr="0081328C">
                <w:rPr>
                  <w:rStyle w:val="Hyperlink"/>
                  <w:rFonts w:cs="FS Me Pro"/>
                  <w:b w:val="0"/>
                  <w:bCs/>
                  <w:rtl/>
                  <w:lang w:bidi="fa-IR"/>
                </w:rPr>
                <w:t>www.ndis.gov.au/CALD</w:t>
              </w:r>
            </w:hyperlink>
            <w:r w:rsidR="006F12B2" w:rsidRPr="0081328C">
              <w:rPr>
                <w:rFonts w:cs="FS Me Pro"/>
                <w:b/>
                <w:bCs/>
                <w:rtl/>
                <w:lang w:bidi="fa-IR"/>
              </w:rPr>
              <w:t xml:space="preserve"> </w:t>
            </w:r>
          </w:p>
        </w:tc>
      </w:tr>
      <w:tr w:rsidR="00A70131" w:rsidRPr="0081328C" w14:paraId="7301300D" w14:textId="77777777" w:rsidTr="008E4C07">
        <w:trPr>
          <w:trHeight w:val="2211"/>
        </w:trPr>
        <w:tc>
          <w:tcPr>
            <w:tcW w:w="2551" w:type="dxa"/>
            <w:vAlign w:val="center"/>
          </w:tcPr>
          <w:p w14:paraId="57551346" w14:textId="77777777" w:rsidR="00A35DF3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29971348" wp14:editId="3F66499E">
                      <wp:simplePos x="0" y="0"/>
                      <wp:positionH relativeFrom="column">
                        <wp:posOffset>300990</wp:posOffset>
                      </wp:positionH>
                      <wp:positionV relativeFrom="paragraph">
                        <wp:posOffset>499745</wp:posOffset>
                      </wp:positionV>
                      <wp:extent cx="892175" cy="236855"/>
                      <wp:effectExtent l="0" t="0" r="3175" b="10795"/>
                      <wp:wrapNone/>
                      <wp:docPr id="206078866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68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1AF23D" w14:textId="77777777" w:rsidR="00AC7532" w:rsidRPr="006A07EE" w:rsidRDefault="00AC7532" w:rsidP="00052C01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pacing w:val="-6"/>
                                      <w:sz w:val="12"/>
                                      <w:szCs w:val="16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spacing w:val="-6"/>
                                      <w:sz w:val="12"/>
                                      <w:szCs w:val="16"/>
                                      <w:rtl/>
                                    </w:rPr>
                                    <w:t>قابل خواندون آسو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971348" id="_x0000_s1046" type="#_x0000_t202" alt="&quot;&quot;" style="position:absolute;left:0;text-align:left;margin-left:23.7pt;margin-top:39.35pt;width:70.25pt;height:18.6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" filled="f" stroked="f">
                      <v:textbox inset="0,0,0,0">
                        <w:txbxContent>
                          <w:p w14:paraId="501AF23D" w14:textId="77777777" w:rsidR="00AC7532" w:rsidRPr="006A07EE" w:rsidRDefault="00AC7532" w:rsidP="00052C01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pacing w:val="-6"/>
                                <w:sz w:val="12"/>
                                <w:szCs w:val="16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spacing w:val="-6"/>
                                <w:sz w:val="12"/>
                                <w:szCs w:val="16"/>
                                <w:rtl/>
                              </w:rPr>
                              <w:t>قابل خواندون آسو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C1A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F58D012" wp14:editId="1D332A04">
                  <wp:extent cx="1482725" cy="1482725"/>
                  <wp:effectExtent l="0" t="0" r="3175" b="3175"/>
                  <wp:docPr id="562722201" name="Picture 25" descr="یک کمپیوتر یک سندی که خواندون شی آسو استه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25" descr="یک کمپیوتر یک سندی که خواندون شی آسو استه ره نیشو میدیه."/>
                          <pic:cNvPicPr/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D14948" w14:textId="77777777" w:rsidR="00A35DF3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و شیمو می تنید نسخه قابل خواندون آسوی پلان کاری ره د وبسایت مو پیدا کنید.</w:t>
            </w:r>
          </w:p>
          <w:p w14:paraId="78F53BB9" w14:textId="77777777" w:rsidR="00A35DF3" w:rsidRPr="0081328C" w:rsidRDefault="00000000" w:rsidP="00806499">
            <w:pPr>
              <w:bidi/>
              <w:spacing w:line="240" w:lineRule="auto"/>
              <w:rPr>
                <w:rFonts w:cs="FS Me Pro"/>
                <w:b/>
                <w:bCs/>
                <w:highlight w:val="yellow"/>
                <w:lang w:bidi="fa-IR"/>
              </w:rPr>
            </w:pPr>
            <w:hyperlink r:id="rId125" w:history="1">
              <w:r w:rsidR="006F12B2" w:rsidRPr="0081328C">
                <w:rPr>
                  <w:rStyle w:val="Hyperlink"/>
                  <w:rFonts w:cs="FS Me Pro"/>
                  <w:b w:val="0"/>
                  <w:bCs/>
                  <w:rtl/>
                  <w:lang w:bidi="fa-IR"/>
                </w:rPr>
                <w:t>www.ndis.gov.au/CALD</w:t>
              </w:r>
            </w:hyperlink>
            <w:r w:rsidR="006F12B2" w:rsidRPr="0081328C">
              <w:rPr>
                <w:rFonts w:cs="FS Me Pro"/>
                <w:b/>
                <w:bCs/>
                <w:rtl/>
                <w:lang w:bidi="fa-IR"/>
              </w:rPr>
              <w:t xml:space="preserve"> </w:t>
            </w:r>
          </w:p>
        </w:tc>
      </w:tr>
      <w:tr w:rsidR="00A70131" w:rsidRPr="0081328C" w14:paraId="76014C17" w14:textId="77777777" w:rsidTr="008E4C07">
        <w:trPr>
          <w:trHeight w:val="2211"/>
        </w:trPr>
        <w:tc>
          <w:tcPr>
            <w:tcW w:w="2551" w:type="dxa"/>
            <w:vAlign w:val="center"/>
          </w:tcPr>
          <w:p w14:paraId="0F9D48B4" w14:textId="77777777" w:rsidR="00927762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26848" behindDoc="0" locked="0" layoutInCell="1" allowOverlap="1" wp14:anchorId="4EDFAF5F" wp14:editId="5D907F7F">
                      <wp:simplePos x="0" y="0"/>
                      <wp:positionH relativeFrom="column">
                        <wp:posOffset>297180</wp:posOffset>
                      </wp:positionH>
                      <wp:positionV relativeFrom="paragraph">
                        <wp:posOffset>408305</wp:posOffset>
                      </wp:positionV>
                      <wp:extent cx="892175" cy="262255"/>
                      <wp:effectExtent l="0" t="0" r="3175" b="4445"/>
                      <wp:wrapNone/>
                      <wp:docPr id="12001055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622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5BD979" w14:textId="77777777" w:rsidR="00AC7532" w:rsidRPr="00806499" w:rsidRDefault="00AC7532" w:rsidP="00FB4F7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806499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</w:rPr>
                                    <w:t>گزارش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DFAF5F" id="_x0000_s1047" type="#_x0000_t202" alt="&quot;&quot;" style="position:absolute;left:0;text-align:left;margin-left:23.4pt;margin-top:32.15pt;width:70.25pt;height:20.6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" filled="f" stroked="f">
                      <v:textbox inset="0,0,0,0">
                        <w:txbxContent>
                          <w:p w14:paraId="105BD979" w14:textId="77777777" w:rsidR="00AC7532" w:rsidRPr="00806499" w:rsidRDefault="00AC7532" w:rsidP="00FB4F7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806499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>گزارش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0273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E8C9667" wp14:editId="12729E33">
                  <wp:extent cx="1482725" cy="1482725"/>
                  <wp:effectExtent l="0" t="0" r="3175" b="3175"/>
                  <wp:docPr id="338417840" name="Picture 25" descr="یک سند گزارش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یک سند گزارش.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FFADD1C" w14:textId="77777777" w:rsidR="00927762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د آخرای 2024، مو گزارش خوره د باره کارای که تا او وقت بلده کمک استراتجی خو انجام ددیم شریک خواد کدیم.</w:t>
            </w:r>
          </w:p>
        </w:tc>
      </w:tr>
      <w:tr w:rsidR="00A70131" w:rsidRPr="0081328C" w14:paraId="5BA0D466" w14:textId="77777777" w:rsidTr="008E4C07">
        <w:tc>
          <w:tcPr>
            <w:tcW w:w="2551" w:type="dxa"/>
            <w:vAlign w:val="center"/>
          </w:tcPr>
          <w:p w14:paraId="2AD11527" w14:textId="77777777" w:rsidR="00927762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22BC785" wp14:editId="74920D9C">
                  <wp:extent cx="1482725" cy="1482725"/>
                  <wp:effectExtent l="0" t="0" r="3175" b="3175"/>
                  <wp:docPr id="701275079" name="Picture 26" descr="یک نفر قد یک حباب گفت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 descr="یک نفر قد یک حباب گفتاری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254A51" w14:textId="77777777" w:rsidR="00927762" w:rsidRPr="0081328C" w:rsidRDefault="00AC7532" w:rsidP="00806499">
            <w:p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و مو از دیگرو هم خواد خواستیم که نظر خوره د باره ازی استراتجی بیان کنن.</w:t>
            </w:r>
          </w:p>
        </w:tc>
      </w:tr>
    </w:tbl>
    <w:p w14:paraId="44013821" w14:textId="77777777" w:rsidR="009B4B96" w:rsidRPr="0081328C" w:rsidRDefault="00AC7532" w:rsidP="00806499">
      <w:pPr>
        <w:spacing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51E4F4C9" w14:textId="77777777" w:rsidTr="008E4C07">
        <w:tc>
          <w:tcPr>
            <w:tcW w:w="2551" w:type="dxa"/>
            <w:vAlign w:val="center"/>
          </w:tcPr>
          <w:p w14:paraId="7DD3131D" w14:textId="77777777" w:rsidR="00927762" w:rsidRPr="0081328C" w:rsidRDefault="00927762" w:rsidP="00806499">
            <w:pPr>
              <w:pStyle w:val="Image"/>
              <w:spacing w:before="360" w:after="0" w:line="240" w:lineRule="auto"/>
              <w:rPr>
                <w:rFonts w:cs="Dubai"/>
                <w:lang w:bidi="fa-IR"/>
              </w:rPr>
            </w:pPr>
          </w:p>
        </w:tc>
        <w:tc>
          <w:tcPr>
            <w:tcW w:w="6576" w:type="dxa"/>
            <w:vAlign w:val="center"/>
          </w:tcPr>
          <w:p w14:paraId="25914A87" w14:textId="77777777" w:rsidR="00927762" w:rsidRPr="0081328C" w:rsidRDefault="00AC7532" w:rsidP="00806499">
            <w:pPr>
              <w:bidi/>
              <w:spacing w:before="36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ی شامل موارد زیر موشه:</w:t>
            </w:r>
          </w:p>
        </w:tc>
      </w:tr>
      <w:tr w:rsidR="00A70131" w:rsidRPr="0081328C" w14:paraId="0873D857" w14:textId="77777777" w:rsidTr="008E4C07">
        <w:tc>
          <w:tcPr>
            <w:tcW w:w="2551" w:type="dxa"/>
            <w:vAlign w:val="center"/>
          </w:tcPr>
          <w:p w14:paraId="578F9165" w14:textId="77777777" w:rsidR="00723BCB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222100C6" wp14:editId="6727835E">
                  <wp:extent cx="1482725" cy="1482725"/>
                  <wp:effectExtent l="0" t="0" r="3175" b="3175"/>
                  <wp:docPr id="758162148" name="Picture 26" descr="یک گروپی از مردمای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یک گروپی از مردمای CALD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C9A962" w14:textId="77777777" w:rsidR="00723BCB" w:rsidRPr="0081328C" w:rsidRDefault="00AC7532" w:rsidP="00806499">
            <w:pPr>
              <w:pStyle w:val="ListParagraph"/>
              <w:numPr>
                <w:ilvl w:val="0"/>
                <w:numId w:val="35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ردمای </w:t>
            </w:r>
            <w:r w:rsidRPr="0081328C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قد معیوبیت</w:t>
            </w:r>
          </w:p>
        </w:tc>
      </w:tr>
      <w:tr w:rsidR="00A70131" w:rsidRPr="0081328C" w14:paraId="18EBBFFE" w14:textId="77777777" w:rsidTr="008E4C07">
        <w:tc>
          <w:tcPr>
            <w:tcW w:w="2551" w:type="dxa"/>
            <w:vAlign w:val="center"/>
          </w:tcPr>
          <w:p w14:paraId="5F3F3CDF" w14:textId="77777777" w:rsidR="00723BCB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1E7AC60" wp14:editId="5FCCC90C">
                  <wp:extent cx="1482725" cy="1482725"/>
                  <wp:effectExtent l="0" t="0" r="3175" b="3175"/>
                  <wp:docPr id="919010098" name="Picture 27" descr="یک گروپی از متخصصا د پیش یک ساختمان اد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یک گروپی از متخصصا د پیش یک ساختمان اداری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0F2ADB" w14:textId="77777777" w:rsidR="00723BCB" w:rsidRPr="0081328C" w:rsidRDefault="00AC7532" w:rsidP="00806499">
            <w:pPr>
              <w:pStyle w:val="ListParagraph"/>
              <w:numPr>
                <w:ilvl w:val="0"/>
                <w:numId w:val="35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سازمانای اجتماعی</w:t>
            </w:r>
          </w:p>
        </w:tc>
      </w:tr>
      <w:tr w:rsidR="00A70131" w:rsidRPr="0081328C" w14:paraId="48ACB3B7" w14:textId="77777777" w:rsidTr="008E4C07">
        <w:tc>
          <w:tcPr>
            <w:tcW w:w="2551" w:type="dxa"/>
            <w:vAlign w:val="center"/>
          </w:tcPr>
          <w:p w14:paraId="2731421A" w14:textId="77777777" w:rsidR="00723BCB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E49BA09" wp14:editId="7D72BB97">
                  <wp:extent cx="1482725" cy="1482725"/>
                  <wp:effectExtent l="0" t="0" r="3175" b="3175"/>
                  <wp:docPr id="1470545733" name="Picture 28" descr="3 نفر د زیر 2 حباب گفتاری. یک حباب گفتاری یک انگشت ایرکه بالاگرفته ره نیشو میدیه. دیگه حباب گفتاری یک انگشت ایرکه سرشیو گرفته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3 نفر د زیر 2 حباب گفتاری. یک حباب گفتاری یک انگشت ایرکه بالاگرفته ره نیشو میدیه. دیگه حباب گفتاری یک انگشت ایرکه سرشیو گرفته ره نیشو میدیه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C19638" w14:textId="77777777" w:rsidR="00723BCB" w:rsidRPr="0081328C" w:rsidRDefault="00AC7532" w:rsidP="00806499">
            <w:pPr>
              <w:pStyle w:val="ListParagraph"/>
              <w:numPr>
                <w:ilvl w:val="0"/>
                <w:numId w:val="35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گروپای مشاوره بیرون از </w:t>
            </w:r>
            <w:r w:rsidRPr="0081328C">
              <w:rPr>
                <w:rFonts w:cs="FS Me Pro"/>
                <w:rtl/>
                <w:lang w:bidi="fa-IR"/>
              </w:rPr>
              <w:t>NDIA</w:t>
            </w:r>
            <w:r w:rsidRPr="0081328C">
              <w:rPr>
                <w:rFonts w:cs="Dubai"/>
                <w:rtl/>
                <w:lang w:bidi="fa-IR"/>
              </w:rPr>
              <w:t>.</w:t>
            </w:r>
          </w:p>
        </w:tc>
      </w:tr>
      <w:tr w:rsidR="00A70131" w:rsidRPr="0081328C" w14:paraId="61472816" w14:textId="77777777" w:rsidTr="008E4C07">
        <w:tc>
          <w:tcPr>
            <w:tcW w:w="2551" w:type="dxa"/>
            <w:vAlign w:val="center"/>
          </w:tcPr>
          <w:p w14:paraId="2477575D" w14:textId="77777777" w:rsidR="003267DF" w:rsidRPr="0081328C" w:rsidRDefault="00AC7532" w:rsidP="00806499">
            <w:pPr>
              <w:pStyle w:val="Image"/>
              <w:spacing w:before="9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35938545" wp14:editId="776C73D1">
                  <wp:extent cx="1482725" cy="1482725"/>
                  <wp:effectExtent l="0" t="0" r="3175" b="3175"/>
                  <wp:docPr id="1672192175" name="Picture 27" descr="یک نفر د زیر یک حباب فکری یک سند نوشته نه. یک حباب فکری یک انگشت بالاگرفته ره قد یک علامت تیر به طرف بال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27" descr="یک نفر د زیر یک حباب فکری یک سند نوشته نه. یک حباب فکری یک انگشت بالاگرفته ره قد یک علامت تیر به طرف بال نیشو میدیه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5F4322" w14:textId="77777777" w:rsidR="003267DF" w:rsidRPr="0081328C" w:rsidRDefault="00AC7532" w:rsidP="00806499">
            <w:pPr>
              <w:bidi/>
              <w:spacing w:before="96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ی موره کمک مونه بوفامیم که کدم قسمتی از استراتجی:</w:t>
            </w:r>
          </w:p>
          <w:p w14:paraId="0E9F399C" w14:textId="77777777" w:rsidR="003267DF" w:rsidRPr="0081328C" w:rsidRDefault="00AC7532" w:rsidP="00806499">
            <w:pPr>
              <w:pStyle w:val="ListParagraph"/>
              <w:numPr>
                <w:ilvl w:val="0"/>
                <w:numId w:val="36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خوب کار مونه</w:t>
            </w:r>
          </w:p>
          <w:p w14:paraId="0D71C960" w14:textId="77777777" w:rsidR="003267DF" w:rsidRPr="0081328C" w:rsidRDefault="00AC7532" w:rsidP="00806499">
            <w:pPr>
              <w:pStyle w:val="ListParagraph"/>
              <w:numPr>
                <w:ilvl w:val="0"/>
                <w:numId w:val="36"/>
              </w:numPr>
              <w:bidi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نیاز دیره که بهتر انجام بی دیم</w:t>
            </w:r>
          </w:p>
        </w:tc>
      </w:tr>
    </w:tbl>
    <w:p w14:paraId="01D9C763" w14:textId="77777777" w:rsidR="0028416F" w:rsidRPr="0081328C" w:rsidRDefault="00AC7532" w:rsidP="00806499">
      <w:pPr>
        <w:spacing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p w14:paraId="1AC2C9F4" w14:textId="77777777" w:rsidR="00493D5D" w:rsidRPr="0081328C" w:rsidRDefault="00AC7532" w:rsidP="00806499">
      <w:pPr>
        <w:pStyle w:val="Heading2"/>
        <w:bidi/>
        <w:spacing w:line="240" w:lineRule="auto"/>
        <w:rPr>
          <w:rFonts w:cs="Dubai"/>
          <w:lang w:bidi="fa-IR"/>
        </w:rPr>
      </w:pPr>
      <w:bookmarkStart w:id="100" w:name="_Toc256000006"/>
      <w:bookmarkStart w:id="101" w:name="_Toc12634029"/>
      <w:bookmarkStart w:id="102" w:name="_Toc12636487"/>
      <w:bookmarkStart w:id="103" w:name="_Toc43391451"/>
      <w:bookmarkStart w:id="104" w:name="_Toc43391513"/>
      <w:r w:rsidRPr="0081328C">
        <w:rPr>
          <w:rFonts w:cs="Dubai"/>
          <w:rtl/>
          <w:lang w:bidi="fa-IR"/>
        </w:rPr>
        <w:lastRenderedPageBreak/>
        <w:t>مالومات زیادتر</w:t>
      </w:r>
      <w:bookmarkEnd w:id="100"/>
      <w:bookmarkEnd w:id="101"/>
      <w:bookmarkEnd w:id="102"/>
      <w:bookmarkEnd w:id="103"/>
      <w:bookmarkEnd w:id="104"/>
    </w:p>
    <w:p w14:paraId="3DCA56D5" w14:textId="77777777" w:rsidR="008A5DB9" w:rsidRPr="0081328C" w:rsidRDefault="00AC7532" w:rsidP="00806499">
      <w:pPr>
        <w:bidi/>
        <w:spacing w:line="240" w:lineRule="auto"/>
        <w:rPr>
          <w:rFonts w:cs="Dubai"/>
          <w:lang w:val="x-none" w:eastAsia="x-none" w:bidi="fa-IR"/>
        </w:rPr>
      </w:pPr>
      <w:r w:rsidRPr="0081328C">
        <w:rPr>
          <w:rFonts w:cs="Dubai"/>
          <w:rtl/>
          <w:lang w:bidi="fa-IR"/>
        </w:rPr>
        <w:t>بلده کسب مالومات زیادتر د باره ازی استراتجی، لطفاً قد مو تماس بیگرید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2A2334F8" w14:textId="77777777" w:rsidTr="008E4C07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71F4E9" w14:textId="77777777" w:rsidR="00493D5D" w:rsidRPr="0081328C" w:rsidRDefault="00AC7532" w:rsidP="00806499">
            <w:pPr>
              <w:pStyle w:val="Image"/>
              <w:spacing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6A40B45" wp14:editId="2E5110BD">
                  <wp:extent cx="1440000" cy="1440000"/>
                  <wp:effectExtent l="0" t="0" r="8255" b="8255"/>
                  <wp:docPr id="3" name="Picture 3" descr="یک نشان وبسا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یک نشان وبسا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CCD45B8" w14:textId="77777777" w:rsidR="00153FC3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 می تنید از وب سایت مو دیدن کنید.</w:t>
            </w:r>
          </w:p>
          <w:p w14:paraId="59F86ABA" w14:textId="77777777" w:rsidR="00493D5D" w:rsidRPr="0081328C" w:rsidRDefault="00000000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  <w:lang w:bidi="fa-IR"/>
              </w:rPr>
            </w:pPr>
            <w:hyperlink r:id="rId133" w:history="1">
              <w:r w:rsidR="00153FC3" w:rsidRPr="0081328C">
                <w:rPr>
                  <w:rStyle w:val="Hyperlink"/>
                  <w:rFonts w:cs="FS Me Pro"/>
                  <w:bCs/>
                  <w:rtl/>
                  <w:lang w:bidi="fa-IR"/>
                </w:rPr>
                <w:t>www.ndis.gov.au</w:t>
              </w:r>
            </w:hyperlink>
          </w:p>
        </w:tc>
      </w:tr>
      <w:tr w:rsidR="00A70131" w:rsidRPr="0081328C" w14:paraId="7396B4AF" w14:textId="77777777" w:rsidTr="008E4C07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B3C7F1" w14:textId="77777777" w:rsidR="00493D5D" w:rsidRPr="0081328C" w:rsidRDefault="00AC7532" w:rsidP="00806499">
            <w:pPr>
              <w:pStyle w:val="Image"/>
              <w:spacing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76FBDEC0" wp14:editId="379D5F84">
                  <wp:extent cx="1440000" cy="1440000"/>
                  <wp:effectExtent l="0" t="0" r="8255" b="8255"/>
                  <wp:docPr id="36" name="Picture 36" descr="یک نشان تلفو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یک نشان تلفو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30A24B8" w14:textId="77777777" w:rsidR="00153FC3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 می تنید بلده ازمو زنگ ده اید.</w:t>
            </w:r>
          </w:p>
          <w:p w14:paraId="772F7B36" w14:textId="77777777" w:rsidR="00493D5D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  <w:lang w:bidi="fa-IR"/>
              </w:rPr>
            </w:pPr>
            <w:r w:rsidRPr="0081328C">
              <w:rPr>
                <w:rStyle w:val="IntenseEmphasis1"/>
                <w:rFonts w:cs="Dubai"/>
                <w:bCs/>
                <w:rtl/>
                <w:lang w:bidi="fa-IR"/>
              </w:rPr>
              <w:t>110 800 1800</w:t>
            </w:r>
          </w:p>
        </w:tc>
      </w:tr>
      <w:tr w:rsidR="00A70131" w:rsidRPr="0081328C" w14:paraId="493520CF" w14:textId="77777777" w:rsidTr="008E4C07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79E9754" w14:textId="77777777" w:rsidR="00CD310C" w:rsidRPr="0081328C" w:rsidRDefault="00AC7532" w:rsidP="00806499">
            <w:pPr>
              <w:pStyle w:val="Image"/>
              <w:spacing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eastAsia="en-AU" w:bidi="fa-IR"/>
              </w:rPr>
              <w:drawing>
                <wp:inline distT="0" distB="0" distL="0" distR="0" wp14:anchorId="2B6616DB" wp14:editId="0687A97A">
                  <wp:extent cx="792000" cy="792000"/>
                  <wp:effectExtent l="0" t="0" r="8255" b="8255"/>
                  <wp:docPr id="15" name="Picture 15" descr="یک نشان فیسبو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یک نشان فیسبو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A20782A" w14:textId="77777777" w:rsidR="00CD310C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 می تنید موره د فیسبوک دنبال کنید.</w:t>
            </w:r>
          </w:p>
          <w:p w14:paraId="6AAEA677" w14:textId="77777777" w:rsidR="00CD310C" w:rsidRPr="0081328C" w:rsidRDefault="00000000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  <w:bCs/>
                <w:lang w:bidi="fa-IR"/>
              </w:rPr>
            </w:pPr>
            <w:hyperlink r:id="rId136" w:history="1">
              <w:r w:rsidR="00DE6B8B" w:rsidRPr="0081328C">
                <w:rPr>
                  <w:rStyle w:val="Hyperlink"/>
                  <w:rFonts w:cs="FS Me Pro"/>
                  <w:bCs/>
                  <w:rtl/>
                  <w:lang w:bidi="fa-IR"/>
                </w:rPr>
                <w:t>www.facebook.com/NDISAus</w:t>
              </w:r>
            </w:hyperlink>
          </w:p>
        </w:tc>
      </w:tr>
      <w:tr w:rsidR="00A70131" w:rsidRPr="0081328C" w14:paraId="080A210B" w14:textId="77777777" w:rsidTr="008E4C07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388F86" w14:textId="77777777" w:rsidR="00CD310C" w:rsidRPr="0081328C" w:rsidRDefault="00AC7532" w:rsidP="00806499">
            <w:pPr>
              <w:pStyle w:val="Image"/>
              <w:spacing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eastAsia="en-AU" w:bidi="fa-IR"/>
              </w:rPr>
              <w:drawing>
                <wp:inline distT="0" distB="0" distL="0" distR="0" wp14:anchorId="1D7D5F9A" wp14:editId="6DC945D9">
                  <wp:extent cx="792000" cy="792000"/>
                  <wp:effectExtent l="0" t="0" r="8255" b="8255"/>
                  <wp:docPr id="16" name="Picture 16" descr="یک نشان توی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یک نشان توی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E6D7DB" w14:textId="77777777" w:rsidR="00CD310C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 می تنید موره د تویتر دنبال کنید.</w:t>
            </w:r>
          </w:p>
          <w:p w14:paraId="3CF3ADAC" w14:textId="77777777" w:rsidR="00CD310C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  <w:lang w:bidi="fa-IR"/>
              </w:rPr>
            </w:pPr>
            <w:r w:rsidRPr="0081328C">
              <w:rPr>
                <w:rStyle w:val="IntenseEmphasis1"/>
                <w:rFonts w:cs="FS Me Pro"/>
                <w:bCs/>
                <w:rtl/>
                <w:lang w:bidi="fa-IR"/>
              </w:rPr>
              <w:t>NDIS@</w:t>
            </w:r>
          </w:p>
          <w:p w14:paraId="6B5A7367" w14:textId="77777777" w:rsidR="00771597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نام دیگه تویتر </w:t>
            </w:r>
            <w:r w:rsidRPr="0081328C">
              <w:rPr>
                <w:rFonts w:cs="FS Me Pro"/>
                <w:rtl/>
                <w:lang w:bidi="fa-IR"/>
              </w:rPr>
              <w:t>X</w:t>
            </w:r>
            <w:r w:rsidRPr="0081328C">
              <w:rPr>
                <w:rFonts w:cs="Dubai"/>
                <w:rtl/>
                <w:lang w:bidi="fa-IR"/>
              </w:rPr>
              <w:t xml:space="preserve"> استه.</w:t>
            </w:r>
          </w:p>
        </w:tc>
      </w:tr>
    </w:tbl>
    <w:p w14:paraId="07A268C2" w14:textId="77777777" w:rsidR="00AE2123" w:rsidRPr="0081328C" w:rsidRDefault="00AC7532" w:rsidP="00806499">
      <w:pPr>
        <w:spacing w:line="240" w:lineRule="auto"/>
        <w:rPr>
          <w:rFonts w:cs="Dubai"/>
          <w:sz w:val="32"/>
          <w:szCs w:val="26"/>
          <w:lang w:bidi="fa-IR"/>
        </w:rPr>
      </w:pPr>
      <w:bookmarkStart w:id="105" w:name="_Toc43391514"/>
      <w:r w:rsidRPr="0081328C">
        <w:rPr>
          <w:rFonts w:cs="Dubai"/>
          <w:lang w:bidi="fa-IR"/>
        </w:rPr>
        <w:br w:type="page"/>
      </w:r>
    </w:p>
    <w:p w14:paraId="7C999212" w14:textId="77777777" w:rsidR="00CD310C" w:rsidRPr="0081328C" w:rsidRDefault="00AC7532" w:rsidP="00806499">
      <w:pPr>
        <w:pStyle w:val="Heading3"/>
        <w:bidi/>
        <w:spacing w:line="240" w:lineRule="auto"/>
        <w:rPr>
          <w:rFonts w:cs="Dubai"/>
          <w:lang w:bidi="fa-IR"/>
        </w:rPr>
      </w:pPr>
      <w:r w:rsidRPr="0081328C">
        <w:rPr>
          <w:rFonts w:cs="Dubai"/>
          <w:rtl/>
          <w:lang w:bidi="fa-IR"/>
        </w:rPr>
        <w:lastRenderedPageBreak/>
        <w:t>کمک بلده توره گفتو قد ازمو</w:t>
      </w:r>
      <w:bookmarkEnd w:id="105"/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15230E17" w14:textId="77777777" w:rsidTr="008E4C07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A85B434" w14:textId="77777777" w:rsidR="00115682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28896" behindDoc="0" locked="0" layoutInCell="1" allowOverlap="1" wp14:anchorId="5D898ACB" wp14:editId="53492C88">
                      <wp:simplePos x="0" y="0"/>
                      <wp:positionH relativeFrom="column">
                        <wp:posOffset>468630</wp:posOffset>
                      </wp:positionH>
                      <wp:positionV relativeFrom="paragraph">
                        <wp:posOffset>429260</wp:posOffset>
                      </wp:positionV>
                      <wp:extent cx="672465" cy="147955"/>
                      <wp:effectExtent l="0" t="0" r="13335" b="4445"/>
                      <wp:wrapNone/>
                      <wp:docPr id="37674716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A2C617" w14:textId="77777777" w:rsidR="00AC7532" w:rsidRPr="006A07EE" w:rsidRDefault="00AC7532" w:rsidP="00934B0E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2"/>
                                      <w:szCs w:val="12"/>
                                      <w:rtl/>
                                    </w:rPr>
                                    <w:t>گفتگوی انترنت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898ACB" id="_x0000_s1048" type="#_x0000_t202" alt="&quot;&quot;" style="position:absolute;left:0;text-align:left;margin-left:36.9pt;margin-top:33.8pt;width:52.95pt;height:11.6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" filled="f" stroked="f">
                      <v:textbox inset="0,0,0,0">
                        <w:txbxContent>
                          <w:p w14:paraId="18A2C617" w14:textId="77777777" w:rsidR="00AC7532" w:rsidRPr="006A07EE" w:rsidRDefault="00AC7532" w:rsidP="00934B0E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sz w:val="12"/>
                                <w:szCs w:val="12"/>
                                <w:rtl/>
                              </w:rPr>
                              <w:t>گفتگوی انترنت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B17D336" wp14:editId="3C0E9D41">
                  <wp:extent cx="1440000" cy="1440000"/>
                  <wp:effectExtent l="0" t="0" r="8255" b="8255"/>
                  <wp:docPr id="23" name="Picture 23" descr="یک نشان گفتگوی انترنت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یک نشان گفتگوی انترنت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65EE583" w14:textId="77777777" w:rsidR="00115682" w:rsidRPr="0081328C" w:rsidRDefault="00AC7532" w:rsidP="00806499">
            <w:pPr>
              <w:bidi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ی تنید آنلاین با استفاده از گزینه گفتگوی انترنیتی د بالنه طرف وب سایت مو قد مو توره بوگید. </w:t>
            </w:r>
          </w:p>
          <w:p w14:paraId="6197BC63" w14:textId="77777777" w:rsidR="00115682" w:rsidRPr="0081328C" w:rsidRDefault="00000000" w:rsidP="00EF565D">
            <w:pPr>
              <w:pStyle w:val="Body"/>
              <w:bidi/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/>
                <w:bCs/>
                <w:color w:val="6B2976"/>
                <w:w w:val="100"/>
                <w:lang w:bidi="fa-IR"/>
              </w:rPr>
            </w:pPr>
            <w:hyperlink r:id="rId139" w:history="1">
              <w:r w:rsidR="00AC7532" w:rsidRPr="0081328C">
                <w:rPr>
                  <w:rStyle w:val="Hyperlink"/>
                  <w:rFonts w:cs="FS Me Pro"/>
                  <w:bCs/>
                  <w:w w:val="100"/>
                  <w:rtl/>
                  <w:lang w:bidi="fa-IR"/>
                </w:rPr>
                <w:t>www.ndis.gov.au</w:t>
              </w:r>
            </w:hyperlink>
          </w:p>
        </w:tc>
      </w:tr>
      <w:tr w:rsidR="00A70131" w:rsidRPr="0081328C" w14:paraId="6C1B882C" w14:textId="77777777" w:rsidTr="008E4C07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CE03FF3" w14:textId="77777777" w:rsidR="00CD310C" w:rsidRPr="0081328C" w:rsidRDefault="00CD310C" w:rsidP="00806499">
            <w:pPr>
              <w:pStyle w:val="Image"/>
              <w:spacing w:before="120" w:after="0" w:line="240" w:lineRule="auto"/>
              <w:rPr>
                <w:rFonts w:cs="Dubai"/>
                <w:lang w:eastAsia="en-AU" w:bidi="fa-IR"/>
              </w:rPr>
            </w:pPr>
          </w:p>
        </w:tc>
        <w:tc>
          <w:tcPr>
            <w:tcW w:w="6576" w:type="dxa"/>
          </w:tcPr>
          <w:p w14:paraId="420244F0" w14:textId="77777777" w:rsidR="00CD310C" w:rsidRPr="0081328C" w:rsidRDefault="00AC7532" w:rsidP="00806499">
            <w:pPr>
              <w:bidi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گه د یک زیبون بغیر از انگلیسی توره موگید، می تنید بلده مو زنگ ده اید:</w:t>
            </w:r>
          </w:p>
        </w:tc>
      </w:tr>
      <w:tr w:rsidR="00A70131" w:rsidRPr="0081328C" w14:paraId="5817EFC8" w14:textId="77777777" w:rsidTr="008E4C07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743E9C8" w14:textId="77777777" w:rsidR="00493D5D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eastAsia="en-AU" w:bidi="fa-IR"/>
              </w:rPr>
              <w:drawing>
                <wp:inline distT="0" distB="0" distL="0" distR="0" wp14:anchorId="17B3955E" wp14:editId="5F75E6F3">
                  <wp:extent cx="1440000" cy="1440000"/>
                  <wp:effectExtent l="0" t="0" r="8255" b="8255"/>
                  <wp:docPr id="13" name="Picture 13" descr="یک نشان خدمت ترجمانی شفاهی و کتب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یک نشان خدمت ترجمانی شفاهی و کتب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36C89C8" w14:textId="77777777" w:rsidR="00092D2F" w:rsidRPr="0081328C" w:rsidRDefault="00AC7532" w:rsidP="00806499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خدمت ترجمانی شفاهی و کتبی (</w:t>
            </w:r>
            <w:r w:rsidRPr="0081328C">
              <w:rPr>
                <w:rFonts w:cs="FS Me Pro"/>
                <w:rtl/>
                <w:lang w:bidi="fa-IR"/>
              </w:rPr>
              <w:t>TIS</w:t>
            </w:r>
            <w:r w:rsidRPr="0081328C">
              <w:rPr>
                <w:rFonts w:cs="Dubai"/>
                <w:rtl/>
                <w:lang w:bidi="fa-IR"/>
              </w:rPr>
              <w:t>)</w:t>
            </w:r>
          </w:p>
          <w:p w14:paraId="75EE7553" w14:textId="77777777" w:rsidR="00493D5D" w:rsidRPr="0081328C" w:rsidRDefault="00AC7532" w:rsidP="00EF565D">
            <w:pPr>
              <w:bidi/>
              <w:spacing w:before="6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  <w:lang w:bidi="fa-IR"/>
              </w:rPr>
            </w:pPr>
            <w:r w:rsidRPr="0081328C">
              <w:rPr>
                <w:rStyle w:val="IntenseEmphasis1"/>
                <w:rFonts w:cs="Dubai"/>
                <w:bCs/>
                <w:rtl/>
                <w:lang w:bidi="fa-IR"/>
              </w:rPr>
              <w:t>450 131</w:t>
            </w:r>
          </w:p>
        </w:tc>
      </w:tr>
      <w:tr w:rsidR="00A70131" w:rsidRPr="0081328C" w14:paraId="0C7F49E7" w14:textId="77777777" w:rsidTr="008E4C07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956A499" w14:textId="77777777" w:rsidR="00CD310C" w:rsidRPr="0081328C" w:rsidRDefault="00CD310C" w:rsidP="00806499">
            <w:pPr>
              <w:pStyle w:val="Image"/>
              <w:spacing w:before="120" w:after="0" w:line="240" w:lineRule="auto"/>
              <w:rPr>
                <w:rFonts w:cs="Dubai"/>
                <w:lang w:eastAsia="en-AU" w:bidi="fa-IR"/>
              </w:rPr>
            </w:pPr>
          </w:p>
        </w:tc>
        <w:tc>
          <w:tcPr>
            <w:tcW w:w="6576" w:type="dxa"/>
          </w:tcPr>
          <w:p w14:paraId="7BF54C5B" w14:textId="77777777" w:rsidR="00CD310C" w:rsidRPr="0081328C" w:rsidRDefault="00AC7532" w:rsidP="00806499">
            <w:pPr>
              <w:bidi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گه مشکل شنوایی یا توره گفتو درید، می تنید زنگ ده اید:</w:t>
            </w:r>
          </w:p>
        </w:tc>
      </w:tr>
      <w:tr w:rsidR="00A70131" w:rsidRPr="0081328C" w14:paraId="090EB000" w14:textId="77777777" w:rsidTr="008E4C07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A42ECBA" w14:textId="77777777" w:rsidR="00493D5D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4929F422" wp14:editId="3126D764">
                      <wp:simplePos x="0" y="0"/>
                      <wp:positionH relativeFrom="column">
                        <wp:posOffset>337820</wp:posOffset>
                      </wp:positionH>
                      <wp:positionV relativeFrom="paragraph">
                        <wp:posOffset>260985</wp:posOffset>
                      </wp:positionV>
                      <wp:extent cx="789940" cy="361315"/>
                      <wp:effectExtent l="0" t="0" r="10160" b="635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3613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F8D0B6" w14:textId="77777777" w:rsidR="00AC7532" w:rsidRPr="006A07EE" w:rsidRDefault="00AC7532" w:rsidP="00934B0E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0"/>
                                      <w:szCs w:val="40"/>
                                      <w:rtl/>
                                    </w:rPr>
                                    <w:t>سلام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29F422" id="_x0000_s1049" type="#_x0000_t202" alt="&quot;&quot;" style="position:absolute;left:0;text-align:left;margin-left:26.6pt;margin-top:20.55pt;width:62.2pt;height:28.45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" filled="f" stroked="f">
                      <v:textbox inset="0,0,0,0">
                        <w:txbxContent>
                          <w:p w14:paraId="17F8D0B6" w14:textId="77777777" w:rsidR="00AC7532" w:rsidRPr="006A07EE" w:rsidRDefault="00AC7532" w:rsidP="00934B0E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40"/>
                                <w:szCs w:val="40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sz w:val="40"/>
                                <w:szCs w:val="40"/>
                                <w:rtl/>
                              </w:rPr>
                              <w:t>سلام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81328C">
              <w:rPr>
                <w:rFonts w:cs="Dubai"/>
                <w:noProof/>
                <w:lang w:eastAsia="en-AU" w:bidi="fa-IR"/>
              </w:rPr>
              <w:drawing>
                <wp:inline distT="0" distB="0" distL="0" distR="0" wp14:anchorId="130C76CB" wp14:editId="6036023E">
                  <wp:extent cx="1440000" cy="1440000"/>
                  <wp:effectExtent l="0" t="0" r="8255" b="8255"/>
                  <wp:docPr id="9" name="Picture 9" descr="یک نشان TT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یک نشان TT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81328C">
              <w:rPr>
                <w:rFonts w:cs="Dubai"/>
                <w:lang w:bidi="fa-IR"/>
              </w:rPr>
              <w:t xml:space="preserve"> </w:t>
            </w:r>
          </w:p>
        </w:tc>
        <w:tc>
          <w:tcPr>
            <w:tcW w:w="6576" w:type="dxa"/>
          </w:tcPr>
          <w:p w14:paraId="44804BD3" w14:textId="77777777" w:rsidR="00CD310C" w:rsidRPr="0081328C" w:rsidRDefault="00AC7532" w:rsidP="00EF565D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lang w:bidi="fa-IR"/>
              </w:rPr>
            </w:pPr>
            <w:r w:rsidRPr="0081328C">
              <w:rPr>
                <w:rFonts w:cs="FS Me Pro"/>
                <w:rtl/>
                <w:lang w:bidi="fa-IR"/>
              </w:rPr>
              <w:t>TTY</w:t>
            </w:r>
          </w:p>
          <w:p w14:paraId="08E9B699" w14:textId="77777777" w:rsidR="00493D5D" w:rsidRPr="0081328C" w:rsidRDefault="00AC7532" w:rsidP="00EF565D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  <w:lang w:bidi="fa-IR"/>
              </w:rPr>
            </w:pPr>
            <w:r w:rsidRPr="0081328C">
              <w:rPr>
                <w:rStyle w:val="IntenseEmphasis1"/>
                <w:rFonts w:cs="Dubai"/>
                <w:bCs/>
                <w:rtl/>
                <w:lang w:bidi="fa-IR"/>
              </w:rPr>
              <w:t>677 555 1800</w:t>
            </w:r>
          </w:p>
        </w:tc>
      </w:tr>
      <w:tr w:rsidR="00A70131" w:rsidRPr="0081328C" w14:paraId="115439C7" w14:textId="77777777" w:rsidTr="008E4C07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82AE1E" w14:textId="77777777" w:rsidR="00493D5D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eastAsia="en-AU" w:bidi="fa-IR"/>
              </w:rPr>
              <w:drawing>
                <wp:inline distT="0" distB="0" distL="0" distR="0" wp14:anchorId="1300DCB8" wp14:editId="23202A4E">
                  <wp:extent cx="1440000" cy="1440000"/>
                  <wp:effectExtent l="0" t="0" r="8255" b="8255"/>
                  <wp:docPr id="14" name="Picture 14" descr="یک نشان بگو و بشنو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یک نشان بگو و بشنو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5E7EA1" w14:textId="77777777" w:rsidR="00CD310C" w:rsidRPr="0081328C" w:rsidRDefault="00AC7532" w:rsidP="00EF565D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lang w:bidi="fa-IR"/>
              </w:rPr>
            </w:pPr>
            <w:r w:rsidRPr="0081328C">
              <w:rPr>
                <w:rFonts w:cs="FS Me Pro"/>
                <w:rtl/>
                <w:lang w:bidi="fa-IR"/>
              </w:rPr>
              <w:t>Speak and Listen</w:t>
            </w:r>
          </w:p>
          <w:p w14:paraId="1F2CB624" w14:textId="77777777" w:rsidR="00493D5D" w:rsidRPr="0081328C" w:rsidRDefault="00AC7532" w:rsidP="00EF565D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  <w:lang w:bidi="fa-IR"/>
              </w:rPr>
            </w:pPr>
            <w:r w:rsidRPr="0081328C">
              <w:rPr>
                <w:rStyle w:val="IntenseEmphasis1"/>
                <w:rFonts w:cs="Dubai"/>
                <w:bCs/>
                <w:rtl/>
                <w:lang w:bidi="fa-IR"/>
              </w:rPr>
              <w:t>727 555 1800</w:t>
            </w:r>
          </w:p>
        </w:tc>
      </w:tr>
      <w:tr w:rsidR="00A70131" w:rsidRPr="0081328C" w14:paraId="0C13FB72" w14:textId="77777777" w:rsidTr="008E4C07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73951B2" w14:textId="77777777" w:rsidR="00CD310C" w:rsidRPr="0081328C" w:rsidRDefault="00AC7532" w:rsidP="00806499">
            <w:pPr>
              <w:pStyle w:val="Image"/>
              <w:spacing w:before="0" w:after="0"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eastAsia="en-AU" w:bidi="fa-IR"/>
              </w:rPr>
              <w:drawing>
                <wp:inline distT="0" distB="0" distL="0" distR="0" wp14:anchorId="2403B34D" wp14:editId="3D0256F5">
                  <wp:extent cx="1260000" cy="1017642"/>
                  <wp:effectExtent l="0" t="0" r="0" b="0"/>
                  <wp:docPr id="58" name="Picture 58" descr="نشان خدمات بازپخش مل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نشان خدمات بازپخش مل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D0001AB" w14:textId="77777777" w:rsidR="00CD310C" w:rsidRPr="0081328C" w:rsidRDefault="00AC7532" w:rsidP="00806499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خدمات ملی ریلی</w:t>
            </w:r>
          </w:p>
          <w:p w14:paraId="244CB518" w14:textId="77777777" w:rsidR="00CD310C" w:rsidRPr="0081328C" w:rsidRDefault="00AC7532" w:rsidP="00EF565D">
            <w:pPr>
              <w:bidi/>
              <w:spacing w:before="6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  <w:lang w:bidi="fa-IR"/>
              </w:rPr>
            </w:pPr>
            <w:r w:rsidRPr="0081328C">
              <w:rPr>
                <w:rStyle w:val="IntenseEmphasis1"/>
                <w:rFonts w:cs="Dubai"/>
                <w:bCs/>
                <w:rtl/>
                <w:lang w:bidi="fa-IR"/>
              </w:rPr>
              <w:t>677 133</w:t>
            </w:r>
          </w:p>
          <w:p w14:paraId="2DCC277F" w14:textId="77777777" w:rsidR="00CD310C" w:rsidRPr="0081328C" w:rsidRDefault="00000000" w:rsidP="00EF565D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  <w:lang w:bidi="fa-IR"/>
              </w:rPr>
            </w:pPr>
            <w:hyperlink r:id="rId144" w:history="1">
              <w:r w:rsidR="004D16D1" w:rsidRPr="0081328C">
                <w:rPr>
                  <w:rStyle w:val="Hyperlink"/>
                  <w:rFonts w:cs="FS Me Pro"/>
                  <w:bCs/>
                  <w:rtl/>
                  <w:lang w:bidi="fa-IR"/>
                </w:rPr>
                <w:t>www.accesshub.gov.au/about-the-nrs</w:t>
              </w:r>
            </w:hyperlink>
            <w:r w:rsidR="00C201D9" w:rsidRPr="0081328C">
              <w:rPr>
                <w:rStyle w:val="Hyperlink"/>
                <w:rFonts w:cs="FS Me Pro"/>
                <w:rtl/>
                <w:lang w:bidi="fa-IR"/>
              </w:rPr>
              <w:t xml:space="preserve">   </w:t>
            </w:r>
          </w:p>
        </w:tc>
      </w:tr>
    </w:tbl>
    <w:p w14:paraId="75A202C0" w14:textId="77777777" w:rsidR="008928D5" w:rsidRPr="0081328C" w:rsidRDefault="00AC7532" w:rsidP="00806499">
      <w:pPr>
        <w:pStyle w:val="Heading2"/>
        <w:bidi/>
        <w:spacing w:line="240" w:lineRule="auto"/>
        <w:rPr>
          <w:rFonts w:cs="Dubai"/>
          <w:lang w:bidi="fa-IR"/>
        </w:rPr>
      </w:pPr>
      <w:bookmarkStart w:id="106" w:name="_Toc256000007"/>
      <w:bookmarkStart w:id="107" w:name="_Toc43391452"/>
      <w:bookmarkStart w:id="108" w:name="_Toc43391515"/>
      <w:bookmarkStart w:id="109" w:name="_Ref117079481"/>
      <w:bookmarkStart w:id="110" w:name="_Ref124149671"/>
      <w:bookmarkStart w:id="111" w:name="_Ref124149688"/>
      <w:bookmarkStart w:id="112" w:name="_Ref155785641"/>
      <w:r w:rsidRPr="0081328C">
        <w:rPr>
          <w:rFonts w:cs="Dubai"/>
          <w:rtl/>
          <w:lang w:bidi="fa-IR"/>
        </w:rPr>
        <w:lastRenderedPageBreak/>
        <w:t>لست کلمه</w:t>
      </w:r>
      <w:bookmarkEnd w:id="106"/>
      <w:bookmarkEnd w:id="107"/>
      <w:bookmarkEnd w:id="108"/>
      <w:bookmarkEnd w:id="109"/>
      <w:bookmarkEnd w:id="110"/>
      <w:bookmarkEnd w:id="111"/>
      <w:bookmarkEnd w:id="112"/>
    </w:p>
    <w:p w14:paraId="635084BF" w14:textId="77777777" w:rsidR="00115682" w:rsidRPr="0081328C" w:rsidRDefault="00AC7532" w:rsidP="00806499">
      <w:pPr>
        <w:bidi/>
        <w:spacing w:line="240" w:lineRule="auto"/>
        <w:rPr>
          <w:rFonts w:cs="Dubai"/>
          <w:lang w:val="x-none" w:eastAsia="x-none" w:bidi="fa-IR"/>
        </w:rPr>
      </w:pPr>
      <w:r w:rsidRPr="0081328C">
        <w:rPr>
          <w:rFonts w:cs="Dubai"/>
          <w:rtl/>
          <w:lang w:eastAsia="x-none" w:bidi="fa-IR"/>
        </w:rPr>
        <w:t xml:space="preserve">ای لیست توضیح میدیه که کلمای </w:t>
      </w:r>
      <w:r w:rsidRPr="0081328C">
        <w:rPr>
          <w:rStyle w:val="Strong"/>
          <w:rFonts w:cs="Dubai"/>
          <w:rtl/>
          <w:lang w:eastAsia="x-none" w:bidi="fa-IR"/>
        </w:rPr>
        <w:t>پررنگ</w:t>
      </w:r>
      <w:r w:rsidRPr="0081328C">
        <w:rPr>
          <w:rFonts w:cs="Dubai"/>
          <w:rtl/>
          <w:lang w:eastAsia="x-none" w:bidi="fa-IR"/>
        </w:rPr>
        <w:t xml:space="preserve"> د ای سند چی معنی میدیه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2406F3CE" w14:textId="77777777" w:rsidTr="008E4C07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017D1D" w14:textId="77777777" w:rsidR="00A94CA7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DCEC182" wp14:editId="1FE25D2A">
                  <wp:extent cx="1482725" cy="1482725"/>
                  <wp:effectExtent l="0" t="0" r="3175" b="3175"/>
                  <wp:docPr id="167049650" name="Picture 29" descr="یک نفر که طرف خودون خو اشاره مونه. د بله سر شی یک حباب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یک نفر که طرف خودون خو اشاره مونه. د بله سر شی یک حباب گفتاری استه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B298054" w14:textId="77777777" w:rsidR="00A94CA7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طرزرفتار</w:t>
            </w:r>
          </w:p>
          <w:p w14:paraId="522CD23C" w14:textId="77777777" w:rsidR="008F445F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طرزفکر چیزایی استه که شیمو:</w:t>
            </w:r>
          </w:p>
          <w:p w14:paraId="1C8A18B9" w14:textId="77777777" w:rsidR="008F445F" w:rsidRPr="0081328C" w:rsidRDefault="00AC7532" w:rsidP="00806499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فکر</w:t>
            </w:r>
          </w:p>
          <w:p w14:paraId="78E32B46" w14:textId="77777777" w:rsidR="008F445F" w:rsidRPr="0081328C" w:rsidRDefault="00AC7532" w:rsidP="00806499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حس</w:t>
            </w:r>
          </w:p>
          <w:p w14:paraId="3E0013DE" w14:textId="77777777" w:rsidR="00A94CA7" w:rsidRPr="0081328C" w:rsidRDefault="00AC7532" w:rsidP="00806499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عقیده دیرید.</w:t>
            </w:r>
          </w:p>
        </w:tc>
      </w:tr>
      <w:tr w:rsidR="00A70131" w:rsidRPr="0081328C" w14:paraId="63C7FD00" w14:textId="77777777" w:rsidTr="008E4C07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9C3FC9B" w14:textId="77777777" w:rsidR="000349ED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A1CCBEE" wp14:editId="4DC841BA">
                  <wp:extent cx="1482725" cy="1482725"/>
                  <wp:effectExtent l="0" t="0" r="3175" b="3175"/>
                  <wp:docPr id="1441004690" name="Picture 30" descr="3 نفر د زیر 2 حباب گفتاری. یک حباب گفتاری یک انگشت ایرکه بالاگرفته ره نیشو میدیه. دیگه حباب گفتاری یک انگشت ایرکه سرشیو گرفته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3 نفر د زیر 2 حباب گفتاری. یک حباب گفتاری یک انگشت ایرکه بالاگرفته ره نیشو میدیه. دیگه حباب گفتاری یک انگشت ایرکه سرشیو گرفته ره نیشو میدیه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EBE86D3" w14:textId="77777777" w:rsidR="000349ED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گروپ مشورتی</w:t>
            </w:r>
          </w:p>
          <w:p w14:paraId="5E470F30" w14:textId="77777777" w:rsidR="000349ED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یک گروپ مشورتی عبارت از یک گروپی از مردم استه که قد ازمو کار مونه تا شریک کنه که چی چیز:</w:t>
            </w:r>
          </w:p>
          <w:p w14:paraId="671E89AA" w14:textId="77777777" w:rsidR="000349ED" w:rsidRPr="0081328C" w:rsidRDefault="00AC7532" w:rsidP="00806499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خوب کار نه </w:t>
            </w:r>
          </w:p>
          <w:p w14:paraId="199427CF" w14:textId="77777777" w:rsidR="000349ED" w:rsidRPr="0081328C" w:rsidRDefault="00AC7532" w:rsidP="00806499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اید خوبتر کار کنه.</w:t>
            </w:r>
          </w:p>
        </w:tc>
      </w:tr>
      <w:tr w:rsidR="00A70131" w:rsidRPr="0081328C" w14:paraId="799B8858" w14:textId="77777777" w:rsidTr="008E4C07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A41C9D0" w14:textId="77777777" w:rsidR="00C43AAB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68E555D" wp14:editId="6D6D8DA0">
                  <wp:extent cx="1482725" cy="1482725"/>
                  <wp:effectExtent l="0" t="0" r="3175" b="3175"/>
                  <wp:docPr id="748513853" name="Picture 31" descr="2 نفر د پیش یک موانع. یکدنه شی دست خو بال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2 نفر د پیش یک موانع. یکدنه شی دست خو بال گرفته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8E7D7C1" w14:textId="77777777" w:rsidR="00C43AAB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موانع</w:t>
            </w:r>
          </w:p>
          <w:p w14:paraId="114CBA84" w14:textId="77777777" w:rsidR="00C43AAB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یک موانع چیزی استه که شیمو ره جلوگیری نه از چیزی که:</w:t>
            </w:r>
          </w:p>
          <w:p w14:paraId="479C24A8" w14:textId="77777777" w:rsidR="00C43AAB" w:rsidRPr="0081328C" w:rsidRDefault="00AC7532" w:rsidP="00806499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نیاز دیرید انجام بی دید </w:t>
            </w:r>
          </w:p>
          <w:p w14:paraId="4C371E8B" w14:textId="77777777" w:rsidR="00C43AAB" w:rsidRPr="0081328C" w:rsidRDefault="00AC7532" w:rsidP="00806499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ی خوایید انجام بی دید.</w:t>
            </w:r>
          </w:p>
        </w:tc>
      </w:tr>
      <w:tr w:rsidR="00A70131" w:rsidRPr="0081328C" w14:paraId="2D84DA9E" w14:textId="77777777" w:rsidTr="008E4C07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CA8D9B" w14:textId="77777777" w:rsidR="00C43AAB" w:rsidRPr="0081328C" w:rsidRDefault="00AC7532" w:rsidP="00806499">
            <w:pPr>
              <w:pStyle w:val="Image"/>
              <w:spacing w:before="120"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w:drawing>
                <wp:inline distT="0" distB="0" distL="0" distR="0" wp14:anchorId="1EDF1FD9" wp14:editId="70D590E2">
                  <wp:extent cx="1440000" cy="1440000"/>
                  <wp:effectExtent l="0" t="0" r="8255" b="8255"/>
                  <wp:docPr id="1682197754" name="Picture 1682197754" descr="3 نفر قد یکدیگه خو د بله یک سند کلان کار مونن. یک نفر طرف یک سند کلان اشار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 descr="3 نفر قد یکدیگه خو د بله یک سند کلان کار مونن. یک نفر طرف یک سند کلان اشاره مو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BA7540B" w14:textId="77777777" w:rsidR="00C43AAB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 xml:space="preserve">طراحی-شریکی </w:t>
            </w:r>
          </w:p>
          <w:p w14:paraId="7D4FF093" w14:textId="77777777" w:rsidR="00E432CA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طراحی-شریکی چیزی استه که مردم یکجای کار مونن که:</w:t>
            </w:r>
          </w:p>
          <w:p w14:paraId="7ECD3BA6" w14:textId="77777777" w:rsidR="00E432CA" w:rsidRPr="0081328C" w:rsidRDefault="00AC7532" w:rsidP="0080649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کدام چیز نو جور کنن</w:t>
            </w:r>
          </w:p>
          <w:p w14:paraId="22764013" w14:textId="77777777" w:rsidR="00C43AAB" w:rsidRPr="0081328C" w:rsidRDefault="00AC7532" w:rsidP="00806499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طریقه کار کدام چیز ره خوبتر کنن.</w:t>
            </w:r>
          </w:p>
        </w:tc>
      </w:tr>
      <w:tr w:rsidR="00A70131" w:rsidRPr="0081328C" w14:paraId="57A84B02" w14:textId="77777777" w:rsidTr="008E4C07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C39E56" w14:textId="77777777" w:rsidR="001F49AB" w:rsidRPr="0081328C" w:rsidRDefault="00AC7532" w:rsidP="00806499">
            <w:pPr>
              <w:pStyle w:val="Image"/>
              <w:spacing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C243220" wp14:editId="23A3D190">
                  <wp:extent cx="1440000" cy="1440000"/>
                  <wp:effectExtent l="0" t="0" r="8255" b="8255"/>
                  <wp:docPr id="1474991052" name="Picture 1474991052" descr="یک گروپی از نفرای CALD د زیر سه حباب گفتاری استن که بله شی د سه زیبون مختلف «سلام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 descr="یک گروپی از نفرای CALD د زیر سه حباب گفتاری استن که بله شی د سه زیبون مختلف «سلام» نوشته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79E3942" w14:textId="67CCDEAC" w:rsidR="001F49AB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تنوع فرهنگی و زبانی (</w:t>
            </w:r>
            <w:r w:rsidRPr="00806499">
              <w:rPr>
                <w:rFonts w:cs="FS Me Pro"/>
                <w:bCs/>
                <w:rtl/>
                <w:lang w:bidi="fa-IR"/>
              </w:rPr>
              <w:t>CALD</w:t>
            </w:r>
            <w:r w:rsidRPr="0081328C">
              <w:rPr>
                <w:rFonts w:cs="Dubai"/>
                <w:bCs/>
                <w:rtl/>
                <w:lang w:bidi="fa-IR"/>
              </w:rPr>
              <w:t>)</w:t>
            </w:r>
            <w:r w:rsidR="00EF565D">
              <w:rPr>
                <w:rFonts w:cs="Dubai"/>
                <w:bCs/>
                <w:lang w:bidi="fa-IR"/>
              </w:rPr>
              <w:br/>
            </w:r>
            <w:r w:rsidRPr="0081328C">
              <w:rPr>
                <w:rFonts w:cs="Dubai"/>
                <w:bCs/>
                <w:rtl/>
                <w:lang w:bidi="fa-IR"/>
              </w:rPr>
              <w:t>(کسایکه از دیگه فرهنگ و</w:t>
            </w:r>
            <w:r w:rsidR="00EF565D">
              <w:rPr>
                <w:rFonts w:cs="Dubai"/>
                <w:bCs/>
                <w:lang w:bidi="fa-IR"/>
              </w:rPr>
              <w:t xml:space="preserve"> </w:t>
            </w:r>
            <w:r w:rsidRPr="0081328C">
              <w:rPr>
                <w:rFonts w:cs="Dubai"/>
                <w:bCs/>
                <w:rtl/>
                <w:lang w:bidi="fa-IR"/>
              </w:rPr>
              <w:t>زیبو استن)</w:t>
            </w:r>
          </w:p>
          <w:p w14:paraId="6C078805" w14:textId="77777777" w:rsidR="00891723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ردمای </w:t>
            </w:r>
            <w:r w:rsidRPr="00806499">
              <w:rPr>
                <w:rFonts w:cs="FS Me Pro"/>
                <w:rtl/>
                <w:lang w:bidi="fa-IR"/>
              </w:rPr>
              <w:t>CALD</w:t>
            </w:r>
            <w:r w:rsidRPr="0081328C">
              <w:rPr>
                <w:rFonts w:cs="Dubai"/>
                <w:rtl/>
                <w:lang w:bidi="fa-IR"/>
              </w:rPr>
              <w:t xml:space="preserve"> کسی استه که:</w:t>
            </w:r>
          </w:p>
          <w:p w14:paraId="77FA08FF" w14:textId="77777777" w:rsidR="00891723" w:rsidRPr="0081328C" w:rsidRDefault="00AC7532" w:rsidP="00806499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ز پیشینه های مختلف استن</w:t>
            </w:r>
          </w:p>
          <w:p w14:paraId="4E380F1B" w14:textId="77777777" w:rsidR="001F49AB" w:rsidRPr="0081328C" w:rsidRDefault="00AC7532" w:rsidP="00806499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د زیبونای بغیر از انگلیسی توره موگیَن.</w:t>
            </w:r>
          </w:p>
        </w:tc>
      </w:tr>
      <w:tr w:rsidR="00A70131" w:rsidRPr="0081328C" w14:paraId="4A5AAE70" w14:textId="77777777" w:rsidTr="008E4C07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E528183" w14:textId="77777777" w:rsidR="00A94CA7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EAB5648" wp14:editId="6E19E13E">
                  <wp:extent cx="1483200" cy="1112400"/>
                  <wp:effectExtent l="0" t="0" r="3175" b="0"/>
                  <wp:docPr id="1243858087" name="Picture 1243858087" descr="یک گروپی از نفرا لباس رنگه روشن پوشیدن و یک رقص فرهنگی اجرا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858087" name="Picture 1243858087" descr="یک گروپی از نفرا لباس رنگه روشن پوشیدن و یک رقص فرهنگی اجرا مون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E3F6D1B" w14:textId="77777777" w:rsidR="00A94CA7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فرهنگ</w:t>
            </w:r>
          </w:p>
          <w:p w14:paraId="1249A204" w14:textId="77777777" w:rsidR="00A94CA7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فرهنگ شیم شامل ازی چیزا موشه:</w:t>
            </w:r>
          </w:p>
          <w:p w14:paraId="2DD93B03" w14:textId="77777777" w:rsidR="00A94CA7" w:rsidRPr="0081328C" w:rsidRDefault="00AC7532" w:rsidP="0080649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طریقه زندگی شیم</w:t>
            </w:r>
          </w:p>
          <w:p w14:paraId="01B9A77A" w14:textId="77777777" w:rsidR="00A94CA7" w:rsidRPr="0081328C" w:rsidRDefault="00AC7532" w:rsidP="00806499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چی چیزایی برای شیم مهم استه.</w:t>
            </w:r>
          </w:p>
        </w:tc>
      </w:tr>
      <w:tr w:rsidR="00A70131" w:rsidRPr="0081328C" w14:paraId="667158E5" w14:textId="77777777" w:rsidTr="008E4C07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E2E498" w14:textId="77777777" w:rsidR="00971D1A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71E30699" wp14:editId="213C815B">
                      <wp:simplePos x="0" y="0"/>
                      <wp:positionH relativeFrom="column">
                        <wp:posOffset>684530</wp:posOffset>
                      </wp:positionH>
                      <wp:positionV relativeFrom="paragraph">
                        <wp:posOffset>702945</wp:posOffset>
                      </wp:positionV>
                      <wp:extent cx="672465" cy="170815"/>
                      <wp:effectExtent l="0" t="0" r="13335" b="635"/>
                      <wp:wrapNone/>
                      <wp:docPr id="154813840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708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816743" w14:textId="77777777" w:rsidR="00AC7532" w:rsidRPr="00806499" w:rsidRDefault="00AC7532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806499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  <w:t>سواب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E30699" id="_x0000_s1050" type="#_x0000_t202" alt="&quot;&quot;" style="position:absolute;left:0;text-align:left;margin-left:53.9pt;margin-top:55.35pt;width:52.95pt;height:13.4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" filled="f" stroked="f">
                      <v:textbox inset="0,0,0,0">
                        <w:txbxContent>
                          <w:p w14:paraId="1D816743" w14:textId="77777777" w:rsidR="00AC7532" w:rsidRPr="00806499" w:rsidRDefault="00AC7532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806499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سواب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71D1A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D6FBBA1" wp14:editId="527DDF10">
                  <wp:extent cx="1440000" cy="1440000"/>
                  <wp:effectExtent l="0" t="0" r="8255" b="8255"/>
                  <wp:docPr id="1388733303" name="Picture 1388733303" descr="یک سند مالوماتی، یک سند سوابق و یک گراف میله ا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 descr="یک سند مالوماتی، یک سند سوابق و یک گراف میله ا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26866E7" w14:textId="77777777" w:rsidR="00971D1A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مالومات</w:t>
            </w:r>
          </w:p>
          <w:p w14:paraId="7A404A8F" w14:textId="77777777" w:rsidR="00971D1A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وقتی که مو د باره مالومات توره موگیم، به ای معنی یه که:</w:t>
            </w:r>
          </w:p>
          <w:p w14:paraId="0F795B52" w14:textId="77777777" w:rsidR="00971D1A" w:rsidRPr="0081328C" w:rsidRDefault="00AC7532" w:rsidP="0080649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حقیقتا</w:t>
            </w:r>
          </w:p>
          <w:p w14:paraId="3DB11DA6" w14:textId="77777777" w:rsidR="00971D1A" w:rsidRPr="0081328C" w:rsidRDefault="00AC7532" w:rsidP="0080649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الومات</w:t>
            </w:r>
          </w:p>
          <w:p w14:paraId="4ECB405F" w14:textId="77777777" w:rsidR="00971D1A" w:rsidRPr="0081328C" w:rsidRDefault="00AC7532" w:rsidP="00806499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سوابق.</w:t>
            </w:r>
          </w:p>
        </w:tc>
      </w:tr>
      <w:tr w:rsidR="00A70131" w:rsidRPr="0081328C" w14:paraId="26369EB9" w14:textId="77777777" w:rsidTr="008E4C07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56C47F9" w14:textId="77777777" w:rsidR="002327D5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w:drawing>
                <wp:inline distT="0" distB="0" distL="0" distR="0" wp14:anchorId="41E33EE8" wp14:editId="45F118CE">
                  <wp:extent cx="1482725" cy="1482725"/>
                  <wp:effectExtent l="0" t="0" r="3175" b="3175"/>
                  <wp:docPr id="1612959339" name="Picture 41" descr="یک نفر که طرف خودون خو اشاره نه و دست خوره د پیش 2 نفر دیگه دیراز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یک نفر که طرف خودون خو اشاره نه و دست خوره د پیش 2 نفر دیگه دیراز مونه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611DBD2" w14:textId="77777777" w:rsidR="002327D5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شناسایی</w:t>
            </w:r>
          </w:p>
          <w:p w14:paraId="362AE241" w14:textId="77777777" w:rsidR="002327D5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وقتی شیمو به حیث یک بخشی شناسایی موشید، ای تر موگید که شیمو تعلق به یک گروپی خاصی از مردم دیرید.</w:t>
            </w:r>
          </w:p>
        </w:tc>
      </w:tr>
      <w:tr w:rsidR="00A70131" w:rsidRPr="0081328C" w14:paraId="4658F5F6" w14:textId="77777777" w:rsidTr="008E4C07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873E126" w14:textId="77777777" w:rsidR="00971D1A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4D517E76" wp14:editId="4A6D56B9">
                  <wp:extent cx="1482725" cy="1482725"/>
                  <wp:effectExtent l="0" t="0" r="3175" b="3175"/>
                  <wp:docPr id="1475928603" name="Picture 32" descr="یک گروپی از مردما قد یک تیر که د گِرد ازونا کج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32" descr="یک گروپی از مردما قد یک تیر که د گِرد ازونا کج شده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0911C4A" w14:textId="77777777" w:rsidR="00971D1A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همه شمول</w:t>
            </w:r>
          </w:p>
          <w:p w14:paraId="49F7002D" w14:textId="77777777" w:rsidR="00971D1A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وقتیکه کدام چیز فراگیر باشه، هرکس:</w:t>
            </w:r>
          </w:p>
          <w:p w14:paraId="23CE8827" w14:textId="77777777" w:rsidR="00971D1A" w:rsidRPr="0081328C" w:rsidRDefault="00AC7532" w:rsidP="00806499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بی تنن سهم بیگرن </w:t>
            </w:r>
          </w:p>
          <w:p w14:paraId="454A16C9" w14:textId="77777777" w:rsidR="00971D1A" w:rsidRPr="0081328C" w:rsidRDefault="00AC7532" w:rsidP="00806499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فکر کنن که د نظر گرفته موشن.</w:t>
            </w:r>
          </w:p>
        </w:tc>
      </w:tr>
      <w:tr w:rsidR="00A70131" w:rsidRPr="0081328C" w14:paraId="38B3F61E" w14:textId="77777777" w:rsidTr="008E4C07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DE0A925" w14:textId="77777777" w:rsidR="00971D1A" w:rsidRPr="0081328C" w:rsidRDefault="00AC7532" w:rsidP="00806499">
            <w:pPr>
              <w:pStyle w:val="Image"/>
              <w:spacing w:before="480"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5FA4D996" wp14:editId="523C3C4A">
                  <wp:extent cx="1482725" cy="1482725"/>
                  <wp:effectExtent l="0" t="0" r="3175" b="3175"/>
                  <wp:docPr id="1857484238" name="Picture 33" descr="یک ترجمان که دحال گفتگو قد 2 نفر استه. د بله سر ازوا یک حباب گفتاری استه که یک زیبون بغیر از انگلیس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یک ترجمان که دحال گفتگو قد 2 نفر استه. د بله سر ازوا یک حباب گفتاری استه که یک زیبون بغیر از انگلیسی ره نیشو میدیه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EC5D4EC" w14:textId="77777777" w:rsidR="00971D1A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ترجمان</w:t>
            </w:r>
          </w:p>
          <w:p w14:paraId="56862B76" w14:textId="77777777" w:rsidR="000F29E2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یک ترجمان کسی استه که:</w:t>
            </w:r>
          </w:p>
          <w:p w14:paraId="743E43E0" w14:textId="77777777" w:rsidR="000F29E2" w:rsidRPr="0081328C" w:rsidRDefault="00AC7532" w:rsidP="00806499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د زیبون خود شیم توره موگیه</w:t>
            </w:r>
          </w:p>
          <w:p w14:paraId="13BEEBCD" w14:textId="77777777" w:rsidR="000F29E2" w:rsidRPr="0081328C" w:rsidRDefault="00AC7532" w:rsidP="00806499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ره کمک نه قد دیگرو توره بوگید</w:t>
            </w:r>
          </w:p>
          <w:p w14:paraId="1E68E207" w14:textId="77777777" w:rsidR="00971D1A" w:rsidRPr="0081328C" w:rsidRDefault="00AC7532" w:rsidP="00806499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شیموره کمک مونه که توره اگو کس ره بوفامید.</w:t>
            </w:r>
          </w:p>
        </w:tc>
      </w:tr>
      <w:tr w:rsidR="00A70131" w:rsidRPr="0081328C" w14:paraId="389CCB3B" w14:textId="77777777" w:rsidTr="008E4C07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AF5B2FD" w14:textId="77777777" w:rsidR="00971D1A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BE1B2D4" wp14:editId="4C9667F3">
                  <wp:extent cx="1482725" cy="1482725"/>
                  <wp:effectExtent l="0" t="0" r="3175" b="3175"/>
                  <wp:docPr id="1361983680" name="Picture 34" descr="یک همکار NDIS یک سند ره د پیش یک ساختمان اداری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یک همکار NDIS یک سند ره د پیش یک ساختمان اداری گرفته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EE088CC" w14:textId="77777777" w:rsidR="00971D1A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 xml:space="preserve">شریکای </w:t>
            </w:r>
            <w:r w:rsidRPr="00806499">
              <w:rPr>
                <w:rFonts w:cs="FS Me Pro"/>
                <w:bCs/>
                <w:rtl/>
                <w:lang w:bidi="fa-IR"/>
              </w:rPr>
              <w:t>NDIS</w:t>
            </w:r>
            <w:r w:rsidRPr="0081328C">
              <w:rPr>
                <w:rFonts w:cs="Dubai"/>
                <w:bCs/>
                <w:rtl/>
                <w:lang w:bidi="fa-IR"/>
              </w:rPr>
              <w:t>.</w:t>
            </w:r>
          </w:p>
          <w:p w14:paraId="36ECE1BC" w14:textId="77777777" w:rsidR="00971D1A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شریکای </w:t>
            </w:r>
            <w:r w:rsidRPr="00806499">
              <w:rPr>
                <w:rFonts w:cs="FS Me Pro"/>
                <w:rtl/>
                <w:lang w:bidi="fa-IR"/>
              </w:rPr>
              <w:t>NDIS</w:t>
            </w:r>
            <w:r w:rsidRPr="0081328C">
              <w:rPr>
                <w:rFonts w:cs="Dubai"/>
                <w:rtl/>
                <w:lang w:bidi="fa-IR"/>
              </w:rPr>
              <w:t xml:space="preserve"> کسایی استن که دیگرو ره کمک مونن خدمات را پیدا کیده و استفاده کنن.</w:t>
            </w:r>
          </w:p>
        </w:tc>
      </w:tr>
      <w:tr w:rsidR="00A70131" w:rsidRPr="0081328C" w14:paraId="74906EFE" w14:textId="77777777" w:rsidTr="008E4C07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22D596B" w14:textId="77777777" w:rsidR="00EB50E5" w:rsidRPr="0081328C" w:rsidRDefault="00AC7532" w:rsidP="00806499">
            <w:pPr>
              <w:pStyle w:val="Image"/>
              <w:spacing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411EB5B6" wp14:editId="5EA30F5C">
                      <wp:simplePos x="0" y="0"/>
                      <wp:positionH relativeFrom="column">
                        <wp:posOffset>301625</wp:posOffset>
                      </wp:positionH>
                      <wp:positionV relativeFrom="paragraph">
                        <wp:posOffset>390525</wp:posOffset>
                      </wp:positionV>
                      <wp:extent cx="892175" cy="247650"/>
                      <wp:effectExtent l="0" t="0" r="3175" b="0"/>
                      <wp:wrapNone/>
                      <wp:docPr id="208759481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476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387F0D" w14:textId="77777777" w:rsidR="00AC7532" w:rsidRPr="006A07EE" w:rsidRDefault="00AC7532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نتیجه ه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1EB5B6" id="_x0000_s1051" type="#_x0000_t202" alt="&quot;&quot;" style="position:absolute;left:0;text-align:left;margin-left:23.75pt;margin-top:30.75pt;width:70.25pt;height:19.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" filled="f" stroked="f">
                      <v:textbox inset="0,0,0,0">
                        <w:txbxContent>
                          <w:p w14:paraId="60387F0D" w14:textId="77777777" w:rsidR="00AC7532" w:rsidRPr="006A07EE" w:rsidRDefault="00AC7532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نتیجه ه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47F76" w:rsidRPr="0081328C">
              <w:rPr>
                <w:rFonts w:cs="Dubai"/>
                <w:noProof/>
                <w:lang w:eastAsia="en-AU" w:bidi="fa-IR"/>
              </w:rPr>
              <w:drawing>
                <wp:inline distT="0" distB="0" distL="0" distR="0" wp14:anchorId="43CB97CF" wp14:editId="748BA907">
                  <wp:extent cx="1482725" cy="1482725"/>
                  <wp:effectExtent l="0" t="0" r="3175" b="3175"/>
                  <wp:docPr id="1676515903" name="Picture 35" descr="یک سند نتیجه یک لست قد یک علامت تیک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یک سند نتیجه یک لست قد یک علامت تیک ره نیشو میدیه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0CC468C" w14:textId="77777777" w:rsidR="00EB50E5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نتیجه ها</w:t>
            </w:r>
          </w:p>
          <w:p w14:paraId="47BB3942" w14:textId="77777777" w:rsidR="00EB50E5" w:rsidRPr="0081328C" w:rsidRDefault="00AC7532" w:rsidP="00806499">
            <w:pPr>
              <w:keepNext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نتیجا طریقایی استه که کارای ازمو زندگی مردم ره تغیر میدیه.</w:t>
            </w:r>
          </w:p>
        </w:tc>
      </w:tr>
      <w:tr w:rsidR="00A70131" w:rsidRPr="0081328C" w14:paraId="5F4FA466" w14:textId="77777777" w:rsidTr="008E4C07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3FEF431" w14:textId="77777777" w:rsidR="00971D1A" w:rsidRPr="0081328C" w:rsidRDefault="00AC7532" w:rsidP="00806499">
            <w:pPr>
              <w:pStyle w:val="Image"/>
              <w:spacing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2CE060AA" wp14:editId="36E91B9F">
                  <wp:extent cx="1440000" cy="1440000"/>
                  <wp:effectExtent l="0" t="0" r="8255" b="8255"/>
                  <wp:docPr id="154398856" name="Picture 154398856" descr="یک نشان شرکت کننده که یک گروپی از شرکت کنندا ره نیشو میدیه. دو دنه شی دست خوره بال کی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یک نشان شرکت کننده که یک گروپی از شرکت کنندا ره نیشو میدیه. دو دنه شی دست خوره بال کی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6EAE79F" w14:textId="77777777" w:rsidR="00971D1A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شرکت کننده</w:t>
            </w:r>
          </w:p>
          <w:p w14:paraId="3CC4A736" w14:textId="1656C7AE" w:rsidR="00971D1A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Style w:val="Strong"/>
                <w:rFonts w:cs="Dubai"/>
                <w:b w:val="0"/>
                <w:bCs w:val="0"/>
                <w:color w:val="auto"/>
                <w:rtl/>
                <w:lang w:bidi="fa-IR"/>
              </w:rPr>
              <w:t xml:space="preserve">شرکت کنندا مردمای دارای معیوبیت استن که د </w:t>
            </w:r>
            <w:r w:rsidRPr="00806499">
              <w:rPr>
                <w:rStyle w:val="Strong"/>
                <w:rFonts w:cs="FS Me Pro"/>
                <w:b w:val="0"/>
                <w:bCs w:val="0"/>
                <w:color w:val="auto"/>
                <w:rtl/>
                <w:lang w:bidi="fa-IR"/>
              </w:rPr>
              <w:t>NDIS</w:t>
            </w:r>
            <w:r w:rsidRPr="0081328C">
              <w:rPr>
                <w:rStyle w:val="Strong"/>
                <w:rFonts w:cs="Dubai"/>
                <w:b w:val="0"/>
                <w:bCs w:val="0"/>
                <w:color w:val="auto"/>
                <w:rtl/>
                <w:lang w:bidi="fa-IR"/>
              </w:rPr>
              <w:t xml:space="preserve"> حصه</w:t>
            </w:r>
            <w:r w:rsidR="00EF565D">
              <w:rPr>
                <w:rStyle w:val="Strong"/>
                <w:rFonts w:cs="Dubai"/>
                <w:b w:val="0"/>
                <w:bCs w:val="0"/>
                <w:color w:val="auto"/>
                <w:lang w:bidi="fa-IR"/>
              </w:rPr>
              <w:t> </w:t>
            </w:r>
            <w:r w:rsidRPr="0081328C">
              <w:rPr>
                <w:rStyle w:val="Strong"/>
                <w:rFonts w:cs="Dubai"/>
                <w:b w:val="0"/>
                <w:bCs w:val="0"/>
                <w:color w:val="auto"/>
                <w:rtl/>
                <w:lang w:bidi="fa-IR"/>
              </w:rPr>
              <w:t>میگرن.</w:t>
            </w:r>
          </w:p>
        </w:tc>
      </w:tr>
      <w:tr w:rsidR="00A70131" w:rsidRPr="0081328C" w14:paraId="77FF4A54" w14:textId="77777777" w:rsidTr="008E4C07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62B878" w14:textId="77777777" w:rsidR="00971D1A" w:rsidRPr="0081328C" w:rsidRDefault="00AC7532" w:rsidP="00806499">
            <w:pPr>
              <w:pStyle w:val="Image"/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27D56FA4" wp14:editId="4228A7FE">
                  <wp:extent cx="1440000" cy="1440000"/>
                  <wp:effectExtent l="0" t="0" r="8255" b="8255"/>
                  <wp:docPr id="597583069" name="Picture 597583069" descr="3 کارگر حمایتی. یکدنه شی گوشکی داکتر د گردون شی استه. دیگه شی د دست شی یک سند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3 کارگر حمایتی. یکدنه شی گوشکی داکتر د گردون شی استه. دیگه شی د دست شی یک سند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F4B9E26" w14:textId="77777777" w:rsidR="00971D1A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ارائه کنندا</w:t>
            </w:r>
          </w:p>
          <w:p w14:paraId="32FEE761" w14:textId="77777777" w:rsidR="00971D1A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ارائه دهندا مردما ره قد مهیا کدون یک خدمت کمک مونن.</w:t>
            </w:r>
          </w:p>
        </w:tc>
      </w:tr>
      <w:tr w:rsidR="00A70131" w:rsidRPr="0081328C" w14:paraId="4988607A" w14:textId="77777777" w:rsidTr="008E4C07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D36D68" w14:textId="77777777" w:rsidR="00971D1A" w:rsidRPr="0081328C" w:rsidRDefault="00AC7532" w:rsidP="00806499">
            <w:pPr>
              <w:pStyle w:val="Image"/>
              <w:spacing w:line="240" w:lineRule="auto"/>
              <w:rPr>
                <w:rFonts w:cs="Dubai"/>
                <w:noProof/>
                <w:lang w:bidi="fa-IR"/>
              </w:rPr>
            </w:pPr>
            <w:r w:rsidRPr="0081328C">
              <w:rPr>
                <w:rFonts w:cs="Dubai"/>
                <w:noProof/>
                <w:lang w:bidi="fa-IR"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2CC184B4" wp14:editId="1C55A007">
                      <wp:simplePos x="0" y="0"/>
                      <wp:positionH relativeFrom="column">
                        <wp:posOffset>266700</wp:posOffset>
                      </wp:positionH>
                      <wp:positionV relativeFrom="paragraph">
                        <wp:posOffset>384810</wp:posOffset>
                      </wp:positionV>
                      <wp:extent cx="892175" cy="294640"/>
                      <wp:effectExtent l="0" t="0" r="3175" b="10160"/>
                      <wp:wrapNone/>
                      <wp:docPr id="192353967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946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2DB35A" w14:textId="77777777" w:rsidR="00AC7532" w:rsidRPr="006A07EE" w:rsidRDefault="00AC7532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6A07EE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</w:rPr>
                                    <w:t>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C184B4" id="_x0000_s1052" type="#_x0000_t202" alt="&quot;&quot;" style="position:absolute;left:0;text-align:left;margin-left:21pt;margin-top:30.3pt;width:70.25pt;height:23.2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" filled="f" stroked="f">
                      <v:textbox inset="0,0,0,0">
                        <w:txbxContent>
                          <w:p w14:paraId="282DB35A" w14:textId="77777777" w:rsidR="00AC7532" w:rsidRPr="006A07EE" w:rsidRDefault="00AC7532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6A07EE">
                              <w:rPr>
                                <w:rFonts w:ascii="Dubai" w:hAnsi="Dubai" w:cs="Dubai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419E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604F7396" wp14:editId="631230C2">
                  <wp:extent cx="1482725" cy="1482725"/>
                  <wp:effectExtent l="0" t="0" r="3175" b="3175"/>
                  <wp:docPr id="564415333" name="Picture 36" descr="یک سندی که بله شی «Rights (حقوق)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یک سندی که بله شی «Rights (حقوق)» نوشته استه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518F00C" w14:textId="77777777" w:rsidR="00971D1A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حقوق</w:t>
            </w:r>
          </w:p>
          <w:p w14:paraId="48BDB7DA" w14:textId="77777777" w:rsidR="00971D1A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حقوقی که تعیین مونه مردم به طریقای زیر قد شیم رفتار کنن:</w:t>
            </w:r>
          </w:p>
          <w:p w14:paraId="31430894" w14:textId="77777777" w:rsidR="00971D1A" w:rsidRPr="0081328C" w:rsidRDefault="00AC7532" w:rsidP="00806499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منصفانه </w:t>
            </w:r>
          </w:p>
          <w:p w14:paraId="73ACDC32" w14:textId="77777777" w:rsidR="00971D1A" w:rsidRPr="0081328C" w:rsidRDefault="00AC7532" w:rsidP="00806499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رابر.</w:t>
            </w:r>
          </w:p>
        </w:tc>
      </w:tr>
    </w:tbl>
    <w:p w14:paraId="0FE9FAF8" w14:textId="77777777" w:rsidR="000F3FD8" w:rsidRPr="0081328C" w:rsidRDefault="00AC7532" w:rsidP="00806499">
      <w:pPr>
        <w:spacing w:line="240" w:lineRule="auto"/>
        <w:rPr>
          <w:rFonts w:cs="Dubai"/>
          <w:lang w:bidi="fa-IR"/>
        </w:rPr>
      </w:pPr>
      <w:r w:rsidRPr="0081328C">
        <w:rPr>
          <w:rFonts w:cs="Dubai"/>
          <w:lang w:bidi="fa-IR"/>
        </w:rPr>
        <w:br w:type="page"/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0131" w:rsidRPr="0081328C" w14:paraId="7A8DCDBE" w14:textId="77777777" w:rsidTr="008E4C07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E4DBCFC" w14:textId="77777777" w:rsidR="00971D1A" w:rsidRPr="0081328C" w:rsidRDefault="00AC7532" w:rsidP="00806499">
            <w:pPr>
              <w:pStyle w:val="Image"/>
              <w:spacing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bidi="fa-IR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4BE57890" wp14:editId="2D94A080">
                      <wp:simplePos x="0" y="0"/>
                      <wp:positionH relativeFrom="column">
                        <wp:posOffset>311150</wp:posOffset>
                      </wp:positionH>
                      <wp:positionV relativeFrom="paragraph">
                        <wp:posOffset>409575</wp:posOffset>
                      </wp:positionV>
                      <wp:extent cx="892175" cy="299720"/>
                      <wp:effectExtent l="0" t="0" r="3175" b="5080"/>
                      <wp:wrapNone/>
                      <wp:docPr id="298875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997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F2744A" w14:textId="7A55647C" w:rsidR="00AC7532" w:rsidRPr="00806499" w:rsidRDefault="00AC7532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806499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موضوع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E57890" id="_x0000_s1053" type="#_x0000_t202" alt="&quot;&quot;" style="position:absolute;left:0;text-align:left;margin-left:24.5pt;margin-top:32.25pt;width:70.25pt;height:23.6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" filled="f" stroked="f">
                      <v:textbox inset="0,0,0,0">
                        <w:txbxContent>
                          <w:p w14:paraId="30F2744A" w14:textId="7A55647C" w:rsidR="00AC7532" w:rsidRPr="00806499" w:rsidRDefault="00AC7532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806499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موضوع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82A83" w:rsidRPr="0081328C">
              <w:rPr>
                <w:rFonts w:cs="Dubai"/>
                <w:noProof/>
                <w:lang w:bidi="fa-IR"/>
              </w:rPr>
              <w:drawing>
                <wp:inline distT="0" distB="0" distL="0" distR="0" wp14:anchorId="1D32C641" wp14:editId="3FEC6DA0">
                  <wp:extent cx="1482725" cy="1482725"/>
                  <wp:effectExtent l="0" t="0" r="3175" b="3175"/>
                  <wp:docPr id="1192365120" name="Picture 1192365120" descr="یک سند موضوعی یک گروپ برق و یک نشان مهم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65120" name="Picture 1192365120" descr="یک سند موضوعی یک گروپ برق و یک نشان مهم ره نیشو میدیه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757CE90" w14:textId="4D037FAC" w:rsidR="00971D1A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موضوعا (</w:t>
            </w:r>
            <w:r w:rsidR="00EF565D">
              <w:rPr>
                <w:rFonts w:cs="FS Me Pro"/>
                <w:bCs/>
                <w:lang w:bidi="fa-IR"/>
              </w:rPr>
              <w:t>themes</w:t>
            </w:r>
            <w:r w:rsidRPr="0081328C">
              <w:rPr>
                <w:rFonts w:cs="Dubai"/>
                <w:bCs/>
                <w:rtl/>
                <w:lang w:bidi="fa-IR"/>
              </w:rPr>
              <w:t>)</w:t>
            </w:r>
          </w:p>
          <w:p w14:paraId="6E9C3AEF" w14:textId="77777777" w:rsidR="00971D1A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موضوعا عبارت از نظریه های مهم استه که د بخشای مختلف کار و زندگی ازمو مه یه.</w:t>
            </w:r>
          </w:p>
        </w:tc>
      </w:tr>
      <w:tr w:rsidR="00A70131" w:rsidRPr="0081328C" w14:paraId="1355A620" w14:textId="77777777" w:rsidTr="008E4C07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D1AFA05" w14:textId="77777777" w:rsidR="00971D1A" w:rsidRPr="0081328C" w:rsidRDefault="00AC7532" w:rsidP="00806499">
            <w:pPr>
              <w:pStyle w:val="Image"/>
              <w:spacing w:line="240" w:lineRule="auto"/>
              <w:rPr>
                <w:rFonts w:cs="Dubai"/>
                <w:lang w:eastAsia="en-AU" w:bidi="fa-IR"/>
              </w:rPr>
            </w:pPr>
            <w:r w:rsidRPr="0081328C">
              <w:rPr>
                <w:rFonts w:cs="Dubai"/>
                <w:noProof/>
                <w:lang w:eastAsia="en-AU" w:bidi="fa-IR"/>
              </w:rPr>
              <w:drawing>
                <wp:inline distT="0" distB="0" distL="0" distR="0" wp14:anchorId="6C366DF0" wp14:editId="7F246FB8">
                  <wp:extent cx="1482725" cy="1482725"/>
                  <wp:effectExtent l="0" t="0" r="3175" b="3175"/>
                  <wp:docPr id="1821442464" name="Picture 37" descr="یک نفر ناراحت مالوم موشه. د بله سر شی یک حباب فکری استه که اوناره د حال گریه کیدو نیشو میدیه و د پالوی شی یک نشان مشک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یک نفر ناراحت مالوم موشه. د بله سر شی یک حباب فکری استه که اوناره د حال گریه کیدو نیشو میدیه و د پالوی شی یک نشان مشکل استه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EF65F5D" w14:textId="40F3BCC9" w:rsidR="00971D1A" w:rsidRPr="0081328C" w:rsidRDefault="00AC7532" w:rsidP="00806499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bidi="fa-IR"/>
              </w:rPr>
            </w:pPr>
            <w:r w:rsidRPr="0081328C">
              <w:rPr>
                <w:rFonts w:cs="Dubai"/>
                <w:bCs/>
                <w:rtl/>
                <w:lang w:bidi="fa-IR"/>
              </w:rPr>
              <w:t>صدمه روانی (</w:t>
            </w:r>
            <w:r w:rsidR="00EF565D">
              <w:rPr>
                <w:rFonts w:cs="FS Me Pro"/>
                <w:bCs/>
                <w:lang w:bidi="fa-IR"/>
              </w:rPr>
              <w:t>trauma</w:t>
            </w:r>
            <w:r w:rsidRPr="0081328C">
              <w:rPr>
                <w:rFonts w:cs="Dubai"/>
                <w:bCs/>
                <w:rtl/>
                <w:lang w:bidi="fa-IR"/>
              </w:rPr>
              <w:t>)</w:t>
            </w:r>
          </w:p>
          <w:p w14:paraId="4CB572E9" w14:textId="77777777" w:rsidR="00971D1A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 xml:space="preserve">صدمه روانی طریقه احساس شیم د باره کدام چیز بد که بلده شیم اتفاق افتاده استه. </w:t>
            </w:r>
          </w:p>
          <w:p w14:paraId="680645DC" w14:textId="77777777" w:rsidR="00971D1A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بلده مثال، شاید احساس ترس یا پریشانی کنید.</w:t>
            </w:r>
          </w:p>
          <w:p w14:paraId="53B2F45E" w14:textId="77777777" w:rsidR="00971D1A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  <w:lang w:bidi="fa-IR"/>
              </w:rPr>
            </w:pPr>
            <w:r w:rsidRPr="0081328C">
              <w:rPr>
                <w:rFonts w:cs="Dubai"/>
                <w:rtl/>
                <w:lang w:bidi="fa-IR"/>
              </w:rPr>
              <w:t>صدمه روانی می تینه بله مردم به طریقای مختلف تاثیر کنه.</w:t>
            </w:r>
          </w:p>
        </w:tc>
      </w:tr>
    </w:tbl>
    <w:p w14:paraId="57D2C349" w14:textId="77777777" w:rsidR="00463A40" w:rsidRPr="0081328C" w:rsidRDefault="00463A40" w:rsidP="00806499">
      <w:pPr>
        <w:pStyle w:val="NoSpacing"/>
        <w:spacing w:before="4560" w:after="120"/>
        <w:rPr>
          <w:rFonts w:ascii="FS Me Pro" w:hAnsi="FS Me Pro" w:cs="Dubai"/>
          <w:lang w:bidi="fa-IR"/>
        </w:rPr>
      </w:pPr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A70131" w:rsidRPr="0081328C" w14:paraId="51E8828B" w14:textId="77777777" w:rsidTr="008E4C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4B9AA10F" w14:textId="77777777" w:rsidR="000E4E3C" w:rsidRPr="0081328C" w:rsidRDefault="00AC7532" w:rsidP="00806499">
            <w:pPr>
              <w:spacing w:line="240" w:lineRule="auto"/>
              <w:rPr>
                <w:rFonts w:cs="Dubai"/>
                <w:lang w:bidi="fa-IR"/>
              </w:rPr>
            </w:pPr>
            <w:r w:rsidRPr="0081328C">
              <w:rPr>
                <w:rFonts w:cs="Dubai"/>
                <w:noProof/>
                <w:lang w:eastAsia="en-AU" w:bidi="fa-IR"/>
              </w:rPr>
              <w:drawing>
                <wp:inline distT="0" distB="0" distL="0" distR="0" wp14:anchorId="33DED676" wp14:editId="06D64702">
                  <wp:extent cx="864000" cy="864000"/>
                  <wp:effectExtent l="0" t="0" r="0" b="0"/>
                  <wp:docPr id="74" name="Picture 74" descr="آرم گروپ دسترسی ما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آرم گروپ دسترسی مالو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0621989D" w14:textId="63D799AD" w:rsidR="000E4E3C" w:rsidRPr="0081328C" w:rsidRDefault="00AC7532" w:rsidP="00806499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sz w:val="22"/>
                <w:lang w:bidi="fa-IR"/>
              </w:rPr>
            </w:pPr>
            <w:r w:rsidRPr="0081328C">
              <w:rPr>
                <w:rFonts w:cs="Dubai"/>
                <w:sz w:val="24"/>
                <w:szCs w:val="24"/>
                <w:rtl/>
                <w:lang w:bidi="fa-IR"/>
              </w:rPr>
              <w:t xml:space="preserve">گروه دسترسی به مالومات ای سند قابل خواندون آسو ره با استفاده از عکاسی موجود و عکسای سفارشی جور کیده. از ای عکسا بدون اجازه استفاده نخاد شد. بلده هر گونه سوال د باره عکسا، لطفاً از وب سایت زیر دیدن کید </w:t>
            </w:r>
            <w:hyperlink r:id="rId150" w:history="1">
              <w:r w:rsidRPr="00806499">
                <w:rPr>
                  <w:rStyle w:val="Hyperlink"/>
                  <w:rFonts w:cs="FS Me Pro"/>
                  <w:bCs/>
                  <w:sz w:val="24"/>
                  <w:szCs w:val="24"/>
                  <w:rtl/>
                  <w:lang w:bidi="fa-IR"/>
                </w:rPr>
                <w:t>www.informationaccessgroup.com</w:t>
              </w:r>
            </w:hyperlink>
            <w:r w:rsidRPr="0081328C">
              <w:rPr>
                <w:rFonts w:cs="Dubai"/>
                <w:sz w:val="24"/>
                <w:szCs w:val="24"/>
                <w:rtl/>
                <w:lang w:bidi="fa-IR"/>
              </w:rPr>
              <w:t xml:space="preserve">. شماره وظیفه </w:t>
            </w:r>
            <w:r w:rsidR="00517E79">
              <w:rPr>
                <w:rFonts w:cs="Dubai"/>
                <w:sz w:val="24"/>
                <w:szCs w:val="24"/>
                <w:lang w:bidi="fa-IR"/>
              </w:rPr>
              <w:t>-A</w:t>
            </w:r>
            <w:r w:rsidRPr="00806499">
              <w:rPr>
                <w:rFonts w:cs="FS Me Pro"/>
                <w:sz w:val="24"/>
                <w:szCs w:val="24"/>
                <w:rtl/>
                <w:lang w:bidi="fa-IR"/>
              </w:rPr>
              <w:t xml:space="preserve">5212 </w:t>
            </w:r>
            <w:r w:rsidRPr="0081328C">
              <w:rPr>
                <w:rFonts w:cs="Dubai"/>
                <w:sz w:val="24"/>
                <w:szCs w:val="24"/>
                <w:rtl/>
                <w:lang w:bidi="fa-IR"/>
              </w:rPr>
              <w:t>ره بوگید.</w:t>
            </w:r>
          </w:p>
        </w:tc>
      </w:tr>
      <w:bookmarkEnd w:id="90"/>
      <w:bookmarkEnd w:id="91"/>
    </w:tbl>
    <w:p w14:paraId="5FE50196" w14:textId="77777777" w:rsidR="006A3B43" w:rsidRPr="0081328C" w:rsidRDefault="006A3B43" w:rsidP="00806499">
      <w:pPr>
        <w:pStyle w:val="Tablespacerrow"/>
        <w:rPr>
          <w:rFonts w:cs="Dubai"/>
          <w:lang w:bidi="fa-IR"/>
        </w:rPr>
        <w:sectPr w:rsidR="006A3B43" w:rsidRPr="0081328C" w:rsidSect="00C96C18">
          <w:footerReference w:type="default" r:id="rId151"/>
          <w:headerReference w:type="first" r:id="rId152"/>
          <w:footerReference w:type="first" r:id="rId15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6F7AB154" w14:textId="77777777" w:rsidR="00EC31C6" w:rsidRPr="0081328C" w:rsidRDefault="00EC31C6" w:rsidP="00806499">
      <w:pPr>
        <w:spacing w:line="240" w:lineRule="auto"/>
        <w:rPr>
          <w:rFonts w:cs="Dubai"/>
          <w:lang w:val="en-US" w:bidi="fa-IR"/>
        </w:rPr>
      </w:pPr>
    </w:p>
    <w:sectPr w:rsidR="00EC31C6" w:rsidRPr="0081328C" w:rsidSect="00C96C18">
      <w:footerReference w:type="default" r:id="rId154"/>
      <w:headerReference w:type="first" r:id="rId155"/>
      <w:footerReference w:type="first" r:id="rId15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874A5" w14:textId="77777777" w:rsidR="00C96C18" w:rsidRDefault="00C96C18">
      <w:pPr>
        <w:spacing w:before="0" w:after="0" w:line="240" w:lineRule="auto"/>
      </w:pPr>
      <w:r>
        <w:separator/>
      </w:r>
    </w:p>
  </w:endnote>
  <w:endnote w:type="continuationSeparator" w:id="0">
    <w:p w14:paraId="594D2B59" w14:textId="77777777" w:rsidR="00C96C18" w:rsidRDefault="00C96C1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3FC7B1E-2AED-475A-9AA1-F0932A9DAA34}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2" w:fontKey="{84678901-8D05-47A8-98B5-92FD8139A2A4}"/>
    <w:embedBold r:id="rId3" w:fontKey="{24DC310D-C9A9-4985-960F-DF88D5A4ECB9}"/>
    <w:embedItalic r:id="rId4" w:fontKey="{7BB97393-FA08-4DD8-9470-BE32999DD79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B512EB5E-AD25-4EFD-A579-C46A9C108767}"/>
    <w:embedBold r:id="rId6" w:fontKey="{2EC0F775-9D26-4367-8094-50FFE18FEFE9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7" w:fontKey="{FF8D3E12-AC12-44B2-882C-530A273648D0}"/>
    <w:embedBold r:id="rId8" w:fontKey="{80FF26E4-8BD4-4B60-B7F0-09763E7DEFB4}"/>
    <w:embedItalic r:id="rId9" w:fontKey="{3B7898B4-FCB9-4207-AE2D-786D1E5E425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D362" w14:textId="6EE86D88" w:rsidR="00AC7532" w:rsidRPr="00806499" w:rsidRDefault="00AC7532" w:rsidP="000A0D67">
    <w:pPr>
      <w:pStyle w:val="Footer"/>
      <w:bidi/>
      <w:spacing w:after="180" w:line="240" w:lineRule="auto"/>
      <w:rPr>
        <w:rFonts w:cs="Dubai"/>
        <w:szCs w:val="22"/>
      </w:rPr>
    </w:pPr>
    <w:r w:rsidRPr="000749C5">
      <w:drawing>
        <wp:anchor distT="0" distB="0" distL="114300" distR="114300" simplePos="0" relativeHeight="251661312" behindDoc="1" locked="1" layoutInCell="1" allowOverlap="1" wp14:anchorId="65BEE27B" wp14:editId="62DED04C">
          <wp:simplePos x="0" y="0"/>
          <wp:positionH relativeFrom="page">
            <wp:posOffset>-217170</wp:posOffset>
          </wp:positionH>
          <wp:positionV relativeFrom="page">
            <wp:posOffset>9570085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06499">
      <w:rPr>
        <w:rFonts w:cs="Dubai"/>
        <w:szCs w:val="22"/>
        <w:rtl/>
      </w:rPr>
      <w:t xml:space="preserve">صفه </w:t>
    </w:r>
    <w:r w:rsidRPr="00806499">
      <w:rPr>
        <w:rFonts w:cs="Dubai"/>
        <w:szCs w:val="22"/>
      </w:rPr>
      <w:fldChar w:fldCharType="begin"/>
    </w:r>
    <w:r w:rsidRPr="00806499">
      <w:rPr>
        <w:rFonts w:cs="Dubai"/>
        <w:szCs w:val="22"/>
        <w:rtl/>
      </w:rPr>
      <w:instrText xml:space="preserve"> PAGE   \* MERGEFORMAT </w:instrText>
    </w:r>
    <w:r w:rsidRPr="00806499">
      <w:rPr>
        <w:rFonts w:cs="Dubai"/>
        <w:szCs w:val="22"/>
      </w:rPr>
      <w:fldChar w:fldCharType="separate"/>
    </w:r>
    <w:r w:rsidRPr="00806499">
      <w:rPr>
        <w:rFonts w:cs="Dubai"/>
        <w:szCs w:val="22"/>
        <w:rtl/>
      </w:rPr>
      <w:t>38</w:t>
    </w:r>
    <w:r w:rsidRPr="00806499">
      <w:rPr>
        <w:rFonts w:cs="Dubai"/>
        <w:szCs w:val="22"/>
      </w:rPr>
      <w:fldChar w:fldCharType="end"/>
    </w:r>
    <w:r w:rsidRPr="00806499">
      <w:rPr>
        <w:rFonts w:cs="Dubai"/>
        <w:szCs w:val="22"/>
        <w:rtl/>
      </w:rPr>
      <w:t xml:space="preserve"> از </w:t>
    </w:r>
    <w:r w:rsidRPr="00806499">
      <w:rPr>
        <w:rFonts w:cs="Dubai"/>
        <w:szCs w:val="22"/>
      </w:rPr>
      <w:fldChar w:fldCharType="begin"/>
    </w:r>
    <w:r w:rsidRPr="00806499">
      <w:rPr>
        <w:rFonts w:cs="Dubai"/>
        <w:szCs w:val="22"/>
        <w:rtl/>
      </w:rPr>
      <w:instrText xml:space="preserve"> NUMPAGES   \* MERGEFORMAT </w:instrText>
    </w:r>
    <w:r w:rsidRPr="00806499">
      <w:rPr>
        <w:rFonts w:cs="Dubai"/>
        <w:szCs w:val="22"/>
      </w:rPr>
      <w:fldChar w:fldCharType="separate"/>
    </w:r>
    <w:r w:rsidRPr="00806499">
      <w:rPr>
        <w:rFonts w:cs="Dubai"/>
        <w:szCs w:val="22"/>
        <w:rtl/>
      </w:rPr>
      <w:t>39</w:t>
    </w:r>
    <w:r w:rsidRPr="00806499">
      <w:rPr>
        <w:rFonts w:cs="Dubai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D9F27" w14:textId="77777777" w:rsidR="00AC7532" w:rsidRPr="00806499" w:rsidRDefault="00AC7532" w:rsidP="00EC34F7">
    <w:pPr>
      <w:pStyle w:val="Footerfrontpage"/>
      <w:bidi/>
      <w:rPr>
        <w:rFonts w:cs="FS Me Pro"/>
        <w:szCs w:val="32"/>
      </w:rPr>
    </w:pPr>
    <w:r w:rsidRPr="00806499">
      <w:rPr>
        <w:rFonts w:cs="FS Me Pro"/>
        <w:noProof/>
        <w:szCs w:val="32"/>
      </w:rPr>
      <w:drawing>
        <wp:inline distT="0" distB="0" distL="0" distR="0" wp14:anchorId="0ED03BF1" wp14:editId="60DD9ABB">
          <wp:extent cx="1260000" cy="624393"/>
          <wp:effectExtent l="0" t="0" r="0" b="4445"/>
          <wp:docPr id="1655228495" name="Picture 1655228495" descr="نشان ND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55228495" name="Picture 1655228495" descr="نشان NDIS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806499">
      <w:rPr>
        <w:rFonts w:cs="FS Me Pro"/>
        <w:szCs w:val="32"/>
        <w:rtl/>
      </w:rPr>
      <w:tab/>
    </w:r>
    <w:r w:rsidRPr="00806499">
      <w:rPr>
        <w:rFonts w:cs="FS Me Pro"/>
        <w:szCs w:val="32"/>
        <w:rtl/>
      </w:rPr>
      <w:tab/>
    </w:r>
    <w:r w:rsidRPr="00806499">
      <w:rPr>
        <w:rFonts w:cs="FS Me Pro"/>
        <w:szCs w:val="32"/>
        <w:rtl/>
      </w:rPr>
      <w:tab/>
    </w:r>
    <w:r w:rsidRPr="00806499">
      <w:rPr>
        <w:rFonts w:cs="FS Me Pro"/>
        <w:szCs w:val="32"/>
        <w:rtl/>
      </w:rPr>
      <w:tab/>
    </w:r>
    <w:r w:rsidRPr="00806499">
      <w:rPr>
        <w:rFonts w:cs="FS Me Pro"/>
        <w:szCs w:val="32"/>
        <w:rtl/>
      </w:rPr>
      <w:tab/>
    </w:r>
    <w:r w:rsidRPr="00806499">
      <w:rPr>
        <w:rFonts w:cs="FS Me Pro"/>
        <w:szCs w:val="32"/>
        <w:rtl/>
      </w:rPr>
      <w:tab/>
    </w:r>
    <w:r w:rsidRPr="00806499">
      <w:rPr>
        <w:rFonts w:cs="FS Me Pro"/>
        <w:szCs w:val="32"/>
        <w:rtl/>
      </w:rPr>
      <w:tab/>
    </w:r>
    <w:r w:rsidRPr="00806499">
      <w:rPr>
        <w:rFonts w:cs="FS Me Pro"/>
        <w:szCs w:val="32"/>
        <w:rtl/>
      </w:rPr>
      <w:tab/>
      <w:t xml:space="preserve"> ndis.gov.au</w:t>
    </w:r>
  </w:p>
  <w:p w14:paraId="5B8F7B13" w14:textId="77777777" w:rsidR="00AC7532" w:rsidRPr="00806499" w:rsidRDefault="00AC7532" w:rsidP="00EC34F7">
    <w:pPr>
      <w:pStyle w:val="Tablespacerrow"/>
      <w:rPr>
        <w:rFonts w:cs="FS Me Pro"/>
      </w:rPr>
    </w:pPr>
    <w:r w:rsidRPr="00806499">
      <w:rPr>
        <w:rFonts w:cs="FS Me Pro"/>
      </w:rPr>
      <w:br/>
    </w:r>
  </w:p>
  <w:p w14:paraId="2A7174ED" w14:textId="77777777" w:rsidR="00AC7532" w:rsidRPr="00806499" w:rsidRDefault="00AC7532" w:rsidP="00C36784">
    <w:pPr>
      <w:pStyle w:val="Default"/>
      <w:rPr>
        <w:rFonts w:cs="FS Me Pro"/>
        <w:szCs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F7510" w14:textId="77777777" w:rsidR="00AC7532" w:rsidRPr="001A07DF" w:rsidRDefault="00AC7532" w:rsidP="000749C5">
    <w:pPr>
      <w:pStyle w:val="Footer"/>
      <w:bidi/>
    </w:pPr>
    <w:r w:rsidRPr="00AD2EFB">
      <w:rPr>
        <w:rStyle w:val="IntenseEmphasis1"/>
        <w:rtl/>
      </w:rPr>
      <w:t>ndis.gov.au</w:t>
    </w:r>
    <w:r w:rsidRPr="00AD2EFB">
      <w:rPr>
        <w:rStyle w:val="IntenseEmphasis1"/>
        <w:rtl/>
      </w:rPr>
      <w:tab/>
    </w:r>
    <w:sdt>
      <w:sdtPr>
        <w:rPr>
          <w:rtl/>
        </w:rPr>
        <w:alias w:val="Title"/>
        <w:id w:val="1006056668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 Strategy 2024–2028</w:t>
        </w:r>
      </w:sdtContent>
    </w:sdt>
    <w:r>
      <w:rPr>
        <w:rtl/>
      </w:rPr>
      <w:t xml:space="preserve"> | </w:t>
    </w:r>
    <w:sdt>
      <w:sdtPr>
        <w:rPr>
          <w:rtl/>
        </w:rPr>
        <w:id w:val="1523293202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tl/>
          </w:rPr>
          <w:t>Click or tap to enter a date.</w:t>
        </w:r>
      </w:sdtContent>
    </w:sdt>
    <w:r w:rsidRPr="00AD2EFB">
      <w:rPr>
        <w:rStyle w:val="IntenseEmphasis1"/>
        <w:rtl/>
      </w:rPr>
      <w:tab/>
    </w:r>
    <w:sdt>
      <w:sdtPr>
        <w:rPr>
          <w:rtl/>
        </w:rPr>
        <w:id w:val="254049726"/>
        <w:docPartObj>
          <w:docPartGallery w:val="Page Numbers (Bottom of Page)"/>
          <w:docPartUnique/>
        </w:docPartObj>
      </w:sdtPr>
      <w:sdtContent>
        <w:r w:rsidRPr="001A07DF">
          <w:rPr>
            <w:rtl/>
          </w:rPr>
          <w:t xml:space="preserve">صفه </w:t>
        </w:r>
        <w:r w:rsidRPr="001A07DF">
          <w:fldChar w:fldCharType="begin"/>
        </w:r>
        <w:r w:rsidRPr="001A07DF">
          <w:rPr>
            <w:rtl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tl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6326C" w14:textId="77777777" w:rsidR="00AC7532" w:rsidRPr="00806499" w:rsidRDefault="00AC7532" w:rsidP="00806499">
    <w:pPr>
      <w:jc w:val="right"/>
      <w:rPr>
        <w:rFonts w:cs="FS Me Pro"/>
        <w:lang w:val="en-US"/>
      </w:rPr>
    </w:pPr>
    <w:r w:rsidRPr="00806499">
      <w:rPr>
        <w:rFonts w:cs="FS Me Pro"/>
        <w:noProof/>
        <w:lang w:val="en-US"/>
      </w:rPr>
      <w:drawing>
        <wp:inline distT="0" distB="0" distL="0" distR="0" wp14:anchorId="1742B701" wp14:editId="611871DE">
          <wp:extent cx="1620000" cy="919733"/>
          <wp:effectExtent l="0" t="0" r="0" b="0"/>
          <wp:docPr id="7" name="Picture 7" descr="نشان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نشان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289188D" w14:textId="77777777" w:rsidR="00AC7532" w:rsidRPr="00806499" w:rsidRDefault="00AC7532" w:rsidP="00CB3B8E">
    <w:pPr>
      <w:rPr>
        <w:rFonts w:cs="FS Me Pro"/>
      </w:rPr>
    </w:pPr>
  </w:p>
  <w:p w14:paraId="507F9F5B" w14:textId="77777777" w:rsidR="00AC7532" w:rsidRPr="00806499" w:rsidRDefault="00AC7532" w:rsidP="00CB3B8E">
    <w:pPr>
      <w:pStyle w:val="Backpagetext"/>
      <w:bidi/>
      <w:rPr>
        <w:rFonts w:cs="FS Me Pro"/>
      </w:rPr>
    </w:pPr>
    <w:r w:rsidRPr="00806499">
      <w:rPr>
        <w:rFonts w:cs="FS Me Pro"/>
        <w:rtl/>
      </w:rPr>
      <w:t>ndis.gov.au</w:t>
    </w:r>
  </w:p>
  <w:p w14:paraId="4B11407F" w14:textId="77777777" w:rsidR="00AC7532" w:rsidRPr="00806499" w:rsidRDefault="00AC7532" w:rsidP="00CB3B8E">
    <w:pPr>
      <w:pStyle w:val="Backpagetext"/>
      <w:rPr>
        <w:rFonts w:cs="FS Me Pro"/>
      </w:rPr>
    </w:pPr>
  </w:p>
  <w:p w14:paraId="6FE42B30" w14:textId="77777777" w:rsidR="00AC7532" w:rsidRPr="00806499" w:rsidRDefault="00AC7532" w:rsidP="00CB3B8E">
    <w:pPr>
      <w:pStyle w:val="Backpagetext"/>
      <w:rPr>
        <w:rFonts w:cs="FS Me Pro"/>
      </w:rPr>
    </w:pPr>
  </w:p>
  <w:p w14:paraId="1F59D596" w14:textId="77777777" w:rsidR="00AC7532" w:rsidRPr="00806499" w:rsidRDefault="00AC7532" w:rsidP="00CB3B8E">
    <w:pPr>
      <w:pStyle w:val="ProductCode"/>
      <w:rPr>
        <w:rFonts w:cs="FS Me Pro"/>
      </w:rPr>
    </w:pPr>
    <w:r w:rsidRPr="00806499">
      <w:rPr>
        <w:rFonts w:cs="FS Me Pro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4859D" w14:textId="77777777" w:rsidR="00C96C18" w:rsidRDefault="00C96C18">
      <w:pPr>
        <w:spacing w:before="0" w:after="0" w:line="240" w:lineRule="auto"/>
      </w:pPr>
      <w:r>
        <w:separator/>
      </w:r>
    </w:p>
  </w:footnote>
  <w:footnote w:type="continuationSeparator" w:id="0">
    <w:p w14:paraId="0CD658EB" w14:textId="77777777" w:rsidR="00C96C18" w:rsidRDefault="00C96C1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F808F" w14:textId="77777777" w:rsidR="00AC7532" w:rsidRDefault="00AC7532">
    <w:pPr>
      <w:pStyle w:val="Header"/>
    </w:pPr>
    <w:r>
      <w:drawing>
        <wp:anchor distT="0" distB="0" distL="114300" distR="114300" simplePos="0" relativeHeight="251658240" behindDoc="1" locked="0" layoutInCell="1" allowOverlap="1" wp14:anchorId="7D30A406" wp14:editId="321F593E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758980660" name="Picture 75898066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9025358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FEB47" w14:textId="77777777" w:rsidR="00AC7532" w:rsidRPr="00C65783" w:rsidRDefault="00AC7532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1DEE31EE" wp14:editId="55FE48FB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E38FC06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ACE697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DA271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16F6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B46A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496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2037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A8BC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3C05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B8C5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48ECE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35835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9CCF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B0E7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BC46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326A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265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E04F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EAA9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E2627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10F2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86AD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9CAB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EE01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EC3C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602C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BC70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6E33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32E6EE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7C2C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240E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6B6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BE2E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3C86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2EFC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5CF8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BCA7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E2707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D9E7B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B040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A604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F80C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2E40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9895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9071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1E98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956E0586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4D0652C2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31C233D0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34421F7C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2B5A763A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13A4BCAE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F10C1932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E6366506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3DC7658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35CC42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5CA93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18E2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1498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023E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08CD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F09B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207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92D6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79D08F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02631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D899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A88B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1E09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0EF1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3C5B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BAB4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C65E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E93657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4416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204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D8A0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A6C9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723D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B4EB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420B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32E8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A64AEA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BE3A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0E19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6E1D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A60F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32F9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B261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9CB9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16F8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AD38CA90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B030A9FC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ACE8D06C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753C0C5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F1C38AE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E250C08E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A6186E6A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DF89410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D06A0ED2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D4C651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9CB4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D8F9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B427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4CFE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5AFD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96B3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BAF3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58FF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1A9079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3066A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BADC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A210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648A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2876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962F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56D5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C4FC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6F964B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725D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52BD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D823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C40D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C686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C449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1AF6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0285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9B0480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9266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AAD6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C484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475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4E44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C62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444F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8084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7DA80E4E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27D69F6E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BE626528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5722BC8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890B7CA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6AB4126E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812ACA68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714A99C0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EA485110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18909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585D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9E1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4608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28BA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B45C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8A11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208E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2A4C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B6764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022DC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7AB0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8AD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2679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6401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803C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8E4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A2B5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71D0A8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480E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3452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A4A1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CA48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CE07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4668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60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B4ED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71949D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F4A09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F421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6E3A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0466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3C4D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0819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2CEB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C443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E774E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F4078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A673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E601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8082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60F4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D82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1E3A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E6C6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0F9663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2AC4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FAF9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D6F1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0EDD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727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4A9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C59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0620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30D252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B4B1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F072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5604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B421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7463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8697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E2A8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4CA9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E24041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1C05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72F1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2475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B02B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EC7D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F65B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3EF8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BCB7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ADC4C2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AE444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94D1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183F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84C4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2E1B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666D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E664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F0CC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0674D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F5A17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FC4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B29C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A07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B646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6A03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6CF7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C2CA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E29051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EAC5B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266E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90FC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0C0A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B4DB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9EC1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50D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7CD3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16B6B1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F87C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8CA2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2E37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1247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16D8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506B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5414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BCAA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1988B6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EE041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6254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071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E67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8408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1A6D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6C22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BC5B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97483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562C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6E68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C8F8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8864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B695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9E4A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4C02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C6D4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F57636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8CEDD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6820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08D9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94C4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061F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40A1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A2C6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ECDB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8EB06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68E8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CC16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FA7C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22A3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EEB0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D0DE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1C32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D0E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DF5427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36D8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763E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BE78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5ED9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5C49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5C88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082C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2042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D674C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F444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3AB1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E613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C662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A4EC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1CC6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529A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0CFF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6DBE7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8898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1472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E486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ECA3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7C10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8AB1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421A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EC29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C3F64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CC86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7662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C2C3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D863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A2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802A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8BD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86A4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704C9E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BFA38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38B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085F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FCD3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5C3C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E007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CAEA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7CA5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FB6AD5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D4673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56D3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CC84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4C94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269B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CA6F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026B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3C5D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C2B083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D45D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C474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708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60A4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A43A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9624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5B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D68D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79D2E8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245B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2E1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84EC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9C22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5287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C49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843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BC6E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7562CC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07C38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8C23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E2FB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9882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E08F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78E1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386C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7676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578AC5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BFC92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AEB9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2240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AEAC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F675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F859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12C0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BC59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9A66E9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D46D0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F8CA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7E22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3855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223A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7C44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8E04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2087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854AEF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442A9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0850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EA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A684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DA7C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5EB3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9E40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92F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AFB67B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4E21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4CAB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9C02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C827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B81F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6074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220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FA05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4C8640C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FBE41E4A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7D5CA060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FC8E82AC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728E2AD6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CBFC1DEE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8132E9B4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469C23BE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B6E4DB06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B0F2CE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E8E4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52C8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AE3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BECC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EC27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960D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8223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2492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5CA0C9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22291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1A80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02B9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B483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84C1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904C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32E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E01E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D3B0AD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9EEAA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06E7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4FF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4E31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5202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D095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BEDD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EE6E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CBB8C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9E94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8E59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409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004B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B69D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FAA3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D29E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2A5B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CB982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C5C8F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8C4A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5455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F273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9CAF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A4BA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9430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E2F2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933E27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C6A2C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FE76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4058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C4A7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6889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6245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CE9A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7AFD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378C498C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0C16E450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785CCB3C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6FDEEF64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756E6956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833C1D42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F4448512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953ED94C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E6CA83C4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23363F82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C6BCB90C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71E86E3E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9D36935C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9AE6136A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3DD6C852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ABA0BCEA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CF802028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C080D76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33605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6B8A0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9C1D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8CEE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86A2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664B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E295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E214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C0B0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45F438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4AC5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4CD1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043D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0480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26DA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AC95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AE50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809C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03B45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C44F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1087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266F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56C2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F27C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CE73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786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58D6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59C20046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FB2C49FC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AF0CD754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E6CF95E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28746464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EAB6CAEA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04E243C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9F44952A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EB18B478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51E4F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0BCA2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2CD4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387B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CEE9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76F8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8C87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21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EC95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B2782D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DCAC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16E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7273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3091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B445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7071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C61B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2ABD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2B107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E0EF0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FA46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589A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FA73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7689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C6C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2268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AA8C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CC58F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78EF6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1CD3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7CAD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6081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843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7AD2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4A5C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567E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43A0DC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8064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F0EE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4ABD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12FA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EE2F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B483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32AC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84C8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528E8A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26AC5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141A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7AB9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8EBB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88AB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F4FE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C12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C2C9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83EEDAD6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CD4423FC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CF708AB4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A51EED42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992EFD7E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9718DC9C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1F69B20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C98ECC5A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8D0DBA6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2147236363">
    <w:abstractNumId w:val="24"/>
  </w:num>
  <w:num w:numId="2" w16cid:durableId="8676930">
    <w:abstractNumId w:val="41"/>
  </w:num>
  <w:num w:numId="3" w16cid:durableId="696807870">
    <w:abstractNumId w:val="26"/>
  </w:num>
  <w:num w:numId="4" w16cid:durableId="1152600953">
    <w:abstractNumId w:val="53"/>
  </w:num>
  <w:num w:numId="5" w16cid:durableId="1782412445">
    <w:abstractNumId w:val="38"/>
  </w:num>
  <w:num w:numId="6" w16cid:durableId="802163755">
    <w:abstractNumId w:val="9"/>
  </w:num>
  <w:num w:numId="7" w16cid:durableId="794324868">
    <w:abstractNumId w:val="33"/>
  </w:num>
  <w:num w:numId="8" w16cid:durableId="1394037322">
    <w:abstractNumId w:val="50"/>
  </w:num>
  <w:num w:numId="9" w16cid:durableId="1248425370">
    <w:abstractNumId w:val="48"/>
  </w:num>
  <w:num w:numId="10" w16cid:durableId="1905872316">
    <w:abstractNumId w:val="36"/>
  </w:num>
  <w:num w:numId="11" w16cid:durableId="788477752">
    <w:abstractNumId w:val="59"/>
  </w:num>
  <w:num w:numId="12" w16cid:durableId="139421768">
    <w:abstractNumId w:val="30"/>
  </w:num>
  <w:num w:numId="13" w16cid:durableId="722095602">
    <w:abstractNumId w:val="43"/>
  </w:num>
  <w:num w:numId="14" w16cid:durableId="149254966">
    <w:abstractNumId w:val="4"/>
  </w:num>
  <w:num w:numId="15" w16cid:durableId="721447858">
    <w:abstractNumId w:val="57"/>
  </w:num>
  <w:num w:numId="16" w16cid:durableId="102265342">
    <w:abstractNumId w:val="34"/>
  </w:num>
  <w:num w:numId="17" w16cid:durableId="158742428">
    <w:abstractNumId w:val="5"/>
  </w:num>
  <w:num w:numId="18" w16cid:durableId="669716239">
    <w:abstractNumId w:val="1"/>
  </w:num>
  <w:num w:numId="19" w16cid:durableId="1588465332">
    <w:abstractNumId w:val="28"/>
  </w:num>
  <w:num w:numId="20" w16cid:durableId="1978411287">
    <w:abstractNumId w:val="0"/>
  </w:num>
  <w:num w:numId="21" w16cid:durableId="1589314661">
    <w:abstractNumId w:val="60"/>
  </w:num>
  <w:num w:numId="22" w16cid:durableId="741371046">
    <w:abstractNumId w:val="39"/>
  </w:num>
  <w:num w:numId="23" w16cid:durableId="766388488">
    <w:abstractNumId w:val="6"/>
  </w:num>
  <w:num w:numId="24" w16cid:durableId="560558123">
    <w:abstractNumId w:val="35"/>
  </w:num>
  <w:num w:numId="25" w16cid:durableId="1519462397">
    <w:abstractNumId w:val="45"/>
  </w:num>
  <w:num w:numId="26" w16cid:durableId="1105275040">
    <w:abstractNumId w:val="21"/>
  </w:num>
  <w:num w:numId="27" w16cid:durableId="1978097305">
    <w:abstractNumId w:val="54"/>
  </w:num>
  <w:num w:numId="28" w16cid:durableId="301808143">
    <w:abstractNumId w:val="51"/>
  </w:num>
  <w:num w:numId="29" w16cid:durableId="1744377423">
    <w:abstractNumId w:val="42"/>
  </w:num>
  <w:num w:numId="30" w16cid:durableId="146437303">
    <w:abstractNumId w:val="52"/>
  </w:num>
  <w:num w:numId="31" w16cid:durableId="1776975440">
    <w:abstractNumId w:val="13"/>
  </w:num>
  <w:num w:numId="32" w16cid:durableId="1142309909">
    <w:abstractNumId w:val="18"/>
  </w:num>
  <w:num w:numId="33" w16cid:durableId="1234974285">
    <w:abstractNumId w:val="7"/>
  </w:num>
  <w:num w:numId="34" w16cid:durableId="408505801">
    <w:abstractNumId w:val="20"/>
  </w:num>
  <w:num w:numId="35" w16cid:durableId="1546989792">
    <w:abstractNumId w:val="58"/>
  </w:num>
  <w:num w:numId="36" w16cid:durableId="1659726137">
    <w:abstractNumId w:val="32"/>
  </w:num>
  <w:num w:numId="37" w16cid:durableId="1486817465">
    <w:abstractNumId w:val="62"/>
  </w:num>
  <w:num w:numId="38" w16cid:durableId="2064862770">
    <w:abstractNumId w:val="2"/>
  </w:num>
  <w:num w:numId="39" w16cid:durableId="1326278085">
    <w:abstractNumId w:val="15"/>
  </w:num>
  <w:num w:numId="40" w16cid:durableId="37319785">
    <w:abstractNumId w:val="16"/>
  </w:num>
  <w:num w:numId="41" w16cid:durableId="1485389312">
    <w:abstractNumId w:val="14"/>
  </w:num>
  <w:num w:numId="42" w16cid:durableId="1294216590">
    <w:abstractNumId w:val="27"/>
  </w:num>
  <w:num w:numId="43" w16cid:durableId="1536427758">
    <w:abstractNumId w:val="44"/>
  </w:num>
  <w:num w:numId="44" w16cid:durableId="1695960554">
    <w:abstractNumId w:val="23"/>
  </w:num>
  <w:num w:numId="45" w16cid:durableId="1259367355">
    <w:abstractNumId w:val="11"/>
  </w:num>
  <w:num w:numId="46" w16cid:durableId="130639421">
    <w:abstractNumId w:val="40"/>
  </w:num>
  <w:num w:numId="47" w16cid:durableId="1219779039">
    <w:abstractNumId w:val="65"/>
  </w:num>
  <w:num w:numId="48" w16cid:durableId="239213702">
    <w:abstractNumId w:val="19"/>
  </w:num>
  <w:num w:numId="49" w16cid:durableId="326904013">
    <w:abstractNumId w:val="22"/>
  </w:num>
  <w:num w:numId="50" w16cid:durableId="1771194148">
    <w:abstractNumId w:val="8"/>
  </w:num>
  <w:num w:numId="51" w16cid:durableId="1466503466">
    <w:abstractNumId w:val="31"/>
  </w:num>
  <w:num w:numId="52" w16cid:durableId="965312037">
    <w:abstractNumId w:val="63"/>
  </w:num>
  <w:num w:numId="53" w16cid:durableId="1452091526">
    <w:abstractNumId w:val="10"/>
  </w:num>
  <w:num w:numId="54" w16cid:durableId="1319501938">
    <w:abstractNumId w:val="46"/>
  </w:num>
  <w:num w:numId="55" w16cid:durableId="267347211">
    <w:abstractNumId w:val="56"/>
  </w:num>
  <w:num w:numId="56" w16cid:durableId="1998877441">
    <w:abstractNumId w:val="61"/>
  </w:num>
  <w:num w:numId="57" w16cid:durableId="131487448">
    <w:abstractNumId w:val="47"/>
  </w:num>
  <w:num w:numId="58" w16cid:durableId="900479133">
    <w:abstractNumId w:val="12"/>
  </w:num>
  <w:num w:numId="59" w16cid:durableId="1935743331">
    <w:abstractNumId w:val="25"/>
  </w:num>
  <w:num w:numId="60" w16cid:durableId="190193541">
    <w:abstractNumId w:val="55"/>
  </w:num>
  <w:num w:numId="61" w16cid:durableId="470757594">
    <w:abstractNumId w:val="64"/>
  </w:num>
  <w:num w:numId="62" w16cid:durableId="1774671676">
    <w:abstractNumId w:val="37"/>
  </w:num>
  <w:num w:numId="63" w16cid:durableId="1727679312">
    <w:abstractNumId w:val="17"/>
  </w:num>
  <w:num w:numId="64" w16cid:durableId="1509785290">
    <w:abstractNumId w:val="49"/>
  </w:num>
  <w:num w:numId="65" w16cid:durableId="1839425508">
    <w:abstractNumId w:val="29"/>
  </w:num>
  <w:num w:numId="66" w16cid:durableId="1806044073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201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2890"/>
    <w:rsid w:val="000236B5"/>
    <w:rsid w:val="00023867"/>
    <w:rsid w:val="00025085"/>
    <w:rsid w:val="00026D9B"/>
    <w:rsid w:val="00026E8E"/>
    <w:rsid w:val="000276DA"/>
    <w:rsid w:val="0003212C"/>
    <w:rsid w:val="000326CA"/>
    <w:rsid w:val="00032C87"/>
    <w:rsid w:val="00033014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9ED"/>
    <w:rsid w:val="00052C01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FB9"/>
    <w:rsid w:val="00064806"/>
    <w:rsid w:val="00065443"/>
    <w:rsid w:val="00067033"/>
    <w:rsid w:val="0006719A"/>
    <w:rsid w:val="00067268"/>
    <w:rsid w:val="000676E6"/>
    <w:rsid w:val="0007213A"/>
    <w:rsid w:val="00073579"/>
    <w:rsid w:val="000741EF"/>
    <w:rsid w:val="000749C5"/>
    <w:rsid w:val="00074F07"/>
    <w:rsid w:val="0007564C"/>
    <w:rsid w:val="0007577E"/>
    <w:rsid w:val="00075982"/>
    <w:rsid w:val="00076426"/>
    <w:rsid w:val="000765B7"/>
    <w:rsid w:val="00076E20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098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0D67"/>
    <w:rsid w:val="000A12ED"/>
    <w:rsid w:val="000A1627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D35"/>
    <w:rsid w:val="000B54BD"/>
    <w:rsid w:val="000B573C"/>
    <w:rsid w:val="000B58C9"/>
    <w:rsid w:val="000B684C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BD8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558"/>
    <w:rsid w:val="000F1288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B81"/>
    <w:rsid w:val="000F4FCC"/>
    <w:rsid w:val="000F52F4"/>
    <w:rsid w:val="00100247"/>
    <w:rsid w:val="00101DC6"/>
    <w:rsid w:val="0010205D"/>
    <w:rsid w:val="0010274C"/>
    <w:rsid w:val="00104C96"/>
    <w:rsid w:val="00104CF5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649"/>
    <w:rsid w:val="00150B3C"/>
    <w:rsid w:val="00150F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7ACA"/>
    <w:rsid w:val="001600B3"/>
    <w:rsid w:val="0016092C"/>
    <w:rsid w:val="00160B29"/>
    <w:rsid w:val="001619E4"/>
    <w:rsid w:val="001620F2"/>
    <w:rsid w:val="001626A7"/>
    <w:rsid w:val="00162701"/>
    <w:rsid w:val="00164186"/>
    <w:rsid w:val="00165099"/>
    <w:rsid w:val="0016570E"/>
    <w:rsid w:val="00165863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1C2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560B"/>
    <w:rsid w:val="00195E2B"/>
    <w:rsid w:val="0019630A"/>
    <w:rsid w:val="0019631C"/>
    <w:rsid w:val="001977B4"/>
    <w:rsid w:val="00197B5D"/>
    <w:rsid w:val="001A07DF"/>
    <w:rsid w:val="001A089E"/>
    <w:rsid w:val="001A20D1"/>
    <w:rsid w:val="001A2138"/>
    <w:rsid w:val="001A27FA"/>
    <w:rsid w:val="001A28B4"/>
    <w:rsid w:val="001A2E5E"/>
    <w:rsid w:val="001A2FB3"/>
    <w:rsid w:val="001A375B"/>
    <w:rsid w:val="001A4B24"/>
    <w:rsid w:val="001A4B9E"/>
    <w:rsid w:val="001A4D0F"/>
    <w:rsid w:val="001A5C7B"/>
    <w:rsid w:val="001A6053"/>
    <w:rsid w:val="001A712D"/>
    <w:rsid w:val="001B157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AB"/>
    <w:rsid w:val="001E0ADC"/>
    <w:rsid w:val="001E0B48"/>
    <w:rsid w:val="001E0C39"/>
    <w:rsid w:val="001E0D92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AD"/>
    <w:rsid w:val="001E5FE9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3797D"/>
    <w:rsid w:val="00241A33"/>
    <w:rsid w:val="00242F7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FA"/>
    <w:rsid w:val="00281080"/>
    <w:rsid w:val="00281094"/>
    <w:rsid w:val="002810CB"/>
    <w:rsid w:val="00281194"/>
    <w:rsid w:val="00281643"/>
    <w:rsid w:val="002817B5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F44"/>
    <w:rsid w:val="0029060F"/>
    <w:rsid w:val="00290F99"/>
    <w:rsid w:val="00290FDA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87C"/>
    <w:rsid w:val="002B1E87"/>
    <w:rsid w:val="002B20DB"/>
    <w:rsid w:val="002B349B"/>
    <w:rsid w:val="002B3706"/>
    <w:rsid w:val="002B37D2"/>
    <w:rsid w:val="002B3D11"/>
    <w:rsid w:val="002B3E95"/>
    <w:rsid w:val="002B78FD"/>
    <w:rsid w:val="002B7929"/>
    <w:rsid w:val="002C3091"/>
    <w:rsid w:val="002C3A29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63FC"/>
    <w:rsid w:val="002F7283"/>
    <w:rsid w:val="002F79D1"/>
    <w:rsid w:val="002F7AA8"/>
    <w:rsid w:val="00300FF6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50E"/>
    <w:rsid w:val="00317EA7"/>
    <w:rsid w:val="003200FA"/>
    <w:rsid w:val="00320137"/>
    <w:rsid w:val="00320559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305"/>
    <w:rsid w:val="0035746F"/>
    <w:rsid w:val="00360317"/>
    <w:rsid w:val="003619B1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9C0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EBE"/>
    <w:rsid w:val="003B3F39"/>
    <w:rsid w:val="003B4BA1"/>
    <w:rsid w:val="003B5252"/>
    <w:rsid w:val="003B5FD8"/>
    <w:rsid w:val="003B63EC"/>
    <w:rsid w:val="003B6F09"/>
    <w:rsid w:val="003B77FF"/>
    <w:rsid w:val="003B7C5D"/>
    <w:rsid w:val="003C063F"/>
    <w:rsid w:val="003C0691"/>
    <w:rsid w:val="003C0CDC"/>
    <w:rsid w:val="003C132E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3F74DC"/>
    <w:rsid w:val="004008C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2C02"/>
    <w:rsid w:val="004835A1"/>
    <w:rsid w:val="00483E32"/>
    <w:rsid w:val="004854B6"/>
    <w:rsid w:val="00485751"/>
    <w:rsid w:val="0048577D"/>
    <w:rsid w:val="0048639C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D1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17E79"/>
    <w:rsid w:val="00520927"/>
    <w:rsid w:val="00521622"/>
    <w:rsid w:val="00521681"/>
    <w:rsid w:val="005216A9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E4E"/>
    <w:rsid w:val="00563892"/>
    <w:rsid w:val="00563FCE"/>
    <w:rsid w:val="005641E3"/>
    <w:rsid w:val="00565699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2CE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AEC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C0C"/>
    <w:rsid w:val="005977A3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200"/>
    <w:rsid w:val="005B0824"/>
    <w:rsid w:val="005B0852"/>
    <w:rsid w:val="005B2DB8"/>
    <w:rsid w:val="005B30A8"/>
    <w:rsid w:val="005B342B"/>
    <w:rsid w:val="005B3A19"/>
    <w:rsid w:val="005B47B8"/>
    <w:rsid w:val="005B4CA3"/>
    <w:rsid w:val="005B4F1E"/>
    <w:rsid w:val="005B5163"/>
    <w:rsid w:val="005B583C"/>
    <w:rsid w:val="005B5B3D"/>
    <w:rsid w:val="005B6E92"/>
    <w:rsid w:val="005C0434"/>
    <w:rsid w:val="005C14D8"/>
    <w:rsid w:val="005C1B27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D013E"/>
    <w:rsid w:val="005D1C35"/>
    <w:rsid w:val="005D3860"/>
    <w:rsid w:val="005D3AC4"/>
    <w:rsid w:val="005D4403"/>
    <w:rsid w:val="005D52DF"/>
    <w:rsid w:val="005D5B40"/>
    <w:rsid w:val="005D5F72"/>
    <w:rsid w:val="005D66FD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711"/>
    <w:rsid w:val="005F1D18"/>
    <w:rsid w:val="005F1D95"/>
    <w:rsid w:val="005F295B"/>
    <w:rsid w:val="005F29AC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57F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10"/>
    <w:rsid w:val="0063474E"/>
    <w:rsid w:val="00634A87"/>
    <w:rsid w:val="00634CBD"/>
    <w:rsid w:val="006355FB"/>
    <w:rsid w:val="00635FA8"/>
    <w:rsid w:val="0063685C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3057"/>
    <w:rsid w:val="00684D62"/>
    <w:rsid w:val="006852B7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5FC5"/>
    <w:rsid w:val="00697B90"/>
    <w:rsid w:val="006A07ED"/>
    <w:rsid w:val="006A07EE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1FA2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5691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3BCB"/>
    <w:rsid w:val="007248CE"/>
    <w:rsid w:val="00724D1F"/>
    <w:rsid w:val="007258BD"/>
    <w:rsid w:val="007259A9"/>
    <w:rsid w:val="00725E3E"/>
    <w:rsid w:val="007260F5"/>
    <w:rsid w:val="007263C8"/>
    <w:rsid w:val="00726490"/>
    <w:rsid w:val="00726502"/>
    <w:rsid w:val="00726AC0"/>
    <w:rsid w:val="007273C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571B9"/>
    <w:rsid w:val="007603D9"/>
    <w:rsid w:val="00761AE0"/>
    <w:rsid w:val="00761FAD"/>
    <w:rsid w:val="00762958"/>
    <w:rsid w:val="00762C85"/>
    <w:rsid w:val="00763076"/>
    <w:rsid w:val="007645DD"/>
    <w:rsid w:val="00764FE7"/>
    <w:rsid w:val="00765D11"/>
    <w:rsid w:val="00766C9E"/>
    <w:rsid w:val="007670E3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DF5"/>
    <w:rsid w:val="0077223E"/>
    <w:rsid w:val="00773FE7"/>
    <w:rsid w:val="00774412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A8"/>
    <w:rsid w:val="007853DC"/>
    <w:rsid w:val="00785FE2"/>
    <w:rsid w:val="007861AA"/>
    <w:rsid w:val="00786260"/>
    <w:rsid w:val="0078648E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51B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499"/>
    <w:rsid w:val="008068B2"/>
    <w:rsid w:val="00806C69"/>
    <w:rsid w:val="00807C91"/>
    <w:rsid w:val="00810159"/>
    <w:rsid w:val="0081027F"/>
    <w:rsid w:val="00810468"/>
    <w:rsid w:val="008104A9"/>
    <w:rsid w:val="00810F0F"/>
    <w:rsid w:val="0081128E"/>
    <w:rsid w:val="00811FC6"/>
    <w:rsid w:val="0081328C"/>
    <w:rsid w:val="00813AF5"/>
    <w:rsid w:val="00814DB3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990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06B"/>
    <w:rsid w:val="008436E7"/>
    <w:rsid w:val="00843DA2"/>
    <w:rsid w:val="00844AA2"/>
    <w:rsid w:val="00845D8F"/>
    <w:rsid w:val="00846038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5"/>
    <w:rsid w:val="0087637B"/>
    <w:rsid w:val="00877A40"/>
    <w:rsid w:val="00877EF3"/>
    <w:rsid w:val="008806D0"/>
    <w:rsid w:val="00880CC7"/>
    <w:rsid w:val="00881298"/>
    <w:rsid w:val="008813D6"/>
    <w:rsid w:val="00881933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C5F"/>
    <w:rsid w:val="008A052F"/>
    <w:rsid w:val="008A0810"/>
    <w:rsid w:val="008A0EE5"/>
    <w:rsid w:val="008A17E1"/>
    <w:rsid w:val="008A210E"/>
    <w:rsid w:val="008A2EEF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2C1"/>
    <w:rsid w:val="008E1A96"/>
    <w:rsid w:val="008E2344"/>
    <w:rsid w:val="008E2429"/>
    <w:rsid w:val="008E32B5"/>
    <w:rsid w:val="008E4C07"/>
    <w:rsid w:val="008E4C23"/>
    <w:rsid w:val="008E5A05"/>
    <w:rsid w:val="008E5CF3"/>
    <w:rsid w:val="008E77E2"/>
    <w:rsid w:val="008F0D7E"/>
    <w:rsid w:val="008F0F52"/>
    <w:rsid w:val="008F19A9"/>
    <w:rsid w:val="008F19AC"/>
    <w:rsid w:val="008F1F8A"/>
    <w:rsid w:val="008F21F0"/>
    <w:rsid w:val="008F2A2C"/>
    <w:rsid w:val="008F2C27"/>
    <w:rsid w:val="008F445F"/>
    <w:rsid w:val="008F483D"/>
    <w:rsid w:val="008F4961"/>
    <w:rsid w:val="008F4D67"/>
    <w:rsid w:val="008F5032"/>
    <w:rsid w:val="008F5EDD"/>
    <w:rsid w:val="008F652E"/>
    <w:rsid w:val="008F6E21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B0E"/>
    <w:rsid w:val="00934D22"/>
    <w:rsid w:val="00934D33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9E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02F"/>
    <w:rsid w:val="00964834"/>
    <w:rsid w:val="009648DF"/>
    <w:rsid w:val="00967629"/>
    <w:rsid w:val="00967B6F"/>
    <w:rsid w:val="00970061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4A06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50A"/>
    <w:rsid w:val="00A0258A"/>
    <w:rsid w:val="00A04142"/>
    <w:rsid w:val="00A04529"/>
    <w:rsid w:val="00A047CD"/>
    <w:rsid w:val="00A04C3B"/>
    <w:rsid w:val="00A04DD4"/>
    <w:rsid w:val="00A05276"/>
    <w:rsid w:val="00A057E6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346B"/>
    <w:rsid w:val="00A342E8"/>
    <w:rsid w:val="00A343EE"/>
    <w:rsid w:val="00A34E80"/>
    <w:rsid w:val="00A351C8"/>
    <w:rsid w:val="00A35DF3"/>
    <w:rsid w:val="00A36E19"/>
    <w:rsid w:val="00A40236"/>
    <w:rsid w:val="00A402C5"/>
    <w:rsid w:val="00A4078D"/>
    <w:rsid w:val="00A4088C"/>
    <w:rsid w:val="00A4152F"/>
    <w:rsid w:val="00A41EF1"/>
    <w:rsid w:val="00A42B60"/>
    <w:rsid w:val="00A42CA6"/>
    <w:rsid w:val="00A43618"/>
    <w:rsid w:val="00A43AE7"/>
    <w:rsid w:val="00A4405B"/>
    <w:rsid w:val="00A44B53"/>
    <w:rsid w:val="00A44C2C"/>
    <w:rsid w:val="00A45A07"/>
    <w:rsid w:val="00A46186"/>
    <w:rsid w:val="00A47051"/>
    <w:rsid w:val="00A473C8"/>
    <w:rsid w:val="00A474BD"/>
    <w:rsid w:val="00A47539"/>
    <w:rsid w:val="00A47798"/>
    <w:rsid w:val="00A478ED"/>
    <w:rsid w:val="00A47E20"/>
    <w:rsid w:val="00A5091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55"/>
    <w:rsid w:val="00A575D6"/>
    <w:rsid w:val="00A57F4A"/>
    <w:rsid w:val="00A612A7"/>
    <w:rsid w:val="00A613F0"/>
    <w:rsid w:val="00A61730"/>
    <w:rsid w:val="00A617B5"/>
    <w:rsid w:val="00A62558"/>
    <w:rsid w:val="00A645AF"/>
    <w:rsid w:val="00A646E2"/>
    <w:rsid w:val="00A6653F"/>
    <w:rsid w:val="00A674B2"/>
    <w:rsid w:val="00A70131"/>
    <w:rsid w:val="00A7121A"/>
    <w:rsid w:val="00A7132A"/>
    <w:rsid w:val="00A713FF"/>
    <w:rsid w:val="00A71DD4"/>
    <w:rsid w:val="00A72B89"/>
    <w:rsid w:val="00A72D15"/>
    <w:rsid w:val="00A72FC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75E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32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464E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473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0DE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5A5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3FC7"/>
    <w:rsid w:val="00BE4C01"/>
    <w:rsid w:val="00BE57AE"/>
    <w:rsid w:val="00BE59FC"/>
    <w:rsid w:val="00BE679B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C12"/>
    <w:rsid w:val="00C248D3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9B7"/>
    <w:rsid w:val="00C55638"/>
    <w:rsid w:val="00C5563A"/>
    <w:rsid w:val="00C55894"/>
    <w:rsid w:val="00C567AC"/>
    <w:rsid w:val="00C56890"/>
    <w:rsid w:val="00C57D1B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E0D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6642"/>
    <w:rsid w:val="00C96C18"/>
    <w:rsid w:val="00C973C5"/>
    <w:rsid w:val="00C976B1"/>
    <w:rsid w:val="00CA093D"/>
    <w:rsid w:val="00CA0D1E"/>
    <w:rsid w:val="00CA1F4B"/>
    <w:rsid w:val="00CA223D"/>
    <w:rsid w:val="00CA22F8"/>
    <w:rsid w:val="00CA2ADB"/>
    <w:rsid w:val="00CA33C2"/>
    <w:rsid w:val="00CA4248"/>
    <w:rsid w:val="00CA42D7"/>
    <w:rsid w:val="00CA4E5A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B64"/>
    <w:rsid w:val="00CB6DD2"/>
    <w:rsid w:val="00CB6EF1"/>
    <w:rsid w:val="00CB76E4"/>
    <w:rsid w:val="00CB7D2F"/>
    <w:rsid w:val="00CC0618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BC"/>
    <w:rsid w:val="00D2376D"/>
    <w:rsid w:val="00D2465C"/>
    <w:rsid w:val="00D24908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16EF"/>
    <w:rsid w:val="00D3321D"/>
    <w:rsid w:val="00D33C1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C73"/>
    <w:rsid w:val="00D449EB"/>
    <w:rsid w:val="00D465BE"/>
    <w:rsid w:val="00D47423"/>
    <w:rsid w:val="00D4794F"/>
    <w:rsid w:val="00D47FE6"/>
    <w:rsid w:val="00D50A87"/>
    <w:rsid w:val="00D50DC7"/>
    <w:rsid w:val="00D5206A"/>
    <w:rsid w:val="00D52764"/>
    <w:rsid w:val="00D52ECB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5EC3"/>
    <w:rsid w:val="00D8040C"/>
    <w:rsid w:val="00D809FB"/>
    <w:rsid w:val="00D819EC"/>
    <w:rsid w:val="00D81F31"/>
    <w:rsid w:val="00D82628"/>
    <w:rsid w:val="00D83A0E"/>
    <w:rsid w:val="00D83DD1"/>
    <w:rsid w:val="00D84205"/>
    <w:rsid w:val="00D8577E"/>
    <w:rsid w:val="00D858F7"/>
    <w:rsid w:val="00D85FBF"/>
    <w:rsid w:val="00D8674C"/>
    <w:rsid w:val="00D868CD"/>
    <w:rsid w:val="00D86CEB"/>
    <w:rsid w:val="00D870E4"/>
    <w:rsid w:val="00D8726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1730"/>
    <w:rsid w:val="00DA17F8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437"/>
    <w:rsid w:val="00DB12BD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1EF3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59"/>
    <w:rsid w:val="00E108FB"/>
    <w:rsid w:val="00E1099F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2AB"/>
    <w:rsid w:val="00E24DDB"/>
    <w:rsid w:val="00E25323"/>
    <w:rsid w:val="00E25720"/>
    <w:rsid w:val="00E26856"/>
    <w:rsid w:val="00E26BF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32CA"/>
    <w:rsid w:val="00E43A0B"/>
    <w:rsid w:val="00E44C33"/>
    <w:rsid w:val="00E45C36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BE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B71"/>
    <w:rsid w:val="00EB6D8F"/>
    <w:rsid w:val="00EB77DF"/>
    <w:rsid w:val="00EB78A0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FA"/>
    <w:rsid w:val="00EE5670"/>
    <w:rsid w:val="00EE56DD"/>
    <w:rsid w:val="00EE66C2"/>
    <w:rsid w:val="00EE67E1"/>
    <w:rsid w:val="00EE6856"/>
    <w:rsid w:val="00EE69F8"/>
    <w:rsid w:val="00EE7006"/>
    <w:rsid w:val="00EF1701"/>
    <w:rsid w:val="00EF19A7"/>
    <w:rsid w:val="00EF2111"/>
    <w:rsid w:val="00EF3133"/>
    <w:rsid w:val="00EF31D3"/>
    <w:rsid w:val="00EF3C9C"/>
    <w:rsid w:val="00EF3E44"/>
    <w:rsid w:val="00EF565D"/>
    <w:rsid w:val="00EF69D8"/>
    <w:rsid w:val="00EF70A1"/>
    <w:rsid w:val="00EF75D2"/>
    <w:rsid w:val="00EF7DCF"/>
    <w:rsid w:val="00EF7F54"/>
    <w:rsid w:val="00F016C9"/>
    <w:rsid w:val="00F01983"/>
    <w:rsid w:val="00F01DC1"/>
    <w:rsid w:val="00F03072"/>
    <w:rsid w:val="00F030EA"/>
    <w:rsid w:val="00F03488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9D7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0CD4"/>
    <w:rsid w:val="00F5227B"/>
    <w:rsid w:val="00F525C0"/>
    <w:rsid w:val="00F533C3"/>
    <w:rsid w:val="00F54984"/>
    <w:rsid w:val="00F5657D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B0"/>
    <w:rsid w:val="00F665F5"/>
    <w:rsid w:val="00F677EA"/>
    <w:rsid w:val="00F67D88"/>
    <w:rsid w:val="00F708BA"/>
    <w:rsid w:val="00F72AF7"/>
    <w:rsid w:val="00F72B08"/>
    <w:rsid w:val="00F73058"/>
    <w:rsid w:val="00F730C0"/>
    <w:rsid w:val="00F74375"/>
    <w:rsid w:val="00F744E5"/>
    <w:rsid w:val="00F74B03"/>
    <w:rsid w:val="00F7566F"/>
    <w:rsid w:val="00F75A05"/>
    <w:rsid w:val="00F76573"/>
    <w:rsid w:val="00F76C6A"/>
    <w:rsid w:val="00F80132"/>
    <w:rsid w:val="00F81713"/>
    <w:rsid w:val="00F8184A"/>
    <w:rsid w:val="00F81F27"/>
    <w:rsid w:val="00F82BDA"/>
    <w:rsid w:val="00F839CC"/>
    <w:rsid w:val="00F84588"/>
    <w:rsid w:val="00F84877"/>
    <w:rsid w:val="00F84993"/>
    <w:rsid w:val="00F84CD1"/>
    <w:rsid w:val="00F85D03"/>
    <w:rsid w:val="00F8659E"/>
    <w:rsid w:val="00F90983"/>
    <w:rsid w:val="00F91A79"/>
    <w:rsid w:val="00F942A7"/>
    <w:rsid w:val="00F94A87"/>
    <w:rsid w:val="00F94C76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4D19"/>
    <w:rsid w:val="00FB4F76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4C5"/>
    <w:rsid w:val="00FC4F0B"/>
    <w:rsid w:val="00FC5016"/>
    <w:rsid w:val="00FC5717"/>
    <w:rsid w:val="00FC6C4E"/>
    <w:rsid w:val="00FC74B2"/>
    <w:rsid w:val="00FD0AE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219"/>
    <w:rsid w:val="00FE7766"/>
    <w:rsid w:val="00FE7AB4"/>
    <w:rsid w:val="00FF0945"/>
    <w:rsid w:val="00FF1088"/>
    <w:rsid w:val="00FF16DD"/>
    <w:rsid w:val="00FF274C"/>
    <w:rsid w:val="00FF3882"/>
    <w:rsid w:val="00FF4982"/>
    <w:rsid w:val="00FF544F"/>
    <w:rsid w:val="00FF5FD8"/>
    <w:rsid w:val="00FF6599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2F17D2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A6053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05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726C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D88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5A5C"/>
    <w:pPr>
      <w:keepNext/>
      <w:keepLines/>
      <w:spacing w:line="240" w:lineRule="auto"/>
      <w:outlineLvl w:val="3"/>
    </w:pPr>
    <w:rPr>
      <w:rFonts w:eastAsiaTheme="majorEastAsia" w:cstheme="majorBidi"/>
      <w:b/>
      <w:bCs/>
      <w:color w:val="6B2976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6053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726C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67D88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214F6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85A5C"/>
    <w:rPr>
      <w:rFonts w:ascii="FS Me Pro" w:eastAsiaTheme="majorEastAsia" w:hAnsi="FS Me Pro" w:cstheme="majorBidi"/>
      <w:b/>
      <w:bCs/>
      <w:color w:val="6B2976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2447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605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6053"/>
    <w:rPr>
      <w:rFonts w:ascii="FS Me Pro" w:hAnsi="FS Me Pro"/>
      <w:b/>
      <w:bCs/>
      <w:color w:val="FFFFFF" w:themeColor="background1"/>
      <w:sz w:val="40"/>
      <w:szCs w:val="40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1.jpeg"/><Relationship Id="rId138" Type="http://schemas.openxmlformats.org/officeDocument/2006/relationships/image" Target="media/image117.jpeg"/><Relationship Id="rId159" Type="http://schemas.openxmlformats.org/officeDocument/2006/relationships/theme" Target="theme/theme1.xml"/><Relationship Id="rId107" Type="http://schemas.openxmlformats.org/officeDocument/2006/relationships/image" Target="media/image91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2.jpeg"/><Relationship Id="rId128" Type="http://schemas.openxmlformats.org/officeDocument/2006/relationships/image" Target="media/image109.jpe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1.jpeg"/><Relationship Id="rId139" Type="http://schemas.openxmlformats.org/officeDocument/2006/relationships/hyperlink" Target="http://www.ndis.gov.au" TargetMode="Externa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50" Type="http://schemas.openxmlformats.org/officeDocument/2006/relationships/hyperlink" Target="http://www.informationaccessgroup.com" TargetMode="External"/><Relationship Id="rId155" Type="http://schemas.openxmlformats.org/officeDocument/2006/relationships/header" Target="header2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88.jpeg"/><Relationship Id="rId108" Type="http://schemas.openxmlformats.org/officeDocument/2006/relationships/image" Target="media/image92.jpeg"/><Relationship Id="rId124" Type="http://schemas.openxmlformats.org/officeDocument/2006/relationships/image" Target="media/image106.jpeg"/><Relationship Id="rId129" Type="http://schemas.openxmlformats.org/officeDocument/2006/relationships/image" Target="media/image110.jpeg"/><Relationship Id="rId54" Type="http://schemas.openxmlformats.org/officeDocument/2006/relationships/image" Target="media/image43.jpeg"/><Relationship Id="rId70" Type="http://schemas.openxmlformats.org/officeDocument/2006/relationships/image" Target="media/image59.jpeg"/><Relationship Id="rId75" Type="http://schemas.openxmlformats.org/officeDocument/2006/relationships/image" Target="media/image63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18.jpeg"/><Relationship Id="rId145" Type="http://schemas.openxmlformats.org/officeDocument/2006/relationships/image" Target="media/image12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98.jpeg"/><Relationship Id="rId119" Type="http://schemas.openxmlformats.org/officeDocument/2006/relationships/image" Target="media/image102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130" Type="http://schemas.openxmlformats.org/officeDocument/2006/relationships/image" Target="media/image111.jpeg"/><Relationship Id="rId135" Type="http://schemas.openxmlformats.org/officeDocument/2006/relationships/image" Target="media/image115.png"/><Relationship Id="rId151" Type="http://schemas.openxmlformats.org/officeDocument/2006/relationships/footer" Target="footer1.xml"/><Relationship Id="rId156" Type="http://schemas.openxmlformats.org/officeDocument/2006/relationships/footer" Target="footer4.xml"/><Relationship Id="rId13" Type="http://schemas.openxmlformats.org/officeDocument/2006/relationships/image" Target="media/image3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109" Type="http://schemas.openxmlformats.org/officeDocument/2006/relationships/image" Target="media/image93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hyperlink" Target="http://www.ndis.gov.au/CALD" TargetMode="External"/><Relationship Id="rId104" Type="http://schemas.openxmlformats.org/officeDocument/2006/relationships/image" Target="media/image89.jpeg"/><Relationship Id="rId120" Type="http://schemas.openxmlformats.org/officeDocument/2006/relationships/image" Target="media/image103.jpeg"/><Relationship Id="rId125" Type="http://schemas.openxmlformats.org/officeDocument/2006/relationships/hyperlink" Target="http://www.ndis.gov.au/CALD" TargetMode="External"/><Relationship Id="rId141" Type="http://schemas.openxmlformats.org/officeDocument/2006/relationships/image" Target="media/image119.jpeg"/><Relationship Id="rId146" Type="http://schemas.openxmlformats.org/officeDocument/2006/relationships/image" Target="media/image123.jpeg"/><Relationship Id="rId7" Type="http://schemas.openxmlformats.org/officeDocument/2006/relationships/settings" Target="settings.xml"/><Relationship Id="rId71" Type="http://schemas.openxmlformats.org/officeDocument/2006/relationships/image" Target="media/image60.jpeg"/><Relationship Id="rId92" Type="http://schemas.openxmlformats.org/officeDocument/2006/relationships/image" Target="media/image78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4.jpeg"/><Relationship Id="rId110" Type="http://schemas.openxmlformats.org/officeDocument/2006/relationships/image" Target="media/image94.jpeg"/><Relationship Id="rId115" Type="http://schemas.openxmlformats.org/officeDocument/2006/relationships/hyperlink" Target="http://www.ndis.gov.au/CALD" TargetMode="External"/><Relationship Id="rId131" Type="http://schemas.openxmlformats.org/officeDocument/2006/relationships/image" Target="media/image112.jpeg"/><Relationship Id="rId136" Type="http://schemas.openxmlformats.org/officeDocument/2006/relationships/hyperlink" Target="https://www.facebook.com/NDISAus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50.jpeg"/><Relationship Id="rId82" Type="http://schemas.openxmlformats.org/officeDocument/2006/relationships/hyperlink" Target="http://www.ndis.gov.au/CALD" TargetMode="External"/><Relationship Id="rId152" Type="http://schemas.openxmlformats.org/officeDocument/2006/relationships/header" Target="header1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5.jpeg"/><Relationship Id="rId105" Type="http://schemas.openxmlformats.org/officeDocument/2006/relationships/hyperlink" Target="http://www.ndis.gov.au/CALD" TargetMode="External"/><Relationship Id="rId126" Type="http://schemas.openxmlformats.org/officeDocument/2006/relationships/image" Target="media/image107.jpeg"/><Relationship Id="rId147" Type="http://schemas.openxmlformats.org/officeDocument/2006/relationships/image" Target="media/image124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hyperlink" Target="http://www.ndis.gov.au/CALD" TargetMode="External"/><Relationship Id="rId93" Type="http://schemas.openxmlformats.org/officeDocument/2006/relationships/image" Target="media/image79.jpeg"/><Relationship Id="rId98" Type="http://schemas.openxmlformats.org/officeDocument/2006/relationships/image" Target="media/image83.jpeg"/><Relationship Id="rId121" Type="http://schemas.openxmlformats.org/officeDocument/2006/relationships/image" Target="media/image104.jpeg"/><Relationship Id="rId142" Type="http://schemas.openxmlformats.org/officeDocument/2006/relationships/image" Target="media/image120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99.jpeg"/><Relationship Id="rId137" Type="http://schemas.openxmlformats.org/officeDocument/2006/relationships/image" Target="media/image116.jpeg"/><Relationship Id="rId158" Type="http://schemas.openxmlformats.org/officeDocument/2006/relationships/glossaryDocument" Target="glossary/document.xml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image" Target="media/image95.jpeg"/><Relationship Id="rId132" Type="http://schemas.openxmlformats.org/officeDocument/2006/relationships/image" Target="media/image113.jpeg"/><Relationship Id="rId153" Type="http://schemas.openxmlformats.org/officeDocument/2006/relationships/footer" Target="footer2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0.jpeg"/><Relationship Id="rId127" Type="http://schemas.openxmlformats.org/officeDocument/2006/relationships/image" Target="media/image108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1.jpeg"/><Relationship Id="rId78" Type="http://schemas.openxmlformats.org/officeDocument/2006/relationships/image" Target="media/image66.jpeg"/><Relationship Id="rId94" Type="http://schemas.openxmlformats.org/officeDocument/2006/relationships/image" Target="media/image80.png"/><Relationship Id="rId99" Type="http://schemas.openxmlformats.org/officeDocument/2006/relationships/image" Target="media/image84.jpeg"/><Relationship Id="rId101" Type="http://schemas.openxmlformats.org/officeDocument/2006/relationships/image" Target="media/image86.jpeg"/><Relationship Id="rId122" Type="http://schemas.openxmlformats.org/officeDocument/2006/relationships/image" Target="media/image105.jpeg"/><Relationship Id="rId143" Type="http://schemas.openxmlformats.org/officeDocument/2006/relationships/image" Target="media/image121.png"/><Relationship Id="rId148" Type="http://schemas.openxmlformats.org/officeDocument/2006/relationships/image" Target="media/image12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hyperlink" Target="http://www.ndis.gov.au/CALD" TargetMode="External"/><Relationship Id="rId112" Type="http://schemas.openxmlformats.org/officeDocument/2006/relationships/image" Target="media/image96.jpeg"/><Relationship Id="rId133" Type="http://schemas.openxmlformats.org/officeDocument/2006/relationships/hyperlink" Target="http://www.ndis.gov.au" TargetMode="External"/><Relationship Id="rId154" Type="http://schemas.openxmlformats.org/officeDocument/2006/relationships/footer" Target="footer3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7.jpeg"/><Relationship Id="rId102" Type="http://schemas.openxmlformats.org/officeDocument/2006/relationships/image" Target="media/image87.jpeg"/><Relationship Id="rId123" Type="http://schemas.openxmlformats.org/officeDocument/2006/relationships/hyperlink" Target="http://www.ndis.gov.au/CALD" TargetMode="External"/><Relationship Id="rId144" Type="http://schemas.openxmlformats.org/officeDocument/2006/relationships/hyperlink" Target="http://www.accesshub.gov.au/about-the-nrs" TargetMode="External"/><Relationship Id="rId90" Type="http://schemas.openxmlformats.org/officeDocument/2006/relationships/image" Target="media/image76.jpeg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97.jpeg"/><Relationship Id="rId134" Type="http://schemas.openxmlformats.org/officeDocument/2006/relationships/image" Target="media/image11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7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1A669B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1A669B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01F5F"/>
    <w:rsid w:val="000C445F"/>
    <w:rsid w:val="000E6558"/>
    <w:rsid w:val="000F132A"/>
    <w:rsid w:val="00132DF9"/>
    <w:rsid w:val="001A669B"/>
    <w:rsid w:val="001E1925"/>
    <w:rsid w:val="0023322F"/>
    <w:rsid w:val="002A4536"/>
    <w:rsid w:val="00332EEE"/>
    <w:rsid w:val="003710BD"/>
    <w:rsid w:val="00412BB5"/>
    <w:rsid w:val="00432856"/>
    <w:rsid w:val="00507C2D"/>
    <w:rsid w:val="00536784"/>
    <w:rsid w:val="0062434D"/>
    <w:rsid w:val="00624E95"/>
    <w:rsid w:val="0079589E"/>
    <w:rsid w:val="007D4641"/>
    <w:rsid w:val="007E409B"/>
    <w:rsid w:val="00840D57"/>
    <w:rsid w:val="008902C5"/>
    <w:rsid w:val="008F0D0F"/>
    <w:rsid w:val="0095447F"/>
    <w:rsid w:val="00997A79"/>
    <w:rsid w:val="009E29C5"/>
    <w:rsid w:val="009F3189"/>
    <w:rsid w:val="00B02C16"/>
    <w:rsid w:val="00B517D3"/>
    <w:rsid w:val="00B90C78"/>
    <w:rsid w:val="00C039C5"/>
    <w:rsid w:val="00CD28C3"/>
    <w:rsid w:val="00CF48B8"/>
    <w:rsid w:val="00D27055"/>
    <w:rsid w:val="00D30C95"/>
    <w:rsid w:val="00D45704"/>
    <w:rsid w:val="00D65062"/>
    <w:rsid w:val="00DA484E"/>
    <w:rsid w:val="00DA6EF4"/>
    <w:rsid w:val="00E10EBA"/>
    <w:rsid w:val="00F05282"/>
    <w:rsid w:val="00F1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7F91E-38B2-4BDF-932D-8B5CB058B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0F615D-36F9-4F0D-89EC-999B93C856CE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3.xml><?xml version="1.0" encoding="utf-8"?>
<ds:datastoreItem xmlns:ds="http://schemas.openxmlformats.org/officeDocument/2006/customXml" ds:itemID="{F65B31EA-3FF8-465A-85CC-AB139E45F0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259A1F-816A-4723-A483-1879F4079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512</TotalTime>
  <Pages>39</Pages>
  <Words>2321</Words>
  <Characters>13230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ستراتجی تنوع فرهنگی و زبانی 2024 - 2028</vt:lpstr>
    </vt:vector>
  </TitlesOfParts>
  <Company>Hewlett-Packard</Company>
  <LinksUpToDate>false</LinksUpToDate>
  <CharactersWithSpaces>15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ستراتجی تنوع فرهنگی و زبانی 2024 - 2028</dc:title>
  <dc:creator>National Disability Insurance Agency</dc:creator>
  <cp:lastModifiedBy>Thomas Kiorgaard</cp:lastModifiedBy>
  <cp:revision>47</cp:revision>
  <cp:lastPrinted>2024-02-20T03:54:00Z</cp:lastPrinted>
  <dcterms:created xsi:type="dcterms:W3CDTF">2024-01-01T21:59:00Z</dcterms:created>
  <dcterms:modified xsi:type="dcterms:W3CDTF">2024-03-08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9bde7fa0-576e-4fb7-9ce2-c772cc247da9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1:59:58Z</vt:lpwstr>
  </property>
  <property fmtid="{D5CDD505-2E9C-101B-9397-08002B2CF9AE}" pid="9" name="MSIP_Label_2b83f8d7-e91f-4eee-a336-52a8061c0503_SiteId">
    <vt:lpwstr>cd778b65-752d-454a-87cf-b9990fe58993</vt:lpwstr>
  </property>
</Properties>
</file>